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F2F70" w14:textId="70C664ED" w:rsidR="00D02C9F" w:rsidRDefault="00D02C9F" w:rsidP="00992B48">
      <w:pPr>
        <w:pStyle w:val="Heading2"/>
      </w:pPr>
      <w:r>
        <w:t>What to expect</w:t>
      </w:r>
      <w:r w:rsidR="00ED6E99">
        <w:t xml:space="preserve"> </w:t>
      </w:r>
      <w:proofErr w:type="gramStart"/>
      <w:r w:rsidR="00ED6E99">
        <w:t>in child care</w:t>
      </w:r>
      <w:proofErr w:type="gramEnd"/>
    </w:p>
    <w:p w14:paraId="0749EAEA" w14:textId="0D3E7F92" w:rsidR="00BE0AC7" w:rsidRDefault="00EE52E0" w:rsidP="00C74593">
      <w:r>
        <w:t xml:space="preserve">This guidance is based on the </w:t>
      </w:r>
      <w:hyperlink r:id="rId11">
        <w:r w:rsidR="00BD6E18" w:rsidRPr="117D3094">
          <w:rPr>
            <w:rStyle w:val="Hyperlink"/>
          </w:rPr>
          <w:t>ChildCareStrongNC Public Health Toolkit</w:t>
        </w:r>
      </w:hyperlink>
      <w:r w:rsidR="00BD6E18">
        <w:t xml:space="preserve"> </w:t>
      </w:r>
      <w:r>
        <w:t>from the NC Department of Health and Human Services (NC DHHS</w:t>
      </w:r>
      <w:r w:rsidR="00DB5A3E">
        <w:t>)</w:t>
      </w:r>
      <w:r w:rsidR="008842FE">
        <w:t xml:space="preserve">. The Toolkit describes prevention strategies </w:t>
      </w:r>
      <w:r w:rsidR="00B727D1">
        <w:t xml:space="preserve">that child care programs can implement </w:t>
      </w:r>
      <w:r w:rsidR="008842FE">
        <w:t xml:space="preserve">to help </w:t>
      </w:r>
      <w:r w:rsidR="001E7F00">
        <w:t>control the spread of COVID-19, including</w:t>
      </w:r>
      <w:r w:rsidR="00BE0AC7">
        <w:t>: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3"/>
        <w:gridCol w:w="3060"/>
        <w:gridCol w:w="3657"/>
      </w:tblGrid>
      <w:tr w:rsidR="00496A97" w14:paraId="054316E5" w14:textId="77777777" w:rsidTr="00EA6E7D">
        <w:tc>
          <w:tcPr>
            <w:tcW w:w="4073" w:type="dxa"/>
          </w:tcPr>
          <w:p w14:paraId="4529F3B7" w14:textId="77777777" w:rsidR="00496A97" w:rsidRDefault="00496A97" w:rsidP="00496A97">
            <w:pPr>
              <w:pStyle w:val="ListParagraph"/>
              <w:numPr>
                <w:ilvl w:val="0"/>
                <w:numId w:val="58"/>
              </w:numPr>
            </w:pPr>
            <w:r>
              <w:t>vaccination</w:t>
            </w:r>
          </w:p>
          <w:p w14:paraId="75777F4E" w14:textId="730D0180" w:rsidR="00496A97" w:rsidRDefault="00496A97" w:rsidP="00496A97">
            <w:pPr>
              <w:pStyle w:val="ListParagraph"/>
              <w:numPr>
                <w:ilvl w:val="0"/>
                <w:numId w:val="58"/>
              </w:numPr>
            </w:pPr>
            <w:r>
              <w:t>mask-wearing</w:t>
            </w:r>
            <w:r w:rsidR="0004647E">
              <w:t xml:space="preserve"> under certain </w:t>
            </w:r>
            <w:r w:rsidR="00131BFF">
              <w:t>circumstances</w:t>
            </w:r>
          </w:p>
          <w:p w14:paraId="362F4242" w14:textId="5D784FAC" w:rsidR="00496A97" w:rsidRDefault="008A015B" w:rsidP="00131BFF">
            <w:pPr>
              <w:pStyle w:val="ListParagraph"/>
              <w:numPr>
                <w:ilvl w:val="0"/>
                <w:numId w:val="58"/>
              </w:numPr>
            </w:pPr>
            <w:r>
              <w:t>keeping children in consistent groups (cohorting)</w:t>
            </w:r>
          </w:p>
        </w:tc>
        <w:tc>
          <w:tcPr>
            <w:tcW w:w="3060" w:type="dxa"/>
          </w:tcPr>
          <w:p w14:paraId="646A5E5B" w14:textId="6042DD07" w:rsidR="00496A97" w:rsidRDefault="008A015B" w:rsidP="00496A97">
            <w:pPr>
              <w:pStyle w:val="ListParagraph"/>
              <w:numPr>
                <w:ilvl w:val="0"/>
                <w:numId w:val="58"/>
              </w:numPr>
            </w:pPr>
            <w:r>
              <w:t>cleaning and hygiene</w:t>
            </w:r>
          </w:p>
          <w:p w14:paraId="4E0DAFA6" w14:textId="55508CE3" w:rsidR="00496A97" w:rsidRDefault="00496A97" w:rsidP="00496A97">
            <w:pPr>
              <w:pStyle w:val="ListParagraph"/>
              <w:numPr>
                <w:ilvl w:val="0"/>
                <w:numId w:val="58"/>
              </w:numPr>
            </w:pPr>
            <w:r>
              <w:t>ventilation</w:t>
            </w:r>
          </w:p>
        </w:tc>
        <w:tc>
          <w:tcPr>
            <w:tcW w:w="3657" w:type="dxa"/>
          </w:tcPr>
          <w:p w14:paraId="7E184CB1" w14:textId="0E38ED9B" w:rsidR="00496A97" w:rsidRDefault="00496A97" w:rsidP="00496A97">
            <w:pPr>
              <w:pStyle w:val="ListParagraph"/>
              <w:numPr>
                <w:ilvl w:val="0"/>
                <w:numId w:val="58"/>
              </w:numPr>
            </w:pPr>
            <w:r>
              <w:t>monitoring children and staff for signs of illness and exclusion.</w:t>
            </w:r>
          </w:p>
        </w:tc>
      </w:tr>
    </w:tbl>
    <w:p w14:paraId="475A52ED" w14:textId="1A806345" w:rsidR="008709E8" w:rsidRDefault="00CB2D5C" w:rsidP="00AE05D2">
      <w:r>
        <w:t xml:space="preserve">Programs </w:t>
      </w:r>
      <w:r w:rsidR="00694AF3">
        <w:t>may</w:t>
      </w:r>
      <w:r w:rsidR="00E52859">
        <w:t xml:space="preserve"> </w:t>
      </w:r>
      <w:r w:rsidR="00F00638">
        <w:t>use</w:t>
      </w:r>
      <w:r w:rsidR="00BC37C5">
        <w:t xml:space="preserve"> </w:t>
      </w:r>
      <w:r w:rsidR="008A7352">
        <w:t>a combination of</w:t>
      </w:r>
      <w:r w:rsidR="00BC37C5">
        <w:t xml:space="preserve"> prevention strategies</w:t>
      </w:r>
      <w:r w:rsidR="008378E5">
        <w:t xml:space="preserve"> </w:t>
      </w:r>
      <w:r w:rsidR="002D0553">
        <w:t xml:space="preserve">to reduce the </w:t>
      </w:r>
      <w:r w:rsidR="00BC3CB9">
        <w:t>spread of illness</w:t>
      </w:r>
      <w:r w:rsidR="00934DD9">
        <w:t>.</w:t>
      </w:r>
      <w:r w:rsidR="002E5FA2">
        <w:t xml:space="preserve"> </w:t>
      </w:r>
      <w:r w:rsidR="002A280C">
        <w:t xml:space="preserve">Child care policies may be </w:t>
      </w:r>
      <w:r w:rsidR="00494204">
        <w:t>revised</w:t>
      </w:r>
      <w:r w:rsidR="00851CFD">
        <w:t xml:space="preserve"> </w:t>
      </w:r>
      <w:r w:rsidR="008F11D1">
        <w:t xml:space="preserve">based on the needs of the program and </w:t>
      </w:r>
      <w:r w:rsidR="000E553A">
        <w:t xml:space="preserve">updated </w:t>
      </w:r>
      <w:r w:rsidR="008F11D1">
        <w:t xml:space="preserve">recommendations from </w:t>
      </w:r>
      <w:r w:rsidR="006A4221">
        <w:t xml:space="preserve">health professionals. </w:t>
      </w:r>
    </w:p>
    <w:p w14:paraId="2EF51CED" w14:textId="15AEEEF6" w:rsidR="005E34A5" w:rsidRDefault="003C04CF" w:rsidP="005E34A5">
      <w:pPr>
        <w:pStyle w:val="Heading2"/>
        <w:spacing w:before="0" w:line="240" w:lineRule="auto"/>
      </w:pPr>
      <w:r>
        <w:t xml:space="preserve">Before </w:t>
      </w:r>
      <w:r w:rsidR="00B95AF7">
        <w:t>Going to</w:t>
      </w:r>
      <w:r>
        <w:t xml:space="preserve"> Child Care:</w:t>
      </w:r>
    </w:p>
    <w:p w14:paraId="733C48D8" w14:textId="1C6A98C9" w:rsidR="00266ECD" w:rsidRPr="00266ECD" w:rsidRDefault="008F0F18" w:rsidP="00266ECD">
      <w:pPr>
        <w:pStyle w:val="Heading3"/>
      </w:pPr>
      <w:r>
        <w:t xml:space="preserve">Stay </w:t>
      </w:r>
      <w:proofErr w:type="gramStart"/>
      <w:r>
        <w:t>up</w:t>
      </w:r>
      <w:r w:rsidR="00F622A2">
        <w:t>-</w:t>
      </w:r>
      <w:r>
        <w:t>to</w:t>
      </w:r>
      <w:r w:rsidR="00F622A2">
        <w:t>-</w:t>
      </w:r>
      <w:r>
        <w:t>date</w:t>
      </w:r>
      <w:proofErr w:type="gramEnd"/>
      <w:r w:rsidR="00560E56">
        <w:t xml:space="preserve"> o</w:t>
      </w:r>
      <w:r w:rsidR="00F622A2">
        <w:t>n current COVID-19 information</w:t>
      </w:r>
    </w:p>
    <w:p w14:paraId="62403318" w14:textId="2C9C7691" w:rsidR="00E92593" w:rsidRDefault="008F0F18" w:rsidP="008F0F18">
      <w:r w:rsidRPr="00C1169D">
        <w:t xml:space="preserve">Get </w:t>
      </w:r>
      <w:r w:rsidRPr="00B761CF">
        <w:t>updates</w:t>
      </w:r>
      <w:r>
        <w:t xml:space="preserve"> about the </w:t>
      </w:r>
      <w:hyperlink r:id="rId12" w:history="1">
        <w:r w:rsidRPr="00DF66B4">
          <w:rPr>
            <w:rStyle w:val="Hyperlink"/>
          </w:rPr>
          <w:t>current COVID-19 situation in North Carolina</w:t>
        </w:r>
      </w:hyperlink>
      <w:r>
        <w:t xml:space="preserve"> from NC DHHS.</w:t>
      </w:r>
    </w:p>
    <w:p w14:paraId="4FF40410" w14:textId="77777777" w:rsidR="00EB38D8" w:rsidRDefault="005E34A5" w:rsidP="00EB38D8">
      <w:pPr>
        <w:pStyle w:val="Heading3"/>
      </w:pPr>
      <w:r>
        <w:t>Get vaccinated</w:t>
      </w:r>
      <w:r w:rsidRPr="00DA706A">
        <w:t xml:space="preserve"> </w:t>
      </w:r>
    </w:p>
    <w:p w14:paraId="0C63733D" w14:textId="3F19F815" w:rsidR="005E34A5" w:rsidRDefault="006B39A7" w:rsidP="005E34A5">
      <w:hyperlink r:id="rId13" w:history="1">
        <w:r w:rsidR="005E34A5" w:rsidRPr="00564728">
          <w:rPr>
            <w:rStyle w:val="Hyperlink"/>
          </w:rPr>
          <w:t>COVID-19 vaccines</w:t>
        </w:r>
      </w:hyperlink>
      <w:r w:rsidR="005E34A5">
        <w:t xml:space="preserve"> are safe and effective at </w:t>
      </w:r>
      <w:r w:rsidR="00C74339">
        <w:t xml:space="preserve">protecting you </w:t>
      </w:r>
      <w:r w:rsidR="0006090F">
        <w:t>and your child</w:t>
      </w:r>
      <w:r w:rsidR="00C74339">
        <w:t xml:space="preserve"> from </w:t>
      </w:r>
      <w:r w:rsidR="005E34A5">
        <w:t>severe illness</w:t>
      </w:r>
      <w:r w:rsidR="0085347A">
        <w:t>, hospitalization,</w:t>
      </w:r>
      <w:r w:rsidR="005E34A5">
        <w:t xml:space="preserve"> and death. </w:t>
      </w:r>
      <w:r w:rsidR="00DB03A2">
        <w:t xml:space="preserve">Protect yourself and your child by </w:t>
      </w:r>
      <w:r w:rsidR="00B904D8">
        <w:t xml:space="preserve">ensuring your entire family is </w:t>
      </w:r>
      <w:r w:rsidR="00D87000">
        <w:t xml:space="preserve">fully </w:t>
      </w:r>
      <w:r w:rsidR="2B33F46D">
        <w:t>vaccinated</w:t>
      </w:r>
      <w:r w:rsidR="004D3E76">
        <w:t xml:space="preserve"> and </w:t>
      </w:r>
      <w:proofErr w:type="gramStart"/>
      <w:r w:rsidR="004D3E76">
        <w:t>up-to-date</w:t>
      </w:r>
      <w:proofErr w:type="gramEnd"/>
      <w:r w:rsidR="004D3E76">
        <w:t xml:space="preserve"> on </w:t>
      </w:r>
      <w:r w:rsidR="00B904D8">
        <w:t>any additional doses or</w:t>
      </w:r>
      <w:r w:rsidR="004D3E76">
        <w:t xml:space="preserve"> booster shots </w:t>
      </w:r>
      <w:r w:rsidR="00B904D8">
        <w:t>for which you are eligible</w:t>
      </w:r>
      <w:r w:rsidR="2B33F46D">
        <w:t>.</w:t>
      </w:r>
    </w:p>
    <w:p w14:paraId="03344932" w14:textId="77777777" w:rsidR="00170A4C" w:rsidRDefault="00170A4C" w:rsidP="00170A4C">
      <w:pPr>
        <w:pStyle w:val="Heading2"/>
      </w:pPr>
      <w:r>
        <w:t>When at Child Care:</w:t>
      </w:r>
    </w:p>
    <w:p w14:paraId="573B52AE" w14:textId="6FBFD02F" w:rsidR="00D42319" w:rsidRDefault="000746CC" w:rsidP="00740B03">
      <w:pPr>
        <w:pStyle w:val="ListParagraph"/>
        <w:spacing w:line="240" w:lineRule="auto"/>
        <w:ind w:left="0"/>
      </w:pPr>
      <w:r w:rsidRPr="00740B03"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1D32B1" wp14:editId="41591A2C">
                <wp:simplePos x="0" y="0"/>
                <wp:positionH relativeFrom="column">
                  <wp:posOffset>4641850</wp:posOffset>
                </wp:positionH>
                <wp:positionV relativeFrom="page">
                  <wp:posOffset>4121150</wp:posOffset>
                </wp:positionV>
                <wp:extent cx="2216150" cy="309880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6150" cy="309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73BD6" w14:textId="198AAB42" w:rsidR="003353D7" w:rsidRPr="00131BFF" w:rsidRDefault="000D725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31BFF">
                              <w:rPr>
                                <w:b/>
                                <w:bCs/>
                              </w:rPr>
                              <w:t>Exemptions to mask use:</w:t>
                            </w:r>
                          </w:p>
                          <w:p w14:paraId="6BF0AF69" w14:textId="77777777" w:rsidR="00562652" w:rsidRDefault="000D7250" w:rsidP="00740B03">
                            <w:pPr>
                              <w:pStyle w:val="ListParagraph"/>
                              <w:numPr>
                                <w:ilvl w:val="0"/>
                                <w:numId w:val="67"/>
                              </w:numPr>
                            </w:pPr>
                            <w:r w:rsidRPr="000D7250">
                              <w:t>children under age 2</w:t>
                            </w:r>
                          </w:p>
                          <w:p w14:paraId="1F73C0FD" w14:textId="77777777" w:rsidR="00562652" w:rsidRDefault="000D7250" w:rsidP="00740B03">
                            <w:pPr>
                              <w:pStyle w:val="ListParagraph"/>
                              <w:numPr>
                                <w:ilvl w:val="0"/>
                                <w:numId w:val="67"/>
                              </w:numPr>
                            </w:pPr>
                            <w:r w:rsidRPr="000D7250">
                              <w:t xml:space="preserve">children between 2 and 5 who cannot wear a mask safely due to an inability to </w:t>
                            </w:r>
                          </w:p>
                          <w:p w14:paraId="11C47112" w14:textId="77777777" w:rsidR="00562652" w:rsidRDefault="000D7250" w:rsidP="00740B03">
                            <w:pPr>
                              <w:pStyle w:val="ListParagraph"/>
                              <w:numPr>
                                <w:ilvl w:val="1"/>
                                <w:numId w:val="67"/>
                              </w:numPr>
                            </w:pPr>
                            <w:r w:rsidRPr="000D7250">
                              <w:t xml:space="preserve">wear a mask correctly </w:t>
                            </w:r>
                          </w:p>
                          <w:p w14:paraId="647E0724" w14:textId="77777777" w:rsidR="00562652" w:rsidRDefault="000D7250" w:rsidP="00740B03">
                            <w:pPr>
                              <w:pStyle w:val="ListParagraph"/>
                              <w:numPr>
                                <w:ilvl w:val="1"/>
                                <w:numId w:val="67"/>
                              </w:numPr>
                            </w:pPr>
                            <w:r w:rsidRPr="000D7250">
                              <w:t>avoid frequent touching of the mask and their face</w:t>
                            </w:r>
                          </w:p>
                          <w:p w14:paraId="4929CB22" w14:textId="77777777" w:rsidR="00562652" w:rsidRDefault="000D7250" w:rsidP="00740B03">
                            <w:pPr>
                              <w:pStyle w:val="ListParagraph"/>
                              <w:numPr>
                                <w:ilvl w:val="1"/>
                                <w:numId w:val="67"/>
                              </w:numPr>
                            </w:pPr>
                            <w:r w:rsidRPr="000D7250">
                              <w:t xml:space="preserve">limit sucking, drooling, or having excess saliva on the mask </w:t>
                            </w:r>
                          </w:p>
                          <w:p w14:paraId="7ACBFFA7" w14:textId="77777777" w:rsidR="00562652" w:rsidRDefault="000D7250" w:rsidP="00740B03">
                            <w:pPr>
                              <w:pStyle w:val="ListParagraph"/>
                              <w:numPr>
                                <w:ilvl w:val="1"/>
                                <w:numId w:val="67"/>
                              </w:numPr>
                            </w:pPr>
                            <w:r w:rsidRPr="000D7250">
                              <w:t xml:space="preserve">remove the mask without assistance </w:t>
                            </w:r>
                          </w:p>
                          <w:p w14:paraId="3A22D37D" w14:textId="20049533" w:rsidR="000D7250" w:rsidRDefault="000D7250" w:rsidP="00131BFF">
                            <w:pPr>
                              <w:pStyle w:val="ListParagraph"/>
                              <w:numPr>
                                <w:ilvl w:val="0"/>
                                <w:numId w:val="67"/>
                              </w:numPr>
                            </w:pPr>
                            <w:r w:rsidRPr="000D7250">
                              <w:t xml:space="preserve">children </w:t>
                            </w:r>
                            <w:r>
                              <w:t>who are sleeping or actively eating or drin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1D32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5.5pt;margin-top:324.5pt;width:174.5pt;height:24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">
                <v:textbox>
                  <w:txbxContent>
                    <w:p w14:paraId="2C173BD6" w14:textId="198AAB42" w:rsidR="003353D7" w:rsidRPr="00131BFF" w:rsidRDefault="000D7250">
                      <w:pPr>
                        <w:rPr>
                          <w:b/>
                          <w:bCs/>
                        </w:rPr>
                      </w:pPr>
                      <w:r w:rsidRPr="00131BFF">
                        <w:rPr>
                          <w:b/>
                          <w:bCs/>
                        </w:rPr>
                        <w:t>Exemptions to mask use:</w:t>
                      </w:r>
                    </w:p>
                    <w:p w14:paraId="6BF0AF69" w14:textId="77777777" w:rsidR="00562652" w:rsidRDefault="000D7250" w:rsidP="00740B03">
                      <w:pPr>
                        <w:pStyle w:val="ListParagraph"/>
                        <w:numPr>
                          <w:ilvl w:val="0"/>
                          <w:numId w:val="67"/>
                        </w:numPr>
                      </w:pPr>
                      <w:r w:rsidRPr="000D7250">
                        <w:t>children under age 2</w:t>
                      </w:r>
                    </w:p>
                    <w:p w14:paraId="1F73C0FD" w14:textId="77777777" w:rsidR="00562652" w:rsidRDefault="000D7250" w:rsidP="00740B03">
                      <w:pPr>
                        <w:pStyle w:val="ListParagraph"/>
                        <w:numPr>
                          <w:ilvl w:val="0"/>
                          <w:numId w:val="67"/>
                        </w:numPr>
                      </w:pPr>
                      <w:r w:rsidRPr="000D7250">
                        <w:t xml:space="preserve">children between 2 and 5 who cannot wear a mask safely due to an inability to </w:t>
                      </w:r>
                    </w:p>
                    <w:p w14:paraId="11C47112" w14:textId="77777777" w:rsidR="00562652" w:rsidRDefault="000D7250" w:rsidP="00740B03">
                      <w:pPr>
                        <w:pStyle w:val="ListParagraph"/>
                        <w:numPr>
                          <w:ilvl w:val="1"/>
                          <w:numId w:val="67"/>
                        </w:numPr>
                      </w:pPr>
                      <w:r w:rsidRPr="000D7250">
                        <w:t xml:space="preserve">wear a mask correctly </w:t>
                      </w:r>
                    </w:p>
                    <w:p w14:paraId="647E0724" w14:textId="77777777" w:rsidR="00562652" w:rsidRDefault="000D7250" w:rsidP="00740B03">
                      <w:pPr>
                        <w:pStyle w:val="ListParagraph"/>
                        <w:numPr>
                          <w:ilvl w:val="1"/>
                          <w:numId w:val="67"/>
                        </w:numPr>
                      </w:pPr>
                      <w:r w:rsidRPr="000D7250">
                        <w:t>avoid frequent touching of the mask and their face</w:t>
                      </w:r>
                    </w:p>
                    <w:p w14:paraId="4929CB22" w14:textId="77777777" w:rsidR="00562652" w:rsidRDefault="000D7250" w:rsidP="00740B03">
                      <w:pPr>
                        <w:pStyle w:val="ListParagraph"/>
                        <w:numPr>
                          <w:ilvl w:val="1"/>
                          <w:numId w:val="67"/>
                        </w:numPr>
                      </w:pPr>
                      <w:r w:rsidRPr="000D7250">
                        <w:t xml:space="preserve">limit sucking, drooling, or having excess saliva on the mask </w:t>
                      </w:r>
                    </w:p>
                    <w:p w14:paraId="7ACBFFA7" w14:textId="77777777" w:rsidR="00562652" w:rsidRDefault="000D7250" w:rsidP="00740B03">
                      <w:pPr>
                        <w:pStyle w:val="ListParagraph"/>
                        <w:numPr>
                          <w:ilvl w:val="1"/>
                          <w:numId w:val="67"/>
                        </w:numPr>
                      </w:pPr>
                      <w:r w:rsidRPr="000D7250">
                        <w:t xml:space="preserve">remove the mask without assistance </w:t>
                      </w:r>
                    </w:p>
                    <w:p w14:paraId="3A22D37D" w14:textId="20049533" w:rsidR="000D7250" w:rsidRDefault="000D7250" w:rsidP="00131BFF">
                      <w:pPr>
                        <w:pStyle w:val="ListParagraph"/>
                        <w:numPr>
                          <w:ilvl w:val="0"/>
                          <w:numId w:val="67"/>
                        </w:numPr>
                      </w:pPr>
                      <w:r w:rsidRPr="000D7250">
                        <w:t xml:space="preserve">children </w:t>
                      </w:r>
                      <w:r>
                        <w:t>who are sleeping or actively eating or drinking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4B1D66">
        <w:rPr>
          <w:rStyle w:val="Heading3Char"/>
        </w:rPr>
        <w:t>Masking</w:t>
      </w:r>
      <w:r w:rsidR="00170A4C">
        <w:rPr>
          <w:b/>
          <w:bCs/>
        </w:rPr>
        <w:t xml:space="preserve"> </w:t>
      </w:r>
      <w:r w:rsidR="00170A4C">
        <w:t xml:space="preserve"> </w:t>
      </w:r>
      <w:r w:rsidR="00170A4C">
        <w:br/>
      </w:r>
      <w:r w:rsidR="00D42319">
        <w:t>Unless an exemption to mask wearing applies, children are:</w:t>
      </w:r>
    </w:p>
    <w:p w14:paraId="5F77D970" w14:textId="61BAA838" w:rsidR="00445FEE" w:rsidRPr="005935FE" w:rsidRDefault="00053FD9" w:rsidP="00131BFF">
      <w:pPr>
        <w:pStyle w:val="ListParagraph"/>
        <w:numPr>
          <w:ilvl w:val="0"/>
          <w:numId w:val="75"/>
        </w:numPr>
      </w:pPr>
      <w:r w:rsidRPr="005935FE">
        <w:t xml:space="preserve">required to wear a </w:t>
      </w:r>
      <w:proofErr w:type="gramStart"/>
      <w:r w:rsidRPr="005935FE">
        <w:t>well-fitting masks</w:t>
      </w:r>
      <w:proofErr w:type="gramEnd"/>
      <w:r w:rsidRPr="005935FE">
        <w:t xml:space="preserve"> </w:t>
      </w:r>
      <w:r w:rsidR="00445FEE" w:rsidRPr="005935FE">
        <w:t>following a COVID-19 infection upon return to child care for 10 days from</w:t>
      </w:r>
      <w:r w:rsidRPr="005935FE">
        <w:t>:</w:t>
      </w:r>
    </w:p>
    <w:p w14:paraId="18155A46" w14:textId="3E396BA8" w:rsidR="00D42319" w:rsidRPr="005935FE" w:rsidRDefault="00D42319" w:rsidP="00131BFF">
      <w:pPr>
        <w:pStyle w:val="ListParagraph"/>
        <w:numPr>
          <w:ilvl w:val="1"/>
          <w:numId w:val="75"/>
        </w:numPr>
      </w:pPr>
      <w:r w:rsidRPr="005935FE">
        <w:t>the day symptoms start (if child has symptoms)</w:t>
      </w:r>
    </w:p>
    <w:p w14:paraId="488FBFC7" w14:textId="7EEE53E4" w:rsidR="00C31098" w:rsidRPr="005935FE" w:rsidRDefault="00445FEE" w:rsidP="00131BFF">
      <w:pPr>
        <w:pStyle w:val="ListParagraph"/>
        <w:numPr>
          <w:ilvl w:val="1"/>
          <w:numId w:val="75"/>
        </w:numPr>
      </w:pPr>
      <w:r w:rsidRPr="005935FE">
        <w:t xml:space="preserve">the day of specimen collection for </w:t>
      </w:r>
      <w:r w:rsidR="0015380B" w:rsidRPr="005935FE">
        <w:t>children</w:t>
      </w:r>
      <w:r w:rsidRPr="005935FE">
        <w:t xml:space="preserve"> with no symptoms.</w:t>
      </w:r>
    </w:p>
    <w:p w14:paraId="719EEFD7" w14:textId="3AD6DCFF" w:rsidR="00C83AC9" w:rsidRPr="00AC0984" w:rsidRDefault="00D42319" w:rsidP="00131BFF">
      <w:pPr>
        <w:pStyle w:val="ListParagraph"/>
        <w:numPr>
          <w:ilvl w:val="0"/>
          <w:numId w:val="75"/>
        </w:numPr>
      </w:pPr>
      <w:r w:rsidRPr="005935FE">
        <w:t>recommended</w:t>
      </w:r>
      <w:r w:rsidR="00186101" w:rsidRPr="005935FE">
        <w:t xml:space="preserve"> </w:t>
      </w:r>
      <w:r w:rsidR="00AC0984" w:rsidRPr="005935FE">
        <w:t xml:space="preserve">to </w:t>
      </w:r>
      <w:r w:rsidR="00186101" w:rsidRPr="005935FE">
        <w:t>wear well-fitting mask</w:t>
      </w:r>
      <w:r w:rsidR="00F84D5E" w:rsidRPr="005935FE">
        <w:t xml:space="preserve">s </w:t>
      </w:r>
      <w:r w:rsidR="00C83AC9" w:rsidRPr="005935FE">
        <w:t>after a known COVID</w:t>
      </w:r>
      <w:r w:rsidR="00C83AC9" w:rsidRPr="00AC0984">
        <w:t>-19 exposure for 10 days after the last known exposure</w:t>
      </w:r>
      <w:r w:rsidR="003353D7" w:rsidRPr="00AC0984">
        <w:t>.</w:t>
      </w:r>
    </w:p>
    <w:p w14:paraId="5F76CF52" w14:textId="141133BF" w:rsidR="002D1D6F" w:rsidRDefault="002D1D6F" w:rsidP="00740B03">
      <w:pPr>
        <w:pStyle w:val="ListParagraph"/>
        <w:spacing w:line="240" w:lineRule="auto"/>
        <w:ind w:left="0"/>
      </w:pPr>
      <w:r>
        <w:t>Mask wearing throughout the day</w:t>
      </w:r>
      <w:r w:rsidR="00B261F7">
        <w:t xml:space="preserve"> for children who have not h</w:t>
      </w:r>
      <w:r w:rsidR="00280ED6">
        <w:t xml:space="preserve">ad a COVID-19 infection or </w:t>
      </w:r>
      <w:r w:rsidR="007F2DAF">
        <w:t xml:space="preserve">who </w:t>
      </w:r>
      <w:r w:rsidR="00280ED6">
        <w:t>have been exposed</w:t>
      </w:r>
      <w:r>
        <w:t xml:space="preserve"> may become optional for your child in child care in certain situations. However, local health authorities may decide that mask wearing </w:t>
      </w:r>
      <w:r w:rsidR="00AC4334">
        <w:t>must</w:t>
      </w:r>
      <w:r>
        <w:t xml:space="preserve"> continue, and your facility may have a policy in place requiring masking. Ask your child care provider for details </w:t>
      </w:r>
      <w:r w:rsidR="00DF4A2E">
        <w:t>on</w:t>
      </w:r>
      <w:r>
        <w:t xml:space="preserve"> what is happening in </w:t>
      </w:r>
      <w:r w:rsidR="00BC73CB">
        <w:t>the</w:t>
      </w:r>
      <w:r>
        <w:t xml:space="preserve"> facility and community. </w:t>
      </w:r>
    </w:p>
    <w:p w14:paraId="571F6194" w14:textId="41D8BB7A" w:rsidR="007F2DAF" w:rsidRDefault="006854DC" w:rsidP="00740B03">
      <w:pPr>
        <w:pStyle w:val="ListParagraph"/>
        <w:spacing w:line="240" w:lineRule="auto"/>
        <w:ind w:left="0"/>
      </w:pPr>
      <w:r>
        <w:t>Masks continue to be recommended in indoor settings for:</w:t>
      </w:r>
    </w:p>
    <w:p w14:paraId="6A6BE5D4" w14:textId="48FD5477" w:rsidR="006854DC" w:rsidRPr="000157B0" w:rsidRDefault="0066676C" w:rsidP="00131BFF">
      <w:pPr>
        <w:pStyle w:val="ListParagraph"/>
        <w:numPr>
          <w:ilvl w:val="0"/>
          <w:numId w:val="74"/>
        </w:numPr>
      </w:pPr>
      <w:r w:rsidRPr="000157B0">
        <w:t xml:space="preserve">people at high risk for severe disease from COVID-19 </w:t>
      </w:r>
    </w:p>
    <w:p w14:paraId="13EB0A94" w14:textId="650525C3" w:rsidR="001B1D5A" w:rsidRDefault="0066676C" w:rsidP="00131BFF">
      <w:pPr>
        <w:pStyle w:val="ListParagraph"/>
        <w:numPr>
          <w:ilvl w:val="0"/>
          <w:numId w:val="74"/>
        </w:numPr>
        <w:spacing w:line="240" w:lineRule="auto"/>
      </w:pPr>
      <w:r w:rsidRPr="000157B0">
        <w:t>peopl</w:t>
      </w:r>
      <w:r>
        <w:t xml:space="preserve">e who are not </w:t>
      </w:r>
      <w:proofErr w:type="gramStart"/>
      <w:r>
        <w:t>up-to-date</w:t>
      </w:r>
      <w:proofErr w:type="gramEnd"/>
      <w:r>
        <w:t xml:space="preserve"> on </w:t>
      </w:r>
      <w:r w:rsidR="00FF3BE7">
        <w:t>any C</w:t>
      </w:r>
      <w:r>
        <w:t xml:space="preserve">OVID-19 </w:t>
      </w:r>
      <w:r w:rsidR="00FF3BE7">
        <w:t xml:space="preserve">vaccinations for which they are eligible. </w:t>
      </w:r>
      <w:r w:rsidR="00AD42D9">
        <w:t xml:space="preserve">(Children under 5 are not yet </w:t>
      </w:r>
      <w:r w:rsidR="003A38F0">
        <w:t>eligible</w:t>
      </w:r>
      <w:r w:rsidR="00AD42D9">
        <w:t xml:space="preserve"> for vaccination.)</w:t>
      </w:r>
    </w:p>
    <w:p w14:paraId="6D34F99E" w14:textId="3095E20C" w:rsidR="0066676C" w:rsidRPr="00740B03" w:rsidRDefault="001B1D5A" w:rsidP="00131BFF">
      <w:pPr>
        <w:spacing w:line="240" w:lineRule="auto"/>
      </w:pPr>
      <w:r w:rsidRPr="00A1313D">
        <w:rPr>
          <w:rStyle w:val="Strong"/>
          <w:b w:val="0"/>
          <w:bCs w:val="0"/>
        </w:rPr>
        <w:t>CDC provides guidance</w:t>
      </w:r>
      <w:r w:rsidRPr="004D3AB1">
        <w:rPr>
          <w:rStyle w:val="Strong"/>
        </w:rPr>
        <w:t xml:space="preserve"> </w:t>
      </w:r>
      <w:hyperlink r:id="rId14" w:history="1">
        <w:r w:rsidRPr="0013251B">
          <w:rPr>
            <w:rStyle w:val="Hyperlink"/>
          </w:rPr>
          <w:t>on how to select, properly wear, clean, and store masks</w:t>
        </w:r>
      </w:hyperlink>
      <w:r>
        <w:rPr>
          <w:rStyle w:val="Strong"/>
        </w:rPr>
        <w:t xml:space="preserve">. </w:t>
      </w:r>
    </w:p>
    <w:p w14:paraId="0AC2E0CF" w14:textId="7F2F9512" w:rsidR="00170A4C" w:rsidRPr="00E373FA" w:rsidRDefault="00170A4C" w:rsidP="00170A4C">
      <w:pPr>
        <w:pStyle w:val="Heading3"/>
      </w:pPr>
      <w:r>
        <w:t xml:space="preserve">Daily Health Checks </w:t>
      </w:r>
    </w:p>
    <w:p w14:paraId="71370B69" w14:textId="77777777" w:rsidR="00170A4C" w:rsidRDefault="00170A4C" w:rsidP="00170A4C">
      <w:pPr>
        <w:spacing w:line="240" w:lineRule="auto"/>
      </w:pPr>
      <w:r>
        <w:t>Talk to an early educator during drop off about your child’s health since they were last in care, including:</w:t>
      </w:r>
    </w:p>
    <w:p w14:paraId="67BDAD68" w14:textId="77777777" w:rsidR="00170A4C" w:rsidRDefault="00170A4C" w:rsidP="00170A4C">
      <w:pPr>
        <w:pStyle w:val="ListParagraph"/>
        <w:numPr>
          <w:ilvl w:val="0"/>
          <w:numId w:val="42"/>
        </w:numPr>
        <w:spacing w:line="240" w:lineRule="auto"/>
      </w:pPr>
      <w:r>
        <w:t xml:space="preserve">any signs or symptoms of illness or injury, including symptoms of COVID-19 </w:t>
      </w:r>
    </w:p>
    <w:p w14:paraId="72B26F21" w14:textId="77777777" w:rsidR="00170A4C" w:rsidRDefault="00170A4C" w:rsidP="00170A4C">
      <w:pPr>
        <w:pStyle w:val="ListParagraph"/>
        <w:numPr>
          <w:ilvl w:val="0"/>
          <w:numId w:val="42"/>
        </w:numPr>
        <w:spacing w:line="240" w:lineRule="auto"/>
      </w:pPr>
      <w:r>
        <w:t xml:space="preserve">any accidents, unusual events, or injuries that have occurred and </w:t>
      </w:r>
    </w:p>
    <w:p w14:paraId="1AD948EA" w14:textId="2FE7B2E4" w:rsidR="008345A0" w:rsidRPr="00A1313D" w:rsidRDefault="00170A4C" w:rsidP="00A1313D">
      <w:pPr>
        <w:pStyle w:val="ListParagraph"/>
        <w:numPr>
          <w:ilvl w:val="0"/>
          <w:numId w:val="42"/>
        </w:numPr>
        <w:spacing w:line="240" w:lineRule="auto"/>
      </w:pPr>
      <w:r>
        <w:t xml:space="preserve">any mood or behavior changes. </w:t>
      </w:r>
    </w:p>
    <w:p w14:paraId="0A67C8FA" w14:textId="212B2904" w:rsidR="003216E7" w:rsidRDefault="000E68A5" w:rsidP="009D7432">
      <w:pPr>
        <w:pStyle w:val="Heading3"/>
      </w:pPr>
      <w:r>
        <w:lastRenderedPageBreak/>
        <w:t xml:space="preserve">Identify </w:t>
      </w:r>
      <w:r w:rsidR="003216E7">
        <w:t>Symptoms</w:t>
      </w:r>
      <w:r w:rsidR="008A1B49">
        <w:t xml:space="preserve"> of COVID-19</w:t>
      </w:r>
    </w:p>
    <w:p w14:paraId="44AE3A0D" w14:textId="77777777" w:rsidR="002C38BB" w:rsidRDefault="002666F3" w:rsidP="00915641">
      <w:pPr>
        <w:spacing w:line="240" w:lineRule="auto"/>
      </w:pPr>
      <w:r w:rsidRPr="00EB349F">
        <w:t xml:space="preserve">Staying home when sick is </w:t>
      </w:r>
      <w:r>
        <w:t xml:space="preserve">necessary </w:t>
      </w:r>
      <w:r w:rsidRPr="00EB349F">
        <w:t xml:space="preserve">to keep </w:t>
      </w:r>
      <w:r w:rsidR="00757C0C">
        <w:t>contagious illnesses, including COVID-19,</w:t>
      </w:r>
      <w:r w:rsidRPr="00EB349F">
        <w:t xml:space="preserve"> out of </w:t>
      </w:r>
      <w:r>
        <w:t xml:space="preserve">child care </w:t>
      </w:r>
      <w:r w:rsidRPr="00EB349F">
        <w:t>programs and prevent</w:t>
      </w:r>
      <w:r>
        <w:t xml:space="preserve"> s</w:t>
      </w:r>
      <w:r w:rsidRPr="00EB349F">
        <w:t>pread</w:t>
      </w:r>
      <w:r>
        <w:t xml:space="preserve">ing </w:t>
      </w:r>
      <w:r w:rsidR="00164953">
        <w:t xml:space="preserve">the virus </w:t>
      </w:r>
      <w:r w:rsidRPr="00EB349F">
        <w:t>to other</w:t>
      </w:r>
      <w:r>
        <w:t xml:space="preserve"> children and staff</w:t>
      </w:r>
      <w:r w:rsidRPr="00EB349F">
        <w:t>.</w:t>
      </w:r>
      <w:r w:rsidR="002C38BB">
        <w:t xml:space="preserve"> </w:t>
      </w:r>
      <w:r w:rsidR="00C86A28">
        <w:t>After a person is exposed to the virus that causes COVID-19, s</w:t>
      </w:r>
      <w:r w:rsidR="00A22D67" w:rsidRPr="002D18F6">
        <w:t>ymptoms may appear </w:t>
      </w:r>
      <w:r w:rsidR="00A22D67" w:rsidRPr="002D18F6">
        <w:rPr>
          <w:b/>
          <w:bCs/>
        </w:rPr>
        <w:t xml:space="preserve">2-14 days </w:t>
      </w:r>
      <w:r w:rsidR="00C83B87">
        <w:rPr>
          <w:b/>
          <w:bCs/>
        </w:rPr>
        <w:t>later</w:t>
      </w:r>
      <w:r w:rsidR="00A22D67" w:rsidRPr="002D18F6">
        <w:rPr>
          <w:b/>
          <w:bCs/>
        </w:rPr>
        <w:t>.</w:t>
      </w:r>
      <w:r w:rsidR="00A22D67" w:rsidRPr="002D18F6">
        <w:t> </w:t>
      </w:r>
    </w:p>
    <w:p w14:paraId="77BE08DB" w14:textId="280E3905" w:rsidR="0046543E" w:rsidRDefault="00E373FA" w:rsidP="00915641">
      <w:pPr>
        <w:spacing w:line="240" w:lineRule="auto"/>
      </w:pPr>
      <w:r>
        <w:t>Symptoms</w:t>
      </w:r>
      <w:r w:rsidR="00156C52">
        <w:t xml:space="preserve"> of COVID-19</w:t>
      </w:r>
      <w:r>
        <w:t xml:space="preserve"> can be </w:t>
      </w:r>
      <w:r w:rsidR="005B1A0D">
        <w:t xml:space="preserve">very </w:t>
      </w:r>
      <w:r w:rsidR="00D83840" w:rsidRPr="00D83840">
        <w:t xml:space="preserve">mild </w:t>
      </w:r>
      <w:r w:rsidR="005B1A0D">
        <w:t xml:space="preserve">or </w:t>
      </w:r>
      <w:r w:rsidR="00D83840" w:rsidRPr="00D83840">
        <w:t>severe</w:t>
      </w:r>
      <w:r w:rsidR="005B193F">
        <w:t xml:space="preserve"> and include:</w:t>
      </w: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8"/>
        <w:gridCol w:w="3358"/>
        <w:gridCol w:w="3634"/>
      </w:tblGrid>
      <w:tr w:rsidR="00B15C1F" w14:paraId="188F3256" w14:textId="543A6D0F" w:rsidTr="0091293C">
        <w:tc>
          <w:tcPr>
            <w:tcW w:w="3358" w:type="dxa"/>
          </w:tcPr>
          <w:p w14:paraId="5E4BBB7C" w14:textId="1E54581E" w:rsidR="00B15C1F" w:rsidRPr="00BB5410" w:rsidRDefault="00B15C1F" w:rsidP="00915641">
            <w:pPr>
              <w:pStyle w:val="ListParagraph"/>
              <w:numPr>
                <w:ilvl w:val="0"/>
                <w:numId w:val="2"/>
              </w:numPr>
            </w:pPr>
            <w:r w:rsidRPr="00BB5410">
              <w:t>Fever</w:t>
            </w:r>
          </w:p>
        </w:tc>
        <w:tc>
          <w:tcPr>
            <w:tcW w:w="3358" w:type="dxa"/>
          </w:tcPr>
          <w:p w14:paraId="6CDCA55A" w14:textId="59DD2BAB" w:rsidR="00B15C1F" w:rsidRPr="006227DD" w:rsidRDefault="00B15C1F" w:rsidP="00915641">
            <w:pPr>
              <w:pStyle w:val="ListParagraph"/>
              <w:numPr>
                <w:ilvl w:val="0"/>
                <w:numId w:val="3"/>
              </w:numPr>
              <w:ind w:left="404"/>
            </w:pPr>
            <w:r w:rsidRPr="006227DD">
              <w:t>Fatigue</w:t>
            </w:r>
          </w:p>
        </w:tc>
        <w:tc>
          <w:tcPr>
            <w:tcW w:w="3634" w:type="dxa"/>
          </w:tcPr>
          <w:p w14:paraId="1A64654E" w14:textId="61CB7DF0" w:rsidR="00B15C1F" w:rsidRDefault="00B15C1F" w:rsidP="00915641">
            <w:pPr>
              <w:pStyle w:val="ListParagraph"/>
              <w:numPr>
                <w:ilvl w:val="0"/>
                <w:numId w:val="3"/>
              </w:numPr>
              <w:ind w:left="366"/>
            </w:pPr>
            <w:r w:rsidRPr="00174E4D">
              <w:t>Nausea or vomiting</w:t>
            </w:r>
          </w:p>
        </w:tc>
      </w:tr>
      <w:tr w:rsidR="00B15C1F" w14:paraId="141E938E" w14:textId="1CD042FE" w:rsidTr="0091293C">
        <w:tc>
          <w:tcPr>
            <w:tcW w:w="3358" w:type="dxa"/>
          </w:tcPr>
          <w:p w14:paraId="488ACE48" w14:textId="0D2422BC" w:rsidR="00B15C1F" w:rsidRPr="00BB5410" w:rsidRDefault="00B15C1F" w:rsidP="00915641">
            <w:pPr>
              <w:pStyle w:val="ListParagraph"/>
              <w:numPr>
                <w:ilvl w:val="0"/>
                <w:numId w:val="2"/>
              </w:numPr>
            </w:pPr>
            <w:r w:rsidRPr="00BB5410">
              <w:t>Chills</w:t>
            </w:r>
          </w:p>
        </w:tc>
        <w:tc>
          <w:tcPr>
            <w:tcW w:w="3358" w:type="dxa"/>
          </w:tcPr>
          <w:p w14:paraId="21E1D87A" w14:textId="502D8D54" w:rsidR="00B15C1F" w:rsidRPr="006227DD" w:rsidRDefault="00B15C1F" w:rsidP="00915641">
            <w:pPr>
              <w:pStyle w:val="ListParagraph"/>
              <w:numPr>
                <w:ilvl w:val="0"/>
                <w:numId w:val="3"/>
              </w:numPr>
              <w:ind w:left="404"/>
            </w:pPr>
            <w:r w:rsidRPr="006227DD">
              <w:t>Muscle or body aches</w:t>
            </w:r>
          </w:p>
        </w:tc>
        <w:tc>
          <w:tcPr>
            <w:tcW w:w="3634" w:type="dxa"/>
          </w:tcPr>
          <w:p w14:paraId="10186D1C" w14:textId="56AB4AA9" w:rsidR="00B15C1F" w:rsidRDefault="00B15C1F" w:rsidP="00915641">
            <w:pPr>
              <w:pStyle w:val="ListParagraph"/>
              <w:numPr>
                <w:ilvl w:val="0"/>
                <w:numId w:val="3"/>
              </w:numPr>
              <w:ind w:left="366"/>
            </w:pPr>
            <w:r w:rsidRPr="00174E4D">
              <w:t>Diarrhea</w:t>
            </w:r>
          </w:p>
        </w:tc>
      </w:tr>
      <w:tr w:rsidR="00B15C1F" w14:paraId="50B4CD6A" w14:textId="067DE0C2" w:rsidTr="0091293C">
        <w:tc>
          <w:tcPr>
            <w:tcW w:w="3358" w:type="dxa"/>
          </w:tcPr>
          <w:p w14:paraId="740F73E4" w14:textId="5280C3EF" w:rsidR="00B15C1F" w:rsidRPr="00BB5410" w:rsidRDefault="00F5413B" w:rsidP="00915641">
            <w:pPr>
              <w:pStyle w:val="ListParagraph"/>
              <w:numPr>
                <w:ilvl w:val="0"/>
                <w:numId w:val="2"/>
              </w:numPr>
            </w:pPr>
            <w:r>
              <w:t>C</w:t>
            </w:r>
            <w:r w:rsidR="00B15C1F" w:rsidRPr="00BB5410">
              <w:t>ough</w:t>
            </w:r>
          </w:p>
        </w:tc>
        <w:tc>
          <w:tcPr>
            <w:tcW w:w="3358" w:type="dxa"/>
          </w:tcPr>
          <w:p w14:paraId="66BE1877" w14:textId="402A7050" w:rsidR="00B15C1F" w:rsidRPr="00174E4D" w:rsidRDefault="00B15C1F" w:rsidP="00915641">
            <w:pPr>
              <w:pStyle w:val="ListParagraph"/>
              <w:numPr>
                <w:ilvl w:val="0"/>
                <w:numId w:val="3"/>
              </w:numPr>
              <w:ind w:left="404"/>
            </w:pPr>
            <w:r w:rsidRPr="006227DD">
              <w:t>Headache</w:t>
            </w:r>
          </w:p>
        </w:tc>
        <w:tc>
          <w:tcPr>
            <w:tcW w:w="3634" w:type="dxa"/>
            <w:vMerge w:val="restart"/>
          </w:tcPr>
          <w:p w14:paraId="0FDDF2B5" w14:textId="6600A5F2" w:rsidR="00B15C1F" w:rsidRPr="00FF3782" w:rsidRDefault="00B15C1F" w:rsidP="00915641">
            <w:pPr>
              <w:rPr>
                <w:sz w:val="20"/>
                <w:szCs w:val="20"/>
              </w:rPr>
            </w:pPr>
            <w:r w:rsidRPr="00FF3782">
              <w:rPr>
                <w:sz w:val="20"/>
                <w:szCs w:val="20"/>
              </w:rPr>
              <w:t>This list does not include all possible symptoms and it may change as new information is discovered.</w:t>
            </w:r>
          </w:p>
        </w:tc>
      </w:tr>
      <w:tr w:rsidR="00B15C1F" w14:paraId="218FB18D" w14:textId="48532CBB" w:rsidTr="0091293C">
        <w:tc>
          <w:tcPr>
            <w:tcW w:w="3358" w:type="dxa"/>
          </w:tcPr>
          <w:p w14:paraId="4339362C" w14:textId="663FF67B" w:rsidR="00B15C1F" w:rsidRPr="00BB5410" w:rsidRDefault="007C14EB" w:rsidP="00915641">
            <w:pPr>
              <w:pStyle w:val="ListParagraph"/>
              <w:numPr>
                <w:ilvl w:val="0"/>
                <w:numId w:val="2"/>
              </w:numPr>
            </w:pPr>
            <w:r w:rsidRPr="00BB5410">
              <w:t>New loss of taste or smell</w:t>
            </w:r>
          </w:p>
        </w:tc>
        <w:tc>
          <w:tcPr>
            <w:tcW w:w="3358" w:type="dxa"/>
          </w:tcPr>
          <w:p w14:paraId="7837710D" w14:textId="42035FDB" w:rsidR="00B15C1F" w:rsidRPr="00174E4D" w:rsidRDefault="00B15C1F" w:rsidP="00915641">
            <w:pPr>
              <w:pStyle w:val="ListParagraph"/>
              <w:numPr>
                <w:ilvl w:val="0"/>
                <w:numId w:val="3"/>
              </w:numPr>
              <w:ind w:left="404"/>
            </w:pPr>
            <w:r w:rsidRPr="006227DD">
              <w:t>Sore throat</w:t>
            </w:r>
          </w:p>
        </w:tc>
        <w:tc>
          <w:tcPr>
            <w:tcW w:w="3634" w:type="dxa"/>
            <w:vMerge/>
          </w:tcPr>
          <w:p w14:paraId="04E00796" w14:textId="6BD7BD93" w:rsidR="00B15C1F" w:rsidRDefault="00B15C1F" w:rsidP="00915641">
            <w:pPr>
              <w:pStyle w:val="ListParagraph"/>
              <w:numPr>
                <w:ilvl w:val="0"/>
                <w:numId w:val="3"/>
              </w:numPr>
            </w:pPr>
          </w:p>
        </w:tc>
      </w:tr>
      <w:tr w:rsidR="00B15C1F" w14:paraId="1462945F" w14:textId="359A60A5" w:rsidTr="0091293C">
        <w:tc>
          <w:tcPr>
            <w:tcW w:w="3358" w:type="dxa"/>
          </w:tcPr>
          <w:p w14:paraId="209B4092" w14:textId="3EDFAE9E" w:rsidR="0060426A" w:rsidRPr="00BB5410" w:rsidRDefault="007C14EB" w:rsidP="0060426A">
            <w:pPr>
              <w:pStyle w:val="ListParagraph"/>
              <w:numPr>
                <w:ilvl w:val="0"/>
                <w:numId w:val="2"/>
              </w:numPr>
            </w:pPr>
            <w:r w:rsidRPr="00BB5410">
              <w:t>Shortness of breath or difficulty breathing</w:t>
            </w:r>
          </w:p>
        </w:tc>
        <w:tc>
          <w:tcPr>
            <w:tcW w:w="3358" w:type="dxa"/>
          </w:tcPr>
          <w:p w14:paraId="2212B345" w14:textId="16811BD1" w:rsidR="00B15C1F" w:rsidRPr="00174E4D" w:rsidRDefault="00B15C1F" w:rsidP="00915641">
            <w:pPr>
              <w:pStyle w:val="ListParagraph"/>
              <w:numPr>
                <w:ilvl w:val="0"/>
                <w:numId w:val="3"/>
              </w:numPr>
              <w:ind w:left="404"/>
            </w:pPr>
            <w:r w:rsidRPr="00174E4D">
              <w:t>Congestion or runny nose</w:t>
            </w:r>
          </w:p>
        </w:tc>
        <w:tc>
          <w:tcPr>
            <w:tcW w:w="3634" w:type="dxa"/>
            <w:vMerge/>
          </w:tcPr>
          <w:p w14:paraId="7F08EC6A" w14:textId="7F890C58" w:rsidR="00B15C1F" w:rsidRDefault="00B15C1F" w:rsidP="00915641">
            <w:pPr>
              <w:pStyle w:val="ListParagraph"/>
              <w:numPr>
                <w:ilvl w:val="0"/>
                <w:numId w:val="3"/>
              </w:numPr>
            </w:pPr>
          </w:p>
        </w:tc>
      </w:tr>
    </w:tbl>
    <w:p w14:paraId="49759124" w14:textId="50AC6C93" w:rsidR="002B139F" w:rsidRPr="003216E7" w:rsidRDefault="00984BC7" w:rsidP="002B139F">
      <w:r>
        <w:t xml:space="preserve">Share </w:t>
      </w:r>
      <w:r w:rsidRPr="00A003D9">
        <w:rPr>
          <w:b/>
        </w:rPr>
        <w:t>any symptoms</w:t>
      </w:r>
      <w:r>
        <w:t xml:space="preserve"> </w:t>
      </w:r>
      <w:r w:rsidR="496C7090">
        <w:t xml:space="preserve">or test results </w:t>
      </w:r>
      <w:r>
        <w:t xml:space="preserve">with the facility. </w:t>
      </w:r>
      <w:r w:rsidR="002B139F" w:rsidRPr="00AB1DCF">
        <w:rPr>
          <w:b/>
        </w:rPr>
        <w:t>Keep children at home</w:t>
      </w:r>
      <w:r w:rsidR="002B139F">
        <w:rPr>
          <w:b/>
        </w:rPr>
        <w:t xml:space="preserve"> </w:t>
      </w:r>
      <w:r w:rsidR="002B139F" w:rsidRPr="00543608">
        <w:rPr>
          <w:b/>
        </w:rPr>
        <w:t>if:</w:t>
      </w:r>
    </w:p>
    <w:p w14:paraId="3E4DE28D" w14:textId="77777777" w:rsidR="002B139F" w:rsidRDefault="002B139F" w:rsidP="002B139F">
      <w:pPr>
        <w:pStyle w:val="ListParagraph"/>
        <w:numPr>
          <w:ilvl w:val="0"/>
          <w:numId w:val="49"/>
        </w:numPr>
        <w:spacing w:line="240" w:lineRule="auto"/>
      </w:pPr>
      <w:r>
        <w:t>they</w:t>
      </w:r>
      <w:r w:rsidRPr="00EB349F">
        <w:t xml:space="preserve"> </w:t>
      </w:r>
      <w:r>
        <w:t xml:space="preserve">have symptoms of illness. Contact a healthcare provider to discuss care for your child. Consider having your child tested for COVID-19 to determine whether others may have been exposed. </w:t>
      </w:r>
    </w:p>
    <w:p w14:paraId="4CF91835" w14:textId="77777777" w:rsidR="002B139F" w:rsidRDefault="002B139F" w:rsidP="002B139F">
      <w:pPr>
        <w:pStyle w:val="ListParagraph"/>
        <w:numPr>
          <w:ilvl w:val="0"/>
          <w:numId w:val="49"/>
        </w:numPr>
        <w:spacing w:line="240" w:lineRule="auto"/>
      </w:pPr>
      <w:r w:rsidRPr="005C0445">
        <w:t xml:space="preserve">they have </w:t>
      </w:r>
      <w:r>
        <w:t>a positive</w:t>
      </w:r>
      <w:r w:rsidRPr="005C0445">
        <w:t xml:space="preserve"> COVID-19</w:t>
      </w:r>
      <w:r>
        <w:t xml:space="preserve"> test or have been diagnosed with COVID-19 by a health care provider.</w:t>
      </w:r>
    </w:p>
    <w:p w14:paraId="520FABC6" w14:textId="0B22930E" w:rsidR="00FC7C8A" w:rsidRDefault="00FC7C8A" w:rsidP="00AB1DCF">
      <w:pPr>
        <w:spacing w:line="240" w:lineRule="auto"/>
      </w:pPr>
    </w:p>
    <w:p w14:paraId="133A4676" w14:textId="01720234" w:rsidR="00FC7C8A" w:rsidRDefault="00FC7C8A" w:rsidP="00FC7C8A">
      <w:pPr>
        <w:spacing w:line="240" w:lineRule="auto"/>
      </w:pPr>
      <w:r>
        <w:t>The NC Child Care Rules require exclusion if a child</w:t>
      </w:r>
      <w:r w:rsidR="00FA4628">
        <w:t xml:space="preserve"> has certain symptoms and if he or she</w:t>
      </w:r>
      <w:r>
        <w:t>:</w:t>
      </w:r>
    </w:p>
    <w:p w14:paraId="3DADE46D" w14:textId="77777777" w:rsidR="00FC7C8A" w:rsidRDefault="00FC7C8A" w:rsidP="00FC7C8A">
      <w:pPr>
        <w:pStyle w:val="ListParagraph"/>
        <w:numPr>
          <w:ilvl w:val="0"/>
          <w:numId w:val="14"/>
        </w:numPr>
        <w:spacing w:line="240" w:lineRule="auto"/>
      </w:pPr>
      <w:r>
        <w:t>is unable to participate comfortably in activities, as determined by staff members of the program or</w:t>
      </w:r>
    </w:p>
    <w:p w14:paraId="5320EEFB" w14:textId="77777777" w:rsidR="00FC7C8A" w:rsidRDefault="00FC7C8A" w:rsidP="00FC7C8A">
      <w:pPr>
        <w:pStyle w:val="ListParagraph"/>
        <w:numPr>
          <w:ilvl w:val="0"/>
          <w:numId w:val="14"/>
        </w:numPr>
        <w:spacing w:line="240" w:lineRule="auto"/>
      </w:pPr>
      <w:r>
        <w:t xml:space="preserve">has symptoms that result in a need for care that is greater than the staff can safely provide without compromising the health and safety of other children. </w:t>
      </w:r>
    </w:p>
    <w:p w14:paraId="5145C8D9" w14:textId="77777777" w:rsidR="00CD3EE2" w:rsidRDefault="00CD3EE2" w:rsidP="00CD3EE2">
      <w:pPr>
        <w:pStyle w:val="Heading2"/>
        <w:spacing w:before="0" w:line="240" w:lineRule="auto"/>
      </w:pPr>
      <w:r>
        <w:t xml:space="preserve">Returning to Child Care </w:t>
      </w:r>
    </w:p>
    <w:p w14:paraId="7D3706AB" w14:textId="302C8580" w:rsidR="00CD3EE2" w:rsidRDefault="00CD3EE2" w:rsidP="00CD3EE2">
      <w:r>
        <w:t xml:space="preserve">The child care program will let you know when your child can safely return to child care, based on </w:t>
      </w:r>
      <w:r w:rsidR="00F86896">
        <w:t>guidance</w:t>
      </w:r>
      <w:r>
        <w:t xml:space="preserve"> from the </w:t>
      </w:r>
      <w:hyperlink r:id="rId15">
        <w:r w:rsidRPr="117D3094">
          <w:rPr>
            <w:rStyle w:val="Hyperlink"/>
          </w:rPr>
          <w:t>ChildCareStrongNC Public Health Toolkit</w:t>
        </w:r>
      </w:hyperlink>
      <w:r>
        <w:t>, the local health department, and facility policy.</w:t>
      </w:r>
    </w:p>
    <w:p w14:paraId="3D7606DC" w14:textId="49F296EF" w:rsidR="00241596" w:rsidRPr="003B2068" w:rsidRDefault="50700C16" w:rsidP="000D3B41">
      <w:pPr>
        <w:pStyle w:val="Heading3"/>
      </w:pPr>
      <w:r w:rsidRPr="003B2068">
        <w:t>E</w:t>
      </w:r>
      <w:r w:rsidR="003216E7" w:rsidRPr="003B2068">
        <w:t xml:space="preserve">xposure </w:t>
      </w:r>
      <w:r w:rsidR="00195335" w:rsidRPr="003B2068">
        <w:t>to COVID-19</w:t>
      </w:r>
    </w:p>
    <w:p w14:paraId="2E39B08D" w14:textId="369481B3" w:rsidR="000D5AEC" w:rsidRPr="00BB5410" w:rsidRDefault="00C544E1" w:rsidP="000D5AEC">
      <w:pPr>
        <w:rPr>
          <w:b/>
        </w:rPr>
      </w:pPr>
      <w:r w:rsidRPr="003B2068">
        <w:rPr>
          <w:bCs/>
        </w:rPr>
        <w:t>The staff at your child’s facility should notify you if your child has been exposed to COVID-19 while in care.</w:t>
      </w:r>
      <w:r w:rsidR="000D5AEC">
        <w:rPr>
          <w:bCs/>
        </w:rPr>
        <w:t xml:space="preserve"> </w:t>
      </w:r>
      <w:r w:rsidR="000D5AEC" w:rsidRPr="00687C35">
        <w:rPr>
          <w:bCs/>
        </w:rPr>
        <w:t>Exposure</w:t>
      </w:r>
      <w:r w:rsidR="000D5AEC">
        <w:rPr>
          <w:b/>
        </w:rPr>
        <w:t xml:space="preserve"> </w:t>
      </w:r>
      <w:r w:rsidR="000D5AEC">
        <w:t>means that a person has been within six feet of someone</w:t>
      </w:r>
      <w:r w:rsidR="00687C35">
        <w:t xml:space="preserve"> who is contagious with COVID-19</w:t>
      </w:r>
      <w:r w:rsidR="000D5AEC">
        <w:t xml:space="preserve"> for a total of 15 minutes</w:t>
      </w:r>
      <w:r w:rsidR="00687C35">
        <w:t xml:space="preserve">. </w:t>
      </w:r>
      <w:r w:rsidR="000D5AEC">
        <w:t>The 15 minutes is a total amount of time throughout the day.</w:t>
      </w:r>
      <w:r w:rsidR="000D5AEC" w:rsidDel="00A15C20">
        <w:t xml:space="preserve"> </w:t>
      </w:r>
      <w:r w:rsidR="000D5AEC">
        <w:t xml:space="preserve">For example, five minutes at a time three times during the day. </w:t>
      </w:r>
    </w:p>
    <w:p w14:paraId="44FC585D" w14:textId="7C32108F" w:rsidR="00E86111" w:rsidRPr="003B2068" w:rsidRDefault="00D368DD" w:rsidP="000D3B41">
      <w:pPr>
        <w:rPr>
          <w:bCs/>
        </w:rPr>
      </w:pPr>
      <w:r w:rsidRPr="003B2068">
        <w:rPr>
          <w:bCs/>
        </w:rPr>
        <w:t>If your child has been exposed to COVID-19</w:t>
      </w:r>
      <w:r w:rsidR="001740ED" w:rsidRPr="003B2068">
        <w:rPr>
          <w:bCs/>
        </w:rPr>
        <w:t xml:space="preserve"> </w:t>
      </w:r>
      <w:r w:rsidR="00E86111" w:rsidRPr="003B2068">
        <w:rPr>
          <w:bCs/>
        </w:rPr>
        <w:t>in any location</w:t>
      </w:r>
      <w:r w:rsidR="004740FD">
        <w:rPr>
          <w:bCs/>
        </w:rPr>
        <w:t xml:space="preserve">, </w:t>
      </w:r>
      <w:r w:rsidR="0019208F" w:rsidRPr="003B2068">
        <w:rPr>
          <w:bCs/>
        </w:rPr>
        <w:t>watch for any symptoms of COVID-19</w:t>
      </w:r>
      <w:r w:rsidR="004740FD">
        <w:rPr>
          <w:bCs/>
        </w:rPr>
        <w:t xml:space="preserve"> to develop</w:t>
      </w:r>
      <w:r w:rsidR="0019208F" w:rsidRPr="003B2068">
        <w:rPr>
          <w:bCs/>
        </w:rPr>
        <w:t xml:space="preserve">. If </w:t>
      </w:r>
      <w:r w:rsidR="00E6356A" w:rsidRPr="003B2068">
        <w:rPr>
          <w:bCs/>
        </w:rPr>
        <w:t>any symptoms develop, keep your child at home</w:t>
      </w:r>
      <w:r w:rsidR="00E86111" w:rsidRPr="003B2068">
        <w:rPr>
          <w:bCs/>
        </w:rPr>
        <w:t xml:space="preserve"> and seek guidance from a health care professional</w:t>
      </w:r>
      <w:r w:rsidR="00691E7B" w:rsidRPr="003B2068">
        <w:rPr>
          <w:bCs/>
        </w:rPr>
        <w:t xml:space="preserve">. </w:t>
      </w:r>
    </w:p>
    <w:p w14:paraId="751EA96F" w14:textId="77777777" w:rsidR="00E86111" w:rsidRPr="003B2068" w:rsidRDefault="00E86111" w:rsidP="000D3B41">
      <w:pPr>
        <w:rPr>
          <w:bCs/>
        </w:rPr>
      </w:pPr>
    </w:p>
    <w:p w14:paraId="3E395E6E" w14:textId="110341C8" w:rsidR="00007E49" w:rsidRPr="009E60DF" w:rsidRDefault="00AA097E" w:rsidP="009E60DF">
      <w:pPr>
        <w:rPr>
          <w:bCs/>
        </w:rPr>
      </w:pPr>
      <w:r w:rsidRPr="009E60DF">
        <w:rPr>
          <w:bCs/>
        </w:rPr>
        <w:t xml:space="preserve">Children </w:t>
      </w:r>
      <w:r w:rsidR="00F03AC4" w:rsidRPr="009E60DF">
        <w:rPr>
          <w:bCs/>
        </w:rPr>
        <w:t>who ha</w:t>
      </w:r>
      <w:r w:rsidRPr="009E60DF">
        <w:rPr>
          <w:bCs/>
        </w:rPr>
        <w:t>ve</w:t>
      </w:r>
      <w:r w:rsidR="00F03AC4" w:rsidRPr="009E60DF">
        <w:rPr>
          <w:bCs/>
        </w:rPr>
        <w:t xml:space="preserve"> been exposed to COVID-19 should</w:t>
      </w:r>
      <w:r w:rsidR="009E60DF">
        <w:rPr>
          <w:bCs/>
        </w:rPr>
        <w:t>:</w:t>
      </w:r>
    </w:p>
    <w:p w14:paraId="39E880F9" w14:textId="523213FE" w:rsidR="00007E49" w:rsidRPr="003B2068" w:rsidRDefault="00142570" w:rsidP="00E231E1">
      <w:pPr>
        <w:pStyle w:val="ListParagraph"/>
        <w:numPr>
          <w:ilvl w:val="0"/>
          <w:numId w:val="56"/>
        </w:numPr>
      </w:pPr>
      <w:r w:rsidRPr="003B2068">
        <w:t>w</w:t>
      </w:r>
      <w:r w:rsidR="00007E49" w:rsidRPr="003B2068">
        <w:t xml:space="preserve">ear a well-fitting mask for 10 days after the last known exposure, </w:t>
      </w:r>
      <w:r w:rsidR="00094C04">
        <w:t>unless an exemption to mask wearing applies</w:t>
      </w:r>
    </w:p>
    <w:p w14:paraId="27A89039" w14:textId="6402E8F4" w:rsidR="00007E49" w:rsidRPr="003B2068" w:rsidRDefault="00142570" w:rsidP="00E231E1">
      <w:pPr>
        <w:pStyle w:val="ListParagraph"/>
        <w:numPr>
          <w:ilvl w:val="0"/>
          <w:numId w:val="56"/>
        </w:numPr>
      </w:pPr>
      <w:r w:rsidRPr="003B2068">
        <w:t>b</w:t>
      </w:r>
      <w:r w:rsidR="00007E49" w:rsidRPr="003B2068">
        <w:t xml:space="preserve">e tested on day 5 after </w:t>
      </w:r>
      <w:r w:rsidR="00B81B72" w:rsidRPr="003B2068">
        <w:t>exposure unless</w:t>
      </w:r>
      <w:r w:rsidR="00007E49" w:rsidRPr="003B2068">
        <w:t xml:space="preserve"> </w:t>
      </w:r>
      <w:r w:rsidR="009E60DF">
        <w:t>he or she</w:t>
      </w:r>
      <w:r w:rsidR="00007E49" w:rsidRPr="003B2068">
        <w:t xml:space="preserve"> tested positive for COVID-19 within the last 90 days. </w:t>
      </w:r>
    </w:p>
    <w:p w14:paraId="022B38EC" w14:textId="69ACC123" w:rsidR="00E231E1" w:rsidRPr="003B2068" w:rsidRDefault="00E231E1" w:rsidP="007C125D">
      <w:pPr>
        <w:pStyle w:val="ListParagraph"/>
        <w:numPr>
          <w:ilvl w:val="1"/>
          <w:numId w:val="56"/>
        </w:numPr>
      </w:pPr>
      <w:r w:rsidRPr="003B2068">
        <w:t xml:space="preserve">If your child </w:t>
      </w:r>
      <w:r w:rsidR="00A03789" w:rsidRPr="003B2068">
        <w:t xml:space="preserve">develops symptoms, </w:t>
      </w:r>
      <w:r w:rsidR="00427417" w:rsidRPr="003B2068">
        <w:t xml:space="preserve">have them tested </w:t>
      </w:r>
      <w:r w:rsidR="00700844">
        <w:t>immediately</w:t>
      </w:r>
      <w:r w:rsidR="00427417" w:rsidRPr="003B2068">
        <w:t>.</w:t>
      </w:r>
    </w:p>
    <w:p w14:paraId="08B1A44A" w14:textId="7C2FE481" w:rsidR="00007E49" w:rsidRPr="003B2068" w:rsidRDefault="007C125D" w:rsidP="007C125D">
      <w:pPr>
        <w:pStyle w:val="ListParagraph"/>
        <w:numPr>
          <w:ilvl w:val="1"/>
          <w:numId w:val="56"/>
        </w:numPr>
      </w:pPr>
      <w:r w:rsidRPr="003B2068">
        <w:t xml:space="preserve">You may also </w:t>
      </w:r>
      <w:r w:rsidR="00007E49" w:rsidRPr="003B2068">
        <w:t xml:space="preserve">choose to </w:t>
      </w:r>
      <w:r w:rsidRPr="003B2068">
        <w:t xml:space="preserve">have your child </w:t>
      </w:r>
      <w:r w:rsidR="00007E49" w:rsidRPr="003B2068">
        <w:t>test</w:t>
      </w:r>
      <w:r w:rsidRPr="003B2068">
        <w:t>ed</w:t>
      </w:r>
      <w:r w:rsidR="00007E49" w:rsidRPr="003B2068">
        <w:t xml:space="preserve"> immediately </w:t>
      </w:r>
      <w:r w:rsidRPr="003B2068">
        <w:t xml:space="preserve">when you are notified of the exposure </w:t>
      </w:r>
      <w:r w:rsidR="00007E49" w:rsidRPr="003B2068">
        <w:t xml:space="preserve">to start isolation period sooner if the test is positive. </w:t>
      </w:r>
    </w:p>
    <w:p w14:paraId="3705E37B" w14:textId="1C09ADC3" w:rsidR="00D2610B" w:rsidRPr="003B2068" w:rsidRDefault="00094C04" w:rsidP="00092EB1">
      <w:pPr>
        <w:rPr>
          <w:bCs/>
        </w:rPr>
      </w:pPr>
      <w:r>
        <w:rPr>
          <w:bCs/>
        </w:rPr>
        <w:t>C</w:t>
      </w:r>
      <w:r w:rsidR="00222168" w:rsidRPr="003B2068">
        <w:rPr>
          <w:bCs/>
        </w:rPr>
        <w:t>hild care facilities are no longer required by the NC D</w:t>
      </w:r>
      <w:r w:rsidR="00D2610B" w:rsidRPr="003B2068">
        <w:rPr>
          <w:bCs/>
        </w:rPr>
        <w:t>epartment</w:t>
      </w:r>
      <w:r w:rsidR="00222168" w:rsidRPr="003B2068">
        <w:rPr>
          <w:bCs/>
        </w:rPr>
        <w:t xml:space="preserve"> of Health and Human Services to exclude children </w:t>
      </w:r>
      <w:r w:rsidR="00781775" w:rsidRPr="003B2068">
        <w:rPr>
          <w:bCs/>
        </w:rPr>
        <w:t>following an exposure to COVID-19</w:t>
      </w:r>
      <w:r w:rsidR="00D2610B" w:rsidRPr="003B2068">
        <w:rPr>
          <w:bCs/>
        </w:rPr>
        <w:t xml:space="preserve"> unless:</w:t>
      </w:r>
    </w:p>
    <w:p w14:paraId="7D73603D" w14:textId="407E95EA" w:rsidR="00781775" w:rsidRPr="003B2068" w:rsidRDefault="00A251C9" w:rsidP="00D2610B">
      <w:pPr>
        <w:pStyle w:val="ListParagraph"/>
        <w:numPr>
          <w:ilvl w:val="0"/>
          <w:numId w:val="57"/>
        </w:numPr>
        <w:rPr>
          <w:bCs/>
        </w:rPr>
      </w:pPr>
      <w:r w:rsidRPr="003B2068">
        <w:rPr>
          <w:bCs/>
        </w:rPr>
        <w:t xml:space="preserve">the child develops symptoms </w:t>
      </w:r>
      <w:r w:rsidRPr="003B2068">
        <w:rPr>
          <w:b/>
        </w:rPr>
        <w:t>OR</w:t>
      </w:r>
    </w:p>
    <w:p w14:paraId="5C23F8F4" w14:textId="5BCD3A16" w:rsidR="00C86E50" w:rsidRPr="003B2068" w:rsidRDefault="00C86E50" w:rsidP="00D2610B">
      <w:pPr>
        <w:pStyle w:val="ListParagraph"/>
        <w:numPr>
          <w:ilvl w:val="0"/>
          <w:numId w:val="57"/>
        </w:numPr>
        <w:rPr>
          <w:bCs/>
        </w:rPr>
      </w:pPr>
      <w:r w:rsidRPr="003B2068">
        <w:rPr>
          <w:bCs/>
        </w:rPr>
        <w:t xml:space="preserve">the child </w:t>
      </w:r>
      <w:r w:rsidR="0046083C" w:rsidRPr="003B2068">
        <w:rPr>
          <w:bCs/>
        </w:rPr>
        <w:t>tests positive or is diagnosed with COVID-19 by a health care provider</w:t>
      </w:r>
      <w:r w:rsidR="005B405B" w:rsidRPr="003B2068">
        <w:rPr>
          <w:bCs/>
        </w:rPr>
        <w:t xml:space="preserve">, </w:t>
      </w:r>
      <w:r w:rsidR="00DC4487" w:rsidRPr="003B2068">
        <w:rPr>
          <w:bCs/>
        </w:rPr>
        <w:t xml:space="preserve">regardless of whether </w:t>
      </w:r>
      <w:r w:rsidR="001719CD" w:rsidRPr="003B2068">
        <w:rPr>
          <w:bCs/>
        </w:rPr>
        <w:t>the child has symptoms or not</w:t>
      </w:r>
      <w:r w:rsidR="00E549FB" w:rsidRPr="003B2068">
        <w:rPr>
          <w:bCs/>
        </w:rPr>
        <w:t xml:space="preserve"> </w:t>
      </w:r>
      <w:r w:rsidR="00E549FB" w:rsidRPr="003B2068">
        <w:rPr>
          <w:b/>
        </w:rPr>
        <w:t>OR</w:t>
      </w:r>
    </w:p>
    <w:p w14:paraId="66E90187" w14:textId="1BBA1C29" w:rsidR="006A7796" w:rsidRPr="003B2068" w:rsidRDefault="00A251C9" w:rsidP="00D2610B">
      <w:pPr>
        <w:pStyle w:val="ListParagraph"/>
        <w:numPr>
          <w:ilvl w:val="0"/>
          <w:numId w:val="57"/>
        </w:numPr>
        <w:rPr>
          <w:bCs/>
        </w:rPr>
      </w:pPr>
      <w:r w:rsidRPr="003B2068">
        <w:rPr>
          <w:bCs/>
        </w:rPr>
        <w:lastRenderedPageBreak/>
        <w:t xml:space="preserve">local public health authorities require exclusion following exposure </w:t>
      </w:r>
      <w:r w:rsidRPr="003B2068">
        <w:rPr>
          <w:b/>
        </w:rPr>
        <w:t>OR</w:t>
      </w:r>
    </w:p>
    <w:p w14:paraId="519DCAD5" w14:textId="15DE93C2" w:rsidR="00A251C9" w:rsidRPr="003B2068" w:rsidRDefault="00A251C9" w:rsidP="00D2610B">
      <w:pPr>
        <w:pStyle w:val="ListParagraph"/>
        <w:numPr>
          <w:ilvl w:val="0"/>
          <w:numId w:val="57"/>
        </w:numPr>
        <w:rPr>
          <w:bCs/>
        </w:rPr>
      </w:pPr>
      <w:r w:rsidRPr="003B2068">
        <w:rPr>
          <w:bCs/>
        </w:rPr>
        <w:t>the facility</w:t>
      </w:r>
      <w:r w:rsidR="001C5E5E" w:rsidRPr="003B2068">
        <w:rPr>
          <w:bCs/>
        </w:rPr>
        <w:t xml:space="preserve"> has a policy </w:t>
      </w:r>
      <w:r w:rsidR="001B324B" w:rsidRPr="003B2068">
        <w:rPr>
          <w:bCs/>
        </w:rPr>
        <w:t xml:space="preserve">to exclude children following exposure. </w:t>
      </w:r>
    </w:p>
    <w:p w14:paraId="6F6D6B67" w14:textId="3A5BC2EB" w:rsidR="009100C5" w:rsidRPr="009100C5" w:rsidRDefault="00E452A6" w:rsidP="009100C5">
      <w:pPr>
        <w:rPr>
          <w:bCs/>
        </w:rPr>
      </w:pPr>
      <w:r w:rsidRPr="003B2068">
        <w:rPr>
          <w:bCs/>
        </w:rPr>
        <w:t>However, y</w:t>
      </w:r>
      <w:r w:rsidR="009100C5" w:rsidRPr="003B2068">
        <w:rPr>
          <w:bCs/>
        </w:rPr>
        <w:t xml:space="preserve">ou may choose to </w:t>
      </w:r>
      <w:r w:rsidR="00E40305" w:rsidRPr="003B2068">
        <w:rPr>
          <w:bCs/>
        </w:rPr>
        <w:t xml:space="preserve">keep your child at home following an exposure, even if they have not developed symptoms, </w:t>
      </w:r>
      <w:r w:rsidRPr="003B2068">
        <w:rPr>
          <w:bCs/>
        </w:rPr>
        <w:t xml:space="preserve">until the results of your child’s COVID-19 test </w:t>
      </w:r>
      <w:r w:rsidR="009768C5" w:rsidRPr="003B2068">
        <w:rPr>
          <w:bCs/>
        </w:rPr>
        <w:t>are</w:t>
      </w:r>
      <w:r w:rsidRPr="003B2068">
        <w:rPr>
          <w:bCs/>
        </w:rPr>
        <w:t xml:space="preserve"> known.</w:t>
      </w:r>
    </w:p>
    <w:p w14:paraId="45A15A74" w14:textId="77777777" w:rsidR="00277C32" w:rsidRDefault="00277C32" w:rsidP="00277C32"/>
    <w:p w14:paraId="3B127DFB" w14:textId="77777777" w:rsidR="00B22D2C" w:rsidRDefault="00052048" w:rsidP="0002244C">
      <w:r w:rsidRPr="00052048">
        <w:t xml:space="preserve">Contact your child care provider for questions regarding the toolkit. </w:t>
      </w:r>
    </w:p>
    <w:p w14:paraId="6B88A9EB" w14:textId="305857C5" w:rsidR="0010049C" w:rsidRDefault="00052048" w:rsidP="00131BFF">
      <w:r w:rsidRPr="00052048">
        <w:t xml:space="preserve">If you have </w:t>
      </w:r>
      <w:r w:rsidR="665441F1">
        <w:t>additional</w:t>
      </w:r>
      <w:r w:rsidRPr="00052048">
        <w:t xml:space="preserve"> questions, please reach out to</w:t>
      </w:r>
      <w:r w:rsidR="00951077">
        <w:t xml:space="preserve"> </w:t>
      </w:r>
      <w:hyperlink r:id="rId16" w:history="1">
        <w:r w:rsidR="006245C7" w:rsidRPr="00C41566">
          <w:rPr>
            <w:rStyle w:val="Hyperlink"/>
          </w:rPr>
          <w:t>dcdee.communications@dhhs.nc.gov</w:t>
        </w:r>
      </w:hyperlink>
      <w:r w:rsidR="006245C7">
        <w:t xml:space="preserve"> </w:t>
      </w:r>
    </w:p>
    <w:sectPr w:rsidR="0010049C" w:rsidSect="00557E04">
      <w:headerReference w:type="default" r:id="rId17"/>
      <w:footerReference w:type="default" r:id="rId18"/>
      <w:type w:val="continuous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44B49" w14:textId="77777777" w:rsidR="004E18EE" w:rsidRDefault="004E18EE" w:rsidP="00887EB3">
      <w:r>
        <w:separator/>
      </w:r>
    </w:p>
  </w:endnote>
  <w:endnote w:type="continuationSeparator" w:id="0">
    <w:p w14:paraId="2A942FD1" w14:textId="77777777" w:rsidR="004E18EE" w:rsidRDefault="004E18EE" w:rsidP="00887EB3">
      <w:r>
        <w:continuationSeparator/>
      </w:r>
    </w:p>
  </w:endnote>
  <w:endnote w:type="continuationNotice" w:id="1">
    <w:p w14:paraId="6C7EAF93" w14:textId="77777777" w:rsidR="004E18EE" w:rsidRDefault="004E18EE" w:rsidP="00887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9FF8E" w14:textId="4FA88DC6" w:rsidR="00FF4242" w:rsidRPr="004F0380" w:rsidRDefault="00870363" w:rsidP="00AD5076">
    <w:pPr>
      <w:pStyle w:val="Footer"/>
      <w:tabs>
        <w:tab w:val="clear" w:pos="4680"/>
        <w:tab w:val="clear" w:pos="9360"/>
        <w:tab w:val="left" w:pos="3060"/>
        <w:tab w:val="right" w:pos="10080"/>
      </w:tabs>
      <w:rPr>
        <w:sz w:val="18"/>
        <w:szCs w:val="18"/>
      </w:rPr>
    </w:pPr>
    <w:r w:rsidRPr="00AB1DCF">
      <w:rPr>
        <w:noProof/>
        <w:sz w:val="18"/>
        <w:szCs w:val="18"/>
      </w:rPr>
      <w:drawing>
        <wp:anchor distT="0" distB="0" distL="114300" distR="114300" simplePos="0" relativeHeight="251667456" behindDoc="1" locked="0" layoutInCell="1" allowOverlap="1" wp14:anchorId="57D439E0" wp14:editId="3F3E6B0B">
          <wp:simplePos x="0" y="0"/>
          <wp:positionH relativeFrom="column">
            <wp:posOffset>6630035</wp:posOffset>
          </wp:positionH>
          <wp:positionV relativeFrom="paragraph">
            <wp:posOffset>-610235</wp:posOffset>
          </wp:positionV>
          <wp:extent cx="624024" cy="1156162"/>
          <wp:effectExtent l="0" t="0" r="5080" b="6350"/>
          <wp:wrapNone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24" cy="11561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8267C0E">
      <w:rPr>
        <w:sz w:val="18"/>
        <w:szCs w:val="18"/>
      </w:rPr>
      <w:t xml:space="preserve">Updated: </w:t>
    </w:r>
    <w:r w:rsidR="002E6BC0">
      <w:rPr>
        <w:noProof/>
        <w:sz w:val="18"/>
        <w:szCs w:val="18"/>
      </w:rPr>
      <w:t>March 7</w:t>
    </w:r>
    <w:r w:rsidR="005712D3">
      <w:rPr>
        <w:sz w:val="18"/>
        <w:szCs w:val="18"/>
      </w:rPr>
      <w:t>, 2022</w:t>
    </w:r>
    <w:r w:rsidR="00AD5076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FAF06" w14:textId="77777777" w:rsidR="004E18EE" w:rsidRDefault="004E18EE" w:rsidP="00887EB3">
      <w:r>
        <w:separator/>
      </w:r>
    </w:p>
  </w:footnote>
  <w:footnote w:type="continuationSeparator" w:id="0">
    <w:p w14:paraId="293F9D89" w14:textId="77777777" w:rsidR="004E18EE" w:rsidRDefault="004E18EE" w:rsidP="00887EB3">
      <w:r>
        <w:continuationSeparator/>
      </w:r>
    </w:p>
  </w:footnote>
  <w:footnote w:type="continuationNotice" w:id="1">
    <w:p w14:paraId="62CB8ACA" w14:textId="77777777" w:rsidR="004E18EE" w:rsidRDefault="004E18EE" w:rsidP="00887E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5FB58" w14:textId="2872E5E7" w:rsidR="00AE0855" w:rsidRPr="0010760A" w:rsidRDefault="00EA1A65" w:rsidP="0010760A">
    <w:pPr>
      <w:pStyle w:val="Title"/>
      <w:jc w:val="center"/>
      <w:rPr>
        <w:sz w:val="44"/>
        <w:szCs w:val="44"/>
      </w:rPr>
    </w:pPr>
    <w:r w:rsidRPr="00220615">
      <w:rPr>
        <w:sz w:val="44"/>
        <w:szCs w:val="44"/>
      </w:rPr>
      <w:t>COVID</w:t>
    </w:r>
    <w:r w:rsidR="00A316E5">
      <w:rPr>
        <w:sz w:val="44"/>
        <w:szCs w:val="44"/>
      </w:rPr>
      <w:t>-19</w:t>
    </w:r>
    <w:r w:rsidRPr="00220615">
      <w:rPr>
        <w:sz w:val="44"/>
        <w:szCs w:val="44"/>
      </w:rPr>
      <w:t xml:space="preserve"> </w:t>
    </w:r>
    <w:r w:rsidR="00642410" w:rsidRPr="00220615">
      <w:rPr>
        <w:sz w:val="44"/>
        <w:szCs w:val="44"/>
      </w:rPr>
      <w:t xml:space="preserve">Guidance for </w:t>
    </w:r>
    <w:r w:rsidR="000873D8" w:rsidRPr="00220615">
      <w:rPr>
        <w:sz w:val="44"/>
        <w:szCs w:val="44"/>
      </w:rPr>
      <w:t>Families</w:t>
    </w:r>
    <w:r w:rsidR="00642410" w:rsidRPr="00220615">
      <w:rPr>
        <w:sz w:val="44"/>
        <w:szCs w:val="44"/>
      </w:rPr>
      <w:t xml:space="preserve"> </w:t>
    </w:r>
    <w:r w:rsidR="000873D8" w:rsidRPr="00220615">
      <w:rPr>
        <w:sz w:val="44"/>
        <w:szCs w:val="44"/>
      </w:rPr>
      <w:t xml:space="preserve">with </w:t>
    </w:r>
    <w:r w:rsidR="00642410" w:rsidRPr="00220615">
      <w:rPr>
        <w:sz w:val="44"/>
        <w:szCs w:val="44"/>
      </w:rPr>
      <w:t>Children in Child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3A7E"/>
    <w:multiLevelType w:val="hybridMultilevel"/>
    <w:tmpl w:val="63760CAE"/>
    <w:lvl w:ilvl="0" w:tplc="F1E45BF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C444B"/>
    <w:multiLevelType w:val="hybridMultilevel"/>
    <w:tmpl w:val="53B81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A4D69"/>
    <w:multiLevelType w:val="hybridMultilevel"/>
    <w:tmpl w:val="EC98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F6D7B"/>
    <w:multiLevelType w:val="hybridMultilevel"/>
    <w:tmpl w:val="B6020B3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0BEE4F06"/>
    <w:multiLevelType w:val="hybridMultilevel"/>
    <w:tmpl w:val="DBEE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918EC"/>
    <w:multiLevelType w:val="hybridMultilevel"/>
    <w:tmpl w:val="A6CA0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D7992"/>
    <w:multiLevelType w:val="hybridMultilevel"/>
    <w:tmpl w:val="3D37E095"/>
    <w:lvl w:ilvl="0" w:tplc="FFFFFFFF">
      <w:start w:val="1"/>
      <w:numFmt w:val="bullet"/>
      <w:lvlText w:val="•"/>
      <w:lvlJc w:val="left"/>
    </w:lvl>
    <w:lvl w:ilvl="1" w:tplc="3A0F2CA9">
      <w:start w:val="1"/>
      <w:numFmt w:val="bullet"/>
      <w:lvlText w:val="•"/>
      <w:lvlJc w:val="left"/>
    </w:lvl>
    <w:lvl w:ilvl="2" w:tplc="B37C95A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10751155"/>
    <w:multiLevelType w:val="hybridMultilevel"/>
    <w:tmpl w:val="2860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E06AEB"/>
    <w:multiLevelType w:val="hybridMultilevel"/>
    <w:tmpl w:val="0388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F5F4E"/>
    <w:multiLevelType w:val="hybridMultilevel"/>
    <w:tmpl w:val="EC94683A"/>
    <w:lvl w:ilvl="0" w:tplc="C32857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17A89"/>
    <w:multiLevelType w:val="hybridMultilevel"/>
    <w:tmpl w:val="9998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27713"/>
    <w:multiLevelType w:val="hybridMultilevel"/>
    <w:tmpl w:val="CCE648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DE4776"/>
    <w:multiLevelType w:val="hybridMultilevel"/>
    <w:tmpl w:val="615E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51884"/>
    <w:multiLevelType w:val="hybridMultilevel"/>
    <w:tmpl w:val="65863E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28D3261"/>
    <w:multiLevelType w:val="hybridMultilevel"/>
    <w:tmpl w:val="EF2605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EE2D6A"/>
    <w:multiLevelType w:val="hybridMultilevel"/>
    <w:tmpl w:val="FEB6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E0ADD"/>
    <w:multiLevelType w:val="hybridMultilevel"/>
    <w:tmpl w:val="DDB8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D3796D"/>
    <w:multiLevelType w:val="hybridMultilevel"/>
    <w:tmpl w:val="63760CAE"/>
    <w:lvl w:ilvl="0" w:tplc="F1E45BF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E52491"/>
    <w:multiLevelType w:val="hybridMultilevel"/>
    <w:tmpl w:val="EF2E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42A98"/>
    <w:multiLevelType w:val="hybridMultilevel"/>
    <w:tmpl w:val="FFFFFFFF"/>
    <w:lvl w:ilvl="0" w:tplc="7DE06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E0A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6E8C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E3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44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105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681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2EA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2AC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A21BF1"/>
    <w:multiLevelType w:val="hybridMultilevel"/>
    <w:tmpl w:val="5220FA50"/>
    <w:lvl w:ilvl="0" w:tplc="AC76BF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8AD37FA"/>
    <w:multiLevelType w:val="hybridMultilevel"/>
    <w:tmpl w:val="82C8D5BA"/>
    <w:lvl w:ilvl="0" w:tplc="C576F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5F4D32"/>
    <w:multiLevelType w:val="hybridMultilevel"/>
    <w:tmpl w:val="79180A6A"/>
    <w:lvl w:ilvl="0" w:tplc="C32857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BB098C"/>
    <w:multiLevelType w:val="hybridMultilevel"/>
    <w:tmpl w:val="00724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E71D5A"/>
    <w:multiLevelType w:val="hybridMultilevel"/>
    <w:tmpl w:val="90D0F4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F1C73CC"/>
    <w:multiLevelType w:val="hybridMultilevel"/>
    <w:tmpl w:val="5754902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0D0DED"/>
    <w:multiLevelType w:val="hybridMultilevel"/>
    <w:tmpl w:val="DC2647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F858BA"/>
    <w:multiLevelType w:val="hybridMultilevel"/>
    <w:tmpl w:val="34560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5C5C26"/>
    <w:multiLevelType w:val="hybridMultilevel"/>
    <w:tmpl w:val="F03E1B7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31984341"/>
    <w:multiLevelType w:val="hybridMultilevel"/>
    <w:tmpl w:val="C1AA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CC550E"/>
    <w:multiLevelType w:val="hybridMultilevel"/>
    <w:tmpl w:val="6966D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C05A0F"/>
    <w:multiLevelType w:val="hybridMultilevel"/>
    <w:tmpl w:val="86087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9804AD"/>
    <w:multiLevelType w:val="hybridMultilevel"/>
    <w:tmpl w:val="0C7C4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8A145F3"/>
    <w:multiLevelType w:val="hybridMultilevel"/>
    <w:tmpl w:val="9F287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A44ECD"/>
    <w:multiLevelType w:val="hybridMultilevel"/>
    <w:tmpl w:val="5FBE655A"/>
    <w:lvl w:ilvl="0" w:tplc="144ADA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C6952E9"/>
    <w:multiLevelType w:val="hybridMultilevel"/>
    <w:tmpl w:val="9D80C5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D2C7483"/>
    <w:multiLevelType w:val="hybridMultilevel"/>
    <w:tmpl w:val="0B787C0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7" w15:restartNumberingAfterBreak="0">
    <w:nsid w:val="3DDF5C2B"/>
    <w:multiLevelType w:val="hybridMultilevel"/>
    <w:tmpl w:val="4F90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777FA8"/>
    <w:multiLevelType w:val="hybridMultilevel"/>
    <w:tmpl w:val="5E4E6BD4"/>
    <w:lvl w:ilvl="0" w:tplc="703C5110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032030B"/>
    <w:multiLevelType w:val="hybridMultilevel"/>
    <w:tmpl w:val="D30E4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5E0066"/>
    <w:multiLevelType w:val="hybridMultilevel"/>
    <w:tmpl w:val="EC8C6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A04953"/>
    <w:multiLevelType w:val="hybridMultilevel"/>
    <w:tmpl w:val="628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50329F"/>
    <w:multiLevelType w:val="hybridMultilevel"/>
    <w:tmpl w:val="9984E30A"/>
    <w:lvl w:ilvl="0" w:tplc="F1E45BF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5C26A88"/>
    <w:multiLevelType w:val="hybridMultilevel"/>
    <w:tmpl w:val="9752C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AF270A9"/>
    <w:multiLevelType w:val="hybridMultilevel"/>
    <w:tmpl w:val="A2AAF6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4E124F22"/>
    <w:multiLevelType w:val="hybridMultilevel"/>
    <w:tmpl w:val="D6EE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2A2BC5"/>
    <w:multiLevelType w:val="hybridMultilevel"/>
    <w:tmpl w:val="2F229D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534B2CEE"/>
    <w:multiLevelType w:val="hybridMultilevel"/>
    <w:tmpl w:val="B0D0B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54BB4C34"/>
    <w:multiLevelType w:val="hybridMultilevel"/>
    <w:tmpl w:val="3C7E37FC"/>
    <w:lvl w:ilvl="0" w:tplc="AC76BF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53C238D"/>
    <w:multiLevelType w:val="hybridMultilevel"/>
    <w:tmpl w:val="FD9CD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6386AED"/>
    <w:multiLevelType w:val="hybridMultilevel"/>
    <w:tmpl w:val="FFFFFFFF"/>
    <w:lvl w:ilvl="0" w:tplc="83C6C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DE8F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6699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1CF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54BE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DE2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D87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2AE3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AC0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914251E"/>
    <w:multiLevelType w:val="hybridMultilevel"/>
    <w:tmpl w:val="310618C8"/>
    <w:lvl w:ilvl="0" w:tplc="703C5110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B03570F"/>
    <w:multiLevelType w:val="hybridMultilevel"/>
    <w:tmpl w:val="7D1AF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DC81178"/>
    <w:multiLevelType w:val="hybridMultilevel"/>
    <w:tmpl w:val="97784E4C"/>
    <w:lvl w:ilvl="0" w:tplc="C576F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E8976D4"/>
    <w:multiLevelType w:val="hybridMultilevel"/>
    <w:tmpl w:val="E2D0E77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5" w15:restartNumberingAfterBreak="0">
    <w:nsid w:val="5FE64D47"/>
    <w:multiLevelType w:val="hybridMultilevel"/>
    <w:tmpl w:val="D18226A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6" w15:restartNumberingAfterBreak="0">
    <w:nsid w:val="60D33C56"/>
    <w:multiLevelType w:val="hybridMultilevel"/>
    <w:tmpl w:val="7706AD32"/>
    <w:lvl w:ilvl="0" w:tplc="C32857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0F47B0E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317293C"/>
    <w:multiLevelType w:val="hybridMultilevel"/>
    <w:tmpl w:val="1CD45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646E0F10"/>
    <w:multiLevelType w:val="hybridMultilevel"/>
    <w:tmpl w:val="84BC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4BA7C3B"/>
    <w:multiLevelType w:val="hybridMultilevel"/>
    <w:tmpl w:val="D31A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5571740"/>
    <w:multiLevelType w:val="hybridMultilevel"/>
    <w:tmpl w:val="329286F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5A6EFA"/>
    <w:multiLevelType w:val="hybridMultilevel"/>
    <w:tmpl w:val="A32AF0C0"/>
    <w:lvl w:ilvl="0" w:tplc="AC76BF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5E24B40"/>
    <w:multiLevelType w:val="hybridMultilevel"/>
    <w:tmpl w:val="2EA26FE0"/>
    <w:lvl w:ilvl="0" w:tplc="144ADA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A92367E"/>
    <w:multiLevelType w:val="hybridMultilevel"/>
    <w:tmpl w:val="7506C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AED4ED8"/>
    <w:multiLevelType w:val="hybridMultilevel"/>
    <w:tmpl w:val="F9CC93C2"/>
    <w:lvl w:ilvl="0" w:tplc="AC76BFBE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B3F1F93"/>
    <w:multiLevelType w:val="hybridMultilevel"/>
    <w:tmpl w:val="28F4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BFB5AEC"/>
    <w:multiLevelType w:val="hybridMultilevel"/>
    <w:tmpl w:val="C480E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6E1575F5"/>
    <w:multiLevelType w:val="hybridMultilevel"/>
    <w:tmpl w:val="26F4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E0A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6E8C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7E3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44A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105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681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2EA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2AC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1B45E73"/>
    <w:multiLevelType w:val="hybridMultilevel"/>
    <w:tmpl w:val="58E6F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C025A2"/>
    <w:multiLevelType w:val="hybridMultilevel"/>
    <w:tmpl w:val="FFFFFFFF"/>
    <w:lvl w:ilvl="0" w:tplc="C4347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22C4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C075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163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68E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22E4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E0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9A69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9AF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6C713B0"/>
    <w:multiLevelType w:val="hybridMultilevel"/>
    <w:tmpl w:val="FA5C5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A997F62"/>
    <w:multiLevelType w:val="hybridMultilevel"/>
    <w:tmpl w:val="6D5A751A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7B497A20"/>
    <w:multiLevelType w:val="hybridMultilevel"/>
    <w:tmpl w:val="ED2657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BAF2A73"/>
    <w:multiLevelType w:val="hybridMultilevel"/>
    <w:tmpl w:val="8B966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4" w15:restartNumberingAfterBreak="0">
    <w:nsid w:val="7C743765"/>
    <w:multiLevelType w:val="hybridMultilevel"/>
    <w:tmpl w:val="FAB22830"/>
    <w:lvl w:ilvl="0" w:tplc="33C80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61"/>
  </w:num>
  <w:num w:numId="3">
    <w:abstractNumId w:val="21"/>
  </w:num>
  <w:num w:numId="4">
    <w:abstractNumId w:val="53"/>
  </w:num>
  <w:num w:numId="5">
    <w:abstractNumId w:val="13"/>
  </w:num>
  <w:num w:numId="6">
    <w:abstractNumId w:val="52"/>
  </w:num>
  <w:num w:numId="7">
    <w:abstractNumId w:val="24"/>
  </w:num>
  <w:num w:numId="8">
    <w:abstractNumId w:val="17"/>
  </w:num>
  <w:num w:numId="9">
    <w:abstractNumId w:val="41"/>
  </w:num>
  <w:num w:numId="10">
    <w:abstractNumId w:val="2"/>
  </w:num>
  <w:num w:numId="11">
    <w:abstractNumId w:val="49"/>
  </w:num>
  <w:num w:numId="12">
    <w:abstractNumId w:val="31"/>
  </w:num>
  <w:num w:numId="13">
    <w:abstractNumId w:val="12"/>
  </w:num>
  <w:num w:numId="14">
    <w:abstractNumId w:val="43"/>
  </w:num>
  <w:num w:numId="15">
    <w:abstractNumId w:val="1"/>
  </w:num>
  <w:num w:numId="16">
    <w:abstractNumId w:val="33"/>
  </w:num>
  <w:num w:numId="17">
    <w:abstractNumId w:val="58"/>
  </w:num>
  <w:num w:numId="18">
    <w:abstractNumId w:val="72"/>
  </w:num>
  <w:num w:numId="19">
    <w:abstractNumId w:val="66"/>
  </w:num>
  <w:num w:numId="20">
    <w:abstractNumId w:val="46"/>
  </w:num>
  <w:num w:numId="21">
    <w:abstractNumId w:val="70"/>
  </w:num>
  <w:num w:numId="22">
    <w:abstractNumId w:val="0"/>
  </w:num>
  <w:num w:numId="23">
    <w:abstractNumId w:val="42"/>
  </w:num>
  <w:num w:numId="24">
    <w:abstractNumId w:val="51"/>
  </w:num>
  <w:num w:numId="25">
    <w:abstractNumId w:val="38"/>
  </w:num>
  <w:num w:numId="26">
    <w:abstractNumId w:val="45"/>
  </w:num>
  <w:num w:numId="27">
    <w:abstractNumId w:val="34"/>
  </w:num>
  <w:num w:numId="28">
    <w:abstractNumId w:val="62"/>
  </w:num>
  <w:num w:numId="29">
    <w:abstractNumId w:val="65"/>
  </w:num>
  <w:num w:numId="30">
    <w:abstractNumId w:val="59"/>
  </w:num>
  <w:num w:numId="31">
    <w:abstractNumId w:val="25"/>
  </w:num>
  <w:num w:numId="32">
    <w:abstractNumId w:val="8"/>
  </w:num>
  <w:num w:numId="33">
    <w:abstractNumId w:val="69"/>
  </w:num>
  <w:num w:numId="34">
    <w:abstractNumId w:val="19"/>
  </w:num>
  <w:num w:numId="35">
    <w:abstractNumId w:val="50"/>
  </w:num>
  <w:num w:numId="36">
    <w:abstractNumId w:val="67"/>
  </w:num>
  <w:num w:numId="37">
    <w:abstractNumId w:val="44"/>
  </w:num>
  <w:num w:numId="38">
    <w:abstractNumId w:val="74"/>
  </w:num>
  <w:num w:numId="39">
    <w:abstractNumId w:val="30"/>
  </w:num>
  <w:num w:numId="40">
    <w:abstractNumId w:val="32"/>
  </w:num>
  <w:num w:numId="41">
    <w:abstractNumId w:val="54"/>
  </w:num>
  <w:num w:numId="42">
    <w:abstractNumId w:val="3"/>
  </w:num>
  <w:num w:numId="43">
    <w:abstractNumId w:val="5"/>
  </w:num>
  <w:num w:numId="44">
    <w:abstractNumId w:val="27"/>
  </w:num>
  <w:num w:numId="45">
    <w:abstractNumId w:val="18"/>
  </w:num>
  <w:num w:numId="46">
    <w:abstractNumId w:val="68"/>
  </w:num>
  <w:num w:numId="47">
    <w:abstractNumId w:val="55"/>
  </w:num>
  <w:num w:numId="48">
    <w:abstractNumId w:val="40"/>
  </w:num>
  <w:num w:numId="49">
    <w:abstractNumId w:val="57"/>
  </w:num>
  <w:num w:numId="50">
    <w:abstractNumId w:val="26"/>
  </w:num>
  <w:num w:numId="51">
    <w:abstractNumId w:val="11"/>
  </w:num>
  <w:num w:numId="52">
    <w:abstractNumId w:val="15"/>
  </w:num>
  <w:num w:numId="53">
    <w:abstractNumId w:val="7"/>
  </w:num>
  <w:num w:numId="54">
    <w:abstractNumId w:val="63"/>
  </w:num>
  <w:num w:numId="55">
    <w:abstractNumId w:val="6"/>
  </w:num>
  <w:num w:numId="56">
    <w:abstractNumId w:val="16"/>
  </w:num>
  <w:num w:numId="57">
    <w:abstractNumId w:val="36"/>
  </w:num>
  <w:num w:numId="58">
    <w:abstractNumId w:val="29"/>
  </w:num>
  <w:num w:numId="59">
    <w:abstractNumId w:val="39"/>
  </w:num>
  <w:num w:numId="60">
    <w:abstractNumId w:val="14"/>
  </w:num>
  <w:num w:numId="61">
    <w:abstractNumId w:val="4"/>
  </w:num>
  <w:num w:numId="62">
    <w:abstractNumId w:val="56"/>
  </w:num>
  <w:num w:numId="63">
    <w:abstractNumId w:val="22"/>
  </w:num>
  <w:num w:numId="64">
    <w:abstractNumId w:val="9"/>
  </w:num>
  <w:num w:numId="65">
    <w:abstractNumId w:val="71"/>
  </w:num>
  <w:num w:numId="66">
    <w:abstractNumId w:val="64"/>
  </w:num>
  <w:num w:numId="67">
    <w:abstractNumId w:val="48"/>
  </w:num>
  <w:num w:numId="68">
    <w:abstractNumId w:val="20"/>
  </w:num>
  <w:num w:numId="69">
    <w:abstractNumId w:val="47"/>
  </w:num>
  <w:num w:numId="70">
    <w:abstractNumId w:val="35"/>
  </w:num>
  <w:num w:numId="71">
    <w:abstractNumId w:val="28"/>
  </w:num>
  <w:num w:numId="72">
    <w:abstractNumId w:val="60"/>
  </w:num>
  <w:num w:numId="73">
    <w:abstractNumId w:val="73"/>
  </w:num>
  <w:num w:numId="74">
    <w:abstractNumId w:val="10"/>
  </w:num>
  <w:num w:numId="75">
    <w:abstractNumId w:val="23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M0MjIysTCxMDBT0lEKTi0uzszPAykwqQUAJeWeqywAAAA="/>
  </w:docVars>
  <w:rsids>
    <w:rsidRoot w:val="00BA09EA"/>
    <w:rsid w:val="00000371"/>
    <w:rsid w:val="0000047D"/>
    <w:rsid w:val="0000076B"/>
    <w:rsid w:val="0000108B"/>
    <w:rsid w:val="000011B8"/>
    <w:rsid w:val="000013C6"/>
    <w:rsid w:val="00001432"/>
    <w:rsid w:val="00001C72"/>
    <w:rsid w:val="00001D6F"/>
    <w:rsid w:val="00002FE5"/>
    <w:rsid w:val="0000317D"/>
    <w:rsid w:val="0000374E"/>
    <w:rsid w:val="00004E4B"/>
    <w:rsid w:val="00004E98"/>
    <w:rsid w:val="00006532"/>
    <w:rsid w:val="000065CC"/>
    <w:rsid w:val="00007260"/>
    <w:rsid w:val="00007E49"/>
    <w:rsid w:val="00007F44"/>
    <w:rsid w:val="000104A0"/>
    <w:rsid w:val="0001097B"/>
    <w:rsid w:val="00010EDA"/>
    <w:rsid w:val="0001194E"/>
    <w:rsid w:val="00011DD3"/>
    <w:rsid w:val="00011F72"/>
    <w:rsid w:val="00012062"/>
    <w:rsid w:val="00012286"/>
    <w:rsid w:val="00012597"/>
    <w:rsid w:val="00012F08"/>
    <w:rsid w:val="00013328"/>
    <w:rsid w:val="00013624"/>
    <w:rsid w:val="00014566"/>
    <w:rsid w:val="0001473E"/>
    <w:rsid w:val="000147B8"/>
    <w:rsid w:val="00014AEB"/>
    <w:rsid w:val="00014B68"/>
    <w:rsid w:val="00014C17"/>
    <w:rsid w:val="00015169"/>
    <w:rsid w:val="0001576C"/>
    <w:rsid w:val="000157B0"/>
    <w:rsid w:val="00016A14"/>
    <w:rsid w:val="00016B8C"/>
    <w:rsid w:val="00016E45"/>
    <w:rsid w:val="00016F1A"/>
    <w:rsid w:val="00017715"/>
    <w:rsid w:val="00017D2B"/>
    <w:rsid w:val="00017E28"/>
    <w:rsid w:val="0002024E"/>
    <w:rsid w:val="0002025D"/>
    <w:rsid w:val="0002031B"/>
    <w:rsid w:val="000205BE"/>
    <w:rsid w:val="00020A3B"/>
    <w:rsid w:val="00020F78"/>
    <w:rsid w:val="00020FC4"/>
    <w:rsid w:val="000212D6"/>
    <w:rsid w:val="0002147B"/>
    <w:rsid w:val="00021960"/>
    <w:rsid w:val="0002207B"/>
    <w:rsid w:val="0002244C"/>
    <w:rsid w:val="0002279D"/>
    <w:rsid w:val="000228B4"/>
    <w:rsid w:val="000229A6"/>
    <w:rsid w:val="00023533"/>
    <w:rsid w:val="0002365E"/>
    <w:rsid w:val="0002386B"/>
    <w:rsid w:val="000243FB"/>
    <w:rsid w:val="0002447D"/>
    <w:rsid w:val="00024E24"/>
    <w:rsid w:val="0002620A"/>
    <w:rsid w:val="000266EB"/>
    <w:rsid w:val="0002670F"/>
    <w:rsid w:val="000269FA"/>
    <w:rsid w:val="00026E0B"/>
    <w:rsid w:val="00026FF0"/>
    <w:rsid w:val="0002721A"/>
    <w:rsid w:val="00027276"/>
    <w:rsid w:val="000272D6"/>
    <w:rsid w:val="00027980"/>
    <w:rsid w:val="00027A90"/>
    <w:rsid w:val="00027ADB"/>
    <w:rsid w:val="00027C94"/>
    <w:rsid w:val="00030464"/>
    <w:rsid w:val="00031231"/>
    <w:rsid w:val="0003134F"/>
    <w:rsid w:val="00031569"/>
    <w:rsid w:val="00031715"/>
    <w:rsid w:val="00031D88"/>
    <w:rsid w:val="000322AD"/>
    <w:rsid w:val="00032EA2"/>
    <w:rsid w:val="00033584"/>
    <w:rsid w:val="0003518E"/>
    <w:rsid w:val="0003520E"/>
    <w:rsid w:val="000352AF"/>
    <w:rsid w:val="0003543B"/>
    <w:rsid w:val="00035B76"/>
    <w:rsid w:val="00036B97"/>
    <w:rsid w:val="00037435"/>
    <w:rsid w:val="00037945"/>
    <w:rsid w:val="0003795D"/>
    <w:rsid w:val="0003797B"/>
    <w:rsid w:val="00037D64"/>
    <w:rsid w:val="00040001"/>
    <w:rsid w:val="00040379"/>
    <w:rsid w:val="000406D6"/>
    <w:rsid w:val="0004149C"/>
    <w:rsid w:val="000415A0"/>
    <w:rsid w:val="00041750"/>
    <w:rsid w:val="00042BC3"/>
    <w:rsid w:val="0004327C"/>
    <w:rsid w:val="000432DF"/>
    <w:rsid w:val="0004331F"/>
    <w:rsid w:val="000438EF"/>
    <w:rsid w:val="00043ED5"/>
    <w:rsid w:val="00043F19"/>
    <w:rsid w:val="00043F5E"/>
    <w:rsid w:val="00044BCA"/>
    <w:rsid w:val="00044CE7"/>
    <w:rsid w:val="000462C2"/>
    <w:rsid w:val="0004647E"/>
    <w:rsid w:val="00046491"/>
    <w:rsid w:val="0004697D"/>
    <w:rsid w:val="00046AEA"/>
    <w:rsid w:val="00046E62"/>
    <w:rsid w:val="00047034"/>
    <w:rsid w:val="000472E6"/>
    <w:rsid w:val="00047319"/>
    <w:rsid w:val="0004732B"/>
    <w:rsid w:val="00047586"/>
    <w:rsid w:val="00047887"/>
    <w:rsid w:val="000501FE"/>
    <w:rsid w:val="00050207"/>
    <w:rsid w:val="00050845"/>
    <w:rsid w:val="00050BA7"/>
    <w:rsid w:val="00050FA5"/>
    <w:rsid w:val="0005129F"/>
    <w:rsid w:val="00051677"/>
    <w:rsid w:val="000518AA"/>
    <w:rsid w:val="00051BD8"/>
    <w:rsid w:val="00051C7B"/>
    <w:rsid w:val="00051D79"/>
    <w:rsid w:val="00051DCB"/>
    <w:rsid w:val="00052048"/>
    <w:rsid w:val="000527B7"/>
    <w:rsid w:val="00052BA0"/>
    <w:rsid w:val="00052CF1"/>
    <w:rsid w:val="00052D5E"/>
    <w:rsid w:val="00053ABA"/>
    <w:rsid w:val="00053CA6"/>
    <w:rsid w:val="00053FD9"/>
    <w:rsid w:val="000547DA"/>
    <w:rsid w:val="00054850"/>
    <w:rsid w:val="000548A6"/>
    <w:rsid w:val="00054F78"/>
    <w:rsid w:val="00055378"/>
    <w:rsid w:val="0005567A"/>
    <w:rsid w:val="000558C1"/>
    <w:rsid w:val="00055ADF"/>
    <w:rsid w:val="0005695A"/>
    <w:rsid w:val="0005699A"/>
    <w:rsid w:val="000579EA"/>
    <w:rsid w:val="00057B51"/>
    <w:rsid w:val="00057FC7"/>
    <w:rsid w:val="00057FCA"/>
    <w:rsid w:val="000606AA"/>
    <w:rsid w:val="0006090F"/>
    <w:rsid w:val="000609A7"/>
    <w:rsid w:val="000624C4"/>
    <w:rsid w:val="0006275B"/>
    <w:rsid w:val="000627DC"/>
    <w:rsid w:val="000629E2"/>
    <w:rsid w:val="000631E4"/>
    <w:rsid w:val="000637A2"/>
    <w:rsid w:val="000650B1"/>
    <w:rsid w:val="000653E6"/>
    <w:rsid w:val="0006553E"/>
    <w:rsid w:val="000657D9"/>
    <w:rsid w:val="000658A6"/>
    <w:rsid w:val="00065CFE"/>
    <w:rsid w:val="00066454"/>
    <w:rsid w:val="00066675"/>
    <w:rsid w:val="00066728"/>
    <w:rsid w:val="00066923"/>
    <w:rsid w:val="00066CE2"/>
    <w:rsid w:val="00066EB3"/>
    <w:rsid w:val="00066F81"/>
    <w:rsid w:val="00067733"/>
    <w:rsid w:val="00067E50"/>
    <w:rsid w:val="00070767"/>
    <w:rsid w:val="0007083E"/>
    <w:rsid w:val="000709D8"/>
    <w:rsid w:val="0007155C"/>
    <w:rsid w:val="00071982"/>
    <w:rsid w:val="00072125"/>
    <w:rsid w:val="000724EB"/>
    <w:rsid w:val="000724ED"/>
    <w:rsid w:val="00072A95"/>
    <w:rsid w:val="00072DA1"/>
    <w:rsid w:val="00072E19"/>
    <w:rsid w:val="0007379B"/>
    <w:rsid w:val="00073CE7"/>
    <w:rsid w:val="00074026"/>
    <w:rsid w:val="000745EB"/>
    <w:rsid w:val="000746CC"/>
    <w:rsid w:val="00074D31"/>
    <w:rsid w:val="000761F8"/>
    <w:rsid w:val="000771DC"/>
    <w:rsid w:val="00077268"/>
    <w:rsid w:val="0007793F"/>
    <w:rsid w:val="00077D3F"/>
    <w:rsid w:val="0008040F"/>
    <w:rsid w:val="0008095C"/>
    <w:rsid w:val="00080AD0"/>
    <w:rsid w:val="00081828"/>
    <w:rsid w:val="000818D9"/>
    <w:rsid w:val="00082D65"/>
    <w:rsid w:val="000836B6"/>
    <w:rsid w:val="000838E8"/>
    <w:rsid w:val="00083935"/>
    <w:rsid w:val="00083D4F"/>
    <w:rsid w:val="000842D9"/>
    <w:rsid w:val="00084EA3"/>
    <w:rsid w:val="00084F46"/>
    <w:rsid w:val="00085E08"/>
    <w:rsid w:val="00085F45"/>
    <w:rsid w:val="000863D0"/>
    <w:rsid w:val="00086556"/>
    <w:rsid w:val="0008684D"/>
    <w:rsid w:val="000868AA"/>
    <w:rsid w:val="00086D8F"/>
    <w:rsid w:val="00087032"/>
    <w:rsid w:val="000873D8"/>
    <w:rsid w:val="000876F1"/>
    <w:rsid w:val="00087BAA"/>
    <w:rsid w:val="0009058F"/>
    <w:rsid w:val="00090CB2"/>
    <w:rsid w:val="00090F8A"/>
    <w:rsid w:val="00091B39"/>
    <w:rsid w:val="00091F4B"/>
    <w:rsid w:val="00092009"/>
    <w:rsid w:val="00092161"/>
    <w:rsid w:val="0009274F"/>
    <w:rsid w:val="00092D37"/>
    <w:rsid w:val="00092DFA"/>
    <w:rsid w:val="00092E3B"/>
    <w:rsid w:val="00092EB1"/>
    <w:rsid w:val="00092F20"/>
    <w:rsid w:val="000936B8"/>
    <w:rsid w:val="000937B5"/>
    <w:rsid w:val="000939F2"/>
    <w:rsid w:val="00094471"/>
    <w:rsid w:val="00094577"/>
    <w:rsid w:val="000946C8"/>
    <w:rsid w:val="00094C04"/>
    <w:rsid w:val="00094F15"/>
    <w:rsid w:val="00095851"/>
    <w:rsid w:val="00095CCF"/>
    <w:rsid w:val="00096457"/>
    <w:rsid w:val="000965B8"/>
    <w:rsid w:val="00097070"/>
    <w:rsid w:val="000975AB"/>
    <w:rsid w:val="00097956"/>
    <w:rsid w:val="000979F6"/>
    <w:rsid w:val="00097B39"/>
    <w:rsid w:val="00097F36"/>
    <w:rsid w:val="0009944A"/>
    <w:rsid w:val="000A00C6"/>
    <w:rsid w:val="000A0F56"/>
    <w:rsid w:val="000A1287"/>
    <w:rsid w:val="000A1626"/>
    <w:rsid w:val="000A1B40"/>
    <w:rsid w:val="000A1D25"/>
    <w:rsid w:val="000A2459"/>
    <w:rsid w:val="000A29DD"/>
    <w:rsid w:val="000A31AC"/>
    <w:rsid w:val="000A3518"/>
    <w:rsid w:val="000A3C27"/>
    <w:rsid w:val="000A3E59"/>
    <w:rsid w:val="000A45D9"/>
    <w:rsid w:val="000A476C"/>
    <w:rsid w:val="000A477F"/>
    <w:rsid w:val="000A49E1"/>
    <w:rsid w:val="000A4EC6"/>
    <w:rsid w:val="000A5802"/>
    <w:rsid w:val="000A5F43"/>
    <w:rsid w:val="000A615D"/>
    <w:rsid w:val="000A6465"/>
    <w:rsid w:val="000A68B7"/>
    <w:rsid w:val="000A6AA6"/>
    <w:rsid w:val="000A7296"/>
    <w:rsid w:val="000A78CC"/>
    <w:rsid w:val="000B00ED"/>
    <w:rsid w:val="000B0187"/>
    <w:rsid w:val="000B0456"/>
    <w:rsid w:val="000B04A2"/>
    <w:rsid w:val="000B04C7"/>
    <w:rsid w:val="000B0633"/>
    <w:rsid w:val="000B0F36"/>
    <w:rsid w:val="000B1547"/>
    <w:rsid w:val="000B22DC"/>
    <w:rsid w:val="000B232E"/>
    <w:rsid w:val="000B268E"/>
    <w:rsid w:val="000B307F"/>
    <w:rsid w:val="000B34E0"/>
    <w:rsid w:val="000B36E1"/>
    <w:rsid w:val="000B37AE"/>
    <w:rsid w:val="000B3816"/>
    <w:rsid w:val="000B3B33"/>
    <w:rsid w:val="000B3D2A"/>
    <w:rsid w:val="000B3E31"/>
    <w:rsid w:val="000B3E64"/>
    <w:rsid w:val="000B447B"/>
    <w:rsid w:val="000B537B"/>
    <w:rsid w:val="000B543C"/>
    <w:rsid w:val="000B5EC6"/>
    <w:rsid w:val="000B647E"/>
    <w:rsid w:val="000B6689"/>
    <w:rsid w:val="000B6934"/>
    <w:rsid w:val="000B6C1F"/>
    <w:rsid w:val="000B747C"/>
    <w:rsid w:val="000B7651"/>
    <w:rsid w:val="000B7657"/>
    <w:rsid w:val="000B791C"/>
    <w:rsid w:val="000C0E68"/>
    <w:rsid w:val="000C1116"/>
    <w:rsid w:val="000C1207"/>
    <w:rsid w:val="000C13BA"/>
    <w:rsid w:val="000C1DD2"/>
    <w:rsid w:val="000C2609"/>
    <w:rsid w:val="000C291C"/>
    <w:rsid w:val="000C37AD"/>
    <w:rsid w:val="000C39C8"/>
    <w:rsid w:val="000C412F"/>
    <w:rsid w:val="000C4688"/>
    <w:rsid w:val="000C4A3E"/>
    <w:rsid w:val="000C502F"/>
    <w:rsid w:val="000C552F"/>
    <w:rsid w:val="000C575D"/>
    <w:rsid w:val="000C60B0"/>
    <w:rsid w:val="000C60BD"/>
    <w:rsid w:val="000C60C1"/>
    <w:rsid w:val="000C715A"/>
    <w:rsid w:val="000C75CC"/>
    <w:rsid w:val="000C78AF"/>
    <w:rsid w:val="000C7C31"/>
    <w:rsid w:val="000C7E80"/>
    <w:rsid w:val="000D018E"/>
    <w:rsid w:val="000D06C6"/>
    <w:rsid w:val="000D0DEE"/>
    <w:rsid w:val="000D136C"/>
    <w:rsid w:val="000D14A0"/>
    <w:rsid w:val="000D2733"/>
    <w:rsid w:val="000D2B49"/>
    <w:rsid w:val="000D3714"/>
    <w:rsid w:val="000D3B41"/>
    <w:rsid w:val="000D3FF3"/>
    <w:rsid w:val="000D4722"/>
    <w:rsid w:val="000D4A1A"/>
    <w:rsid w:val="000D5727"/>
    <w:rsid w:val="000D5A04"/>
    <w:rsid w:val="000D5AEC"/>
    <w:rsid w:val="000D5BC3"/>
    <w:rsid w:val="000D61C8"/>
    <w:rsid w:val="000D64E5"/>
    <w:rsid w:val="000D65BD"/>
    <w:rsid w:val="000D6DB4"/>
    <w:rsid w:val="000D6FD2"/>
    <w:rsid w:val="000D7250"/>
    <w:rsid w:val="000D7278"/>
    <w:rsid w:val="000D7690"/>
    <w:rsid w:val="000D769A"/>
    <w:rsid w:val="000D792B"/>
    <w:rsid w:val="000D7BF4"/>
    <w:rsid w:val="000D7D44"/>
    <w:rsid w:val="000E0202"/>
    <w:rsid w:val="000E04D5"/>
    <w:rsid w:val="000E077F"/>
    <w:rsid w:val="000E112B"/>
    <w:rsid w:val="000E1391"/>
    <w:rsid w:val="000E1497"/>
    <w:rsid w:val="000E16DA"/>
    <w:rsid w:val="000E19C7"/>
    <w:rsid w:val="000E1D71"/>
    <w:rsid w:val="000E2C72"/>
    <w:rsid w:val="000E3677"/>
    <w:rsid w:val="000E3D8E"/>
    <w:rsid w:val="000E471E"/>
    <w:rsid w:val="000E4E4B"/>
    <w:rsid w:val="000E500A"/>
    <w:rsid w:val="000E553A"/>
    <w:rsid w:val="000E60CD"/>
    <w:rsid w:val="000E68A5"/>
    <w:rsid w:val="000E70CE"/>
    <w:rsid w:val="000E7602"/>
    <w:rsid w:val="000E7EBC"/>
    <w:rsid w:val="000F0005"/>
    <w:rsid w:val="000F0748"/>
    <w:rsid w:val="000F07C7"/>
    <w:rsid w:val="000F08BB"/>
    <w:rsid w:val="000F0E76"/>
    <w:rsid w:val="000F10F7"/>
    <w:rsid w:val="000F12F3"/>
    <w:rsid w:val="000F1378"/>
    <w:rsid w:val="000F3317"/>
    <w:rsid w:val="000F3843"/>
    <w:rsid w:val="000F453D"/>
    <w:rsid w:val="000F48A6"/>
    <w:rsid w:val="000F4E2A"/>
    <w:rsid w:val="000F527E"/>
    <w:rsid w:val="000F59C8"/>
    <w:rsid w:val="000F5EB7"/>
    <w:rsid w:val="000F6CFE"/>
    <w:rsid w:val="000F7282"/>
    <w:rsid w:val="000F733F"/>
    <w:rsid w:val="001003EA"/>
    <w:rsid w:val="00100428"/>
    <w:rsid w:val="0010049C"/>
    <w:rsid w:val="00100C1A"/>
    <w:rsid w:val="00100C30"/>
    <w:rsid w:val="00100FAE"/>
    <w:rsid w:val="001012C7"/>
    <w:rsid w:val="001021E5"/>
    <w:rsid w:val="001028EA"/>
    <w:rsid w:val="001029FC"/>
    <w:rsid w:val="00103003"/>
    <w:rsid w:val="00103120"/>
    <w:rsid w:val="00103465"/>
    <w:rsid w:val="00103A99"/>
    <w:rsid w:val="00103AE0"/>
    <w:rsid w:val="00103AEA"/>
    <w:rsid w:val="00103BFD"/>
    <w:rsid w:val="00103EF9"/>
    <w:rsid w:val="001045F9"/>
    <w:rsid w:val="001046DA"/>
    <w:rsid w:val="0010491F"/>
    <w:rsid w:val="00104DD3"/>
    <w:rsid w:val="001052C7"/>
    <w:rsid w:val="001054B3"/>
    <w:rsid w:val="0010569F"/>
    <w:rsid w:val="00105A4F"/>
    <w:rsid w:val="001062CF"/>
    <w:rsid w:val="001067DB"/>
    <w:rsid w:val="00106E73"/>
    <w:rsid w:val="00106FC2"/>
    <w:rsid w:val="0010760A"/>
    <w:rsid w:val="00107A80"/>
    <w:rsid w:val="001107FC"/>
    <w:rsid w:val="00110906"/>
    <w:rsid w:val="00110C36"/>
    <w:rsid w:val="001112D4"/>
    <w:rsid w:val="00111459"/>
    <w:rsid w:val="001119A1"/>
    <w:rsid w:val="0011224E"/>
    <w:rsid w:val="00112C21"/>
    <w:rsid w:val="001136CD"/>
    <w:rsid w:val="0011381B"/>
    <w:rsid w:val="00113C13"/>
    <w:rsid w:val="00113C68"/>
    <w:rsid w:val="001140E5"/>
    <w:rsid w:val="001147D6"/>
    <w:rsid w:val="001148C4"/>
    <w:rsid w:val="001152FE"/>
    <w:rsid w:val="00115B8F"/>
    <w:rsid w:val="00115FB8"/>
    <w:rsid w:val="00117289"/>
    <w:rsid w:val="00117BE1"/>
    <w:rsid w:val="0011B521"/>
    <w:rsid w:val="00120195"/>
    <w:rsid w:val="001201CB"/>
    <w:rsid w:val="0012021F"/>
    <w:rsid w:val="0012033B"/>
    <w:rsid w:val="00120357"/>
    <w:rsid w:val="00120817"/>
    <w:rsid w:val="00121898"/>
    <w:rsid w:val="00121E29"/>
    <w:rsid w:val="001220B3"/>
    <w:rsid w:val="001229B9"/>
    <w:rsid w:val="00122B2C"/>
    <w:rsid w:val="00122D13"/>
    <w:rsid w:val="00123289"/>
    <w:rsid w:val="00123410"/>
    <w:rsid w:val="00123554"/>
    <w:rsid w:val="0012355B"/>
    <w:rsid w:val="0012382B"/>
    <w:rsid w:val="00123CA9"/>
    <w:rsid w:val="00124162"/>
    <w:rsid w:val="0012497F"/>
    <w:rsid w:val="00124F90"/>
    <w:rsid w:val="00125848"/>
    <w:rsid w:val="00125ECB"/>
    <w:rsid w:val="0012637F"/>
    <w:rsid w:val="00126389"/>
    <w:rsid w:val="001265EF"/>
    <w:rsid w:val="00126B4C"/>
    <w:rsid w:val="00127536"/>
    <w:rsid w:val="00127779"/>
    <w:rsid w:val="00127857"/>
    <w:rsid w:val="00127FC6"/>
    <w:rsid w:val="00130026"/>
    <w:rsid w:val="0013091D"/>
    <w:rsid w:val="00130D2F"/>
    <w:rsid w:val="00130E7A"/>
    <w:rsid w:val="00131BF6"/>
    <w:rsid w:val="00131BFF"/>
    <w:rsid w:val="001320C8"/>
    <w:rsid w:val="0013251B"/>
    <w:rsid w:val="00132621"/>
    <w:rsid w:val="00132640"/>
    <w:rsid w:val="00132DE7"/>
    <w:rsid w:val="00133BBC"/>
    <w:rsid w:val="00133CF9"/>
    <w:rsid w:val="00134459"/>
    <w:rsid w:val="00134EC3"/>
    <w:rsid w:val="00136098"/>
    <w:rsid w:val="001368F5"/>
    <w:rsid w:val="00136B37"/>
    <w:rsid w:val="00136CB6"/>
    <w:rsid w:val="0013744C"/>
    <w:rsid w:val="0014019F"/>
    <w:rsid w:val="001406BF"/>
    <w:rsid w:val="00140823"/>
    <w:rsid w:val="0014087A"/>
    <w:rsid w:val="00140E3B"/>
    <w:rsid w:val="00141129"/>
    <w:rsid w:val="001411ED"/>
    <w:rsid w:val="00141532"/>
    <w:rsid w:val="00141585"/>
    <w:rsid w:val="00141949"/>
    <w:rsid w:val="00141C7C"/>
    <w:rsid w:val="00142570"/>
    <w:rsid w:val="001429EB"/>
    <w:rsid w:val="00143612"/>
    <w:rsid w:val="00143C56"/>
    <w:rsid w:val="00144C2B"/>
    <w:rsid w:val="00145808"/>
    <w:rsid w:val="00145B46"/>
    <w:rsid w:val="00145B6F"/>
    <w:rsid w:val="00145DE1"/>
    <w:rsid w:val="0014622E"/>
    <w:rsid w:val="0014626D"/>
    <w:rsid w:val="0014634D"/>
    <w:rsid w:val="00146928"/>
    <w:rsid w:val="00146D88"/>
    <w:rsid w:val="00147307"/>
    <w:rsid w:val="00147672"/>
    <w:rsid w:val="0014769D"/>
    <w:rsid w:val="00147B34"/>
    <w:rsid w:val="00147C1E"/>
    <w:rsid w:val="00150920"/>
    <w:rsid w:val="001512E7"/>
    <w:rsid w:val="00151A95"/>
    <w:rsid w:val="001520B4"/>
    <w:rsid w:val="001535BA"/>
    <w:rsid w:val="0015380B"/>
    <w:rsid w:val="0015383A"/>
    <w:rsid w:val="00153977"/>
    <w:rsid w:val="001542A3"/>
    <w:rsid w:val="00154B14"/>
    <w:rsid w:val="0015519F"/>
    <w:rsid w:val="00155CD4"/>
    <w:rsid w:val="00156284"/>
    <w:rsid w:val="00156C52"/>
    <w:rsid w:val="00156EA4"/>
    <w:rsid w:val="001573C1"/>
    <w:rsid w:val="00157831"/>
    <w:rsid w:val="0015784A"/>
    <w:rsid w:val="00157C7D"/>
    <w:rsid w:val="001605B5"/>
    <w:rsid w:val="0016065A"/>
    <w:rsid w:val="001612AB"/>
    <w:rsid w:val="0016169D"/>
    <w:rsid w:val="00161AED"/>
    <w:rsid w:val="0016246E"/>
    <w:rsid w:val="00162F75"/>
    <w:rsid w:val="00163402"/>
    <w:rsid w:val="0016388D"/>
    <w:rsid w:val="00164590"/>
    <w:rsid w:val="00164851"/>
    <w:rsid w:val="00164953"/>
    <w:rsid w:val="00165953"/>
    <w:rsid w:val="00165FC6"/>
    <w:rsid w:val="00166155"/>
    <w:rsid w:val="00166780"/>
    <w:rsid w:val="001668DF"/>
    <w:rsid w:val="00166902"/>
    <w:rsid w:val="00166FFA"/>
    <w:rsid w:val="00167202"/>
    <w:rsid w:val="00167CD8"/>
    <w:rsid w:val="001705D1"/>
    <w:rsid w:val="0017065A"/>
    <w:rsid w:val="00170A4C"/>
    <w:rsid w:val="00170EF1"/>
    <w:rsid w:val="001719CD"/>
    <w:rsid w:val="00171A73"/>
    <w:rsid w:val="0017202A"/>
    <w:rsid w:val="0017274D"/>
    <w:rsid w:val="00172D92"/>
    <w:rsid w:val="00172E30"/>
    <w:rsid w:val="00172F35"/>
    <w:rsid w:val="00173274"/>
    <w:rsid w:val="00173386"/>
    <w:rsid w:val="00173B26"/>
    <w:rsid w:val="001740ED"/>
    <w:rsid w:val="001745A8"/>
    <w:rsid w:val="001752A9"/>
    <w:rsid w:val="0017563B"/>
    <w:rsid w:val="001756AD"/>
    <w:rsid w:val="00176036"/>
    <w:rsid w:val="0017610C"/>
    <w:rsid w:val="00176E72"/>
    <w:rsid w:val="00177313"/>
    <w:rsid w:val="00177E0C"/>
    <w:rsid w:val="00180704"/>
    <w:rsid w:val="00180F30"/>
    <w:rsid w:val="001819B6"/>
    <w:rsid w:val="00181ACC"/>
    <w:rsid w:val="00181E7C"/>
    <w:rsid w:val="00182038"/>
    <w:rsid w:val="00182976"/>
    <w:rsid w:val="00182C14"/>
    <w:rsid w:val="00183157"/>
    <w:rsid w:val="001832E5"/>
    <w:rsid w:val="00183C3C"/>
    <w:rsid w:val="001849E1"/>
    <w:rsid w:val="00184C69"/>
    <w:rsid w:val="00185103"/>
    <w:rsid w:val="0018528A"/>
    <w:rsid w:val="001852B9"/>
    <w:rsid w:val="001858AD"/>
    <w:rsid w:val="00185EA6"/>
    <w:rsid w:val="00185FD4"/>
    <w:rsid w:val="00186101"/>
    <w:rsid w:val="0018610B"/>
    <w:rsid w:val="0018693C"/>
    <w:rsid w:val="00186F57"/>
    <w:rsid w:val="00187972"/>
    <w:rsid w:val="0019019C"/>
    <w:rsid w:val="00190631"/>
    <w:rsid w:val="001908A9"/>
    <w:rsid w:val="00191E20"/>
    <w:rsid w:val="0019208F"/>
    <w:rsid w:val="001922E1"/>
    <w:rsid w:val="001927DC"/>
    <w:rsid w:val="001929E3"/>
    <w:rsid w:val="00195224"/>
    <w:rsid w:val="00195335"/>
    <w:rsid w:val="00195674"/>
    <w:rsid w:val="0019575C"/>
    <w:rsid w:val="001958F9"/>
    <w:rsid w:val="00195A02"/>
    <w:rsid w:val="00195CE2"/>
    <w:rsid w:val="001960E5"/>
    <w:rsid w:val="00196257"/>
    <w:rsid w:val="001968FF"/>
    <w:rsid w:val="00196F0C"/>
    <w:rsid w:val="00196FD5"/>
    <w:rsid w:val="001970CD"/>
    <w:rsid w:val="0019798B"/>
    <w:rsid w:val="001A041E"/>
    <w:rsid w:val="001A0972"/>
    <w:rsid w:val="001A0995"/>
    <w:rsid w:val="001A0C92"/>
    <w:rsid w:val="001A18A4"/>
    <w:rsid w:val="001A1BC2"/>
    <w:rsid w:val="001A1DA8"/>
    <w:rsid w:val="001A2167"/>
    <w:rsid w:val="001A2B9B"/>
    <w:rsid w:val="001A3047"/>
    <w:rsid w:val="001A31C1"/>
    <w:rsid w:val="001A3C98"/>
    <w:rsid w:val="001A3CCD"/>
    <w:rsid w:val="001A3DFD"/>
    <w:rsid w:val="001A575C"/>
    <w:rsid w:val="001A57B7"/>
    <w:rsid w:val="001A5D7E"/>
    <w:rsid w:val="001A5DDD"/>
    <w:rsid w:val="001A6282"/>
    <w:rsid w:val="001A652F"/>
    <w:rsid w:val="001A6A8F"/>
    <w:rsid w:val="001A6CA9"/>
    <w:rsid w:val="001A7594"/>
    <w:rsid w:val="001A7835"/>
    <w:rsid w:val="001A791E"/>
    <w:rsid w:val="001B0655"/>
    <w:rsid w:val="001B0D4F"/>
    <w:rsid w:val="001B0DEE"/>
    <w:rsid w:val="001B13B5"/>
    <w:rsid w:val="001B1A96"/>
    <w:rsid w:val="001B1D5A"/>
    <w:rsid w:val="001B23F5"/>
    <w:rsid w:val="001B247B"/>
    <w:rsid w:val="001B253C"/>
    <w:rsid w:val="001B324B"/>
    <w:rsid w:val="001B328F"/>
    <w:rsid w:val="001B336D"/>
    <w:rsid w:val="001B38C0"/>
    <w:rsid w:val="001B46A7"/>
    <w:rsid w:val="001B4A9D"/>
    <w:rsid w:val="001B4C92"/>
    <w:rsid w:val="001B4FE3"/>
    <w:rsid w:val="001B5536"/>
    <w:rsid w:val="001B5BF8"/>
    <w:rsid w:val="001B5D7C"/>
    <w:rsid w:val="001B5DEF"/>
    <w:rsid w:val="001B6967"/>
    <w:rsid w:val="001B6C1B"/>
    <w:rsid w:val="001B7116"/>
    <w:rsid w:val="001B7230"/>
    <w:rsid w:val="001B78BA"/>
    <w:rsid w:val="001B7B23"/>
    <w:rsid w:val="001C02A8"/>
    <w:rsid w:val="001C0858"/>
    <w:rsid w:val="001C11A9"/>
    <w:rsid w:val="001C1694"/>
    <w:rsid w:val="001C1BEE"/>
    <w:rsid w:val="001C1E31"/>
    <w:rsid w:val="001C2805"/>
    <w:rsid w:val="001C2890"/>
    <w:rsid w:val="001C28DF"/>
    <w:rsid w:val="001C2B58"/>
    <w:rsid w:val="001C2F4F"/>
    <w:rsid w:val="001C378E"/>
    <w:rsid w:val="001C3CDA"/>
    <w:rsid w:val="001C4F26"/>
    <w:rsid w:val="001C51F5"/>
    <w:rsid w:val="001C5216"/>
    <w:rsid w:val="001C5524"/>
    <w:rsid w:val="001C5914"/>
    <w:rsid w:val="001C5C44"/>
    <w:rsid w:val="001C5E5E"/>
    <w:rsid w:val="001C5FEA"/>
    <w:rsid w:val="001C630D"/>
    <w:rsid w:val="001C6926"/>
    <w:rsid w:val="001C69DB"/>
    <w:rsid w:val="001C6D7E"/>
    <w:rsid w:val="001C6E14"/>
    <w:rsid w:val="001C6F0B"/>
    <w:rsid w:val="001C729D"/>
    <w:rsid w:val="001C7362"/>
    <w:rsid w:val="001C73A4"/>
    <w:rsid w:val="001C7836"/>
    <w:rsid w:val="001C7A16"/>
    <w:rsid w:val="001D00A5"/>
    <w:rsid w:val="001D0420"/>
    <w:rsid w:val="001D07A3"/>
    <w:rsid w:val="001D0D45"/>
    <w:rsid w:val="001D104A"/>
    <w:rsid w:val="001D16E9"/>
    <w:rsid w:val="001D1909"/>
    <w:rsid w:val="001D2222"/>
    <w:rsid w:val="001D2BD5"/>
    <w:rsid w:val="001D3016"/>
    <w:rsid w:val="001D3DFC"/>
    <w:rsid w:val="001D4420"/>
    <w:rsid w:val="001D484C"/>
    <w:rsid w:val="001D48EF"/>
    <w:rsid w:val="001D49A0"/>
    <w:rsid w:val="001D5AAC"/>
    <w:rsid w:val="001D5EAB"/>
    <w:rsid w:val="001D669F"/>
    <w:rsid w:val="001D69A5"/>
    <w:rsid w:val="001D6B1D"/>
    <w:rsid w:val="001D7263"/>
    <w:rsid w:val="001D7777"/>
    <w:rsid w:val="001D799C"/>
    <w:rsid w:val="001D7A73"/>
    <w:rsid w:val="001E0252"/>
    <w:rsid w:val="001E03CB"/>
    <w:rsid w:val="001E045C"/>
    <w:rsid w:val="001E0616"/>
    <w:rsid w:val="001E2214"/>
    <w:rsid w:val="001E2B79"/>
    <w:rsid w:val="001E31E8"/>
    <w:rsid w:val="001E418C"/>
    <w:rsid w:val="001E45C7"/>
    <w:rsid w:val="001E4E8A"/>
    <w:rsid w:val="001E50C6"/>
    <w:rsid w:val="001E6C98"/>
    <w:rsid w:val="001E6CEF"/>
    <w:rsid w:val="001E73DE"/>
    <w:rsid w:val="001E76B1"/>
    <w:rsid w:val="001E79AE"/>
    <w:rsid w:val="001E7F00"/>
    <w:rsid w:val="001F06B8"/>
    <w:rsid w:val="001F0EE9"/>
    <w:rsid w:val="001F116A"/>
    <w:rsid w:val="001F142C"/>
    <w:rsid w:val="001F3718"/>
    <w:rsid w:val="001F3D72"/>
    <w:rsid w:val="001F4122"/>
    <w:rsid w:val="001F45BD"/>
    <w:rsid w:val="001F4BB7"/>
    <w:rsid w:val="001F4CB4"/>
    <w:rsid w:val="001F616F"/>
    <w:rsid w:val="001F6B1A"/>
    <w:rsid w:val="001F6E04"/>
    <w:rsid w:val="001F74B3"/>
    <w:rsid w:val="001F74CF"/>
    <w:rsid w:val="001F7746"/>
    <w:rsid w:val="001F77A4"/>
    <w:rsid w:val="001F7FF7"/>
    <w:rsid w:val="00200275"/>
    <w:rsid w:val="00201650"/>
    <w:rsid w:val="00201748"/>
    <w:rsid w:val="00202333"/>
    <w:rsid w:val="00202514"/>
    <w:rsid w:val="00203396"/>
    <w:rsid w:val="00203667"/>
    <w:rsid w:val="002040E7"/>
    <w:rsid w:val="002042C9"/>
    <w:rsid w:val="00204531"/>
    <w:rsid w:val="00204840"/>
    <w:rsid w:val="00204AEB"/>
    <w:rsid w:val="00204C2C"/>
    <w:rsid w:val="00205F1B"/>
    <w:rsid w:val="00206CD0"/>
    <w:rsid w:val="00206E16"/>
    <w:rsid w:val="00206FAC"/>
    <w:rsid w:val="00207DB4"/>
    <w:rsid w:val="00207DBA"/>
    <w:rsid w:val="002104BB"/>
    <w:rsid w:val="0021059F"/>
    <w:rsid w:val="00210963"/>
    <w:rsid w:val="00210BD8"/>
    <w:rsid w:val="00210C05"/>
    <w:rsid w:val="00210CDE"/>
    <w:rsid w:val="002111EA"/>
    <w:rsid w:val="00211BB4"/>
    <w:rsid w:val="00211DF5"/>
    <w:rsid w:val="00212268"/>
    <w:rsid w:val="00212534"/>
    <w:rsid w:val="00212B46"/>
    <w:rsid w:val="00213114"/>
    <w:rsid w:val="00213266"/>
    <w:rsid w:val="00213D00"/>
    <w:rsid w:val="00213E64"/>
    <w:rsid w:val="002142FC"/>
    <w:rsid w:val="00214813"/>
    <w:rsid w:val="00214F83"/>
    <w:rsid w:val="002151B4"/>
    <w:rsid w:val="00215416"/>
    <w:rsid w:val="00216717"/>
    <w:rsid w:val="00216C58"/>
    <w:rsid w:val="00217277"/>
    <w:rsid w:val="00217328"/>
    <w:rsid w:val="0021786B"/>
    <w:rsid w:val="0022008A"/>
    <w:rsid w:val="00220615"/>
    <w:rsid w:val="002211A6"/>
    <w:rsid w:val="002212AE"/>
    <w:rsid w:val="00221587"/>
    <w:rsid w:val="00221663"/>
    <w:rsid w:val="00221949"/>
    <w:rsid w:val="00221A13"/>
    <w:rsid w:val="00221D50"/>
    <w:rsid w:val="00221EFE"/>
    <w:rsid w:val="00221FC1"/>
    <w:rsid w:val="00222168"/>
    <w:rsid w:val="00222778"/>
    <w:rsid w:val="00222A40"/>
    <w:rsid w:val="00223734"/>
    <w:rsid w:val="00223880"/>
    <w:rsid w:val="00223E4F"/>
    <w:rsid w:val="002243E5"/>
    <w:rsid w:val="00224489"/>
    <w:rsid w:val="002245B7"/>
    <w:rsid w:val="002245EB"/>
    <w:rsid w:val="002246EA"/>
    <w:rsid w:val="00224A71"/>
    <w:rsid w:val="00224AD4"/>
    <w:rsid w:val="00224DE8"/>
    <w:rsid w:val="002256B8"/>
    <w:rsid w:val="00225C01"/>
    <w:rsid w:val="00225EBA"/>
    <w:rsid w:val="00226197"/>
    <w:rsid w:val="002263BF"/>
    <w:rsid w:val="00226615"/>
    <w:rsid w:val="00226802"/>
    <w:rsid w:val="00226927"/>
    <w:rsid w:val="002271C1"/>
    <w:rsid w:val="00227A91"/>
    <w:rsid w:val="002306F7"/>
    <w:rsid w:val="00230966"/>
    <w:rsid w:val="00231A3C"/>
    <w:rsid w:val="00232428"/>
    <w:rsid w:val="00232ECB"/>
    <w:rsid w:val="00233DA1"/>
    <w:rsid w:val="00233F98"/>
    <w:rsid w:val="002340CB"/>
    <w:rsid w:val="00234411"/>
    <w:rsid w:val="00234943"/>
    <w:rsid w:val="00234E6A"/>
    <w:rsid w:val="00234F57"/>
    <w:rsid w:val="00235324"/>
    <w:rsid w:val="0023554D"/>
    <w:rsid w:val="002358D9"/>
    <w:rsid w:val="00235ED9"/>
    <w:rsid w:val="0023660A"/>
    <w:rsid w:val="00237997"/>
    <w:rsid w:val="00237F0E"/>
    <w:rsid w:val="0024027B"/>
    <w:rsid w:val="0024069C"/>
    <w:rsid w:val="00241491"/>
    <w:rsid w:val="00241596"/>
    <w:rsid w:val="0024165D"/>
    <w:rsid w:val="00241688"/>
    <w:rsid w:val="00241944"/>
    <w:rsid w:val="00242646"/>
    <w:rsid w:val="002429A8"/>
    <w:rsid w:val="00242E82"/>
    <w:rsid w:val="00243295"/>
    <w:rsid w:val="0024353D"/>
    <w:rsid w:val="00243D03"/>
    <w:rsid w:val="00244427"/>
    <w:rsid w:val="002445D4"/>
    <w:rsid w:val="002446D5"/>
    <w:rsid w:val="00244B0A"/>
    <w:rsid w:val="00244B40"/>
    <w:rsid w:val="00245468"/>
    <w:rsid w:val="00245C4F"/>
    <w:rsid w:val="00245CC0"/>
    <w:rsid w:val="00245E0A"/>
    <w:rsid w:val="002475AE"/>
    <w:rsid w:val="002478F8"/>
    <w:rsid w:val="00250072"/>
    <w:rsid w:val="00250884"/>
    <w:rsid w:val="00251444"/>
    <w:rsid w:val="0025176D"/>
    <w:rsid w:val="0025199E"/>
    <w:rsid w:val="00251CAF"/>
    <w:rsid w:val="00251ED2"/>
    <w:rsid w:val="0025252F"/>
    <w:rsid w:val="002527D2"/>
    <w:rsid w:val="002530A9"/>
    <w:rsid w:val="0025363E"/>
    <w:rsid w:val="00253C90"/>
    <w:rsid w:val="00253F7B"/>
    <w:rsid w:val="00254950"/>
    <w:rsid w:val="0025583A"/>
    <w:rsid w:val="00255933"/>
    <w:rsid w:val="00255AD9"/>
    <w:rsid w:val="00257825"/>
    <w:rsid w:val="0026012E"/>
    <w:rsid w:val="00260905"/>
    <w:rsid w:val="00260CB1"/>
    <w:rsid w:val="00260CDD"/>
    <w:rsid w:val="002614A5"/>
    <w:rsid w:val="00261699"/>
    <w:rsid w:val="0026176B"/>
    <w:rsid w:val="00261A17"/>
    <w:rsid w:val="00261EE0"/>
    <w:rsid w:val="0026283A"/>
    <w:rsid w:val="00262841"/>
    <w:rsid w:val="00262BBD"/>
    <w:rsid w:val="0026311D"/>
    <w:rsid w:val="002635EE"/>
    <w:rsid w:val="0026365E"/>
    <w:rsid w:val="0026376F"/>
    <w:rsid w:val="002638E6"/>
    <w:rsid w:val="00263A78"/>
    <w:rsid w:val="00263D6F"/>
    <w:rsid w:val="00263DD7"/>
    <w:rsid w:val="00263E14"/>
    <w:rsid w:val="00264581"/>
    <w:rsid w:val="0026474A"/>
    <w:rsid w:val="0026474C"/>
    <w:rsid w:val="00264958"/>
    <w:rsid w:val="0026532B"/>
    <w:rsid w:val="00265A4A"/>
    <w:rsid w:val="00265B14"/>
    <w:rsid w:val="00266032"/>
    <w:rsid w:val="00266203"/>
    <w:rsid w:val="002662EC"/>
    <w:rsid w:val="002666F3"/>
    <w:rsid w:val="00266896"/>
    <w:rsid w:val="00266E43"/>
    <w:rsid w:val="00266ECD"/>
    <w:rsid w:val="0026764B"/>
    <w:rsid w:val="00267742"/>
    <w:rsid w:val="0026786A"/>
    <w:rsid w:val="002679E8"/>
    <w:rsid w:val="00267B3F"/>
    <w:rsid w:val="00270425"/>
    <w:rsid w:val="002716CF"/>
    <w:rsid w:val="00271E97"/>
    <w:rsid w:val="0027249E"/>
    <w:rsid w:val="00272B77"/>
    <w:rsid w:val="002730E3"/>
    <w:rsid w:val="00274D4E"/>
    <w:rsid w:val="00274FAD"/>
    <w:rsid w:val="002751D0"/>
    <w:rsid w:val="0027559F"/>
    <w:rsid w:val="00275981"/>
    <w:rsid w:val="00275C08"/>
    <w:rsid w:val="00275DE3"/>
    <w:rsid w:val="0027653F"/>
    <w:rsid w:val="00276725"/>
    <w:rsid w:val="00276847"/>
    <w:rsid w:val="00276FA4"/>
    <w:rsid w:val="0027701D"/>
    <w:rsid w:val="0027711B"/>
    <w:rsid w:val="00277157"/>
    <w:rsid w:val="00277541"/>
    <w:rsid w:val="00277C1B"/>
    <w:rsid w:val="00277C32"/>
    <w:rsid w:val="002806DA"/>
    <w:rsid w:val="00280D4E"/>
    <w:rsid w:val="00280ED6"/>
    <w:rsid w:val="00281326"/>
    <w:rsid w:val="00282039"/>
    <w:rsid w:val="00282B65"/>
    <w:rsid w:val="00282C3D"/>
    <w:rsid w:val="00283265"/>
    <w:rsid w:val="0028363F"/>
    <w:rsid w:val="00283B6A"/>
    <w:rsid w:val="00283CF3"/>
    <w:rsid w:val="00283E7B"/>
    <w:rsid w:val="002854B1"/>
    <w:rsid w:val="002857CA"/>
    <w:rsid w:val="00285818"/>
    <w:rsid w:val="0028591F"/>
    <w:rsid w:val="00285D09"/>
    <w:rsid w:val="00286091"/>
    <w:rsid w:val="00286C01"/>
    <w:rsid w:val="00286CAC"/>
    <w:rsid w:val="00286F83"/>
    <w:rsid w:val="002870D9"/>
    <w:rsid w:val="002872B2"/>
    <w:rsid w:val="002876BA"/>
    <w:rsid w:val="0028780C"/>
    <w:rsid w:val="00287CAC"/>
    <w:rsid w:val="00290C19"/>
    <w:rsid w:val="002914F9"/>
    <w:rsid w:val="0029239E"/>
    <w:rsid w:val="00292D6F"/>
    <w:rsid w:val="00292FAA"/>
    <w:rsid w:val="00292FC6"/>
    <w:rsid w:val="002938B5"/>
    <w:rsid w:val="00293B60"/>
    <w:rsid w:val="00293C05"/>
    <w:rsid w:val="002945F5"/>
    <w:rsid w:val="00294998"/>
    <w:rsid w:val="00294CB7"/>
    <w:rsid w:val="00295000"/>
    <w:rsid w:val="002964A4"/>
    <w:rsid w:val="002964D1"/>
    <w:rsid w:val="00296732"/>
    <w:rsid w:val="002968E2"/>
    <w:rsid w:val="00297F06"/>
    <w:rsid w:val="00297FD0"/>
    <w:rsid w:val="002A036D"/>
    <w:rsid w:val="002A05E8"/>
    <w:rsid w:val="002A1148"/>
    <w:rsid w:val="002A280C"/>
    <w:rsid w:val="002A3280"/>
    <w:rsid w:val="002A3EBC"/>
    <w:rsid w:val="002A480F"/>
    <w:rsid w:val="002A483D"/>
    <w:rsid w:val="002A53F1"/>
    <w:rsid w:val="002A557E"/>
    <w:rsid w:val="002A5AEA"/>
    <w:rsid w:val="002A60C8"/>
    <w:rsid w:val="002A759B"/>
    <w:rsid w:val="002A778A"/>
    <w:rsid w:val="002A7FDF"/>
    <w:rsid w:val="002B00D5"/>
    <w:rsid w:val="002B0272"/>
    <w:rsid w:val="002B08B2"/>
    <w:rsid w:val="002B08B7"/>
    <w:rsid w:val="002B0A13"/>
    <w:rsid w:val="002B0B97"/>
    <w:rsid w:val="002B139F"/>
    <w:rsid w:val="002B1AC6"/>
    <w:rsid w:val="002B2932"/>
    <w:rsid w:val="002B29A7"/>
    <w:rsid w:val="002B2BF6"/>
    <w:rsid w:val="002B2E41"/>
    <w:rsid w:val="002B3883"/>
    <w:rsid w:val="002B431E"/>
    <w:rsid w:val="002B45B9"/>
    <w:rsid w:val="002B4611"/>
    <w:rsid w:val="002B4891"/>
    <w:rsid w:val="002B4EBC"/>
    <w:rsid w:val="002B510D"/>
    <w:rsid w:val="002B56A2"/>
    <w:rsid w:val="002B58E3"/>
    <w:rsid w:val="002B7683"/>
    <w:rsid w:val="002C01DB"/>
    <w:rsid w:val="002C0673"/>
    <w:rsid w:val="002C07F1"/>
    <w:rsid w:val="002C09CC"/>
    <w:rsid w:val="002C0A0D"/>
    <w:rsid w:val="002C1352"/>
    <w:rsid w:val="002C1A6D"/>
    <w:rsid w:val="002C1EE0"/>
    <w:rsid w:val="002C1FEA"/>
    <w:rsid w:val="002C2297"/>
    <w:rsid w:val="002C3109"/>
    <w:rsid w:val="002C31A6"/>
    <w:rsid w:val="002C38BB"/>
    <w:rsid w:val="002C43AF"/>
    <w:rsid w:val="002C4411"/>
    <w:rsid w:val="002C456E"/>
    <w:rsid w:val="002C4986"/>
    <w:rsid w:val="002C4D1A"/>
    <w:rsid w:val="002C5BAC"/>
    <w:rsid w:val="002C6283"/>
    <w:rsid w:val="002C69B6"/>
    <w:rsid w:val="002C6FF2"/>
    <w:rsid w:val="002C718A"/>
    <w:rsid w:val="002D0553"/>
    <w:rsid w:val="002D0A01"/>
    <w:rsid w:val="002D0B09"/>
    <w:rsid w:val="002D0CFF"/>
    <w:rsid w:val="002D0EB4"/>
    <w:rsid w:val="002D0F7D"/>
    <w:rsid w:val="002D12AF"/>
    <w:rsid w:val="002D15F5"/>
    <w:rsid w:val="002D18F6"/>
    <w:rsid w:val="002D1D6F"/>
    <w:rsid w:val="002D2058"/>
    <w:rsid w:val="002D265C"/>
    <w:rsid w:val="002D2760"/>
    <w:rsid w:val="002D2808"/>
    <w:rsid w:val="002D366D"/>
    <w:rsid w:val="002D3A37"/>
    <w:rsid w:val="002D3E69"/>
    <w:rsid w:val="002D4961"/>
    <w:rsid w:val="002D4C53"/>
    <w:rsid w:val="002D4D64"/>
    <w:rsid w:val="002D4DAC"/>
    <w:rsid w:val="002D4ECD"/>
    <w:rsid w:val="002D51B8"/>
    <w:rsid w:val="002D5366"/>
    <w:rsid w:val="002D57A9"/>
    <w:rsid w:val="002D5D5C"/>
    <w:rsid w:val="002D6077"/>
    <w:rsid w:val="002D68BE"/>
    <w:rsid w:val="002D6D6F"/>
    <w:rsid w:val="002D7C9A"/>
    <w:rsid w:val="002E0034"/>
    <w:rsid w:val="002E0278"/>
    <w:rsid w:val="002E0457"/>
    <w:rsid w:val="002E0705"/>
    <w:rsid w:val="002E097B"/>
    <w:rsid w:val="002E0CE2"/>
    <w:rsid w:val="002E0ECA"/>
    <w:rsid w:val="002E1CF5"/>
    <w:rsid w:val="002E1FB0"/>
    <w:rsid w:val="002E2672"/>
    <w:rsid w:val="002E2C98"/>
    <w:rsid w:val="002E36EC"/>
    <w:rsid w:val="002E3B92"/>
    <w:rsid w:val="002E3EBB"/>
    <w:rsid w:val="002E4434"/>
    <w:rsid w:val="002E4F95"/>
    <w:rsid w:val="002E5399"/>
    <w:rsid w:val="002E5417"/>
    <w:rsid w:val="002E543F"/>
    <w:rsid w:val="002E5A53"/>
    <w:rsid w:val="002E5CE8"/>
    <w:rsid w:val="002E5FA2"/>
    <w:rsid w:val="002E6180"/>
    <w:rsid w:val="002E618E"/>
    <w:rsid w:val="002E6BC0"/>
    <w:rsid w:val="002E755E"/>
    <w:rsid w:val="002E75E0"/>
    <w:rsid w:val="002E7720"/>
    <w:rsid w:val="002E7DC5"/>
    <w:rsid w:val="002F0102"/>
    <w:rsid w:val="002F0410"/>
    <w:rsid w:val="002F0461"/>
    <w:rsid w:val="002F0802"/>
    <w:rsid w:val="002F09AA"/>
    <w:rsid w:val="002F110B"/>
    <w:rsid w:val="002F157A"/>
    <w:rsid w:val="002F15F1"/>
    <w:rsid w:val="002F1620"/>
    <w:rsid w:val="002F2894"/>
    <w:rsid w:val="002F2D6C"/>
    <w:rsid w:val="002F2E69"/>
    <w:rsid w:val="002F367B"/>
    <w:rsid w:val="002F45A5"/>
    <w:rsid w:val="002F4ABE"/>
    <w:rsid w:val="002F56EA"/>
    <w:rsid w:val="002F661C"/>
    <w:rsid w:val="002F70A4"/>
    <w:rsid w:val="002F7921"/>
    <w:rsid w:val="002F7971"/>
    <w:rsid w:val="00300ADF"/>
    <w:rsid w:val="00300B00"/>
    <w:rsid w:val="00300C30"/>
    <w:rsid w:val="00300EA3"/>
    <w:rsid w:val="00301258"/>
    <w:rsid w:val="003013CA"/>
    <w:rsid w:val="003014C8"/>
    <w:rsid w:val="00301696"/>
    <w:rsid w:val="00301769"/>
    <w:rsid w:val="00301B8F"/>
    <w:rsid w:val="00301C6F"/>
    <w:rsid w:val="00301CF9"/>
    <w:rsid w:val="00301EAE"/>
    <w:rsid w:val="003027A0"/>
    <w:rsid w:val="003027C1"/>
    <w:rsid w:val="00302B9F"/>
    <w:rsid w:val="00302CBA"/>
    <w:rsid w:val="00302E2A"/>
    <w:rsid w:val="003032F6"/>
    <w:rsid w:val="003038D2"/>
    <w:rsid w:val="00303F06"/>
    <w:rsid w:val="0030414F"/>
    <w:rsid w:val="00304327"/>
    <w:rsid w:val="00304DCC"/>
    <w:rsid w:val="003056FC"/>
    <w:rsid w:val="00305945"/>
    <w:rsid w:val="003062B4"/>
    <w:rsid w:val="00306484"/>
    <w:rsid w:val="0030655E"/>
    <w:rsid w:val="00306A0E"/>
    <w:rsid w:val="003070F1"/>
    <w:rsid w:val="003072D4"/>
    <w:rsid w:val="00307815"/>
    <w:rsid w:val="003079FB"/>
    <w:rsid w:val="00307ABF"/>
    <w:rsid w:val="00307CBB"/>
    <w:rsid w:val="00307F68"/>
    <w:rsid w:val="00310EA8"/>
    <w:rsid w:val="00310EAF"/>
    <w:rsid w:val="00311065"/>
    <w:rsid w:val="00311514"/>
    <w:rsid w:val="00311A5A"/>
    <w:rsid w:val="00311F34"/>
    <w:rsid w:val="003121CE"/>
    <w:rsid w:val="00312DFD"/>
    <w:rsid w:val="00312E2D"/>
    <w:rsid w:val="00312E5B"/>
    <w:rsid w:val="00313956"/>
    <w:rsid w:val="00313961"/>
    <w:rsid w:val="00313C6F"/>
    <w:rsid w:val="00313E27"/>
    <w:rsid w:val="00313F5A"/>
    <w:rsid w:val="003141C1"/>
    <w:rsid w:val="00314B59"/>
    <w:rsid w:val="00314CB7"/>
    <w:rsid w:val="00314F93"/>
    <w:rsid w:val="003153B5"/>
    <w:rsid w:val="003154EF"/>
    <w:rsid w:val="00315954"/>
    <w:rsid w:val="00315CE1"/>
    <w:rsid w:val="00315EA7"/>
    <w:rsid w:val="00316273"/>
    <w:rsid w:val="00316C60"/>
    <w:rsid w:val="00317162"/>
    <w:rsid w:val="00317DE9"/>
    <w:rsid w:val="003216E7"/>
    <w:rsid w:val="00321AA3"/>
    <w:rsid w:val="00321E5A"/>
    <w:rsid w:val="00322019"/>
    <w:rsid w:val="00322BCD"/>
    <w:rsid w:val="00322C17"/>
    <w:rsid w:val="00322F30"/>
    <w:rsid w:val="003230E6"/>
    <w:rsid w:val="00323B61"/>
    <w:rsid w:val="00323BFC"/>
    <w:rsid w:val="00323EA4"/>
    <w:rsid w:val="003246AE"/>
    <w:rsid w:val="00324C62"/>
    <w:rsid w:val="00324D57"/>
    <w:rsid w:val="0032501A"/>
    <w:rsid w:val="0032507E"/>
    <w:rsid w:val="00325295"/>
    <w:rsid w:val="00325612"/>
    <w:rsid w:val="00325788"/>
    <w:rsid w:val="0032591B"/>
    <w:rsid w:val="003259DF"/>
    <w:rsid w:val="00325A61"/>
    <w:rsid w:val="00325D93"/>
    <w:rsid w:val="003261DA"/>
    <w:rsid w:val="003262E8"/>
    <w:rsid w:val="0032633F"/>
    <w:rsid w:val="003269B0"/>
    <w:rsid w:val="00326E64"/>
    <w:rsid w:val="00327B57"/>
    <w:rsid w:val="00327F96"/>
    <w:rsid w:val="003303DD"/>
    <w:rsid w:val="00331636"/>
    <w:rsid w:val="00331B67"/>
    <w:rsid w:val="00331F68"/>
    <w:rsid w:val="00332564"/>
    <w:rsid w:val="00332B87"/>
    <w:rsid w:val="00332BBC"/>
    <w:rsid w:val="00332E1A"/>
    <w:rsid w:val="0033329C"/>
    <w:rsid w:val="00333372"/>
    <w:rsid w:val="00333ECA"/>
    <w:rsid w:val="003345BD"/>
    <w:rsid w:val="00334C18"/>
    <w:rsid w:val="00334F9E"/>
    <w:rsid w:val="003350AD"/>
    <w:rsid w:val="0033539B"/>
    <w:rsid w:val="003353D7"/>
    <w:rsid w:val="003358D5"/>
    <w:rsid w:val="003358E7"/>
    <w:rsid w:val="00336927"/>
    <w:rsid w:val="00336BF8"/>
    <w:rsid w:val="00336CB2"/>
    <w:rsid w:val="00337247"/>
    <w:rsid w:val="00337398"/>
    <w:rsid w:val="00337969"/>
    <w:rsid w:val="00337C26"/>
    <w:rsid w:val="00337D41"/>
    <w:rsid w:val="00340C1A"/>
    <w:rsid w:val="00342659"/>
    <w:rsid w:val="003429D9"/>
    <w:rsid w:val="00342C68"/>
    <w:rsid w:val="00343414"/>
    <w:rsid w:val="00344D0F"/>
    <w:rsid w:val="00344D43"/>
    <w:rsid w:val="0034527C"/>
    <w:rsid w:val="00345321"/>
    <w:rsid w:val="0034536A"/>
    <w:rsid w:val="003454D3"/>
    <w:rsid w:val="003458BF"/>
    <w:rsid w:val="00345D04"/>
    <w:rsid w:val="00345DBF"/>
    <w:rsid w:val="0034641F"/>
    <w:rsid w:val="0034654F"/>
    <w:rsid w:val="00346581"/>
    <w:rsid w:val="00346841"/>
    <w:rsid w:val="00346B77"/>
    <w:rsid w:val="00347519"/>
    <w:rsid w:val="0034782C"/>
    <w:rsid w:val="00347C25"/>
    <w:rsid w:val="00347D08"/>
    <w:rsid w:val="00350566"/>
    <w:rsid w:val="00351222"/>
    <w:rsid w:val="003515BC"/>
    <w:rsid w:val="0035289A"/>
    <w:rsid w:val="00354294"/>
    <w:rsid w:val="003543AB"/>
    <w:rsid w:val="0035450E"/>
    <w:rsid w:val="003545A6"/>
    <w:rsid w:val="00354A9E"/>
    <w:rsid w:val="00354F2D"/>
    <w:rsid w:val="003551C4"/>
    <w:rsid w:val="00355E1E"/>
    <w:rsid w:val="003563E8"/>
    <w:rsid w:val="00356DF8"/>
    <w:rsid w:val="00357177"/>
    <w:rsid w:val="00357C8B"/>
    <w:rsid w:val="003600FF"/>
    <w:rsid w:val="00360370"/>
    <w:rsid w:val="003603AC"/>
    <w:rsid w:val="00360855"/>
    <w:rsid w:val="003608AB"/>
    <w:rsid w:val="00360CDF"/>
    <w:rsid w:val="00361470"/>
    <w:rsid w:val="003616B4"/>
    <w:rsid w:val="003618C5"/>
    <w:rsid w:val="00361A14"/>
    <w:rsid w:val="0036201D"/>
    <w:rsid w:val="00362ABB"/>
    <w:rsid w:val="00362E43"/>
    <w:rsid w:val="0036318E"/>
    <w:rsid w:val="00363470"/>
    <w:rsid w:val="00363C31"/>
    <w:rsid w:val="00363CAA"/>
    <w:rsid w:val="00363FF5"/>
    <w:rsid w:val="00364ACB"/>
    <w:rsid w:val="00364EB2"/>
    <w:rsid w:val="0036541E"/>
    <w:rsid w:val="00365C7C"/>
    <w:rsid w:val="00366362"/>
    <w:rsid w:val="00366C19"/>
    <w:rsid w:val="00366FD8"/>
    <w:rsid w:val="00367001"/>
    <w:rsid w:val="003700C2"/>
    <w:rsid w:val="00370165"/>
    <w:rsid w:val="0037035A"/>
    <w:rsid w:val="003708B1"/>
    <w:rsid w:val="00370F27"/>
    <w:rsid w:val="00370F49"/>
    <w:rsid w:val="00371C34"/>
    <w:rsid w:val="00371E81"/>
    <w:rsid w:val="003720D3"/>
    <w:rsid w:val="0037270B"/>
    <w:rsid w:val="003727A9"/>
    <w:rsid w:val="00373690"/>
    <w:rsid w:val="003738CD"/>
    <w:rsid w:val="00374795"/>
    <w:rsid w:val="003748D7"/>
    <w:rsid w:val="00374ABE"/>
    <w:rsid w:val="00374D32"/>
    <w:rsid w:val="00374E83"/>
    <w:rsid w:val="00374EE4"/>
    <w:rsid w:val="00375491"/>
    <w:rsid w:val="00375660"/>
    <w:rsid w:val="00375923"/>
    <w:rsid w:val="00375A8D"/>
    <w:rsid w:val="00375B63"/>
    <w:rsid w:val="00376B09"/>
    <w:rsid w:val="00377C7E"/>
    <w:rsid w:val="00377EDF"/>
    <w:rsid w:val="00380998"/>
    <w:rsid w:val="00382467"/>
    <w:rsid w:val="00382622"/>
    <w:rsid w:val="00382C58"/>
    <w:rsid w:val="0038312B"/>
    <w:rsid w:val="0038415C"/>
    <w:rsid w:val="003846E5"/>
    <w:rsid w:val="003849C5"/>
    <w:rsid w:val="00384BC7"/>
    <w:rsid w:val="003853BF"/>
    <w:rsid w:val="003854FA"/>
    <w:rsid w:val="00385889"/>
    <w:rsid w:val="003862D0"/>
    <w:rsid w:val="00386732"/>
    <w:rsid w:val="0038687B"/>
    <w:rsid w:val="00386FA6"/>
    <w:rsid w:val="00387005"/>
    <w:rsid w:val="0038738B"/>
    <w:rsid w:val="003873F2"/>
    <w:rsid w:val="00387A17"/>
    <w:rsid w:val="00387DBB"/>
    <w:rsid w:val="0038D718"/>
    <w:rsid w:val="00390165"/>
    <w:rsid w:val="003902D6"/>
    <w:rsid w:val="00390805"/>
    <w:rsid w:val="00390C15"/>
    <w:rsid w:val="00390D30"/>
    <w:rsid w:val="00391285"/>
    <w:rsid w:val="003915AD"/>
    <w:rsid w:val="00392435"/>
    <w:rsid w:val="003926C0"/>
    <w:rsid w:val="00392805"/>
    <w:rsid w:val="00392EC4"/>
    <w:rsid w:val="00393484"/>
    <w:rsid w:val="003936E2"/>
    <w:rsid w:val="003937A8"/>
    <w:rsid w:val="00393B59"/>
    <w:rsid w:val="00393D5B"/>
    <w:rsid w:val="00393F60"/>
    <w:rsid w:val="00393FDE"/>
    <w:rsid w:val="003946FC"/>
    <w:rsid w:val="003947AC"/>
    <w:rsid w:val="0039549D"/>
    <w:rsid w:val="00395723"/>
    <w:rsid w:val="003962AF"/>
    <w:rsid w:val="00396703"/>
    <w:rsid w:val="0039697F"/>
    <w:rsid w:val="003977CF"/>
    <w:rsid w:val="00397BC8"/>
    <w:rsid w:val="00397D42"/>
    <w:rsid w:val="003A080E"/>
    <w:rsid w:val="003A09AF"/>
    <w:rsid w:val="003A0AE0"/>
    <w:rsid w:val="003A0ED1"/>
    <w:rsid w:val="003A16A4"/>
    <w:rsid w:val="003A1788"/>
    <w:rsid w:val="003A21CE"/>
    <w:rsid w:val="003A2D3F"/>
    <w:rsid w:val="003A2EDB"/>
    <w:rsid w:val="003A38F0"/>
    <w:rsid w:val="003A3CED"/>
    <w:rsid w:val="003A3D5D"/>
    <w:rsid w:val="003A3E2F"/>
    <w:rsid w:val="003A40E8"/>
    <w:rsid w:val="003A4217"/>
    <w:rsid w:val="003A436C"/>
    <w:rsid w:val="003A4E05"/>
    <w:rsid w:val="003A4EA4"/>
    <w:rsid w:val="003A5603"/>
    <w:rsid w:val="003A576D"/>
    <w:rsid w:val="003A5C6B"/>
    <w:rsid w:val="003A6086"/>
    <w:rsid w:val="003A6747"/>
    <w:rsid w:val="003A744C"/>
    <w:rsid w:val="003A7D1B"/>
    <w:rsid w:val="003A7DCD"/>
    <w:rsid w:val="003A7F38"/>
    <w:rsid w:val="003B0588"/>
    <w:rsid w:val="003B0DB5"/>
    <w:rsid w:val="003B107D"/>
    <w:rsid w:val="003B124B"/>
    <w:rsid w:val="003B16D9"/>
    <w:rsid w:val="003B1823"/>
    <w:rsid w:val="003B2068"/>
    <w:rsid w:val="003B268D"/>
    <w:rsid w:val="003B2E26"/>
    <w:rsid w:val="003B3087"/>
    <w:rsid w:val="003B411E"/>
    <w:rsid w:val="003B41B0"/>
    <w:rsid w:val="003B4219"/>
    <w:rsid w:val="003B52A6"/>
    <w:rsid w:val="003B5358"/>
    <w:rsid w:val="003B58E6"/>
    <w:rsid w:val="003B5B0C"/>
    <w:rsid w:val="003B6031"/>
    <w:rsid w:val="003B62A8"/>
    <w:rsid w:val="003B6327"/>
    <w:rsid w:val="003B6377"/>
    <w:rsid w:val="003B6387"/>
    <w:rsid w:val="003B6F71"/>
    <w:rsid w:val="003B783B"/>
    <w:rsid w:val="003B7A56"/>
    <w:rsid w:val="003B7C3E"/>
    <w:rsid w:val="003B7D54"/>
    <w:rsid w:val="003C029B"/>
    <w:rsid w:val="003C04CF"/>
    <w:rsid w:val="003C0A6C"/>
    <w:rsid w:val="003C1117"/>
    <w:rsid w:val="003C11DC"/>
    <w:rsid w:val="003C12D2"/>
    <w:rsid w:val="003C186D"/>
    <w:rsid w:val="003C22E3"/>
    <w:rsid w:val="003C23F6"/>
    <w:rsid w:val="003C2659"/>
    <w:rsid w:val="003C2F81"/>
    <w:rsid w:val="003C3348"/>
    <w:rsid w:val="003C391E"/>
    <w:rsid w:val="003C3D71"/>
    <w:rsid w:val="003C3E6D"/>
    <w:rsid w:val="003C4140"/>
    <w:rsid w:val="003C5ADD"/>
    <w:rsid w:val="003C5AEF"/>
    <w:rsid w:val="003C60E5"/>
    <w:rsid w:val="003C69E7"/>
    <w:rsid w:val="003C6E3B"/>
    <w:rsid w:val="003C6E61"/>
    <w:rsid w:val="003C7992"/>
    <w:rsid w:val="003C7A7B"/>
    <w:rsid w:val="003D0241"/>
    <w:rsid w:val="003D0448"/>
    <w:rsid w:val="003D0457"/>
    <w:rsid w:val="003D0A13"/>
    <w:rsid w:val="003D0C36"/>
    <w:rsid w:val="003D1089"/>
    <w:rsid w:val="003D11E0"/>
    <w:rsid w:val="003D1887"/>
    <w:rsid w:val="003D1B87"/>
    <w:rsid w:val="003D295C"/>
    <w:rsid w:val="003D2E97"/>
    <w:rsid w:val="003D338B"/>
    <w:rsid w:val="003D35C8"/>
    <w:rsid w:val="003D3F25"/>
    <w:rsid w:val="003D4224"/>
    <w:rsid w:val="003D4467"/>
    <w:rsid w:val="003D4A31"/>
    <w:rsid w:val="003D4DDB"/>
    <w:rsid w:val="003D4E62"/>
    <w:rsid w:val="003D574D"/>
    <w:rsid w:val="003D57DC"/>
    <w:rsid w:val="003D5B2E"/>
    <w:rsid w:val="003D64E7"/>
    <w:rsid w:val="003D7654"/>
    <w:rsid w:val="003D7E8D"/>
    <w:rsid w:val="003DE8F2"/>
    <w:rsid w:val="003E056E"/>
    <w:rsid w:val="003E0A2E"/>
    <w:rsid w:val="003E0AEC"/>
    <w:rsid w:val="003E0D28"/>
    <w:rsid w:val="003E104F"/>
    <w:rsid w:val="003E146C"/>
    <w:rsid w:val="003E1504"/>
    <w:rsid w:val="003E2225"/>
    <w:rsid w:val="003E2B40"/>
    <w:rsid w:val="003E323F"/>
    <w:rsid w:val="003E3373"/>
    <w:rsid w:val="003E3BCF"/>
    <w:rsid w:val="003E437E"/>
    <w:rsid w:val="003E44D5"/>
    <w:rsid w:val="003E46A1"/>
    <w:rsid w:val="003E4C0F"/>
    <w:rsid w:val="003E4DDF"/>
    <w:rsid w:val="003E52CB"/>
    <w:rsid w:val="003E57E6"/>
    <w:rsid w:val="003E588C"/>
    <w:rsid w:val="003E5C79"/>
    <w:rsid w:val="003E64BA"/>
    <w:rsid w:val="003E658D"/>
    <w:rsid w:val="003E6DF2"/>
    <w:rsid w:val="003E7F67"/>
    <w:rsid w:val="003F096F"/>
    <w:rsid w:val="003F124C"/>
    <w:rsid w:val="003F13A9"/>
    <w:rsid w:val="003F17A8"/>
    <w:rsid w:val="003F1D9E"/>
    <w:rsid w:val="003F22C2"/>
    <w:rsid w:val="003F26FE"/>
    <w:rsid w:val="003F2C40"/>
    <w:rsid w:val="003F2F51"/>
    <w:rsid w:val="003F3481"/>
    <w:rsid w:val="003F374D"/>
    <w:rsid w:val="003F3AF2"/>
    <w:rsid w:val="003F444F"/>
    <w:rsid w:val="003F45B4"/>
    <w:rsid w:val="003F4616"/>
    <w:rsid w:val="003F485E"/>
    <w:rsid w:val="003F4E15"/>
    <w:rsid w:val="003F5A86"/>
    <w:rsid w:val="003F5FD5"/>
    <w:rsid w:val="003F63AA"/>
    <w:rsid w:val="003F6AA5"/>
    <w:rsid w:val="003F6D60"/>
    <w:rsid w:val="003F6E78"/>
    <w:rsid w:val="003F74FE"/>
    <w:rsid w:val="003F7B2B"/>
    <w:rsid w:val="003F7B82"/>
    <w:rsid w:val="003F7C61"/>
    <w:rsid w:val="003F7CF7"/>
    <w:rsid w:val="00400772"/>
    <w:rsid w:val="004007C5"/>
    <w:rsid w:val="00401B02"/>
    <w:rsid w:val="00402475"/>
    <w:rsid w:val="0040255E"/>
    <w:rsid w:val="004041D1"/>
    <w:rsid w:val="00404A5A"/>
    <w:rsid w:val="004052FB"/>
    <w:rsid w:val="00405739"/>
    <w:rsid w:val="00405B4D"/>
    <w:rsid w:val="00405F94"/>
    <w:rsid w:val="00407940"/>
    <w:rsid w:val="00407A9D"/>
    <w:rsid w:val="00407D9B"/>
    <w:rsid w:val="00407FAE"/>
    <w:rsid w:val="004101D4"/>
    <w:rsid w:val="00411156"/>
    <w:rsid w:val="0041119A"/>
    <w:rsid w:val="004116A7"/>
    <w:rsid w:val="0041191B"/>
    <w:rsid w:val="00412FCE"/>
    <w:rsid w:val="0041392E"/>
    <w:rsid w:val="004140D8"/>
    <w:rsid w:val="004147E0"/>
    <w:rsid w:val="00415883"/>
    <w:rsid w:val="0041619C"/>
    <w:rsid w:val="0041645F"/>
    <w:rsid w:val="004165F1"/>
    <w:rsid w:val="00417075"/>
    <w:rsid w:val="0041732E"/>
    <w:rsid w:val="00417D0C"/>
    <w:rsid w:val="0042026D"/>
    <w:rsid w:val="00420717"/>
    <w:rsid w:val="00420BC5"/>
    <w:rsid w:val="004211F8"/>
    <w:rsid w:val="00421355"/>
    <w:rsid w:val="004217C5"/>
    <w:rsid w:val="004219E1"/>
    <w:rsid w:val="00422272"/>
    <w:rsid w:val="004226D2"/>
    <w:rsid w:val="00422E54"/>
    <w:rsid w:val="00422FCF"/>
    <w:rsid w:val="0042308E"/>
    <w:rsid w:val="00423ECE"/>
    <w:rsid w:val="00423F82"/>
    <w:rsid w:val="004240E5"/>
    <w:rsid w:val="004247DF"/>
    <w:rsid w:val="004248B4"/>
    <w:rsid w:val="00424DD1"/>
    <w:rsid w:val="00424E2D"/>
    <w:rsid w:val="004252B1"/>
    <w:rsid w:val="004252FF"/>
    <w:rsid w:val="004259B6"/>
    <w:rsid w:val="00425AEA"/>
    <w:rsid w:val="00425AF9"/>
    <w:rsid w:val="00425F36"/>
    <w:rsid w:val="004261F0"/>
    <w:rsid w:val="004263A2"/>
    <w:rsid w:val="00426800"/>
    <w:rsid w:val="00426EC2"/>
    <w:rsid w:val="00427417"/>
    <w:rsid w:val="004274FA"/>
    <w:rsid w:val="00427691"/>
    <w:rsid w:val="00427AA8"/>
    <w:rsid w:val="00427B94"/>
    <w:rsid w:val="00430533"/>
    <w:rsid w:val="00430BBE"/>
    <w:rsid w:val="00430C93"/>
    <w:rsid w:val="00430D3E"/>
    <w:rsid w:val="00430E4D"/>
    <w:rsid w:val="00431009"/>
    <w:rsid w:val="00431ADD"/>
    <w:rsid w:val="004325C8"/>
    <w:rsid w:val="0043269D"/>
    <w:rsid w:val="00432781"/>
    <w:rsid w:val="0043294C"/>
    <w:rsid w:val="00432AE8"/>
    <w:rsid w:val="00432E24"/>
    <w:rsid w:val="004333E2"/>
    <w:rsid w:val="00434B7C"/>
    <w:rsid w:val="00434F85"/>
    <w:rsid w:val="00435016"/>
    <w:rsid w:val="00435402"/>
    <w:rsid w:val="0043571F"/>
    <w:rsid w:val="00435934"/>
    <w:rsid w:val="00435B56"/>
    <w:rsid w:val="004361D3"/>
    <w:rsid w:val="0043658C"/>
    <w:rsid w:val="00436C1B"/>
    <w:rsid w:val="00437587"/>
    <w:rsid w:val="004376F8"/>
    <w:rsid w:val="00437CC1"/>
    <w:rsid w:val="00440136"/>
    <w:rsid w:val="00440592"/>
    <w:rsid w:val="004405B0"/>
    <w:rsid w:val="004409CE"/>
    <w:rsid w:val="00440AE6"/>
    <w:rsid w:val="00440D97"/>
    <w:rsid w:val="00441341"/>
    <w:rsid w:val="00441802"/>
    <w:rsid w:val="00441ED4"/>
    <w:rsid w:val="00442A92"/>
    <w:rsid w:val="00443714"/>
    <w:rsid w:val="0044386D"/>
    <w:rsid w:val="0044423A"/>
    <w:rsid w:val="00444571"/>
    <w:rsid w:val="00444684"/>
    <w:rsid w:val="00444CD5"/>
    <w:rsid w:val="0044507E"/>
    <w:rsid w:val="004459EA"/>
    <w:rsid w:val="00445FEE"/>
    <w:rsid w:val="004461B6"/>
    <w:rsid w:val="00446315"/>
    <w:rsid w:val="00446819"/>
    <w:rsid w:val="004468E1"/>
    <w:rsid w:val="00446AC9"/>
    <w:rsid w:val="00446E11"/>
    <w:rsid w:val="004506F7"/>
    <w:rsid w:val="004508B0"/>
    <w:rsid w:val="00450EC3"/>
    <w:rsid w:val="00451022"/>
    <w:rsid w:val="00451672"/>
    <w:rsid w:val="00451EF2"/>
    <w:rsid w:val="004528F2"/>
    <w:rsid w:val="00452C9B"/>
    <w:rsid w:val="00452E38"/>
    <w:rsid w:val="00453528"/>
    <w:rsid w:val="00453A6D"/>
    <w:rsid w:val="0045487D"/>
    <w:rsid w:val="00454A5C"/>
    <w:rsid w:val="00454BBD"/>
    <w:rsid w:val="00454BE8"/>
    <w:rsid w:val="00454C24"/>
    <w:rsid w:val="00454DA6"/>
    <w:rsid w:val="00455390"/>
    <w:rsid w:val="00455DD6"/>
    <w:rsid w:val="00455F6C"/>
    <w:rsid w:val="004560B6"/>
    <w:rsid w:val="0045612D"/>
    <w:rsid w:val="00456452"/>
    <w:rsid w:val="004568D5"/>
    <w:rsid w:val="00457386"/>
    <w:rsid w:val="00457866"/>
    <w:rsid w:val="00457A06"/>
    <w:rsid w:val="0046083C"/>
    <w:rsid w:val="00460C68"/>
    <w:rsid w:val="00461888"/>
    <w:rsid w:val="0046204D"/>
    <w:rsid w:val="004629DD"/>
    <w:rsid w:val="00462AE1"/>
    <w:rsid w:val="00462F06"/>
    <w:rsid w:val="00463725"/>
    <w:rsid w:val="00463AC6"/>
    <w:rsid w:val="00463B66"/>
    <w:rsid w:val="00463F34"/>
    <w:rsid w:val="00464158"/>
    <w:rsid w:val="0046543E"/>
    <w:rsid w:val="00465AA2"/>
    <w:rsid w:val="00465E43"/>
    <w:rsid w:val="004663BA"/>
    <w:rsid w:val="00466699"/>
    <w:rsid w:val="00466EA1"/>
    <w:rsid w:val="004674C9"/>
    <w:rsid w:val="00467FE0"/>
    <w:rsid w:val="0047007E"/>
    <w:rsid w:val="00470B01"/>
    <w:rsid w:val="00470DAB"/>
    <w:rsid w:val="00470E73"/>
    <w:rsid w:val="004713E5"/>
    <w:rsid w:val="0047161C"/>
    <w:rsid w:val="00472399"/>
    <w:rsid w:val="00472985"/>
    <w:rsid w:val="00472A1F"/>
    <w:rsid w:val="00472A31"/>
    <w:rsid w:val="00472A8F"/>
    <w:rsid w:val="004730C1"/>
    <w:rsid w:val="00473110"/>
    <w:rsid w:val="00473436"/>
    <w:rsid w:val="004738F2"/>
    <w:rsid w:val="004739DC"/>
    <w:rsid w:val="00473D70"/>
    <w:rsid w:val="004740FD"/>
    <w:rsid w:val="004740FF"/>
    <w:rsid w:val="004742D0"/>
    <w:rsid w:val="0047492D"/>
    <w:rsid w:val="00474B8D"/>
    <w:rsid w:val="00474CA5"/>
    <w:rsid w:val="00474D7D"/>
    <w:rsid w:val="00474F9A"/>
    <w:rsid w:val="00475E91"/>
    <w:rsid w:val="0047655F"/>
    <w:rsid w:val="00476CF8"/>
    <w:rsid w:val="00476F7E"/>
    <w:rsid w:val="0047723C"/>
    <w:rsid w:val="00477487"/>
    <w:rsid w:val="004778DC"/>
    <w:rsid w:val="004779D9"/>
    <w:rsid w:val="00477F60"/>
    <w:rsid w:val="0048003E"/>
    <w:rsid w:val="00480986"/>
    <w:rsid w:val="004811E4"/>
    <w:rsid w:val="004818A0"/>
    <w:rsid w:val="00481E2F"/>
    <w:rsid w:val="004822EC"/>
    <w:rsid w:val="00482BA9"/>
    <w:rsid w:val="004833B5"/>
    <w:rsid w:val="00483537"/>
    <w:rsid w:val="00483AF7"/>
    <w:rsid w:val="00483F35"/>
    <w:rsid w:val="00483F97"/>
    <w:rsid w:val="0048419C"/>
    <w:rsid w:val="00484483"/>
    <w:rsid w:val="00484B41"/>
    <w:rsid w:val="00485187"/>
    <w:rsid w:val="004854A4"/>
    <w:rsid w:val="00486538"/>
    <w:rsid w:val="00486548"/>
    <w:rsid w:val="004867E0"/>
    <w:rsid w:val="00486866"/>
    <w:rsid w:val="00486BE0"/>
    <w:rsid w:val="00486D68"/>
    <w:rsid w:val="00486D71"/>
    <w:rsid w:val="00487151"/>
    <w:rsid w:val="00487AB7"/>
    <w:rsid w:val="00487C9E"/>
    <w:rsid w:val="004900C6"/>
    <w:rsid w:val="004904B9"/>
    <w:rsid w:val="00490526"/>
    <w:rsid w:val="00490648"/>
    <w:rsid w:val="0049085C"/>
    <w:rsid w:val="0049092D"/>
    <w:rsid w:val="00490DE5"/>
    <w:rsid w:val="004911A3"/>
    <w:rsid w:val="00491DAB"/>
    <w:rsid w:val="004929A4"/>
    <w:rsid w:val="004929D3"/>
    <w:rsid w:val="00492AE9"/>
    <w:rsid w:val="00493310"/>
    <w:rsid w:val="004937F5"/>
    <w:rsid w:val="004938D5"/>
    <w:rsid w:val="00494204"/>
    <w:rsid w:val="00494822"/>
    <w:rsid w:val="00494D0E"/>
    <w:rsid w:val="00495A9D"/>
    <w:rsid w:val="00496310"/>
    <w:rsid w:val="00496A97"/>
    <w:rsid w:val="00497058"/>
    <w:rsid w:val="00497365"/>
    <w:rsid w:val="004979A0"/>
    <w:rsid w:val="00497AB2"/>
    <w:rsid w:val="00497E00"/>
    <w:rsid w:val="004A033E"/>
    <w:rsid w:val="004A085A"/>
    <w:rsid w:val="004A0904"/>
    <w:rsid w:val="004A1974"/>
    <w:rsid w:val="004A1DE2"/>
    <w:rsid w:val="004A1E1B"/>
    <w:rsid w:val="004A2445"/>
    <w:rsid w:val="004A27A2"/>
    <w:rsid w:val="004A2F9E"/>
    <w:rsid w:val="004A3362"/>
    <w:rsid w:val="004A3E18"/>
    <w:rsid w:val="004A40A9"/>
    <w:rsid w:val="004A4324"/>
    <w:rsid w:val="004A4524"/>
    <w:rsid w:val="004A5D65"/>
    <w:rsid w:val="004A6225"/>
    <w:rsid w:val="004A62E3"/>
    <w:rsid w:val="004A65BF"/>
    <w:rsid w:val="004A7207"/>
    <w:rsid w:val="004A7687"/>
    <w:rsid w:val="004A7A23"/>
    <w:rsid w:val="004A7BE7"/>
    <w:rsid w:val="004A7FB3"/>
    <w:rsid w:val="004AA7C0"/>
    <w:rsid w:val="004B0143"/>
    <w:rsid w:val="004B08B5"/>
    <w:rsid w:val="004B1142"/>
    <w:rsid w:val="004B1D66"/>
    <w:rsid w:val="004B1ED3"/>
    <w:rsid w:val="004B22A3"/>
    <w:rsid w:val="004B280B"/>
    <w:rsid w:val="004B3966"/>
    <w:rsid w:val="004B3EB3"/>
    <w:rsid w:val="004B4136"/>
    <w:rsid w:val="004B4A2D"/>
    <w:rsid w:val="004B52A7"/>
    <w:rsid w:val="004B5A7F"/>
    <w:rsid w:val="004B5E65"/>
    <w:rsid w:val="004B6F66"/>
    <w:rsid w:val="004B6FE9"/>
    <w:rsid w:val="004B73EB"/>
    <w:rsid w:val="004B75A3"/>
    <w:rsid w:val="004C01C6"/>
    <w:rsid w:val="004C0317"/>
    <w:rsid w:val="004C0604"/>
    <w:rsid w:val="004C09B4"/>
    <w:rsid w:val="004C0FA7"/>
    <w:rsid w:val="004C1940"/>
    <w:rsid w:val="004C1E7C"/>
    <w:rsid w:val="004C22D5"/>
    <w:rsid w:val="004C2875"/>
    <w:rsid w:val="004C33B2"/>
    <w:rsid w:val="004C4240"/>
    <w:rsid w:val="004C4811"/>
    <w:rsid w:val="004C5188"/>
    <w:rsid w:val="004C5DCC"/>
    <w:rsid w:val="004C5FB3"/>
    <w:rsid w:val="004C6777"/>
    <w:rsid w:val="004C79F2"/>
    <w:rsid w:val="004D0B85"/>
    <w:rsid w:val="004D0EFF"/>
    <w:rsid w:val="004D129E"/>
    <w:rsid w:val="004D1502"/>
    <w:rsid w:val="004D178B"/>
    <w:rsid w:val="004D19BB"/>
    <w:rsid w:val="004D1AD1"/>
    <w:rsid w:val="004D23E9"/>
    <w:rsid w:val="004D2596"/>
    <w:rsid w:val="004D2A94"/>
    <w:rsid w:val="004D2AE9"/>
    <w:rsid w:val="004D2C08"/>
    <w:rsid w:val="004D2DBD"/>
    <w:rsid w:val="004D2DF9"/>
    <w:rsid w:val="004D366D"/>
    <w:rsid w:val="004D3992"/>
    <w:rsid w:val="004D3AB1"/>
    <w:rsid w:val="004D3BA4"/>
    <w:rsid w:val="004D3E76"/>
    <w:rsid w:val="004D3F66"/>
    <w:rsid w:val="004D4B39"/>
    <w:rsid w:val="004D4B4F"/>
    <w:rsid w:val="004D4B79"/>
    <w:rsid w:val="004D4E22"/>
    <w:rsid w:val="004D4EBE"/>
    <w:rsid w:val="004D539A"/>
    <w:rsid w:val="004D5A90"/>
    <w:rsid w:val="004D5B19"/>
    <w:rsid w:val="004D5C33"/>
    <w:rsid w:val="004D6A37"/>
    <w:rsid w:val="004D7013"/>
    <w:rsid w:val="004D7089"/>
    <w:rsid w:val="004D72BE"/>
    <w:rsid w:val="004D74DF"/>
    <w:rsid w:val="004D7B46"/>
    <w:rsid w:val="004E0015"/>
    <w:rsid w:val="004E0522"/>
    <w:rsid w:val="004E0E2D"/>
    <w:rsid w:val="004E14D0"/>
    <w:rsid w:val="004E17D0"/>
    <w:rsid w:val="004E18EE"/>
    <w:rsid w:val="004E1E74"/>
    <w:rsid w:val="004E33FD"/>
    <w:rsid w:val="004E4550"/>
    <w:rsid w:val="004E5217"/>
    <w:rsid w:val="004E5460"/>
    <w:rsid w:val="004E5B63"/>
    <w:rsid w:val="004E5CFF"/>
    <w:rsid w:val="004E6229"/>
    <w:rsid w:val="004E669F"/>
    <w:rsid w:val="004E679D"/>
    <w:rsid w:val="004E68A8"/>
    <w:rsid w:val="004E68C5"/>
    <w:rsid w:val="004E6AF7"/>
    <w:rsid w:val="004E789B"/>
    <w:rsid w:val="004E7D56"/>
    <w:rsid w:val="004F0380"/>
    <w:rsid w:val="004F05BA"/>
    <w:rsid w:val="004F0879"/>
    <w:rsid w:val="004F13B6"/>
    <w:rsid w:val="004F1832"/>
    <w:rsid w:val="004F1904"/>
    <w:rsid w:val="004F3140"/>
    <w:rsid w:val="004F3265"/>
    <w:rsid w:val="004F354D"/>
    <w:rsid w:val="004F35AE"/>
    <w:rsid w:val="004F3FF0"/>
    <w:rsid w:val="004F4322"/>
    <w:rsid w:val="004F43CE"/>
    <w:rsid w:val="004F45A4"/>
    <w:rsid w:val="004F46D0"/>
    <w:rsid w:val="004F4A24"/>
    <w:rsid w:val="004F5704"/>
    <w:rsid w:val="004F5E7A"/>
    <w:rsid w:val="004F6102"/>
    <w:rsid w:val="004F64D7"/>
    <w:rsid w:val="004F6ABD"/>
    <w:rsid w:val="004F70CB"/>
    <w:rsid w:val="004F7637"/>
    <w:rsid w:val="004F7F6A"/>
    <w:rsid w:val="00500394"/>
    <w:rsid w:val="00500CDC"/>
    <w:rsid w:val="00500F5B"/>
    <w:rsid w:val="00501116"/>
    <w:rsid w:val="00501413"/>
    <w:rsid w:val="00502D08"/>
    <w:rsid w:val="00502F35"/>
    <w:rsid w:val="00503143"/>
    <w:rsid w:val="00505C8B"/>
    <w:rsid w:val="005061AA"/>
    <w:rsid w:val="00507792"/>
    <w:rsid w:val="005109B4"/>
    <w:rsid w:val="00510C37"/>
    <w:rsid w:val="00510DF1"/>
    <w:rsid w:val="00511498"/>
    <w:rsid w:val="005117EA"/>
    <w:rsid w:val="00511847"/>
    <w:rsid w:val="00511BE5"/>
    <w:rsid w:val="00511EDF"/>
    <w:rsid w:val="0051230E"/>
    <w:rsid w:val="005124DE"/>
    <w:rsid w:val="00512950"/>
    <w:rsid w:val="005138C0"/>
    <w:rsid w:val="00514360"/>
    <w:rsid w:val="005143AE"/>
    <w:rsid w:val="005148F3"/>
    <w:rsid w:val="005149DF"/>
    <w:rsid w:val="00514B63"/>
    <w:rsid w:val="00515E48"/>
    <w:rsid w:val="005166CD"/>
    <w:rsid w:val="00516DC9"/>
    <w:rsid w:val="005204BE"/>
    <w:rsid w:val="00520A34"/>
    <w:rsid w:val="00520D11"/>
    <w:rsid w:val="00520D24"/>
    <w:rsid w:val="00520DA4"/>
    <w:rsid w:val="00520EA6"/>
    <w:rsid w:val="0052140C"/>
    <w:rsid w:val="0052196D"/>
    <w:rsid w:val="00522062"/>
    <w:rsid w:val="005227CF"/>
    <w:rsid w:val="005227D0"/>
    <w:rsid w:val="00522EE1"/>
    <w:rsid w:val="00523601"/>
    <w:rsid w:val="0052423A"/>
    <w:rsid w:val="005245A1"/>
    <w:rsid w:val="00525804"/>
    <w:rsid w:val="00526CDC"/>
    <w:rsid w:val="00526E96"/>
    <w:rsid w:val="00526F92"/>
    <w:rsid w:val="005271EB"/>
    <w:rsid w:val="00527507"/>
    <w:rsid w:val="00527F76"/>
    <w:rsid w:val="00530370"/>
    <w:rsid w:val="005307B7"/>
    <w:rsid w:val="005307F3"/>
    <w:rsid w:val="00530EE4"/>
    <w:rsid w:val="0053199D"/>
    <w:rsid w:val="005319BF"/>
    <w:rsid w:val="00532180"/>
    <w:rsid w:val="0053230E"/>
    <w:rsid w:val="005324DC"/>
    <w:rsid w:val="00532531"/>
    <w:rsid w:val="005325C7"/>
    <w:rsid w:val="00532AAF"/>
    <w:rsid w:val="0053306E"/>
    <w:rsid w:val="00533130"/>
    <w:rsid w:val="0053341D"/>
    <w:rsid w:val="00533766"/>
    <w:rsid w:val="00533A3B"/>
    <w:rsid w:val="00533A5E"/>
    <w:rsid w:val="00533D13"/>
    <w:rsid w:val="00534EB7"/>
    <w:rsid w:val="00535A10"/>
    <w:rsid w:val="00536DFE"/>
    <w:rsid w:val="00537286"/>
    <w:rsid w:val="00537D86"/>
    <w:rsid w:val="00537F32"/>
    <w:rsid w:val="00540825"/>
    <w:rsid w:val="005414C0"/>
    <w:rsid w:val="005419A8"/>
    <w:rsid w:val="00541C2C"/>
    <w:rsid w:val="00542B97"/>
    <w:rsid w:val="00543608"/>
    <w:rsid w:val="005436DF"/>
    <w:rsid w:val="00543D3F"/>
    <w:rsid w:val="00543FB9"/>
    <w:rsid w:val="00544503"/>
    <w:rsid w:val="00544826"/>
    <w:rsid w:val="00544B61"/>
    <w:rsid w:val="005455F3"/>
    <w:rsid w:val="00545921"/>
    <w:rsid w:val="0054617A"/>
    <w:rsid w:val="005465D6"/>
    <w:rsid w:val="00546B30"/>
    <w:rsid w:val="00546F01"/>
    <w:rsid w:val="00547049"/>
    <w:rsid w:val="00547253"/>
    <w:rsid w:val="00547831"/>
    <w:rsid w:val="005508A5"/>
    <w:rsid w:val="00550F24"/>
    <w:rsid w:val="00550FAC"/>
    <w:rsid w:val="005523A0"/>
    <w:rsid w:val="005531F2"/>
    <w:rsid w:val="00554043"/>
    <w:rsid w:val="0055428F"/>
    <w:rsid w:val="005548EF"/>
    <w:rsid w:val="005551F8"/>
    <w:rsid w:val="00555640"/>
    <w:rsid w:val="00555779"/>
    <w:rsid w:val="00555C8E"/>
    <w:rsid w:val="00555E1B"/>
    <w:rsid w:val="00555E29"/>
    <w:rsid w:val="0055670E"/>
    <w:rsid w:val="00557B07"/>
    <w:rsid w:val="00557B84"/>
    <w:rsid w:val="00557E04"/>
    <w:rsid w:val="00560167"/>
    <w:rsid w:val="00560843"/>
    <w:rsid w:val="00560E56"/>
    <w:rsid w:val="00561154"/>
    <w:rsid w:val="00561611"/>
    <w:rsid w:val="00562652"/>
    <w:rsid w:val="00562D88"/>
    <w:rsid w:val="00562DED"/>
    <w:rsid w:val="00562F89"/>
    <w:rsid w:val="00563092"/>
    <w:rsid w:val="0056309A"/>
    <w:rsid w:val="005631B2"/>
    <w:rsid w:val="005633F1"/>
    <w:rsid w:val="00563961"/>
    <w:rsid w:val="00563BEB"/>
    <w:rsid w:val="00563DC7"/>
    <w:rsid w:val="00563F59"/>
    <w:rsid w:val="00563F6D"/>
    <w:rsid w:val="00564728"/>
    <w:rsid w:val="005648F4"/>
    <w:rsid w:val="0056490C"/>
    <w:rsid w:val="0056605A"/>
    <w:rsid w:val="005661F7"/>
    <w:rsid w:val="005667DB"/>
    <w:rsid w:val="00566FB5"/>
    <w:rsid w:val="00567304"/>
    <w:rsid w:val="00567433"/>
    <w:rsid w:val="005679BB"/>
    <w:rsid w:val="005705B2"/>
    <w:rsid w:val="00570C1D"/>
    <w:rsid w:val="0057123F"/>
    <w:rsid w:val="005712D3"/>
    <w:rsid w:val="005716FD"/>
    <w:rsid w:val="005717E9"/>
    <w:rsid w:val="00571F10"/>
    <w:rsid w:val="00572A36"/>
    <w:rsid w:val="00572B2F"/>
    <w:rsid w:val="00572BFA"/>
    <w:rsid w:val="00572C23"/>
    <w:rsid w:val="005737A0"/>
    <w:rsid w:val="0057381A"/>
    <w:rsid w:val="00573EE5"/>
    <w:rsid w:val="00574611"/>
    <w:rsid w:val="00574F9C"/>
    <w:rsid w:val="005755FB"/>
    <w:rsid w:val="00575655"/>
    <w:rsid w:val="0057597F"/>
    <w:rsid w:val="00575AEA"/>
    <w:rsid w:val="005762E1"/>
    <w:rsid w:val="00576C5A"/>
    <w:rsid w:val="005776AB"/>
    <w:rsid w:val="005777AB"/>
    <w:rsid w:val="00577A70"/>
    <w:rsid w:val="00577F23"/>
    <w:rsid w:val="00580D02"/>
    <w:rsid w:val="00581475"/>
    <w:rsid w:val="00581CF9"/>
    <w:rsid w:val="0058289C"/>
    <w:rsid w:val="00582983"/>
    <w:rsid w:val="00582BA4"/>
    <w:rsid w:val="00582C64"/>
    <w:rsid w:val="005838DE"/>
    <w:rsid w:val="00583D7D"/>
    <w:rsid w:val="00583D86"/>
    <w:rsid w:val="005842AD"/>
    <w:rsid w:val="00584321"/>
    <w:rsid w:val="005844B7"/>
    <w:rsid w:val="00584759"/>
    <w:rsid w:val="005852EE"/>
    <w:rsid w:val="0058611B"/>
    <w:rsid w:val="00586B1C"/>
    <w:rsid w:val="00586BC9"/>
    <w:rsid w:val="0058739A"/>
    <w:rsid w:val="005874E7"/>
    <w:rsid w:val="00587A71"/>
    <w:rsid w:val="00587B18"/>
    <w:rsid w:val="00587CD8"/>
    <w:rsid w:val="005901A6"/>
    <w:rsid w:val="005901E3"/>
    <w:rsid w:val="0059106F"/>
    <w:rsid w:val="0059132C"/>
    <w:rsid w:val="005917FF"/>
    <w:rsid w:val="005918F4"/>
    <w:rsid w:val="005918FF"/>
    <w:rsid w:val="00591A1B"/>
    <w:rsid w:val="00591DD6"/>
    <w:rsid w:val="00591E21"/>
    <w:rsid w:val="005924BA"/>
    <w:rsid w:val="00592B89"/>
    <w:rsid w:val="005935FE"/>
    <w:rsid w:val="00593657"/>
    <w:rsid w:val="00593670"/>
    <w:rsid w:val="00593A4C"/>
    <w:rsid w:val="0059409A"/>
    <w:rsid w:val="0059454C"/>
    <w:rsid w:val="005957E2"/>
    <w:rsid w:val="005960D7"/>
    <w:rsid w:val="005961A2"/>
    <w:rsid w:val="00596B12"/>
    <w:rsid w:val="00596EB2"/>
    <w:rsid w:val="005975CC"/>
    <w:rsid w:val="005A020F"/>
    <w:rsid w:val="005A0983"/>
    <w:rsid w:val="005A0E30"/>
    <w:rsid w:val="005A1136"/>
    <w:rsid w:val="005A198D"/>
    <w:rsid w:val="005A1A71"/>
    <w:rsid w:val="005A1BD2"/>
    <w:rsid w:val="005A2C6C"/>
    <w:rsid w:val="005A2F23"/>
    <w:rsid w:val="005A3759"/>
    <w:rsid w:val="005A394E"/>
    <w:rsid w:val="005A3CB0"/>
    <w:rsid w:val="005A3E9F"/>
    <w:rsid w:val="005A4FD9"/>
    <w:rsid w:val="005A5473"/>
    <w:rsid w:val="005A5931"/>
    <w:rsid w:val="005A5A21"/>
    <w:rsid w:val="005A5D18"/>
    <w:rsid w:val="005A6766"/>
    <w:rsid w:val="005A68B6"/>
    <w:rsid w:val="005A7257"/>
    <w:rsid w:val="005A75EF"/>
    <w:rsid w:val="005A75F1"/>
    <w:rsid w:val="005A76C2"/>
    <w:rsid w:val="005A7820"/>
    <w:rsid w:val="005B0314"/>
    <w:rsid w:val="005B0D44"/>
    <w:rsid w:val="005B13AD"/>
    <w:rsid w:val="005B193F"/>
    <w:rsid w:val="005B195E"/>
    <w:rsid w:val="005B1A0D"/>
    <w:rsid w:val="005B1E60"/>
    <w:rsid w:val="005B1F88"/>
    <w:rsid w:val="005B1FB3"/>
    <w:rsid w:val="005B20F7"/>
    <w:rsid w:val="005B237B"/>
    <w:rsid w:val="005B2B88"/>
    <w:rsid w:val="005B2C9E"/>
    <w:rsid w:val="005B2D18"/>
    <w:rsid w:val="005B2DB9"/>
    <w:rsid w:val="005B2FC6"/>
    <w:rsid w:val="005B2FD5"/>
    <w:rsid w:val="005B31F0"/>
    <w:rsid w:val="005B340F"/>
    <w:rsid w:val="005B3591"/>
    <w:rsid w:val="005B36C2"/>
    <w:rsid w:val="005B377E"/>
    <w:rsid w:val="005B3F34"/>
    <w:rsid w:val="005B3F36"/>
    <w:rsid w:val="005B405B"/>
    <w:rsid w:val="005B4829"/>
    <w:rsid w:val="005B4AB1"/>
    <w:rsid w:val="005B4BD4"/>
    <w:rsid w:val="005B5619"/>
    <w:rsid w:val="005B5A4A"/>
    <w:rsid w:val="005B6D8B"/>
    <w:rsid w:val="005B71C0"/>
    <w:rsid w:val="005C0445"/>
    <w:rsid w:val="005C0907"/>
    <w:rsid w:val="005C095B"/>
    <w:rsid w:val="005C0E34"/>
    <w:rsid w:val="005C10A7"/>
    <w:rsid w:val="005C145A"/>
    <w:rsid w:val="005C24D0"/>
    <w:rsid w:val="005C28CD"/>
    <w:rsid w:val="005C3040"/>
    <w:rsid w:val="005C3171"/>
    <w:rsid w:val="005C383F"/>
    <w:rsid w:val="005C3879"/>
    <w:rsid w:val="005C3957"/>
    <w:rsid w:val="005C3CCB"/>
    <w:rsid w:val="005C423A"/>
    <w:rsid w:val="005C5302"/>
    <w:rsid w:val="005C54A4"/>
    <w:rsid w:val="005C5D5D"/>
    <w:rsid w:val="005C5EF4"/>
    <w:rsid w:val="005C6096"/>
    <w:rsid w:val="005C68A2"/>
    <w:rsid w:val="005C6B67"/>
    <w:rsid w:val="005C6B7F"/>
    <w:rsid w:val="005C6BD9"/>
    <w:rsid w:val="005C71D1"/>
    <w:rsid w:val="005C7C18"/>
    <w:rsid w:val="005D007F"/>
    <w:rsid w:val="005D08F1"/>
    <w:rsid w:val="005D0D69"/>
    <w:rsid w:val="005D1DE6"/>
    <w:rsid w:val="005D249C"/>
    <w:rsid w:val="005D2632"/>
    <w:rsid w:val="005D289E"/>
    <w:rsid w:val="005D2D4B"/>
    <w:rsid w:val="005D591C"/>
    <w:rsid w:val="005D5A12"/>
    <w:rsid w:val="005D5A17"/>
    <w:rsid w:val="005D5E38"/>
    <w:rsid w:val="005D631B"/>
    <w:rsid w:val="005D63C5"/>
    <w:rsid w:val="005D641E"/>
    <w:rsid w:val="005D6485"/>
    <w:rsid w:val="005D6640"/>
    <w:rsid w:val="005D666F"/>
    <w:rsid w:val="005D695D"/>
    <w:rsid w:val="005D69CE"/>
    <w:rsid w:val="005D6C18"/>
    <w:rsid w:val="005D6FB0"/>
    <w:rsid w:val="005D797B"/>
    <w:rsid w:val="005E0115"/>
    <w:rsid w:val="005E06D4"/>
    <w:rsid w:val="005E07E3"/>
    <w:rsid w:val="005E0ABF"/>
    <w:rsid w:val="005E0BF8"/>
    <w:rsid w:val="005E14A4"/>
    <w:rsid w:val="005E1DE9"/>
    <w:rsid w:val="005E219E"/>
    <w:rsid w:val="005E29C1"/>
    <w:rsid w:val="005E2EB0"/>
    <w:rsid w:val="005E2EF4"/>
    <w:rsid w:val="005E34A5"/>
    <w:rsid w:val="005E38D9"/>
    <w:rsid w:val="005E41ED"/>
    <w:rsid w:val="005E47D6"/>
    <w:rsid w:val="005E4C22"/>
    <w:rsid w:val="005E5C42"/>
    <w:rsid w:val="005E664B"/>
    <w:rsid w:val="005E6A84"/>
    <w:rsid w:val="005E6D30"/>
    <w:rsid w:val="005E788E"/>
    <w:rsid w:val="005E7994"/>
    <w:rsid w:val="005E7E48"/>
    <w:rsid w:val="005F02B4"/>
    <w:rsid w:val="005F2397"/>
    <w:rsid w:val="005F250D"/>
    <w:rsid w:val="005F290A"/>
    <w:rsid w:val="005F2C3A"/>
    <w:rsid w:val="005F2E45"/>
    <w:rsid w:val="005F328A"/>
    <w:rsid w:val="005F3309"/>
    <w:rsid w:val="005F35E0"/>
    <w:rsid w:val="005F35FF"/>
    <w:rsid w:val="005F3723"/>
    <w:rsid w:val="005F3FC2"/>
    <w:rsid w:val="005F44FC"/>
    <w:rsid w:val="005F4798"/>
    <w:rsid w:val="005F4D5B"/>
    <w:rsid w:val="005F4EBA"/>
    <w:rsid w:val="005F7D69"/>
    <w:rsid w:val="0060097D"/>
    <w:rsid w:val="00600F55"/>
    <w:rsid w:val="00601F33"/>
    <w:rsid w:val="00602FCF"/>
    <w:rsid w:val="00603196"/>
    <w:rsid w:val="00603677"/>
    <w:rsid w:val="00603EC8"/>
    <w:rsid w:val="006040CE"/>
    <w:rsid w:val="00604161"/>
    <w:rsid w:val="0060426A"/>
    <w:rsid w:val="006047C2"/>
    <w:rsid w:val="00606397"/>
    <w:rsid w:val="0060673A"/>
    <w:rsid w:val="00606B78"/>
    <w:rsid w:val="00606D9D"/>
    <w:rsid w:val="00606FE8"/>
    <w:rsid w:val="00607CAD"/>
    <w:rsid w:val="00607E6D"/>
    <w:rsid w:val="0061002D"/>
    <w:rsid w:val="0061030D"/>
    <w:rsid w:val="00610733"/>
    <w:rsid w:val="00610822"/>
    <w:rsid w:val="00610DD4"/>
    <w:rsid w:val="00610ED9"/>
    <w:rsid w:val="0061131D"/>
    <w:rsid w:val="00612372"/>
    <w:rsid w:val="00612575"/>
    <w:rsid w:val="00612FCC"/>
    <w:rsid w:val="00613345"/>
    <w:rsid w:val="00613421"/>
    <w:rsid w:val="006135BA"/>
    <w:rsid w:val="00613AF3"/>
    <w:rsid w:val="00613CC8"/>
    <w:rsid w:val="00613F25"/>
    <w:rsid w:val="006142F1"/>
    <w:rsid w:val="0061484C"/>
    <w:rsid w:val="00614967"/>
    <w:rsid w:val="00615086"/>
    <w:rsid w:val="0061599D"/>
    <w:rsid w:val="00615A36"/>
    <w:rsid w:val="00616F41"/>
    <w:rsid w:val="0061721A"/>
    <w:rsid w:val="0061737B"/>
    <w:rsid w:val="006176B5"/>
    <w:rsid w:val="00617AB8"/>
    <w:rsid w:val="00617EAF"/>
    <w:rsid w:val="00620778"/>
    <w:rsid w:val="00621A98"/>
    <w:rsid w:val="00621B67"/>
    <w:rsid w:val="0062234A"/>
    <w:rsid w:val="00622411"/>
    <w:rsid w:val="00622AF7"/>
    <w:rsid w:val="00622B50"/>
    <w:rsid w:val="00622F30"/>
    <w:rsid w:val="00622FF7"/>
    <w:rsid w:val="00624228"/>
    <w:rsid w:val="006245C7"/>
    <w:rsid w:val="00624AC5"/>
    <w:rsid w:val="00624BDD"/>
    <w:rsid w:val="00625206"/>
    <w:rsid w:val="00625B96"/>
    <w:rsid w:val="00625C9A"/>
    <w:rsid w:val="006272EC"/>
    <w:rsid w:val="00627583"/>
    <w:rsid w:val="00627669"/>
    <w:rsid w:val="00627788"/>
    <w:rsid w:val="00630413"/>
    <w:rsid w:val="00630807"/>
    <w:rsid w:val="00630A1E"/>
    <w:rsid w:val="00630C44"/>
    <w:rsid w:val="00630CF9"/>
    <w:rsid w:val="00631478"/>
    <w:rsid w:val="006314EF"/>
    <w:rsid w:val="00631A06"/>
    <w:rsid w:val="00631C87"/>
    <w:rsid w:val="0063398A"/>
    <w:rsid w:val="0063398B"/>
    <w:rsid w:val="006343E5"/>
    <w:rsid w:val="00634EF4"/>
    <w:rsid w:val="0063517A"/>
    <w:rsid w:val="00635235"/>
    <w:rsid w:val="00635BFB"/>
    <w:rsid w:val="00635D47"/>
    <w:rsid w:val="00636414"/>
    <w:rsid w:val="0063642C"/>
    <w:rsid w:val="006365BB"/>
    <w:rsid w:val="0063718D"/>
    <w:rsid w:val="00637990"/>
    <w:rsid w:val="00637B20"/>
    <w:rsid w:val="00637B83"/>
    <w:rsid w:val="00640536"/>
    <w:rsid w:val="00640E78"/>
    <w:rsid w:val="00641038"/>
    <w:rsid w:val="0064131F"/>
    <w:rsid w:val="00641659"/>
    <w:rsid w:val="0064199C"/>
    <w:rsid w:val="00641C50"/>
    <w:rsid w:val="00642228"/>
    <w:rsid w:val="00642410"/>
    <w:rsid w:val="00642849"/>
    <w:rsid w:val="00642E2E"/>
    <w:rsid w:val="006436AB"/>
    <w:rsid w:val="006436B2"/>
    <w:rsid w:val="0064383E"/>
    <w:rsid w:val="00643ABC"/>
    <w:rsid w:val="00644CA3"/>
    <w:rsid w:val="00645708"/>
    <w:rsid w:val="00645CBF"/>
    <w:rsid w:val="00646197"/>
    <w:rsid w:val="00646308"/>
    <w:rsid w:val="006468C1"/>
    <w:rsid w:val="00646C40"/>
    <w:rsid w:val="00646DDE"/>
    <w:rsid w:val="006501AC"/>
    <w:rsid w:val="006506B6"/>
    <w:rsid w:val="006508B2"/>
    <w:rsid w:val="0065090D"/>
    <w:rsid w:val="0065099B"/>
    <w:rsid w:val="00650C2B"/>
    <w:rsid w:val="0065120F"/>
    <w:rsid w:val="006519C3"/>
    <w:rsid w:val="00651BFC"/>
    <w:rsid w:val="00651CEA"/>
    <w:rsid w:val="00652A00"/>
    <w:rsid w:val="00652AAC"/>
    <w:rsid w:val="00652CF7"/>
    <w:rsid w:val="00652E9B"/>
    <w:rsid w:val="00652FF9"/>
    <w:rsid w:val="00653294"/>
    <w:rsid w:val="0065399E"/>
    <w:rsid w:val="00653D6F"/>
    <w:rsid w:val="00653E02"/>
    <w:rsid w:val="00653EF9"/>
    <w:rsid w:val="006540BE"/>
    <w:rsid w:val="00654185"/>
    <w:rsid w:val="00654373"/>
    <w:rsid w:val="0065462E"/>
    <w:rsid w:val="00654DB1"/>
    <w:rsid w:val="00655060"/>
    <w:rsid w:val="006556CA"/>
    <w:rsid w:val="00655E8C"/>
    <w:rsid w:val="00656427"/>
    <w:rsid w:val="00656476"/>
    <w:rsid w:val="006564F3"/>
    <w:rsid w:val="00656506"/>
    <w:rsid w:val="00656D09"/>
    <w:rsid w:val="00657008"/>
    <w:rsid w:val="00657927"/>
    <w:rsid w:val="006600BF"/>
    <w:rsid w:val="00660894"/>
    <w:rsid w:val="006608D8"/>
    <w:rsid w:val="00660BB3"/>
    <w:rsid w:val="006620DC"/>
    <w:rsid w:val="0066224F"/>
    <w:rsid w:val="00662B4E"/>
    <w:rsid w:val="00662EF5"/>
    <w:rsid w:val="00663941"/>
    <w:rsid w:val="00664435"/>
    <w:rsid w:val="00664797"/>
    <w:rsid w:val="0066494A"/>
    <w:rsid w:val="00664B7E"/>
    <w:rsid w:val="00664E77"/>
    <w:rsid w:val="00665228"/>
    <w:rsid w:val="00665692"/>
    <w:rsid w:val="00665F18"/>
    <w:rsid w:val="0066676C"/>
    <w:rsid w:val="00666877"/>
    <w:rsid w:val="00666C57"/>
    <w:rsid w:val="00667365"/>
    <w:rsid w:val="00667969"/>
    <w:rsid w:val="00667983"/>
    <w:rsid w:val="00667A33"/>
    <w:rsid w:val="00667D70"/>
    <w:rsid w:val="0067016E"/>
    <w:rsid w:val="00671098"/>
    <w:rsid w:val="00671C73"/>
    <w:rsid w:val="00672008"/>
    <w:rsid w:val="00672D00"/>
    <w:rsid w:val="00672D76"/>
    <w:rsid w:val="00673271"/>
    <w:rsid w:val="006734E2"/>
    <w:rsid w:val="00673B05"/>
    <w:rsid w:val="0067414F"/>
    <w:rsid w:val="00674190"/>
    <w:rsid w:val="006745A3"/>
    <w:rsid w:val="00675621"/>
    <w:rsid w:val="00675B2E"/>
    <w:rsid w:val="00675F51"/>
    <w:rsid w:val="0067600A"/>
    <w:rsid w:val="00676188"/>
    <w:rsid w:val="00676401"/>
    <w:rsid w:val="0067646C"/>
    <w:rsid w:val="00676594"/>
    <w:rsid w:val="006766C9"/>
    <w:rsid w:val="00676839"/>
    <w:rsid w:val="00676AEE"/>
    <w:rsid w:val="00676EB2"/>
    <w:rsid w:val="006770A3"/>
    <w:rsid w:val="006777AA"/>
    <w:rsid w:val="006779DD"/>
    <w:rsid w:val="00680275"/>
    <w:rsid w:val="006805E4"/>
    <w:rsid w:val="00680CD7"/>
    <w:rsid w:val="00680F5C"/>
    <w:rsid w:val="006811C4"/>
    <w:rsid w:val="00681547"/>
    <w:rsid w:val="00681661"/>
    <w:rsid w:val="0068171D"/>
    <w:rsid w:val="00681CB4"/>
    <w:rsid w:val="006825A8"/>
    <w:rsid w:val="006825B3"/>
    <w:rsid w:val="0068299A"/>
    <w:rsid w:val="00683250"/>
    <w:rsid w:val="00683385"/>
    <w:rsid w:val="006848BD"/>
    <w:rsid w:val="00684977"/>
    <w:rsid w:val="00685352"/>
    <w:rsid w:val="006854DC"/>
    <w:rsid w:val="0068591B"/>
    <w:rsid w:val="00686366"/>
    <w:rsid w:val="00686C35"/>
    <w:rsid w:val="00687AC2"/>
    <w:rsid w:val="00687AD7"/>
    <w:rsid w:val="00687C35"/>
    <w:rsid w:val="006902FE"/>
    <w:rsid w:val="006903A2"/>
    <w:rsid w:val="00690774"/>
    <w:rsid w:val="00691092"/>
    <w:rsid w:val="0069199C"/>
    <w:rsid w:val="00691E7B"/>
    <w:rsid w:val="00691FB1"/>
    <w:rsid w:val="0069203C"/>
    <w:rsid w:val="006928A6"/>
    <w:rsid w:val="00692D0F"/>
    <w:rsid w:val="00692E04"/>
    <w:rsid w:val="0069308C"/>
    <w:rsid w:val="00693827"/>
    <w:rsid w:val="00693AF3"/>
    <w:rsid w:val="00693B20"/>
    <w:rsid w:val="00693E41"/>
    <w:rsid w:val="00693E8F"/>
    <w:rsid w:val="00693F00"/>
    <w:rsid w:val="00693F1A"/>
    <w:rsid w:val="00693F7E"/>
    <w:rsid w:val="00694083"/>
    <w:rsid w:val="00694519"/>
    <w:rsid w:val="00694AF3"/>
    <w:rsid w:val="00694B65"/>
    <w:rsid w:val="00694C75"/>
    <w:rsid w:val="00694D53"/>
    <w:rsid w:val="00694F8F"/>
    <w:rsid w:val="00695628"/>
    <w:rsid w:val="006965A7"/>
    <w:rsid w:val="006976CD"/>
    <w:rsid w:val="00697814"/>
    <w:rsid w:val="006A0073"/>
    <w:rsid w:val="006A04F7"/>
    <w:rsid w:val="006A0F0A"/>
    <w:rsid w:val="006A116B"/>
    <w:rsid w:val="006A14F3"/>
    <w:rsid w:val="006A15E1"/>
    <w:rsid w:val="006A169D"/>
    <w:rsid w:val="006A1EDA"/>
    <w:rsid w:val="006A1F26"/>
    <w:rsid w:val="006A2813"/>
    <w:rsid w:val="006A285D"/>
    <w:rsid w:val="006A2E10"/>
    <w:rsid w:val="006A3406"/>
    <w:rsid w:val="006A3449"/>
    <w:rsid w:val="006A34BC"/>
    <w:rsid w:val="006A34D1"/>
    <w:rsid w:val="006A36EA"/>
    <w:rsid w:val="006A3EC8"/>
    <w:rsid w:val="006A3F73"/>
    <w:rsid w:val="006A4221"/>
    <w:rsid w:val="006A4B25"/>
    <w:rsid w:val="006A4C20"/>
    <w:rsid w:val="006A4E01"/>
    <w:rsid w:val="006A54E9"/>
    <w:rsid w:val="006A57F5"/>
    <w:rsid w:val="006A5DAC"/>
    <w:rsid w:val="006A6737"/>
    <w:rsid w:val="006A6B4D"/>
    <w:rsid w:val="006A7289"/>
    <w:rsid w:val="006A74C1"/>
    <w:rsid w:val="006A7796"/>
    <w:rsid w:val="006B0066"/>
    <w:rsid w:val="006B063A"/>
    <w:rsid w:val="006B09C9"/>
    <w:rsid w:val="006B0D73"/>
    <w:rsid w:val="006B0DB8"/>
    <w:rsid w:val="006B0DC1"/>
    <w:rsid w:val="006B1B99"/>
    <w:rsid w:val="006B2621"/>
    <w:rsid w:val="006B3756"/>
    <w:rsid w:val="006B39A7"/>
    <w:rsid w:val="006B3A32"/>
    <w:rsid w:val="006B410E"/>
    <w:rsid w:val="006B446A"/>
    <w:rsid w:val="006B49B9"/>
    <w:rsid w:val="006B4EE6"/>
    <w:rsid w:val="006B4EE8"/>
    <w:rsid w:val="006B5414"/>
    <w:rsid w:val="006B6C38"/>
    <w:rsid w:val="006B6E70"/>
    <w:rsid w:val="006B702E"/>
    <w:rsid w:val="006B759A"/>
    <w:rsid w:val="006B7641"/>
    <w:rsid w:val="006B7756"/>
    <w:rsid w:val="006B7950"/>
    <w:rsid w:val="006C04FD"/>
    <w:rsid w:val="006C0576"/>
    <w:rsid w:val="006C135A"/>
    <w:rsid w:val="006C173F"/>
    <w:rsid w:val="006C1930"/>
    <w:rsid w:val="006C1BCD"/>
    <w:rsid w:val="006C1CEA"/>
    <w:rsid w:val="006C1ECF"/>
    <w:rsid w:val="006C2642"/>
    <w:rsid w:val="006C2AD4"/>
    <w:rsid w:val="006C2BA8"/>
    <w:rsid w:val="006C2F9C"/>
    <w:rsid w:val="006C2FBF"/>
    <w:rsid w:val="006C3B4C"/>
    <w:rsid w:val="006C49A0"/>
    <w:rsid w:val="006C5627"/>
    <w:rsid w:val="006C59D1"/>
    <w:rsid w:val="006C5D47"/>
    <w:rsid w:val="006C5D87"/>
    <w:rsid w:val="006C6E6C"/>
    <w:rsid w:val="006C74D2"/>
    <w:rsid w:val="006C7536"/>
    <w:rsid w:val="006C7734"/>
    <w:rsid w:val="006C7CB5"/>
    <w:rsid w:val="006C7CF9"/>
    <w:rsid w:val="006C7F93"/>
    <w:rsid w:val="006D026C"/>
    <w:rsid w:val="006D0658"/>
    <w:rsid w:val="006D09C2"/>
    <w:rsid w:val="006D0B6D"/>
    <w:rsid w:val="006D1716"/>
    <w:rsid w:val="006D1C34"/>
    <w:rsid w:val="006D20DF"/>
    <w:rsid w:val="006D24DB"/>
    <w:rsid w:val="006D35E4"/>
    <w:rsid w:val="006D3C08"/>
    <w:rsid w:val="006D448A"/>
    <w:rsid w:val="006D44E1"/>
    <w:rsid w:val="006D45B0"/>
    <w:rsid w:val="006D5019"/>
    <w:rsid w:val="006D601F"/>
    <w:rsid w:val="006D626A"/>
    <w:rsid w:val="006D6347"/>
    <w:rsid w:val="006D635A"/>
    <w:rsid w:val="006D690E"/>
    <w:rsid w:val="006D71FE"/>
    <w:rsid w:val="006D753F"/>
    <w:rsid w:val="006D75B0"/>
    <w:rsid w:val="006D7913"/>
    <w:rsid w:val="006D7943"/>
    <w:rsid w:val="006D7A0D"/>
    <w:rsid w:val="006D7F81"/>
    <w:rsid w:val="006E052B"/>
    <w:rsid w:val="006E06E4"/>
    <w:rsid w:val="006E11DD"/>
    <w:rsid w:val="006E177B"/>
    <w:rsid w:val="006E1EC4"/>
    <w:rsid w:val="006E2588"/>
    <w:rsid w:val="006E2C44"/>
    <w:rsid w:val="006E35FA"/>
    <w:rsid w:val="006E3B79"/>
    <w:rsid w:val="006E3F0F"/>
    <w:rsid w:val="006E4EA0"/>
    <w:rsid w:val="006E51D5"/>
    <w:rsid w:val="006E51F2"/>
    <w:rsid w:val="006E5455"/>
    <w:rsid w:val="006E5650"/>
    <w:rsid w:val="006E5C9A"/>
    <w:rsid w:val="006E5ECF"/>
    <w:rsid w:val="006E63CC"/>
    <w:rsid w:val="006E6478"/>
    <w:rsid w:val="006E6A71"/>
    <w:rsid w:val="006E6F76"/>
    <w:rsid w:val="006E6FBB"/>
    <w:rsid w:val="006E7094"/>
    <w:rsid w:val="006E73E2"/>
    <w:rsid w:val="006E764A"/>
    <w:rsid w:val="006E79CB"/>
    <w:rsid w:val="006E7DF3"/>
    <w:rsid w:val="006F0164"/>
    <w:rsid w:val="006F0699"/>
    <w:rsid w:val="006F06E9"/>
    <w:rsid w:val="006F0E0C"/>
    <w:rsid w:val="006F0F88"/>
    <w:rsid w:val="006F1079"/>
    <w:rsid w:val="006F111F"/>
    <w:rsid w:val="006F136D"/>
    <w:rsid w:val="006F163E"/>
    <w:rsid w:val="006F1758"/>
    <w:rsid w:val="006F18CC"/>
    <w:rsid w:val="006F1BAF"/>
    <w:rsid w:val="006F2517"/>
    <w:rsid w:val="006F30C8"/>
    <w:rsid w:val="006F37E1"/>
    <w:rsid w:val="006F3931"/>
    <w:rsid w:val="006F3BBF"/>
    <w:rsid w:val="006F3F6F"/>
    <w:rsid w:val="006F43AC"/>
    <w:rsid w:val="006F4A2C"/>
    <w:rsid w:val="006F4B7B"/>
    <w:rsid w:val="006F4E3E"/>
    <w:rsid w:val="006F57AE"/>
    <w:rsid w:val="006F57C3"/>
    <w:rsid w:val="006F5948"/>
    <w:rsid w:val="006F5A0A"/>
    <w:rsid w:val="006F5EB0"/>
    <w:rsid w:val="006F6375"/>
    <w:rsid w:val="006F6855"/>
    <w:rsid w:val="006F68B3"/>
    <w:rsid w:val="006F6F8B"/>
    <w:rsid w:val="006F7123"/>
    <w:rsid w:val="006F7314"/>
    <w:rsid w:val="006F74A0"/>
    <w:rsid w:val="006F7522"/>
    <w:rsid w:val="006F7655"/>
    <w:rsid w:val="006F7BD9"/>
    <w:rsid w:val="006F7C80"/>
    <w:rsid w:val="006F7CFC"/>
    <w:rsid w:val="006F7DC8"/>
    <w:rsid w:val="006F7EB6"/>
    <w:rsid w:val="00700394"/>
    <w:rsid w:val="00700844"/>
    <w:rsid w:val="007008AA"/>
    <w:rsid w:val="00700AD8"/>
    <w:rsid w:val="00700D4C"/>
    <w:rsid w:val="00700FE0"/>
    <w:rsid w:val="00701856"/>
    <w:rsid w:val="00702467"/>
    <w:rsid w:val="0070248D"/>
    <w:rsid w:val="007037EC"/>
    <w:rsid w:val="0070435F"/>
    <w:rsid w:val="00704855"/>
    <w:rsid w:val="00704908"/>
    <w:rsid w:val="00705109"/>
    <w:rsid w:val="007052E2"/>
    <w:rsid w:val="007053A6"/>
    <w:rsid w:val="00705A57"/>
    <w:rsid w:val="0070657C"/>
    <w:rsid w:val="007069D2"/>
    <w:rsid w:val="00710417"/>
    <w:rsid w:val="007105C1"/>
    <w:rsid w:val="00710E74"/>
    <w:rsid w:val="007110FF"/>
    <w:rsid w:val="0071135A"/>
    <w:rsid w:val="00711452"/>
    <w:rsid w:val="00711C33"/>
    <w:rsid w:val="00711E01"/>
    <w:rsid w:val="00713856"/>
    <w:rsid w:val="00713899"/>
    <w:rsid w:val="00713D1A"/>
    <w:rsid w:val="0071518E"/>
    <w:rsid w:val="00715448"/>
    <w:rsid w:val="00715497"/>
    <w:rsid w:val="00715802"/>
    <w:rsid w:val="0071599B"/>
    <w:rsid w:val="0071641E"/>
    <w:rsid w:val="00716939"/>
    <w:rsid w:val="00716C8A"/>
    <w:rsid w:val="0071745B"/>
    <w:rsid w:val="007200F9"/>
    <w:rsid w:val="00720D19"/>
    <w:rsid w:val="007212DF"/>
    <w:rsid w:val="00721A07"/>
    <w:rsid w:val="00721C01"/>
    <w:rsid w:val="00721C02"/>
    <w:rsid w:val="007226E7"/>
    <w:rsid w:val="00722CB7"/>
    <w:rsid w:val="00722E38"/>
    <w:rsid w:val="00722E46"/>
    <w:rsid w:val="00723BD7"/>
    <w:rsid w:val="00724481"/>
    <w:rsid w:val="007252A9"/>
    <w:rsid w:val="00725E1E"/>
    <w:rsid w:val="007262F7"/>
    <w:rsid w:val="007266DF"/>
    <w:rsid w:val="007266FA"/>
    <w:rsid w:val="007268CE"/>
    <w:rsid w:val="00726C1C"/>
    <w:rsid w:val="0072761D"/>
    <w:rsid w:val="0072775F"/>
    <w:rsid w:val="00730B1D"/>
    <w:rsid w:val="00730DA0"/>
    <w:rsid w:val="00731354"/>
    <w:rsid w:val="00731676"/>
    <w:rsid w:val="0073225D"/>
    <w:rsid w:val="0073244B"/>
    <w:rsid w:val="007329C9"/>
    <w:rsid w:val="007336AF"/>
    <w:rsid w:val="00733CC5"/>
    <w:rsid w:val="00734555"/>
    <w:rsid w:val="0073467B"/>
    <w:rsid w:val="00734C5D"/>
    <w:rsid w:val="00734DEA"/>
    <w:rsid w:val="00735440"/>
    <w:rsid w:val="0073556F"/>
    <w:rsid w:val="00735625"/>
    <w:rsid w:val="00735790"/>
    <w:rsid w:val="00736F17"/>
    <w:rsid w:val="007375E8"/>
    <w:rsid w:val="007376E0"/>
    <w:rsid w:val="00737BDE"/>
    <w:rsid w:val="00737F2C"/>
    <w:rsid w:val="007401F9"/>
    <w:rsid w:val="007404A4"/>
    <w:rsid w:val="00740772"/>
    <w:rsid w:val="007407F3"/>
    <w:rsid w:val="00740841"/>
    <w:rsid w:val="007408EB"/>
    <w:rsid w:val="00740A10"/>
    <w:rsid w:val="00740B03"/>
    <w:rsid w:val="00740C52"/>
    <w:rsid w:val="007417A1"/>
    <w:rsid w:val="007418B3"/>
    <w:rsid w:val="007420FA"/>
    <w:rsid w:val="00742FB3"/>
    <w:rsid w:val="00743061"/>
    <w:rsid w:val="0074321B"/>
    <w:rsid w:val="00743257"/>
    <w:rsid w:val="007438A5"/>
    <w:rsid w:val="00743E52"/>
    <w:rsid w:val="00743FF6"/>
    <w:rsid w:val="007441AB"/>
    <w:rsid w:val="00744F97"/>
    <w:rsid w:val="007450D6"/>
    <w:rsid w:val="007456C3"/>
    <w:rsid w:val="00745C75"/>
    <w:rsid w:val="007461EC"/>
    <w:rsid w:val="00746661"/>
    <w:rsid w:val="00746A10"/>
    <w:rsid w:val="00746FA0"/>
    <w:rsid w:val="0074706A"/>
    <w:rsid w:val="007476F8"/>
    <w:rsid w:val="007477A6"/>
    <w:rsid w:val="007501A1"/>
    <w:rsid w:val="007515E6"/>
    <w:rsid w:val="00751685"/>
    <w:rsid w:val="0075171D"/>
    <w:rsid w:val="00751EA1"/>
    <w:rsid w:val="00752BFC"/>
    <w:rsid w:val="00752F39"/>
    <w:rsid w:val="00752FCB"/>
    <w:rsid w:val="00753120"/>
    <w:rsid w:val="0075321A"/>
    <w:rsid w:val="0075350F"/>
    <w:rsid w:val="00753752"/>
    <w:rsid w:val="007537DF"/>
    <w:rsid w:val="0075390E"/>
    <w:rsid w:val="00753C45"/>
    <w:rsid w:val="00753F69"/>
    <w:rsid w:val="00753FB7"/>
    <w:rsid w:val="00754203"/>
    <w:rsid w:val="00754496"/>
    <w:rsid w:val="007547D4"/>
    <w:rsid w:val="00754C01"/>
    <w:rsid w:val="00755700"/>
    <w:rsid w:val="0075592B"/>
    <w:rsid w:val="00755C6A"/>
    <w:rsid w:val="00755CEB"/>
    <w:rsid w:val="00756557"/>
    <w:rsid w:val="007574BA"/>
    <w:rsid w:val="00757580"/>
    <w:rsid w:val="00757C0C"/>
    <w:rsid w:val="0076006B"/>
    <w:rsid w:val="0076028C"/>
    <w:rsid w:val="00760E64"/>
    <w:rsid w:val="007615DB"/>
    <w:rsid w:val="007616E2"/>
    <w:rsid w:val="00761BB5"/>
    <w:rsid w:val="00761C1E"/>
    <w:rsid w:val="00761CC1"/>
    <w:rsid w:val="0076284A"/>
    <w:rsid w:val="007630CB"/>
    <w:rsid w:val="00763907"/>
    <w:rsid w:val="0076475A"/>
    <w:rsid w:val="00764A85"/>
    <w:rsid w:val="00764BC7"/>
    <w:rsid w:val="0076532B"/>
    <w:rsid w:val="0076599B"/>
    <w:rsid w:val="00765A58"/>
    <w:rsid w:val="00765B19"/>
    <w:rsid w:val="007664A8"/>
    <w:rsid w:val="00766A3E"/>
    <w:rsid w:val="00766F09"/>
    <w:rsid w:val="007672FF"/>
    <w:rsid w:val="007673E2"/>
    <w:rsid w:val="007675BC"/>
    <w:rsid w:val="00767FD4"/>
    <w:rsid w:val="00770413"/>
    <w:rsid w:val="007705ED"/>
    <w:rsid w:val="00771BA7"/>
    <w:rsid w:val="00771D00"/>
    <w:rsid w:val="007722F3"/>
    <w:rsid w:val="00772489"/>
    <w:rsid w:val="007724D7"/>
    <w:rsid w:val="00772878"/>
    <w:rsid w:val="00772B0B"/>
    <w:rsid w:val="00773275"/>
    <w:rsid w:val="007735DA"/>
    <w:rsid w:val="00773D51"/>
    <w:rsid w:val="00774236"/>
    <w:rsid w:val="00774240"/>
    <w:rsid w:val="00774561"/>
    <w:rsid w:val="00774D18"/>
    <w:rsid w:val="00775409"/>
    <w:rsid w:val="00776BD0"/>
    <w:rsid w:val="00776C9A"/>
    <w:rsid w:val="007770FD"/>
    <w:rsid w:val="00777553"/>
    <w:rsid w:val="00777891"/>
    <w:rsid w:val="007805F8"/>
    <w:rsid w:val="00780689"/>
    <w:rsid w:val="00780C38"/>
    <w:rsid w:val="00780CB2"/>
    <w:rsid w:val="00780D76"/>
    <w:rsid w:val="00780DE1"/>
    <w:rsid w:val="00781240"/>
    <w:rsid w:val="00781775"/>
    <w:rsid w:val="00781AEE"/>
    <w:rsid w:val="00781D55"/>
    <w:rsid w:val="007829DD"/>
    <w:rsid w:val="0078311D"/>
    <w:rsid w:val="0078353C"/>
    <w:rsid w:val="00783F78"/>
    <w:rsid w:val="007841B4"/>
    <w:rsid w:val="00784359"/>
    <w:rsid w:val="00785164"/>
    <w:rsid w:val="00786046"/>
    <w:rsid w:val="00786AA9"/>
    <w:rsid w:val="00786B63"/>
    <w:rsid w:val="0078750A"/>
    <w:rsid w:val="00787761"/>
    <w:rsid w:val="007878D4"/>
    <w:rsid w:val="00787EF8"/>
    <w:rsid w:val="007902EB"/>
    <w:rsid w:val="007909AC"/>
    <w:rsid w:val="00790A63"/>
    <w:rsid w:val="00790DC0"/>
    <w:rsid w:val="00790E16"/>
    <w:rsid w:val="00791410"/>
    <w:rsid w:val="00792317"/>
    <w:rsid w:val="007926D2"/>
    <w:rsid w:val="00792904"/>
    <w:rsid w:val="00792B34"/>
    <w:rsid w:val="00792BA6"/>
    <w:rsid w:val="00793BC8"/>
    <w:rsid w:val="00793D35"/>
    <w:rsid w:val="00793EF9"/>
    <w:rsid w:val="00793FC3"/>
    <w:rsid w:val="007947E8"/>
    <w:rsid w:val="0079506D"/>
    <w:rsid w:val="0079585C"/>
    <w:rsid w:val="0079597A"/>
    <w:rsid w:val="00795B6D"/>
    <w:rsid w:val="00795F8F"/>
    <w:rsid w:val="00796EC0"/>
    <w:rsid w:val="00797029"/>
    <w:rsid w:val="00797448"/>
    <w:rsid w:val="007A004B"/>
    <w:rsid w:val="007A010A"/>
    <w:rsid w:val="007A0C52"/>
    <w:rsid w:val="007A0D77"/>
    <w:rsid w:val="007A26B5"/>
    <w:rsid w:val="007A301D"/>
    <w:rsid w:val="007A309B"/>
    <w:rsid w:val="007A3157"/>
    <w:rsid w:val="007A3C8E"/>
    <w:rsid w:val="007A45FE"/>
    <w:rsid w:val="007A4603"/>
    <w:rsid w:val="007A4629"/>
    <w:rsid w:val="007A4898"/>
    <w:rsid w:val="007A50EE"/>
    <w:rsid w:val="007A558E"/>
    <w:rsid w:val="007A5692"/>
    <w:rsid w:val="007A5A47"/>
    <w:rsid w:val="007A5A6B"/>
    <w:rsid w:val="007A5AAE"/>
    <w:rsid w:val="007A5B1C"/>
    <w:rsid w:val="007A5E97"/>
    <w:rsid w:val="007A5F5A"/>
    <w:rsid w:val="007A61FD"/>
    <w:rsid w:val="007A63CE"/>
    <w:rsid w:val="007A6C29"/>
    <w:rsid w:val="007A6E78"/>
    <w:rsid w:val="007A7643"/>
    <w:rsid w:val="007B0006"/>
    <w:rsid w:val="007B01BD"/>
    <w:rsid w:val="007B03E3"/>
    <w:rsid w:val="007B054C"/>
    <w:rsid w:val="007B08C1"/>
    <w:rsid w:val="007B0FA5"/>
    <w:rsid w:val="007B1BC0"/>
    <w:rsid w:val="007B23BA"/>
    <w:rsid w:val="007B2645"/>
    <w:rsid w:val="007B30C6"/>
    <w:rsid w:val="007B3445"/>
    <w:rsid w:val="007B3D59"/>
    <w:rsid w:val="007B43DF"/>
    <w:rsid w:val="007B466A"/>
    <w:rsid w:val="007B52F4"/>
    <w:rsid w:val="007B530F"/>
    <w:rsid w:val="007B5E1A"/>
    <w:rsid w:val="007B6943"/>
    <w:rsid w:val="007B6A23"/>
    <w:rsid w:val="007B7C0C"/>
    <w:rsid w:val="007B7C95"/>
    <w:rsid w:val="007C042B"/>
    <w:rsid w:val="007C0582"/>
    <w:rsid w:val="007C06DD"/>
    <w:rsid w:val="007C10C4"/>
    <w:rsid w:val="007C125D"/>
    <w:rsid w:val="007C14EB"/>
    <w:rsid w:val="007C1B7D"/>
    <w:rsid w:val="007C1B85"/>
    <w:rsid w:val="007C2439"/>
    <w:rsid w:val="007C2A21"/>
    <w:rsid w:val="007C3418"/>
    <w:rsid w:val="007C348A"/>
    <w:rsid w:val="007C3F7E"/>
    <w:rsid w:val="007C54D3"/>
    <w:rsid w:val="007C5B95"/>
    <w:rsid w:val="007C5D12"/>
    <w:rsid w:val="007C616D"/>
    <w:rsid w:val="007D0310"/>
    <w:rsid w:val="007D0460"/>
    <w:rsid w:val="007D074E"/>
    <w:rsid w:val="007D084C"/>
    <w:rsid w:val="007D086E"/>
    <w:rsid w:val="007D0EEC"/>
    <w:rsid w:val="007D10CD"/>
    <w:rsid w:val="007D134E"/>
    <w:rsid w:val="007D1472"/>
    <w:rsid w:val="007D2383"/>
    <w:rsid w:val="007D245D"/>
    <w:rsid w:val="007D377C"/>
    <w:rsid w:val="007D37A7"/>
    <w:rsid w:val="007D4A6F"/>
    <w:rsid w:val="007D53B6"/>
    <w:rsid w:val="007D5704"/>
    <w:rsid w:val="007D5811"/>
    <w:rsid w:val="007D5AD9"/>
    <w:rsid w:val="007D5D2E"/>
    <w:rsid w:val="007D62A3"/>
    <w:rsid w:val="007D6344"/>
    <w:rsid w:val="007D6BC0"/>
    <w:rsid w:val="007D713A"/>
    <w:rsid w:val="007D716D"/>
    <w:rsid w:val="007D72FA"/>
    <w:rsid w:val="007D73C2"/>
    <w:rsid w:val="007D7BDC"/>
    <w:rsid w:val="007E00DE"/>
    <w:rsid w:val="007E1FBF"/>
    <w:rsid w:val="007E2152"/>
    <w:rsid w:val="007E2772"/>
    <w:rsid w:val="007E2B3F"/>
    <w:rsid w:val="007E3B3B"/>
    <w:rsid w:val="007E3DEC"/>
    <w:rsid w:val="007E3FEE"/>
    <w:rsid w:val="007E4E9A"/>
    <w:rsid w:val="007E58F2"/>
    <w:rsid w:val="007E5E47"/>
    <w:rsid w:val="007E671D"/>
    <w:rsid w:val="007E696F"/>
    <w:rsid w:val="007E6A87"/>
    <w:rsid w:val="007E6FB8"/>
    <w:rsid w:val="007E7521"/>
    <w:rsid w:val="007E75F4"/>
    <w:rsid w:val="007E77B9"/>
    <w:rsid w:val="007E7C5B"/>
    <w:rsid w:val="007E7F10"/>
    <w:rsid w:val="007F083A"/>
    <w:rsid w:val="007F0C8B"/>
    <w:rsid w:val="007F1940"/>
    <w:rsid w:val="007F257D"/>
    <w:rsid w:val="007F2753"/>
    <w:rsid w:val="007F2A40"/>
    <w:rsid w:val="007F2B56"/>
    <w:rsid w:val="007F2DAF"/>
    <w:rsid w:val="007F3186"/>
    <w:rsid w:val="007F321B"/>
    <w:rsid w:val="007F3304"/>
    <w:rsid w:val="007F34F7"/>
    <w:rsid w:val="007F4D52"/>
    <w:rsid w:val="007F4EAA"/>
    <w:rsid w:val="007F54CB"/>
    <w:rsid w:val="007F54CD"/>
    <w:rsid w:val="007F5938"/>
    <w:rsid w:val="007F5B2A"/>
    <w:rsid w:val="007F5D40"/>
    <w:rsid w:val="007F5EDD"/>
    <w:rsid w:val="007F5F4F"/>
    <w:rsid w:val="007F6825"/>
    <w:rsid w:val="007F68FE"/>
    <w:rsid w:val="007F71B7"/>
    <w:rsid w:val="007F73DD"/>
    <w:rsid w:val="007F78B7"/>
    <w:rsid w:val="0080019B"/>
    <w:rsid w:val="008006B7"/>
    <w:rsid w:val="00801117"/>
    <w:rsid w:val="008018CF"/>
    <w:rsid w:val="00801A37"/>
    <w:rsid w:val="00801E27"/>
    <w:rsid w:val="0080261B"/>
    <w:rsid w:val="00802E1E"/>
    <w:rsid w:val="00802FFE"/>
    <w:rsid w:val="00803179"/>
    <w:rsid w:val="0080381F"/>
    <w:rsid w:val="00803B45"/>
    <w:rsid w:val="00803CB9"/>
    <w:rsid w:val="00803DBF"/>
    <w:rsid w:val="008048F5"/>
    <w:rsid w:val="00804D07"/>
    <w:rsid w:val="00805296"/>
    <w:rsid w:val="00805635"/>
    <w:rsid w:val="008058EB"/>
    <w:rsid w:val="00805C21"/>
    <w:rsid w:val="00806174"/>
    <w:rsid w:val="00806217"/>
    <w:rsid w:val="00806308"/>
    <w:rsid w:val="0080638C"/>
    <w:rsid w:val="00806429"/>
    <w:rsid w:val="00807A19"/>
    <w:rsid w:val="00807D6A"/>
    <w:rsid w:val="008105E3"/>
    <w:rsid w:val="00810D36"/>
    <w:rsid w:val="0081123A"/>
    <w:rsid w:val="008125B2"/>
    <w:rsid w:val="008129A7"/>
    <w:rsid w:val="00812C52"/>
    <w:rsid w:val="00813A05"/>
    <w:rsid w:val="0081447E"/>
    <w:rsid w:val="00814C41"/>
    <w:rsid w:val="00814D19"/>
    <w:rsid w:val="00815081"/>
    <w:rsid w:val="00815272"/>
    <w:rsid w:val="00815788"/>
    <w:rsid w:val="00815C74"/>
    <w:rsid w:val="00816062"/>
    <w:rsid w:val="0081609D"/>
    <w:rsid w:val="0081612B"/>
    <w:rsid w:val="00816366"/>
    <w:rsid w:val="00816790"/>
    <w:rsid w:val="00816B54"/>
    <w:rsid w:val="00817DCB"/>
    <w:rsid w:val="00817E0B"/>
    <w:rsid w:val="008202F0"/>
    <w:rsid w:val="00820494"/>
    <w:rsid w:val="00820697"/>
    <w:rsid w:val="00820698"/>
    <w:rsid w:val="00820C39"/>
    <w:rsid w:val="00821875"/>
    <w:rsid w:val="008222E1"/>
    <w:rsid w:val="00822FC4"/>
    <w:rsid w:val="008238D6"/>
    <w:rsid w:val="00823B81"/>
    <w:rsid w:val="00823D63"/>
    <w:rsid w:val="00823F27"/>
    <w:rsid w:val="00824317"/>
    <w:rsid w:val="00824466"/>
    <w:rsid w:val="008244A0"/>
    <w:rsid w:val="00824B65"/>
    <w:rsid w:val="008252A9"/>
    <w:rsid w:val="0082573C"/>
    <w:rsid w:val="008272F0"/>
    <w:rsid w:val="0082794C"/>
    <w:rsid w:val="0083088F"/>
    <w:rsid w:val="008314C2"/>
    <w:rsid w:val="00831E78"/>
    <w:rsid w:val="00832CBA"/>
    <w:rsid w:val="00833239"/>
    <w:rsid w:val="00833402"/>
    <w:rsid w:val="008339D3"/>
    <w:rsid w:val="00833B59"/>
    <w:rsid w:val="00833D8C"/>
    <w:rsid w:val="00834195"/>
    <w:rsid w:val="00834457"/>
    <w:rsid w:val="008345A0"/>
    <w:rsid w:val="008347B2"/>
    <w:rsid w:val="00834D54"/>
    <w:rsid w:val="008350B5"/>
    <w:rsid w:val="00835B7A"/>
    <w:rsid w:val="00835EA1"/>
    <w:rsid w:val="008365F7"/>
    <w:rsid w:val="00836D57"/>
    <w:rsid w:val="00836F9C"/>
    <w:rsid w:val="00837270"/>
    <w:rsid w:val="0083737D"/>
    <w:rsid w:val="008373D5"/>
    <w:rsid w:val="008378E5"/>
    <w:rsid w:val="008406F5"/>
    <w:rsid w:val="00841E3A"/>
    <w:rsid w:val="00842610"/>
    <w:rsid w:val="00842F3C"/>
    <w:rsid w:val="00843A74"/>
    <w:rsid w:val="00843E03"/>
    <w:rsid w:val="00844CED"/>
    <w:rsid w:val="00844E3D"/>
    <w:rsid w:val="00845036"/>
    <w:rsid w:val="00845170"/>
    <w:rsid w:val="00845A0F"/>
    <w:rsid w:val="00845A9E"/>
    <w:rsid w:val="00845EFE"/>
    <w:rsid w:val="0084631D"/>
    <w:rsid w:val="00846344"/>
    <w:rsid w:val="00846384"/>
    <w:rsid w:val="00846824"/>
    <w:rsid w:val="00846E01"/>
    <w:rsid w:val="008470E9"/>
    <w:rsid w:val="0084717C"/>
    <w:rsid w:val="0084727F"/>
    <w:rsid w:val="008473BB"/>
    <w:rsid w:val="008476FF"/>
    <w:rsid w:val="00847D2C"/>
    <w:rsid w:val="00850043"/>
    <w:rsid w:val="00850286"/>
    <w:rsid w:val="008502B8"/>
    <w:rsid w:val="00850E3D"/>
    <w:rsid w:val="00851232"/>
    <w:rsid w:val="00851649"/>
    <w:rsid w:val="008519A3"/>
    <w:rsid w:val="00851CFD"/>
    <w:rsid w:val="00851D2B"/>
    <w:rsid w:val="0085233A"/>
    <w:rsid w:val="00853050"/>
    <w:rsid w:val="0085347A"/>
    <w:rsid w:val="00853735"/>
    <w:rsid w:val="00853893"/>
    <w:rsid w:val="00853B4B"/>
    <w:rsid w:val="00853E2A"/>
    <w:rsid w:val="00853EDD"/>
    <w:rsid w:val="0085411B"/>
    <w:rsid w:val="00854676"/>
    <w:rsid w:val="00854BB0"/>
    <w:rsid w:val="00854BFB"/>
    <w:rsid w:val="00854C2A"/>
    <w:rsid w:val="008551DC"/>
    <w:rsid w:val="0085545A"/>
    <w:rsid w:val="00855A15"/>
    <w:rsid w:val="00855D14"/>
    <w:rsid w:val="00855D7E"/>
    <w:rsid w:val="00855F56"/>
    <w:rsid w:val="008563C3"/>
    <w:rsid w:val="00856584"/>
    <w:rsid w:val="00856826"/>
    <w:rsid w:val="00856ACF"/>
    <w:rsid w:val="00856D8F"/>
    <w:rsid w:val="008573EC"/>
    <w:rsid w:val="00857643"/>
    <w:rsid w:val="00857B5D"/>
    <w:rsid w:val="00857B81"/>
    <w:rsid w:val="00857CB7"/>
    <w:rsid w:val="0086023A"/>
    <w:rsid w:val="008606E3"/>
    <w:rsid w:val="008615CA"/>
    <w:rsid w:val="008626EE"/>
    <w:rsid w:val="008630FB"/>
    <w:rsid w:val="00863139"/>
    <w:rsid w:val="00863148"/>
    <w:rsid w:val="008631F0"/>
    <w:rsid w:val="0086367E"/>
    <w:rsid w:val="00863D16"/>
    <w:rsid w:val="00863E0F"/>
    <w:rsid w:val="00863F15"/>
    <w:rsid w:val="00864057"/>
    <w:rsid w:val="008640C0"/>
    <w:rsid w:val="008642E5"/>
    <w:rsid w:val="0086440A"/>
    <w:rsid w:val="0086501E"/>
    <w:rsid w:val="008652C2"/>
    <w:rsid w:val="00865430"/>
    <w:rsid w:val="00865A36"/>
    <w:rsid w:val="00865A88"/>
    <w:rsid w:val="0086628B"/>
    <w:rsid w:val="00866E9F"/>
    <w:rsid w:val="0086774D"/>
    <w:rsid w:val="00867884"/>
    <w:rsid w:val="00867C92"/>
    <w:rsid w:val="00867F14"/>
    <w:rsid w:val="00870363"/>
    <w:rsid w:val="008709DD"/>
    <w:rsid w:val="008709E8"/>
    <w:rsid w:val="00870A6A"/>
    <w:rsid w:val="00870AA9"/>
    <w:rsid w:val="008718BB"/>
    <w:rsid w:val="00871E5C"/>
    <w:rsid w:val="00872ED4"/>
    <w:rsid w:val="0087351F"/>
    <w:rsid w:val="00873A2D"/>
    <w:rsid w:val="00873B27"/>
    <w:rsid w:val="00873E78"/>
    <w:rsid w:val="00873F42"/>
    <w:rsid w:val="00874A03"/>
    <w:rsid w:val="00874C51"/>
    <w:rsid w:val="008754E8"/>
    <w:rsid w:val="0087566D"/>
    <w:rsid w:val="00875E3A"/>
    <w:rsid w:val="00875F1A"/>
    <w:rsid w:val="00876011"/>
    <w:rsid w:val="008761C9"/>
    <w:rsid w:val="0087653D"/>
    <w:rsid w:val="0087677D"/>
    <w:rsid w:val="00876957"/>
    <w:rsid w:val="00876D9C"/>
    <w:rsid w:val="0087738D"/>
    <w:rsid w:val="0087747F"/>
    <w:rsid w:val="00877806"/>
    <w:rsid w:val="0087785E"/>
    <w:rsid w:val="008779A7"/>
    <w:rsid w:val="00880BB8"/>
    <w:rsid w:val="00880DA4"/>
    <w:rsid w:val="00880DF9"/>
    <w:rsid w:val="00880F3F"/>
    <w:rsid w:val="00880F86"/>
    <w:rsid w:val="008811F9"/>
    <w:rsid w:val="00881243"/>
    <w:rsid w:val="00881912"/>
    <w:rsid w:val="00881B44"/>
    <w:rsid w:val="00881C6C"/>
    <w:rsid w:val="00881C9D"/>
    <w:rsid w:val="00883632"/>
    <w:rsid w:val="008840CE"/>
    <w:rsid w:val="008842FE"/>
    <w:rsid w:val="00884478"/>
    <w:rsid w:val="008848E2"/>
    <w:rsid w:val="00884EE2"/>
    <w:rsid w:val="0088516D"/>
    <w:rsid w:val="008856C4"/>
    <w:rsid w:val="00885744"/>
    <w:rsid w:val="00885745"/>
    <w:rsid w:val="00886257"/>
    <w:rsid w:val="00886A72"/>
    <w:rsid w:val="00886C1A"/>
    <w:rsid w:val="00886C43"/>
    <w:rsid w:val="00886DD3"/>
    <w:rsid w:val="008875E7"/>
    <w:rsid w:val="0088773B"/>
    <w:rsid w:val="00887B18"/>
    <w:rsid w:val="00887EB3"/>
    <w:rsid w:val="008902F0"/>
    <w:rsid w:val="0089030F"/>
    <w:rsid w:val="0089075B"/>
    <w:rsid w:val="00891640"/>
    <w:rsid w:val="00891BE3"/>
    <w:rsid w:val="00891DCF"/>
    <w:rsid w:val="008925B1"/>
    <w:rsid w:val="008928C7"/>
    <w:rsid w:val="00892AF2"/>
    <w:rsid w:val="00892CFF"/>
    <w:rsid w:val="008930A6"/>
    <w:rsid w:val="00893382"/>
    <w:rsid w:val="00893792"/>
    <w:rsid w:val="00894886"/>
    <w:rsid w:val="00894996"/>
    <w:rsid w:val="0089567A"/>
    <w:rsid w:val="008958CE"/>
    <w:rsid w:val="00895E0D"/>
    <w:rsid w:val="00896776"/>
    <w:rsid w:val="008977E0"/>
    <w:rsid w:val="00897878"/>
    <w:rsid w:val="00897F4E"/>
    <w:rsid w:val="008A015B"/>
    <w:rsid w:val="008A0192"/>
    <w:rsid w:val="008A136B"/>
    <w:rsid w:val="008A19E5"/>
    <w:rsid w:val="008A19F5"/>
    <w:rsid w:val="008A1B49"/>
    <w:rsid w:val="008A1C89"/>
    <w:rsid w:val="008A1F54"/>
    <w:rsid w:val="008A212D"/>
    <w:rsid w:val="008A23A9"/>
    <w:rsid w:val="008A2920"/>
    <w:rsid w:val="008A2EB0"/>
    <w:rsid w:val="008A3248"/>
    <w:rsid w:val="008A329F"/>
    <w:rsid w:val="008A3F9B"/>
    <w:rsid w:val="008A45E1"/>
    <w:rsid w:val="008A4AEC"/>
    <w:rsid w:val="008A5028"/>
    <w:rsid w:val="008A5A0E"/>
    <w:rsid w:val="008A6054"/>
    <w:rsid w:val="008A6D47"/>
    <w:rsid w:val="008A7352"/>
    <w:rsid w:val="008A7A28"/>
    <w:rsid w:val="008B05A9"/>
    <w:rsid w:val="008B0BED"/>
    <w:rsid w:val="008B1249"/>
    <w:rsid w:val="008B1468"/>
    <w:rsid w:val="008B19FB"/>
    <w:rsid w:val="008B2082"/>
    <w:rsid w:val="008B29BB"/>
    <w:rsid w:val="008B2B40"/>
    <w:rsid w:val="008B32D2"/>
    <w:rsid w:val="008B3AC8"/>
    <w:rsid w:val="008B3D67"/>
    <w:rsid w:val="008B3DAD"/>
    <w:rsid w:val="008B428A"/>
    <w:rsid w:val="008B48A6"/>
    <w:rsid w:val="008B53F6"/>
    <w:rsid w:val="008B574B"/>
    <w:rsid w:val="008B587F"/>
    <w:rsid w:val="008B5930"/>
    <w:rsid w:val="008B62D0"/>
    <w:rsid w:val="008B7224"/>
    <w:rsid w:val="008B751C"/>
    <w:rsid w:val="008C00A1"/>
    <w:rsid w:val="008C0214"/>
    <w:rsid w:val="008C03BF"/>
    <w:rsid w:val="008C0561"/>
    <w:rsid w:val="008C0570"/>
    <w:rsid w:val="008C059A"/>
    <w:rsid w:val="008C0847"/>
    <w:rsid w:val="008C0901"/>
    <w:rsid w:val="008C0DCE"/>
    <w:rsid w:val="008C0F7D"/>
    <w:rsid w:val="008C1197"/>
    <w:rsid w:val="008C2287"/>
    <w:rsid w:val="008C3861"/>
    <w:rsid w:val="008C3AAE"/>
    <w:rsid w:val="008C3BED"/>
    <w:rsid w:val="008C3E64"/>
    <w:rsid w:val="008C4077"/>
    <w:rsid w:val="008C44CD"/>
    <w:rsid w:val="008C47FB"/>
    <w:rsid w:val="008C48C0"/>
    <w:rsid w:val="008C5003"/>
    <w:rsid w:val="008C57A5"/>
    <w:rsid w:val="008C5B4D"/>
    <w:rsid w:val="008C64F4"/>
    <w:rsid w:val="008C6B7F"/>
    <w:rsid w:val="008D0083"/>
    <w:rsid w:val="008D0381"/>
    <w:rsid w:val="008D07FA"/>
    <w:rsid w:val="008D0869"/>
    <w:rsid w:val="008D10D2"/>
    <w:rsid w:val="008D14B4"/>
    <w:rsid w:val="008D151D"/>
    <w:rsid w:val="008D182F"/>
    <w:rsid w:val="008D1C75"/>
    <w:rsid w:val="008D20D8"/>
    <w:rsid w:val="008D23B7"/>
    <w:rsid w:val="008D27D1"/>
    <w:rsid w:val="008D2CD2"/>
    <w:rsid w:val="008D39D0"/>
    <w:rsid w:val="008D41FE"/>
    <w:rsid w:val="008D45F4"/>
    <w:rsid w:val="008D4E60"/>
    <w:rsid w:val="008D4F2F"/>
    <w:rsid w:val="008D51D8"/>
    <w:rsid w:val="008D52BF"/>
    <w:rsid w:val="008D5EF3"/>
    <w:rsid w:val="008D5F90"/>
    <w:rsid w:val="008D5FD6"/>
    <w:rsid w:val="008D626C"/>
    <w:rsid w:val="008D62A1"/>
    <w:rsid w:val="008D65E2"/>
    <w:rsid w:val="008D6FC6"/>
    <w:rsid w:val="008D719B"/>
    <w:rsid w:val="008D7AB6"/>
    <w:rsid w:val="008D7DB9"/>
    <w:rsid w:val="008D7F9B"/>
    <w:rsid w:val="008E0175"/>
    <w:rsid w:val="008E0790"/>
    <w:rsid w:val="008E0F60"/>
    <w:rsid w:val="008E1047"/>
    <w:rsid w:val="008E1459"/>
    <w:rsid w:val="008E2130"/>
    <w:rsid w:val="008E2A43"/>
    <w:rsid w:val="008E2CD4"/>
    <w:rsid w:val="008E3AD2"/>
    <w:rsid w:val="008E3F11"/>
    <w:rsid w:val="008E47CD"/>
    <w:rsid w:val="008E4C3D"/>
    <w:rsid w:val="008E5744"/>
    <w:rsid w:val="008E62D6"/>
    <w:rsid w:val="008E64CC"/>
    <w:rsid w:val="008E6810"/>
    <w:rsid w:val="008E732A"/>
    <w:rsid w:val="008E73B3"/>
    <w:rsid w:val="008F01AB"/>
    <w:rsid w:val="008F02CE"/>
    <w:rsid w:val="008F05B5"/>
    <w:rsid w:val="008F0E7C"/>
    <w:rsid w:val="008F0F18"/>
    <w:rsid w:val="008F11D1"/>
    <w:rsid w:val="008F1541"/>
    <w:rsid w:val="008F2799"/>
    <w:rsid w:val="008F2BE4"/>
    <w:rsid w:val="008F2D1A"/>
    <w:rsid w:val="008F2E84"/>
    <w:rsid w:val="008F2FD8"/>
    <w:rsid w:val="008F31ED"/>
    <w:rsid w:val="008F324C"/>
    <w:rsid w:val="008F36EF"/>
    <w:rsid w:val="008F3B6D"/>
    <w:rsid w:val="008F3E12"/>
    <w:rsid w:val="008F4006"/>
    <w:rsid w:val="008F4210"/>
    <w:rsid w:val="008F4528"/>
    <w:rsid w:val="008F4539"/>
    <w:rsid w:val="008F45AE"/>
    <w:rsid w:val="008F5284"/>
    <w:rsid w:val="008F53B1"/>
    <w:rsid w:val="008F54C3"/>
    <w:rsid w:val="008F598C"/>
    <w:rsid w:val="008F60BC"/>
    <w:rsid w:val="008F707A"/>
    <w:rsid w:val="008F72BE"/>
    <w:rsid w:val="008F73FE"/>
    <w:rsid w:val="008F7673"/>
    <w:rsid w:val="008F7753"/>
    <w:rsid w:val="00900470"/>
    <w:rsid w:val="00900C11"/>
    <w:rsid w:val="00900C4B"/>
    <w:rsid w:val="00901D7A"/>
    <w:rsid w:val="009021A8"/>
    <w:rsid w:val="00902318"/>
    <w:rsid w:val="0090302F"/>
    <w:rsid w:val="00903454"/>
    <w:rsid w:val="00903496"/>
    <w:rsid w:val="00903771"/>
    <w:rsid w:val="00903B15"/>
    <w:rsid w:val="00903E7C"/>
    <w:rsid w:val="0090497B"/>
    <w:rsid w:val="00904EC4"/>
    <w:rsid w:val="009052D0"/>
    <w:rsid w:val="0090544E"/>
    <w:rsid w:val="00905518"/>
    <w:rsid w:val="009063C2"/>
    <w:rsid w:val="00906B4C"/>
    <w:rsid w:val="009075E6"/>
    <w:rsid w:val="00907DDA"/>
    <w:rsid w:val="00907FEC"/>
    <w:rsid w:val="009100C5"/>
    <w:rsid w:val="009108E3"/>
    <w:rsid w:val="00910935"/>
    <w:rsid w:val="00911554"/>
    <w:rsid w:val="00911D8C"/>
    <w:rsid w:val="00912424"/>
    <w:rsid w:val="009125B1"/>
    <w:rsid w:val="009127F0"/>
    <w:rsid w:val="0091293C"/>
    <w:rsid w:val="00913735"/>
    <w:rsid w:val="00913894"/>
    <w:rsid w:val="00913971"/>
    <w:rsid w:val="00913B61"/>
    <w:rsid w:val="009142A1"/>
    <w:rsid w:val="0091486B"/>
    <w:rsid w:val="00914E59"/>
    <w:rsid w:val="00915641"/>
    <w:rsid w:val="0091565B"/>
    <w:rsid w:val="00916A0B"/>
    <w:rsid w:val="00916A4C"/>
    <w:rsid w:val="00916B1D"/>
    <w:rsid w:val="00916B36"/>
    <w:rsid w:val="009178AB"/>
    <w:rsid w:val="00917A5C"/>
    <w:rsid w:val="00917A77"/>
    <w:rsid w:val="0091815C"/>
    <w:rsid w:val="0092020C"/>
    <w:rsid w:val="009205A7"/>
    <w:rsid w:val="009207BA"/>
    <w:rsid w:val="00920F3F"/>
    <w:rsid w:val="0092178E"/>
    <w:rsid w:val="00921B0A"/>
    <w:rsid w:val="009226A1"/>
    <w:rsid w:val="009243FA"/>
    <w:rsid w:val="00924525"/>
    <w:rsid w:val="00924C28"/>
    <w:rsid w:val="00925B27"/>
    <w:rsid w:val="00925B71"/>
    <w:rsid w:val="00925D34"/>
    <w:rsid w:val="00925E56"/>
    <w:rsid w:val="00925FD9"/>
    <w:rsid w:val="0092612C"/>
    <w:rsid w:val="0092613F"/>
    <w:rsid w:val="00926B73"/>
    <w:rsid w:val="00927984"/>
    <w:rsid w:val="00927C72"/>
    <w:rsid w:val="00930491"/>
    <w:rsid w:val="0093062E"/>
    <w:rsid w:val="00930822"/>
    <w:rsid w:val="00930827"/>
    <w:rsid w:val="00930B4D"/>
    <w:rsid w:val="00930B7C"/>
    <w:rsid w:val="00930D6B"/>
    <w:rsid w:val="0093133F"/>
    <w:rsid w:val="00931603"/>
    <w:rsid w:val="00931648"/>
    <w:rsid w:val="00931A28"/>
    <w:rsid w:val="009332F2"/>
    <w:rsid w:val="009339AA"/>
    <w:rsid w:val="0093424D"/>
    <w:rsid w:val="009347DC"/>
    <w:rsid w:val="00934BD2"/>
    <w:rsid w:val="00934C99"/>
    <w:rsid w:val="00934DC8"/>
    <w:rsid w:val="00934DD9"/>
    <w:rsid w:val="00936677"/>
    <w:rsid w:val="009368F7"/>
    <w:rsid w:val="009370AD"/>
    <w:rsid w:val="00937851"/>
    <w:rsid w:val="00937A25"/>
    <w:rsid w:val="00937C7D"/>
    <w:rsid w:val="00940180"/>
    <w:rsid w:val="0094104D"/>
    <w:rsid w:val="009416F4"/>
    <w:rsid w:val="009419BF"/>
    <w:rsid w:val="00941D25"/>
    <w:rsid w:val="00941F78"/>
    <w:rsid w:val="00941FD2"/>
    <w:rsid w:val="009426F6"/>
    <w:rsid w:val="00942B47"/>
    <w:rsid w:val="0094350B"/>
    <w:rsid w:val="00944963"/>
    <w:rsid w:val="00945049"/>
    <w:rsid w:val="009452C3"/>
    <w:rsid w:val="00946125"/>
    <w:rsid w:val="00947356"/>
    <w:rsid w:val="009473F0"/>
    <w:rsid w:val="009475B9"/>
    <w:rsid w:val="00947710"/>
    <w:rsid w:val="0094E701"/>
    <w:rsid w:val="0095018D"/>
    <w:rsid w:val="00950199"/>
    <w:rsid w:val="009508F7"/>
    <w:rsid w:val="00950905"/>
    <w:rsid w:val="00951077"/>
    <w:rsid w:val="009513CC"/>
    <w:rsid w:val="00951422"/>
    <w:rsid w:val="00951521"/>
    <w:rsid w:val="0095166A"/>
    <w:rsid w:val="0095169E"/>
    <w:rsid w:val="009527D3"/>
    <w:rsid w:val="00952894"/>
    <w:rsid w:val="00952C68"/>
    <w:rsid w:val="00952F62"/>
    <w:rsid w:val="009534E7"/>
    <w:rsid w:val="00953C8A"/>
    <w:rsid w:val="00953ED1"/>
    <w:rsid w:val="0095452A"/>
    <w:rsid w:val="009545A2"/>
    <w:rsid w:val="00954D7B"/>
    <w:rsid w:val="00954EED"/>
    <w:rsid w:val="00954FA8"/>
    <w:rsid w:val="009552F5"/>
    <w:rsid w:val="00955F1B"/>
    <w:rsid w:val="00956234"/>
    <w:rsid w:val="0095730D"/>
    <w:rsid w:val="00957C68"/>
    <w:rsid w:val="009604D7"/>
    <w:rsid w:val="009612BB"/>
    <w:rsid w:val="00961D5C"/>
    <w:rsid w:val="00962670"/>
    <w:rsid w:val="00962743"/>
    <w:rsid w:val="00962CD6"/>
    <w:rsid w:val="00962F81"/>
    <w:rsid w:val="0096324A"/>
    <w:rsid w:val="00963D26"/>
    <w:rsid w:val="0096415E"/>
    <w:rsid w:val="00964276"/>
    <w:rsid w:val="009642F4"/>
    <w:rsid w:val="0096480E"/>
    <w:rsid w:val="0096592B"/>
    <w:rsid w:val="00965DF7"/>
    <w:rsid w:val="00966032"/>
    <w:rsid w:val="00966418"/>
    <w:rsid w:val="00966472"/>
    <w:rsid w:val="00967B8D"/>
    <w:rsid w:val="009702D5"/>
    <w:rsid w:val="009704A0"/>
    <w:rsid w:val="0097063C"/>
    <w:rsid w:val="00970ADA"/>
    <w:rsid w:val="00970D34"/>
    <w:rsid w:val="00970FF8"/>
    <w:rsid w:val="0097114A"/>
    <w:rsid w:val="0097155C"/>
    <w:rsid w:val="00971741"/>
    <w:rsid w:val="00971AE9"/>
    <w:rsid w:val="009720AA"/>
    <w:rsid w:val="00972268"/>
    <w:rsid w:val="00972781"/>
    <w:rsid w:val="00972994"/>
    <w:rsid w:val="00972AB0"/>
    <w:rsid w:val="00973099"/>
    <w:rsid w:val="009733BE"/>
    <w:rsid w:val="00973884"/>
    <w:rsid w:val="009740CB"/>
    <w:rsid w:val="009749D4"/>
    <w:rsid w:val="00974DE5"/>
    <w:rsid w:val="00975262"/>
    <w:rsid w:val="00975365"/>
    <w:rsid w:val="009753CD"/>
    <w:rsid w:val="00975992"/>
    <w:rsid w:val="00975E74"/>
    <w:rsid w:val="009761E0"/>
    <w:rsid w:val="009768C5"/>
    <w:rsid w:val="009769E5"/>
    <w:rsid w:val="00976A48"/>
    <w:rsid w:val="00976F07"/>
    <w:rsid w:val="00976F8C"/>
    <w:rsid w:val="009770B8"/>
    <w:rsid w:val="009772CE"/>
    <w:rsid w:val="009773A5"/>
    <w:rsid w:val="0097760B"/>
    <w:rsid w:val="00977B96"/>
    <w:rsid w:val="00977E89"/>
    <w:rsid w:val="00980566"/>
    <w:rsid w:val="00980FBD"/>
    <w:rsid w:val="0098102E"/>
    <w:rsid w:val="009827A5"/>
    <w:rsid w:val="00982999"/>
    <w:rsid w:val="00982E9C"/>
    <w:rsid w:val="009831BF"/>
    <w:rsid w:val="00983357"/>
    <w:rsid w:val="00983373"/>
    <w:rsid w:val="009836C8"/>
    <w:rsid w:val="00983CDC"/>
    <w:rsid w:val="00983D65"/>
    <w:rsid w:val="00984272"/>
    <w:rsid w:val="00984BC7"/>
    <w:rsid w:val="00984D07"/>
    <w:rsid w:val="00984D4F"/>
    <w:rsid w:val="00984E9D"/>
    <w:rsid w:val="0098535D"/>
    <w:rsid w:val="0098557F"/>
    <w:rsid w:val="00986886"/>
    <w:rsid w:val="00986B3D"/>
    <w:rsid w:val="0098701C"/>
    <w:rsid w:val="00987189"/>
    <w:rsid w:val="0098736C"/>
    <w:rsid w:val="009901E4"/>
    <w:rsid w:val="009908F7"/>
    <w:rsid w:val="009914FA"/>
    <w:rsid w:val="00991546"/>
    <w:rsid w:val="00991736"/>
    <w:rsid w:val="0099198A"/>
    <w:rsid w:val="00991C16"/>
    <w:rsid w:val="00992117"/>
    <w:rsid w:val="00992477"/>
    <w:rsid w:val="009929EF"/>
    <w:rsid w:val="00992B48"/>
    <w:rsid w:val="009931B6"/>
    <w:rsid w:val="009931CA"/>
    <w:rsid w:val="00993BBC"/>
    <w:rsid w:val="00993C49"/>
    <w:rsid w:val="00993D99"/>
    <w:rsid w:val="00994063"/>
    <w:rsid w:val="00994CEC"/>
    <w:rsid w:val="00995768"/>
    <w:rsid w:val="0099584E"/>
    <w:rsid w:val="00995BC2"/>
    <w:rsid w:val="00995CBB"/>
    <w:rsid w:val="00995CE2"/>
    <w:rsid w:val="00995E86"/>
    <w:rsid w:val="00995EBC"/>
    <w:rsid w:val="00996034"/>
    <w:rsid w:val="00996078"/>
    <w:rsid w:val="00996493"/>
    <w:rsid w:val="009965CC"/>
    <w:rsid w:val="00996BFD"/>
    <w:rsid w:val="00996D20"/>
    <w:rsid w:val="00997391"/>
    <w:rsid w:val="009974B3"/>
    <w:rsid w:val="00997B2E"/>
    <w:rsid w:val="009A018F"/>
    <w:rsid w:val="009A07AB"/>
    <w:rsid w:val="009A087C"/>
    <w:rsid w:val="009A0956"/>
    <w:rsid w:val="009A0CB3"/>
    <w:rsid w:val="009A1355"/>
    <w:rsid w:val="009A28E3"/>
    <w:rsid w:val="009A29DB"/>
    <w:rsid w:val="009A35EA"/>
    <w:rsid w:val="009A3B3A"/>
    <w:rsid w:val="009A4430"/>
    <w:rsid w:val="009A44CA"/>
    <w:rsid w:val="009A49B3"/>
    <w:rsid w:val="009A5027"/>
    <w:rsid w:val="009A511B"/>
    <w:rsid w:val="009A55F7"/>
    <w:rsid w:val="009A6161"/>
    <w:rsid w:val="009A62DF"/>
    <w:rsid w:val="009A634C"/>
    <w:rsid w:val="009A6AE9"/>
    <w:rsid w:val="009A6BCF"/>
    <w:rsid w:val="009A7A6A"/>
    <w:rsid w:val="009A7B40"/>
    <w:rsid w:val="009B01C9"/>
    <w:rsid w:val="009B03B4"/>
    <w:rsid w:val="009B07E5"/>
    <w:rsid w:val="009B0C8F"/>
    <w:rsid w:val="009B2097"/>
    <w:rsid w:val="009B2105"/>
    <w:rsid w:val="009B2A07"/>
    <w:rsid w:val="009B2A38"/>
    <w:rsid w:val="009B2A75"/>
    <w:rsid w:val="009B2C7D"/>
    <w:rsid w:val="009B31BE"/>
    <w:rsid w:val="009B3493"/>
    <w:rsid w:val="009B4140"/>
    <w:rsid w:val="009B4185"/>
    <w:rsid w:val="009B4192"/>
    <w:rsid w:val="009B4314"/>
    <w:rsid w:val="009B48EE"/>
    <w:rsid w:val="009B4907"/>
    <w:rsid w:val="009B49AB"/>
    <w:rsid w:val="009B4D6B"/>
    <w:rsid w:val="009B4DBB"/>
    <w:rsid w:val="009B4F9B"/>
    <w:rsid w:val="009B520D"/>
    <w:rsid w:val="009B528B"/>
    <w:rsid w:val="009B589E"/>
    <w:rsid w:val="009B5CC2"/>
    <w:rsid w:val="009B5FCF"/>
    <w:rsid w:val="009B6347"/>
    <w:rsid w:val="009B63CC"/>
    <w:rsid w:val="009B667A"/>
    <w:rsid w:val="009B6F05"/>
    <w:rsid w:val="009B7CB8"/>
    <w:rsid w:val="009C0183"/>
    <w:rsid w:val="009C0251"/>
    <w:rsid w:val="009C0564"/>
    <w:rsid w:val="009C0821"/>
    <w:rsid w:val="009C170E"/>
    <w:rsid w:val="009C1E32"/>
    <w:rsid w:val="009C1F36"/>
    <w:rsid w:val="009C1F3D"/>
    <w:rsid w:val="009C2636"/>
    <w:rsid w:val="009C276E"/>
    <w:rsid w:val="009C3295"/>
    <w:rsid w:val="009C35C8"/>
    <w:rsid w:val="009C3FC3"/>
    <w:rsid w:val="009C41E2"/>
    <w:rsid w:val="009C4359"/>
    <w:rsid w:val="009C460F"/>
    <w:rsid w:val="009C4F49"/>
    <w:rsid w:val="009C666A"/>
    <w:rsid w:val="009C6709"/>
    <w:rsid w:val="009C6BBE"/>
    <w:rsid w:val="009C71EB"/>
    <w:rsid w:val="009C73D8"/>
    <w:rsid w:val="009C767A"/>
    <w:rsid w:val="009C7F80"/>
    <w:rsid w:val="009D00B0"/>
    <w:rsid w:val="009D018F"/>
    <w:rsid w:val="009D0549"/>
    <w:rsid w:val="009D0D08"/>
    <w:rsid w:val="009D0D1A"/>
    <w:rsid w:val="009D0D51"/>
    <w:rsid w:val="009D170B"/>
    <w:rsid w:val="009D2378"/>
    <w:rsid w:val="009D299C"/>
    <w:rsid w:val="009D2EA5"/>
    <w:rsid w:val="009D3BA4"/>
    <w:rsid w:val="009D4301"/>
    <w:rsid w:val="009D4390"/>
    <w:rsid w:val="009D4F8F"/>
    <w:rsid w:val="009D567B"/>
    <w:rsid w:val="009D5A1C"/>
    <w:rsid w:val="009D642C"/>
    <w:rsid w:val="009D7432"/>
    <w:rsid w:val="009D7AAE"/>
    <w:rsid w:val="009D7CA1"/>
    <w:rsid w:val="009E02B2"/>
    <w:rsid w:val="009E092C"/>
    <w:rsid w:val="009E0BCA"/>
    <w:rsid w:val="009E12D5"/>
    <w:rsid w:val="009E1993"/>
    <w:rsid w:val="009E1BE9"/>
    <w:rsid w:val="009E216B"/>
    <w:rsid w:val="009E2C59"/>
    <w:rsid w:val="009E4A27"/>
    <w:rsid w:val="009E53CD"/>
    <w:rsid w:val="009E5D3F"/>
    <w:rsid w:val="009E5E37"/>
    <w:rsid w:val="009E5F5D"/>
    <w:rsid w:val="009E60DF"/>
    <w:rsid w:val="009E709A"/>
    <w:rsid w:val="009E790E"/>
    <w:rsid w:val="009F0742"/>
    <w:rsid w:val="009F07B4"/>
    <w:rsid w:val="009F0E22"/>
    <w:rsid w:val="009F1158"/>
    <w:rsid w:val="009F1315"/>
    <w:rsid w:val="009F15FB"/>
    <w:rsid w:val="009F1E44"/>
    <w:rsid w:val="009F22C5"/>
    <w:rsid w:val="009F2305"/>
    <w:rsid w:val="009F2CBA"/>
    <w:rsid w:val="009F2D64"/>
    <w:rsid w:val="009F3383"/>
    <w:rsid w:val="009F3599"/>
    <w:rsid w:val="009F35F4"/>
    <w:rsid w:val="009F3700"/>
    <w:rsid w:val="009F3A82"/>
    <w:rsid w:val="009F3B48"/>
    <w:rsid w:val="009F4164"/>
    <w:rsid w:val="009F4DB1"/>
    <w:rsid w:val="009F56B1"/>
    <w:rsid w:val="009F56F3"/>
    <w:rsid w:val="009F56F7"/>
    <w:rsid w:val="009F598C"/>
    <w:rsid w:val="009F5AD9"/>
    <w:rsid w:val="009F625C"/>
    <w:rsid w:val="009F6290"/>
    <w:rsid w:val="009F6556"/>
    <w:rsid w:val="009F6557"/>
    <w:rsid w:val="009F6C16"/>
    <w:rsid w:val="009F6FAE"/>
    <w:rsid w:val="009F70D2"/>
    <w:rsid w:val="009F77D0"/>
    <w:rsid w:val="009F7876"/>
    <w:rsid w:val="009F7A0D"/>
    <w:rsid w:val="009F7E94"/>
    <w:rsid w:val="00A00087"/>
    <w:rsid w:val="00A0016C"/>
    <w:rsid w:val="00A002C1"/>
    <w:rsid w:val="00A003D9"/>
    <w:rsid w:val="00A004B7"/>
    <w:rsid w:val="00A016DC"/>
    <w:rsid w:val="00A017EA"/>
    <w:rsid w:val="00A01CA2"/>
    <w:rsid w:val="00A01ED6"/>
    <w:rsid w:val="00A01FC5"/>
    <w:rsid w:val="00A0205F"/>
    <w:rsid w:val="00A02364"/>
    <w:rsid w:val="00A02712"/>
    <w:rsid w:val="00A028A4"/>
    <w:rsid w:val="00A0298A"/>
    <w:rsid w:val="00A02F6E"/>
    <w:rsid w:val="00A030CE"/>
    <w:rsid w:val="00A035C3"/>
    <w:rsid w:val="00A03789"/>
    <w:rsid w:val="00A03B8D"/>
    <w:rsid w:val="00A03C00"/>
    <w:rsid w:val="00A03C76"/>
    <w:rsid w:val="00A03EEB"/>
    <w:rsid w:val="00A04053"/>
    <w:rsid w:val="00A044E6"/>
    <w:rsid w:val="00A04810"/>
    <w:rsid w:val="00A0485B"/>
    <w:rsid w:val="00A04B91"/>
    <w:rsid w:val="00A04BC7"/>
    <w:rsid w:val="00A0501B"/>
    <w:rsid w:val="00A05E3B"/>
    <w:rsid w:val="00A060BC"/>
    <w:rsid w:val="00A060FA"/>
    <w:rsid w:val="00A067A2"/>
    <w:rsid w:val="00A06FE5"/>
    <w:rsid w:val="00A07918"/>
    <w:rsid w:val="00A07AD1"/>
    <w:rsid w:val="00A07D74"/>
    <w:rsid w:val="00A07D99"/>
    <w:rsid w:val="00A07F0A"/>
    <w:rsid w:val="00A110C5"/>
    <w:rsid w:val="00A11AA3"/>
    <w:rsid w:val="00A11D22"/>
    <w:rsid w:val="00A126BB"/>
    <w:rsid w:val="00A12D53"/>
    <w:rsid w:val="00A1313D"/>
    <w:rsid w:val="00A1324F"/>
    <w:rsid w:val="00A13360"/>
    <w:rsid w:val="00A13557"/>
    <w:rsid w:val="00A136C4"/>
    <w:rsid w:val="00A139C5"/>
    <w:rsid w:val="00A13C38"/>
    <w:rsid w:val="00A141F2"/>
    <w:rsid w:val="00A1480E"/>
    <w:rsid w:val="00A14816"/>
    <w:rsid w:val="00A1543E"/>
    <w:rsid w:val="00A15C20"/>
    <w:rsid w:val="00A15C56"/>
    <w:rsid w:val="00A15DA8"/>
    <w:rsid w:val="00A15F0B"/>
    <w:rsid w:val="00A1606E"/>
    <w:rsid w:val="00A164D3"/>
    <w:rsid w:val="00A17105"/>
    <w:rsid w:val="00A1755C"/>
    <w:rsid w:val="00A176FE"/>
    <w:rsid w:val="00A17CA8"/>
    <w:rsid w:val="00A20075"/>
    <w:rsid w:val="00A20529"/>
    <w:rsid w:val="00A2086E"/>
    <w:rsid w:val="00A21B2E"/>
    <w:rsid w:val="00A21FF8"/>
    <w:rsid w:val="00A2236B"/>
    <w:rsid w:val="00A22B9D"/>
    <w:rsid w:val="00A22D67"/>
    <w:rsid w:val="00A22E0A"/>
    <w:rsid w:val="00A23352"/>
    <w:rsid w:val="00A234A5"/>
    <w:rsid w:val="00A23BAD"/>
    <w:rsid w:val="00A23F68"/>
    <w:rsid w:val="00A24123"/>
    <w:rsid w:val="00A24427"/>
    <w:rsid w:val="00A251C9"/>
    <w:rsid w:val="00A251D2"/>
    <w:rsid w:val="00A25B26"/>
    <w:rsid w:val="00A25D64"/>
    <w:rsid w:val="00A26BC9"/>
    <w:rsid w:val="00A26D8A"/>
    <w:rsid w:val="00A26D9E"/>
    <w:rsid w:val="00A273A0"/>
    <w:rsid w:val="00A2745D"/>
    <w:rsid w:val="00A27641"/>
    <w:rsid w:val="00A30018"/>
    <w:rsid w:val="00A30928"/>
    <w:rsid w:val="00A30E4E"/>
    <w:rsid w:val="00A30EFA"/>
    <w:rsid w:val="00A313F7"/>
    <w:rsid w:val="00A314C9"/>
    <w:rsid w:val="00A31654"/>
    <w:rsid w:val="00A316E5"/>
    <w:rsid w:val="00A31C5C"/>
    <w:rsid w:val="00A31CD9"/>
    <w:rsid w:val="00A31FAE"/>
    <w:rsid w:val="00A3217D"/>
    <w:rsid w:val="00A32819"/>
    <w:rsid w:val="00A329CA"/>
    <w:rsid w:val="00A32A1F"/>
    <w:rsid w:val="00A32FA8"/>
    <w:rsid w:val="00A330B4"/>
    <w:rsid w:val="00A3363D"/>
    <w:rsid w:val="00A33C19"/>
    <w:rsid w:val="00A33C9E"/>
    <w:rsid w:val="00A343E4"/>
    <w:rsid w:val="00A34E3D"/>
    <w:rsid w:val="00A3578F"/>
    <w:rsid w:val="00A358A0"/>
    <w:rsid w:val="00A35923"/>
    <w:rsid w:val="00A35E39"/>
    <w:rsid w:val="00A35FF3"/>
    <w:rsid w:val="00A360AA"/>
    <w:rsid w:val="00A3638C"/>
    <w:rsid w:val="00A364FC"/>
    <w:rsid w:val="00A36557"/>
    <w:rsid w:val="00A366DE"/>
    <w:rsid w:val="00A36CF2"/>
    <w:rsid w:val="00A36D7F"/>
    <w:rsid w:val="00A37284"/>
    <w:rsid w:val="00A37766"/>
    <w:rsid w:val="00A37AC5"/>
    <w:rsid w:val="00A37B00"/>
    <w:rsid w:val="00A37D8D"/>
    <w:rsid w:val="00A4112E"/>
    <w:rsid w:val="00A41489"/>
    <w:rsid w:val="00A416C6"/>
    <w:rsid w:val="00A417C0"/>
    <w:rsid w:val="00A41876"/>
    <w:rsid w:val="00A41957"/>
    <w:rsid w:val="00A4205B"/>
    <w:rsid w:val="00A421CF"/>
    <w:rsid w:val="00A42440"/>
    <w:rsid w:val="00A42CA8"/>
    <w:rsid w:val="00A4305B"/>
    <w:rsid w:val="00A441C8"/>
    <w:rsid w:val="00A44D6C"/>
    <w:rsid w:val="00A450B3"/>
    <w:rsid w:val="00A4525C"/>
    <w:rsid w:val="00A45466"/>
    <w:rsid w:val="00A455A7"/>
    <w:rsid w:val="00A45D75"/>
    <w:rsid w:val="00A46645"/>
    <w:rsid w:val="00A4674A"/>
    <w:rsid w:val="00A46A89"/>
    <w:rsid w:val="00A46DE9"/>
    <w:rsid w:val="00A472AD"/>
    <w:rsid w:val="00A47FCE"/>
    <w:rsid w:val="00A50632"/>
    <w:rsid w:val="00A509EC"/>
    <w:rsid w:val="00A50B01"/>
    <w:rsid w:val="00A51310"/>
    <w:rsid w:val="00A5163E"/>
    <w:rsid w:val="00A52324"/>
    <w:rsid w:val="00A5252E"/>
    <w:rsid w:val="00A5253B"/>
    <w:rsid w:val="00A52C7D"/>
    <w:rsid w:val="00A539CA"/>
    <w:rsid w:val="00A53B94"/>
    <w:rsid w:val="00A53F0E"/>
    <w:rsid w:val="00A54B97"/>
    <w:rsid w:val="00A5539A"/>
    <w:rsid w:val="00A55520"/>
    <w:rsid w:val="00A56AF8"/>
    <w:rsid w:val="00A56F7E"/>
    <w:rsid w:val="00A57976"/>
    <w:rsid w:val="00A6001B"/>
    <w:rsid w:val="00A604AB"/>
    <w:rsid w:val="00A60F6C"/>
    <w:rsid w:val="00A612FD"/>
    <w:rsid w:val="00A61C1A"/>
    <w:rsid w:val="00A623BB"/>
    <w:rsid w:val="00A6243E"/>
    <w:rsid w:val="00A624C6"/>
    <w:rsid w:val="00A62F54"/>
    <w:rsid w:val="00A6302E"/>
    <w:rsid w:val="00A632DF"/>
    <w:rsid w:val="00A633FD"/>
    <w:rsid w:val="00A63E23"/>
    <w:rsid w:val="00A63F80"/>
    <w:rsid w:val="00A64892"/>
    <w:rsid w:val="00A649A3"/>
    <w:rsid w:val="00A64EBF"/>
    <w:rsid w:val="00A650E9"/>
    <w:rsid w:val="00A65B58"/>
    <w:rsid w:val="00A665DD"/>
    <w:rsid w:val="00A671C4"/>
    <w:rsid w:val="00A67C31"/>
    <w:rsid w:val="00A67E62"/>
    <w:rsid w:val="00A67FD7"/>
    <w:rsid w:val="00A70FAC"/>
    <w:rsid w:val="00A70FD8"/>
    <w:rsid w:val="00A716FA"/>
    <w:rsid w:val="00A7189A"/>
    <w:rsid w:val="00A718A1"/>
    <w:rsid w:val="00A73A70"/>
    <w:rsid w:val="00A73C8A"/>
    <w:rsid w:val="00A73CAF"/>
    <w:rsid w:val="00A74523"/>
    <w:rsid w:val="00A74D8B"/>
    <w:rsid w:val="00A74E06"/>
    <w:rsid w:val="00A757B1"/>
    <w:rsid w:val="00A75945"/>
    <w:rsid w:val="00A75D03"/>
    <w:rsid w:val="00A76259"/>
    <w:rsid w:val="00A7631C"/>
    <w:rsid w:val="00A77BED"/>
    <w:rsid w:val="00A77C5D"/>
    <w:rsid w:val="00A80E99"/>
    <w:rsid w:val="00A8136E"/>
    <w:rsid w:val="00A8150C"/>
    <w:rsid w:val="00A81842"/>
    <w:rsid w:val="00A81D7E"/>
    <w:rsid w:val="00A82382"/>
    <w:rsid w:val="00A82627"/>
    <w:rsid w:val="00A82B34"/>
    <w:rsid w:val="00A82D70"/>
    <w:rsid w:val="00A83009"/>
    <w:rsid w:val="00A83154"/>
    <w:rsid w:val="00A837DB"/>
    <w:rsid w:val="00A8399D"/>
    <w:rsid w:val="00A83F00"/>
    <w:rsid w:val="00A845E7"/>
    <w:rsid w:val="00A845FB"/>
    <w:rsid w:val="00A84DD2"/>
    <w:rsid w:val="00A84FD2"/>
    <w:rsid w:val="00A851A9"/>
    <w:rsid w:val="00A85E00"/>
    <w:rsid w:val="00A87658"/>
    <w:rsid w:val="00A87E0A"/>
    <w:rsid w:val="00A90427"/>
    <w:rsid w:val="00A90930"/>
    <w:rsid w:val="00A90ED4"/>
    <w:rsid w:val="00A91111"/>
    <w:rsid w:val="00A914F8"/>
    <w:rsid w:val="00A9194B"/>
    <w:rsid w:val="00A91A44"/>
    <w:rsid w:val="00A91C81"/>
    <w:rsid w:val="00A92103"/>
    <w:rsid w:val="00A92A26"/>
    <w:rsid w:val="00A9323D"/>
    <w:rsid w:val="00A93904"/>
    <w:rsid w:val="00A940BA"/>
    <w:rsid w:val="00A94589"/>
    <w:rsid w:val="00A94E40"/>
    <w:rsid w:val="00A94E59"/>
    <w:rsid w:val="00A95232"/>
    <w:rsid w:val="00A95ADC"/>
    <w:rsid w:val="00A95BA4"/>
    <w:rsid w:val="00A95BB8"/>
    <w:rsid w:val="00A95E3A"/>
    <w:rsid w:val="00A95F66"/>
    <w:rsid w:val="00A96495"/>
    <w:rsid w:val="00A96782"/>
    <w:rsid w:val="00A96821"/>
    <w:rsid w:val="00A96B1A"/>
    <w:rsid w:val="00A970B3"/>
    <w:rsid w:val="00A9718B"/>
    <w:rsid w:val="00A97232"/>
    <w:rsid w:val="00A97788"/>
    <w:rsid w:val="00A97D37"/>
    <w:rsid w:val="00A97F73"/>
    <w:rsid w:val="00AA097E"/>
    <w:rsid w:val="00AA0D21"/>
    <w:rsid w:val="00AA1581"/>
    <w:rsid w:val="00AA17B6"/>
    <w:rsid w:val="00AA19F4"/>
    <w:rsid w:val="00AA1A64"/>
    <w:rsid w:val="00AA283D"/>
    <w:rsid w:val="00AA2EF5"/>
    <w:rsid w:val="00AA3CA0"/>
    <w:rsid w:val="00AA413E"/>
    <w:rsid w:val="00AA438B"/>
    <w:rsid w:val="00AA43B0"/>
    <w:rsid w:val="00AA44AE"/>
    <w:rsid w:val="00AA4F88"/>
    <w:rsid w:val="00AA50FC"/>
    <w:rsid w:val="00AA594D"/>
    <w:rsid w:val="00AA5AD0"/>
    <w:rsid w:val="00AA6076"/>
    <w:rsid w:val="00AA638E"/>
    <w:rsid w:val="00AA6426"/>
    <w:rsid w:val="00AA739D"/>
    <w:rsid w:val="00AA7F62"/>
    <w:rsid w:val="00AB01BF"/>
    <w:rsid w:val="00AB0390"/>
    <w:rsid w:val="00AB0A0D"/>
    <w:rsid w:val="00AB0C37"/>
    <w:rsid w:val="00AB0DB4"/>
    <w:rsid w:val="00AB0EB5"/>
    <w:rsid w:val="00AB1DCF"/>
    <w:rsid w:val="00AB2507"/>
    <w:rsid w:val="00AB2C90"/>
    <w:rsid w:val="00AB2F30"/>
    <w:rsid w:val="00AB3026"/>
    <w:rsid w:val="00AB32B7"/>
    <w:rsid w:val="00AB3798"/>
    <w:rsid w:val="00AB3CDF"/>
    <w:rsid w:val="00AB44A8"/>
    <w:rsid w:val="00AB4926"/>
    <w:rsid w:val="00AB5476"/>
    <w:rsid w:val="00AB5525"/>
    <w:rsid w:val="00AB5AF2"/>
    <w:rsid w:val="00AB630D"/>
    <w:rsid w:val="00AB688A"/>
    <w:rsid w:val="00AB6EF3"/>
    <w:rsid w:val="00AB6F5B"/>
    <w:rsid w:val="00AB7352"/>
    <w:rsid w:val="00AB7420"/>
    <w:rsid w:val="00AB76AA"/>
    <w:rsid w:val="00AB7D4B"/>
    <w:rsid w:val="00AB7FDE"/>
    <w:rsid w:val="00AC0483"/>
    <w:rsid w:val="00AC04E9"/>
    <w:rsid w:val="00AC0984"/>
    <w:rsid w:val="00AC0C0A"/>
    <w:rsid w:val="00AC1032"/>
    <w:rsid w:val="00AC1643"/>
    <w:rsid w:val="00AC1937"/>
    <w:rsid w:val="00AC271E"/>
    <w:rsid w:val="00AC34FE"/>
    <w:rsid w:val="00AC378B"/>
    <w:rsid w:val="00AC39BB"/>
    <w:rsid w:val="00AC4334"/>
    <w:rsid w:val="00AC4770"/>
    <w:rsid w:val="00AC530D"/>
    <w:rsid w:val="00AC5B65"/>
    <w:rsid w:val="00AC5BBE"/>
    <w:rsid w:val="00AC6428"/>
    <w:rsid w:val="00AC67D9"/>
    <w:rsid w:val="00AD070C"/>
    <w:rsid w:val="00AD07FD"/>
    <w:rsid w:val="00AD0944"/>
    <w:rsid w:val="00AD09D1"/>
    <w:rsid w:val="00AD0B7F"/>
    <w:rsid w:val="00AD1138"/>
    <w:rsid w:val="00AD16A2"/>
    <w:rsid w:val="00AD175A"/>
    <w:rsid w:val="00AD1B85"/>
    <w:rsid w:val="00AD1DC1"/>
    <w:rsid w:val="00AD210C"/>
    <w:rsid w:val="00AD277A"/>
    <w:rsid w:val="00AD3067"/>
    <w:rsid w:val="00AD32EB"/>
    <w:rsid w:val="00AD3524"/>
    <w:rsid w:val="00AD3741"/>
    <w:rsid w:val="00AD3B7A"/>
    <w:rsid w:val="00AD4081"/>
    <w:rsid w:val="00AD42D9"/>
    <w:rsid w:val="00AD442A"/>
    <w:rsid w:val="00AD48E0"/>
    <w:rsid w:val="00AD4DA3"/>
    <w:rsid w:val="00AD4F96"/>
    <w:rsid w:val="00AD5076"/>
    <w:rsid w:val="00AD5B12"/>
    <w:rsid w:val="00AD5F1B"/>
    <w:rsid w:val="00AD5FEE"/>
    <w:rsid w:val="00AD6341"/>
    <w:rsid w:val="00AD64EC"/>
    <w:rsid w:val="00AD715F"/>
    <w:rsid w:val="00AD7801"/>
    <w:rsid w:val="00AD7CD3"/>
    <w:rsid w:val="00AD7E2C"/>
    <w:rsid w:val="00AE05D2"/>
    <w:rsid w:val="00AE0855"/>
    <w:rsid w:val="00AE0E51"/>
    <w:rsid w:val="00AE13E9"/>
    <w:rsid w:val="00AE18F4"/>
    <w:rsid w:val="00AE21B8"/>
    <w:rsid w:val="00AE2D70"/>
    <w:rsid w:val="00AE3345"/>
    <w:rsid w:val="00AE3D75"/>
    <w:rsid w:val="00AE3E47"/>
    <w:rsid w:val="00AE49EE"/>
    <w:rsid w:val="00AE4A8D"/>
    <w:rsid w:val="00AE53E7"/>
    <w:rsid w:val="00AE5940"/>
    <w:rsid w:val="00AE5B3D"/>
    <w:rsid w:val="00AE61F4"/>
    <w:rsid w:val="00AE731B"/>
    <w:rsid w:val="00AE7A27"/>
    <w:rsid w:val="00AE7B75"/>
    <w:rsid w:val="00AF0191"/>
    <w:rsid w:val="00AF07D1"/>
    <w:rsid w:val="00AF0C56"/>
    <w:rsid w:val="00AF0FE6"/>
    <w:rsid w:val="00AF1958"/>
    <w:rsid w:val="00AF1992"/>
    <w:rsid w:val="00AF1F35"/>
    <w:rsid w:val="00AF26FA"/>
    <w:rsid w:val="00AF31EC"/>
    <w:rsid w:val="00AF3379"/>
    <w:rsid w:val="00AF3DE1"/>
    <w:rsid w:val="00AF3DE5"/>
    <w:rsid w:val="00AF4974"/>
    <w:rsid w:val="00AF4C93"/>
    <w:rsid w:val="00AF4E95"/>
    <w:rsid w:val="00AF601F"/>
    <w:rsid w:val="00AF6261"/>
    <w:rsid w:val="00AF63AA"/>
    <w:rsid w:val="00AF65CA"/>
    <w:rsid w:val="00AF696D"/>
    <w:rsid w:val="00AF69DC"/>
    <w:rsid w:val="00AF6D48"/>
    <w:rsid w:val="00AF7601"/>
    <w:rsid w:val="00B0025E"/>
    <w:rsid w:val="00B0028D"/>
    <w:rsid w:val="00B0075D"/>
    <w:rsid w:val="00B008F3"/>
    <w:rsid w:val="00B0101D"/>
    <w:rsid w:val="00B015F3"/>
    <w:rsid w:val="00B01971"/>
    <w:rsid w:val="00B030C3"/>
    <w:rsid w:val="00B033F0"/>
    <w:rsid w:val="00B0365D"/>
    <w:rsid w:val="00B03C6A"/>
    <w:rsid w:val="00B0448E"/>
    <w:rsid w:val="00B053E9"/>
    <w:rsid w:val="00B0542B"/>
    <w:rsid w:val="00B05650"/>
    <w:rsid w:val="00B0577D"/>
    <w:rsid w:val="00B0587D"/>
    <w:rsid w:val="00B05B5F"/>
    <w:rsid w:val="00B06076"/>
    <w:rsid w:val="00B066CE"/>
    <w:rsid w:val="00B068FD"/>
    <w:rsid w:val="00B0772A"/>
    <w:rsid w:val="00B07A6F"/>
    <w:rsid w:val="00B07F62"/>
    <w:rsid w:val="00B100FB"/>
    <w:rsid w:val="00B10610"/>
    <w:rsid w:val="00B106C0"/>
    <w:rsid w:val="00B10887"/>
    <w:rsid w:val="00B10BC9"/>
    <w:rsid w:val="00B10BF3"/>
    <w:rsid w:val="00B112EF"/>
    <w:rsid w:val="00B11324"/>
    <w:rsid w:val="00B11C8E"/>
    <w:rsid w:val="00B12EB6"/>
    <w:rsid w:val="00B13D55"/>
    <w:rsid w:val="00B14276"/>
    <w:rsid w:val="00B15698"/>
    <w:rsid w:val="00B156FB"/>
    <w:rsid w:val="00B159BC"/>
    <w:rsid w:val="00B15C1F"/>
    <w:rsid w:val="00B15DBE"/>
    <w:rsid w:val="00B16071"/>
    <w:rsid w:val="00B1698A"/>
    <w:rsid w:val="00B16F19"/>
    <w:rsid w:val="00B173AD"/>
    <w:rsid w:val="00B17A9E"/>
    <w:rsid w:val="00B20014"/>
    <w:rsid w:val="00B2001F"/>
    <w:rsid w:val="00B20113"/>
    <w:rsid w:val="00B209FC"/>
    <w:rsid w:val="00B20BAD"/>
    <w:rsid w:val="00B20CE8"/>
    <w:rsid w:val="00B214D7"/>
    <w:rsid w:val="00B21585"/>
    <w:rsid w:val="00B215DC"/>
    <w:rsid w:val="00B218A0"/>
    <w:rsid w:val="00B21B7C"/>
    <w:rsid w:val="00B21BC6"/>
    <w:rsid w:val="00B22586"/>
    <w:rsid w:val="00B22D2C"/>
    <w:rsid w:val="00B22D30"/>
    <w:rsid w:val="00B22D75"/>
    <w:rsid w:val="00B22FAA"/>
    <w:rsid w:val="00B23257"/>
    <w:rsid w:val="00B24236"/>
    <w:rsid w:val="00B249AB"/>
    <w:rsid w:val="00B24AEB"/>
    <w:rsid w:val="00B24D39"/>
    <w:rsid w:val="00B251AF"/>
    <w:rsid w:val="00B253D9"/>
    <w:rsid w:val="00B25A79"/>
    <w:rsid w:val="00B25B10"/>
    <w:rsid w:val="00B25B5C"/>
    <w:rsid w:val="00B261F7"/>
    <w:rsid w:val="00B265CF"/>
    <w:rsid w:val="00B266F1"/>
    <w:rsid w:val="00B26790"/>
    <w:rsid w:val="00B26948"/>
    <w:rsid w:val="00B26EC8"/>
    <w:rsid w:val="00B278C4"/>
    <w:rsid w:val="00B279A1"/>
    <w:rsid w:val="00B279F0"/>
    <w:rsid w:val="00B27AEE"/>
    <w:rsid w:val="00B27CFA"/>
    <w:rsid w:val="00B3013C"/>
    <w:rsid w:val="00B30D2E"/>
    <w:rsid w:val="00B318BB"/>
    <w:rsid w:val="00B319AC"/>
    <w:rsid w:val="00B319DF"/>
    <w:rsid w:val="00B31B7D"/>
    <w:rsid w:val="00B31EFA"/>
    <w:rsid w:val="00B3255A"/>
    <w:rsid w:val="00B32989"/>
    <w:rsid w:val="00B32EC2"/>
    <w:rsid w:val="00B32EF7"/>
    <w:rsid w:val="00B33B4B"/>
    <w:rsid w:val="00B34434"/>
    <w:rsid w:val="00B344E7"/>
    <w:rsid w:val="00B345DD"/>
    <w:rsid w:val="00B34B21"/>
    <w:rsid w:val="00B34FC4"/>
    <w:rsid w:val="00B35AF0"/>
    <w:rsid w:val="00B3602B"/>
    <w:rsid w:val="00B36975"/>
    <w:rsid w:val="00B3751F"/>
    <w:rsid w:val="00B37AD8"/>
    <w:rsid w:val="00B37F55"/>
    <w:rsid w:val="00B40382"/>
    <w:rsid w:val="00B40603"/>
    <w:rsid w:val="00B4060C"/>
    <w:rsid w:val="00B4064D"/>
    <w:rsid w:val="00B4085A"/>
    <w:rsid w:val="00B40B91"/>
    <w:rsid w:val="00B40C05"/>
    <w:rsid w:val="00B41754"/>
    <w:rsid w:val="00B417E5"/>
    <w:rsid w:val="00B41A62"/>
    <w:rsid w:val="00B4210F"/>
    <w:rsid w:val="00B422E4"/>
    <w:rsid w:val="00B42F10"/>
    <w:rsid w:val="00B43323"/>
    <w:rsid w:val="00B43801"/>
    <w:rsid w:val="00B43812"/>
    <w:rsid w:val="00B43896"/>
    <w:rsid w:val="00B43B45"/>
    <w:rsid w:val="00B43E19"/>
    <w:rsid w:val="00B43EE5"/>
    <w:rsid w:val="00B43FB7"/>
    <w:rsid w:val="00B443C1"/>
    <w:rsid w:val="00B44478"/>
    <w:rsid w:val="00B4447D"/>
    <w:rsid w:val="00B4472E"/>
    <w:rsid w:val="00B447C0"/>
    <w:rsid w:val="00B44845"/>
    <w:rsid w:val="00B44EBC"/>
    <w:rsid w:val="00B44EF8"/>
    <w:rsid w:val="00B451FD"/>
    <w:rsid w:val="00B4561F"/>
    <w:rsid w:val="00B45847"/>
    <w:rsid w:val="00B45A99"/>
    <w:rsid w:val="00B46D06"/>
    <w:rsid w:val="00B47041"/>
    <w:rsid w:val="00B47115"/>
    <w:rsid w:val="00B47152"/>
    <w:rsid w:val="00B47552"/>
    <w:rsid w:val="00B4773C"/>
    <w:rsid w:val="00B4C6E4"/>
    <w:rsid w:val="00B50183"/>
    <w:rsid w:val="00B50501"/>
    <w:rsid w:val="00B5066B"/>
    <w:rsid w:val="00B5116D"/>
    <w:rsid w:val="00B5129F"/>
    <w:rsid w:val="00B5175F"/>
    <w:rsid w:val="00B51938"/>
    <w:rsid w:val="00B51BAF"/>
    <w:rsid w:val="00B51C45"/>
    <w:rsid w:val="00B51EE7"/>
    <w:rsid w:val="00B51FA9"/>
    <w:rsid w:val="00B5307F"/>
    <w:rsid w:val="00B539D1"/>
    <w:rsid w:val="00B53B4E"/>
    <w:rsid w:val="00B53C9D"/>
    <w:rsid w:val="00B54894"/>
    <w:rsid w:val="00B550A0"/>
    <w:rsid w:val="00B554B8"/>
    <w:rsid w:val="00B55520"/>
    <w:rsid w:val="00B55B87"/>
    <w:rsid w:val="00B56CD7"/>
    <w:rsid w:val="00B576A6"/>
    <w:rsid w:val="00B57AE1"/>
    <w:rsid w:val="00B57FFA"/>
    <w:rsid w:val="00B601E5"/>
    <w:rsid w:val="00B6095E"/>
    <w:rsid w:val="00B60961"/>
    <w:rsid w:val="00B613E0"/>
    <w:rsid w:val="00B61C36"/>
    <w:rsid w:val="00B61F0A"/>
    <w:rsid w:val="00B629D3"/>
    <w:rsid w:val="00B638B4"/>
    <w:rsid w:val="00B63E66"/>
    <w:rsid w:val="00B646A5"/>
    <w:rsid w:val="00B64FF2"/>
    <w:rsid w:val="00B651EA"/>
    <w:rsid w:val="00B656CB"/>
    <w:rsid w:val="00B656CE"/>
    <w:rsid w:val="00B65971"/>
    <w:rsid w:val="00B66058"/>
    <w:rsid w:val="00B661B1"/>
    <w:rsid w:val="00B66BA3"/>
    <w:rsid w:val="00B672A6"/>
    <w:rsid w:val="00B67AB8"/>
    <w:rsid w:val="00B67D91"/>
    <w:rsid w:val="00B67E18"/>
    <w:rsid w:val="00B702C2"/>
    <w:rsid w:val="00B7082D"/>
    <w:rsid w:val="00B71631"/>
    <w:rsid w:val="00B717C3"/>
    <w:rsid w:val="00B718FA"/>
    <w:rsid w:val="00B719F4"/>
    <w:rsid w:val="00B71AF8"/>
    <w:rsid w:val="00B71D6E"/>
    <w:rsid w:val="00B7216E"/>
    <w:rsid w:val="00B727D1"/>
    <w:rsid w:val="00B73591"/>
    <w:rsid w:val="00B73853"/>
    <w:rsid w:val="00B73956"/>
    <w:rsid w:val="00B73BC5"/>
    <w:rsid w:val="00B73F6D"/>
    <w:rsid w:val="00B742AC"/>
    <w:rsid w:val="00B74F4B"/>
    <w:rsid w:val="00B7527E"/>
    <w:rsid w:val="00B756A4"/>
    <w:rsid w:val="00B756BE"/>
    <w:rsid w:val="00B7580F"/>
    <w:rsid w:val="00B76C0D"/>
    <w:rsid w:val="00B76C0F"/>
    <w:rsid w:val="00B76EFD"/>
    <w:rsid w:val="00B7747D"/>
    <w:rsid w:val="00B777F2"/>
    <w:rsid w:val="00B77999"/>
    <w:rsid w:val="00B77BFE"/>
    <w:rsid w:val="00B80971"/>
    <w:rsid w:val="00B81005"/>
    <w:rsid w:val="00B81082"/>
    <w:rsid w:val="00B81751"/>
    <w:rsid w:val="00B81B72"/>
    <w:rsid w:val="00B8204E"/>
    <w:rsid w:val="00B823C8"/>
    <w:rsid w:val="00B824F9"/>
    <w:rsid w:val="00B82D27"/>
    <w:rsid w:val="00B82E1B"/>
    <w:rsid w:val="00B830E9"/>
    <w:rsid w:val="00B836CA"/>
    <w:rsid w:val="00B842C8"/>
    <w:rsid w:val="00B86311"/>
    <w:rsid w:val="00B86AD4"/>
    <w:rsid w:val="00B8753C"/>
    <w:rsid w:val="00B87E01"/>
    <w:rsid w:val="00B9036F"/>
    <w:rsid w:val="00B904D8"/>
    <w:rsid w:val="00B905DE"/>
    <w:rsid w:val="00B907DF"/>
    <w:rsid w:val="00B912E0"/>
    <w:rsid w:val="00B91848"/>
    <w:rsid w:val="00B91862"/>
    <w:rsid w:val="00B91B8F"/>
    <w:rsid w:val="00B91E2E"/>
    <w:rsid w:val="00B91F8F"/>
    <w:rsid w:val="00B92171"/>
    <w:rsid w:val="00B924E7"/>
    <w:rsid w:val="00B926CD"/>
    <w:rsid w:val="00B92977"/>
    <w:rsid w:val="00B92A85"/>
    <w:rsid w:val="00B92FB2"/>
    <w:rsid w:val="00B9309C"/>
    <w:rsid w:val="00B9311F"/>
    <w:rsid w:val="00B93246"/>
    <w:rsid w:val="00B93746"/>
    <w:rsid w:val="00B93EE1"/>
    <w:rsid w:val="00B93F5C"/>
    <w:rsid w:val="00B94032"/>
    <w:rsid w:val="00B945D3"/>
    <w:rsid w:val="00B9466C"/>
    <w:rsid w:val="00B946FE"/>
    <w:rsid w:val="00B94D13"/>
    <w:rsid w:val="00B95A50"/>
    <w:rsid w:val="00B95AF7"/>
    <w:rsid w:val="00B95CA6"/>
    <w:rsid w:val="00B9603D"/>
    <w:rsid w:val="00B96197"/>
    <w:rsid w:val="00B9644A"/>
    <w:rsid w:val="00B96794"/>
    <w:rsid w:val="00B96827"/>
    <w:rsid w:val="00B96927"/>
    <w:rsid w:val="00B969C6"/>
    <w:rsid w:val="00B97303"/>
    <w:rsid w:val="00B9739F"/>
    <w:rsid w:val="00B979B0"/>
    <w:rsid w:val="00B97B29"/>
    <w:rsid w:val="00BA0545"/>
    <w:rsid w:val="00BA0852"/>
    <w:rsid w:val="00BA09EA"/>
    <w:rsid w:val="00BA0D80"/>
    <w:rsid w:val="00BA14D5"/>
    <w:rsid w:val="00BA1771"/>
    <w:rsid w:val="00BA1B96"/>
    <w:rsid w:val="00BA1EC6"/>
    <w:rsid w:val="00BA2170"/>
    <w:rsid w:val="00BA2758"/>
    <w:rsid w:val="00BA37BD"/>
    <w:rsid w:val="00BA397B"/>
    <w:rsid w:val="00BA3CFC"/>
    <w:rsid w:val="00BA57FA"/>
    <w:rsid w:val="00BA5983"/>
    <w:rsid w:val="00BA5DFC"/>
    <w:rsid w:val="00BA6809"/>
    <w:rsid w:val="00BA6AF7"/>
    <w:rsid w:val="00BA6C86"/>
    <w:rsid w:val="00BA7682"/>
    <w:rsid w:val="00BA7AFA"/>
    <w:rsid w:val="00BA7EEF"/>
    <w:rsid w:val="00BB01CB"/>
    <w:rsid w:val="00BB1489"/>
    <w:rsid w:val="00BB1515"/>
    <w:rsid w:val="00BB1F97"/>
    <w:rsid w:val="00BB2264"/>
    <w:rsid w:val="00BB340B"/>
    <w:rsid w:val="00BB361A"/>
    <w:rsid w:val="00BB3678"/>
    <w:rsid w:val="00BB38C5"/>
    <w:rsid w:val="00BB3D05"/>
    <w:rsid w:val="00BB4141"/>
    <w:rsid w:val="00BB432B"/>
    <w:rsid w:val="00BB5031"/>
    <w:rsid w:val="00BB51FF"/>
    <w:rsid w:val="00BB5396"/>
    <w:rsid w:val="00BB5410"/>
    <w:rsid w:val="00BB593A"/>
    <w:rsid w:val="00BB59EC"/>
    <w:rsid w:val="00BB5B39"/>
    <w:rsid w:val="00BB5ED1"/>
    <w:rsid w:val="00BB648A"/>
    <w:rsid w:val="00BB6A0B"/>
    <w:rsid w:val="00BB6DB3"/>
    <w:rsid w:val="00BB6E1A"/>
    <w:rsid w:val="00BB6E8F"/>
    <w:rsid w:val="00BB6EB1"/>
    <w:rsid w:val="00BB7414"/>
    <w:rsid w:val="00BB7A3D"/>
    <w:rsid w:val="00BB7D01"/>
    <w:rsid w:val="00BC0419"/>
    <w:rsid w:val="00BC04D8"/>
    <w:rsid w:val="00BC0C2D"/>
    <w:rsid w:val="00BC12DC"/>
    <w:rsid w:val="00BC1CF7"/>
    <w:rsid w:val="00BC1F38"/>
    <w:rsid w:val="00BC1F82"/>
    <w:rsid w:val="00BC2243"/>
    <w:rsid w:val="00BC2261"/>
    <w:rsid w:val="00BC26B0"/>
    <w:rsid w:val="00BC27C4"/>
    <w:rsid w:val="00BC2B3C"/>
    <w:rsid w:val="00BC37C5"/>
    <w:rsid w:val="00BC3B9B"/>
    <w:rsid w:val="00BC3BBC"/>
    <w:rsid w:val="00BC3CB9"/>
    <w:rsid w:val="00BC3F1B"/>
    <w:rsid w:val="00BC3FD2"/>
    <w:rsid w:val="00BC43F8"/>
    <w:rsid w:val="00BC4530"/>
    <w:rsid w:val="00BC469A"/>
    <w:rsid w:val="00BC4C3F"/>
    <w:rsid w:val="00BC5075"/>
    <w:rsid w:val="00BC52C7"/>
    <w:rsid w:val="00BC57C2"/>
    <w:rsid w:val="00BC5871"/>
    <w:rsid w:val="00BC5D04"/>
    <w:rsid w:val="00BC6210"/>
    <w:rsid w:val="00BC63E3"/>
    <w:rsid w:val="00BC6674"/>
    <w:rsid w:val="00BC68A1"/>
    <w:rsid w:val="00BC697F"/>
    <w:rsid w:val="00BC7294"/>
    <w:rsid w:val="00BC73CB"/>
    <w:rsid w:val="00BC73D2"/>
    <w:rsid w:val="00BC75EE"/>
    <w:rsid w:val="00BC7DDA"/>
    <w:rsid w:val="00BD122F"/>
    <w:rsid w:val="00BD14E4"/>
    <w:rsid w:val="00BD24DC"/>
    <w:rsid w:val="00BD25B6"/>
    <w:rsid w:val="00BD31D6"/>
    <w:rsid w:val="00BD3340"/>
    <w:rsid w:val="00BD354A"/>
    <w:rsid w:val="00BD3725"/>
    <w:rsid w:val="00BD3B61"/>
    <w:rsid w:val="00BD441A"/>
    <w:rsid w:val="00BD4438"/>
    <w:rsid w:val="00BD4678"/>
    <w:rsid w:val="00BD4AF2"/>
    <w:rsid w:val="00BD4CC4"/>
    <w:rsid w:val="00BD4F48"/>
    <w:rsid w:val="00BD535D"/>
    <w:rsid w:val="00BD53CD"/>
    <w:rsid w:val="00BD5722"/>
    <w:rsid w:val="00BD58B5"/>
    <w:rsid w:val="00BD5AAB"/>
    <w:rsid w:val="00BD5B89"/>
    <w:rsid w:val="00BD5C0F"/>
    <w:rsid w:val="00BD64E1"/>
    <w:rsid w:val="00BD6ACB"/>
    <w:rsid w:val="00BD6B5D"/>
    <w:rsid w:val="00BD6DDB"/>
    <w:rsid w:val="00BD6E18"/>
    <w:rsid w:val="00BD72EB"/>
    <w:rsid w:val="00BD762A"/>
    <w:rsid w:val="00BD7852"/>
    <w:rsid w:val="00BE03A8"/>
    <w:rsid w:val="00BE0827"/>
    <w:rsid w:val="00BE0AC7"/>
    <w:rsid w:val="00BE0BED"/>
    <w:rsid w:val="00BE0DDA"/>
    <w:rsid w:val="00BE14E0"/>
    <w:rsid w:val="00BE1506"/>
    <w:rsid w:val="00BE177A"/>
    <w:rsid w:val="00BE1847"/>
    <w:rsid w:val="00BE1B1E"/>
    <w:rsid w:val="00BE20CA"/>
    <w:rsid w:val="00BE2175"/>
    <w:rsid w:val="00BE3165"/>
    <w:rsid w:val="00BE3335"/>
    <w:rsid w:val="00BE3368"/>
    <w:rsid w:val="00BE3421"/>
    <w:rsid w:val="00BE3945"/>
    <w:rsid w:val="00BE3BC9"/>
    <w:rsid w:val="00BE423A"/>
    <w:rsid w:val="00BE4B64"/>
    <w:rsid w:val="00BE55E5"/>
    <w:rsid w:val="00BE5899"/>
    <w:rsid w:val="00BE63B6"/>
    <w:rsid w:val="00BE6694"/>
    <w:rsid w:val="00BE6B40"/>
    <w:rsid w:val="00BE6B82"/>
    <w:rsid w:val="00BE6BCD"/>
    <w:rsid w:val="00BE73DB"/>
    <w:rsid w:val="00BE73FC"/>
    <w:rsid w:val="00BE78AE"/>
    <w:rsid w:val="00BE78CD"/>
    <w:rsid w:val="00BF0320"/>
    <w:rsid w:val="00BF044D"/>
    <w:rsid w:val="00BF046C"/>
    <w:rsid w:val="00BF0571"/>
    <w:rsid w:val="00BF0B4C"/>
    <w:rsid w:val="00BF161A"/>
    <w:rsid w:val="00BF17CF"/>
    <w:rsid w:val="00BF218E"/>
    <w:rsid w:val="00BF2BCD"/>
    <w:rsid w:val="00BF3399"/>
    <w:rsid w:val="00BF3649"/>
    <w:rsid w:val="00BF3F09"/>
    <w:rsid w:val="00BF7531"/>
    <w:rsid w:val="00BF7F10"/>
    <w:rsid w:val="00BF7F3C"/>
    <w:rsid w:val="00C00C73"/>
    <w:rsid w:val="00C00DF4"/>
    <w:rsid w:val="00C00F26"/>
    <w:rsid w:val="00C00FB3"/>
    <w:rsid w:val="00C01094"/>
    <w:rsid w:val="00C0121B"/>
    <w:rsid w:val="00C01941"/>
    <w:rsid w:val="00C01B0B"/>
    <w:rsid w:val="00C01BC6"/>
    <w:rsid w:val="00C01D6F"/>
    <w:rsid w:val="00C024EB"/>
    <w:rsid w:val="00C02EFD"/>
    <w:rsid w:val="00C03236"/>
    <w:rsid w:val="00C04A1B"/>
    <w:rsid w:val="00C04B06"/>
    <w:rsid w:val="00C05BD4"/>
    <w:rsid w:val="00C05C03"/>
    <w:rsid w:val="00C05EB0"/>
    <w:rsid w:val="00C05EDF"/>
    <w:rsid w:val="00C05FF8"/>
    <w:rsid w:val="00C05FFD"/>
    <w:rsid w:val="00C061CD"/>
    <w:rsid w:val="00C1059D"/>
    <w:rsid w:val="00C106C6"/>
    <w:rsid w:val="00C10B89"/>
    <w:rsid w:val="00C11323"/>
    <w:rsid w:val="00C1155F"/>
    <w:rsid w:val="00C1169D"/>
    <w:rsid w:val="00C12889"/>
    <w:rsid w:val="00C12E75"/>
    <w:rsid w:val="00C13115"/>
    <w:rsid w:val="00C131FA"/>
    <w:rsid w:val="00C138A7"/>
    <w:rsid w:val="00C13A60"/>
    <w:rsid w:val="00C13E54"/>
    <w:rsid w:val="00C1458C"/>
    <w:rsid w:val="00C14622"/>
    <w:rsid w:val="00C14AEB"/>
    <w:rsid w:val="00C14FFC"/>
    <w:rsid w:val="00C17821"/>
    <w:rsid w:val="00C17B10"/>
    <w:rsid w:val="00C17CDB"/>
    <w:rsid w:val="00C17FE1"/>
    <w:rsid w:val="00C200ED"/>
    <w:rsid w:val="00C215B0"/>
    <w:rsid w:val="00C2303D"/>
    <w:rsid w:val="00C23080"/>
    <w:rsid w:val="00C235F5"/>
    <w:rsid w:val="00C239CE"/>
    <w:rsid w:val="00C24B65"/>
    <w:rsid w:val="00C251DA"/>
    <w:rsid w:val="00C2564D"/>
    <w:rsid w:val="00C25906"/>
    <w:rsid w:val="00C26385"/>
    <w:rsid w:val="00C2692A"/>
    <w:rsid w:val="00C26A13"/>
    <w:rsid w:val="00C276ED"/>
    <w:rsid w:val="00C30E79"/>
    <w:rsid w:val="00C31098"/>
    <w:rsid w:val="00C310B5"/>
    <w:rsid w:val="00C31296"/>
    <w:rsid w:val="00C317AC"/>
    <w:rsid w:val="00C3189E"/>
    <w:rsid w:val="00C31A1C"/>
    <w:rsid w:val="00C31A34"/>
    <w:rsid w:val="00C31AFC"/>
    <w:rsid w:val="00C32668"/>
    <w:rsid w:val="00C32AAC"/>
    <w:rsid w:val="00C338CB"/>
    <w:rsid w:val="00C35352"/>
    <w:rsid w:val="00C3588B"/>
    <w:rsid w:val="00C360A3"/>
    <w:rsid w:val="00C36853"/>
    <w:rsid w:val="00C36B96"/>
    <w:rsid w:val="00C401E3"/>
    <w:rsid w:val="00C40357"/>
    <w:rsid w:val="00C40D87"/>
    <w:rsid w:val="00C4141B"/>
    <w:rsid w:val="00C415A7"/>
    <w:rsid w:val="00C41959"/>
    <w:rsid w:val="00C41C03"/>
    <w:rsid w:val="00C41CBC"/>
    <w:rsid w:val="00C42DDC"/>
    <w:rsid w:val="00C44042"/>
    <w:rsid w:val="00C4428A"/>
    <w:rsid w:val="00C44B6A"/>
    <w:rsid w:val="00C45153"/>
    <w:rsid w:val="00C45362"/>
    <w:rsid w:val="00C45896"/>
    <w:rsid w:val="00C45DB8"/>
    <w:rsid w:val="00C45EA2"/>
    <w:rsid w:val="00C46367"/>
    <w:rsid w:val="00C46519"/>
    <w:rsid w:val="00C467BA"/>
    <w:rsid w:val="00C46A2C"/>
    <w:rsid w:val="00C47492"/>
    <w:rsid w:val="00C4753F"/>
    <w:rsid w:val="00C47AD5"/>
    <w:rsid w:val="00C501D2"/>
    <w:rsid w:val="00C50427"/>
    <w:rsid w:val="00C508B6"/>
    <w:rsid w:val="00C50E82"/>
    <w:rsid w:val="00C517AA"/>
    <w:rsid w:val="00C51908"/>
    <w:rsid w:val="00C51B90"/>
    <w:rsid w:val="00C52C11"/>
    <w:rsid w:val="00C53A9B"/>
    <w:rsid w:val="00C53D35"/>
    <w:rsid w:val="00C53EDA"/>
    <w:rsid w:val="00C54304"/>
    <w:rsid w:val="00C544E1"/>
    <w:rsid w:val="00C546AC"/>
    <w:rsid w:val="00C5523A"/>
    <w:rsid w:val="00C55840"/>
    <w:rsid w:val="00C5609E"/>
    <w:rsid w:val="00C56335"/>
    <w:rsid w:val="00C564A2"/>
    <w:rsid w:val="00C56A9C"/>
    <w:rsid w:val="00C56BE5"/>
    <w:rsid w:val="00C56E20"/>
    <w:rsid w:val="00C56F12"/>
    <w:rsid w:val="00C5722D"/>
    <w:rsid w:val="00C57235"/>
    <w:rsid w:val="00C57665"/>
    <w:rsid w:val="00C576F3"/>
    <w:rsid w:val="00C57890"/>
    <w:rsid w:val="00C57B7C"/>
    <w:rsid w:val="00C57C8E"/>
    <w:rsid w:val="00C57E64"/>
    <w:rsid w:val="00C61E4C"/>
    <w:rsid w:val="00C62118"/>
    <w:rsid w:val="00C623D5"/>
    <w:rsid w:val="00C62465"/>
    <w:rsid w:val="00C62A6D"/>
    <w:rsid w:val="00C62B58"/>
    <w:rsid w:val="00C632E3"/>
    <w:rsid w:val="00C635DC"/>
    <w:rsid w:val="00C637CC"/>
    <w:rsid w:val="00C63A12"/>
    <w:rsid w:val="00C63AC1"/>
    <w:rsid w:val="00C64C29"/>
    <w:rsid w:val="00C64DC8"/>
    <w:rsid w:val="00C65173"/>
    <w:rsid w:val="00C655E0"/>
    <w:rsid w:val="00C657AF"/>
    <w:rsid w:val="00C65E34"/>
    <w:rsid w:val="00C661E0"/>
    <w:rsid w:val="00C662F4"/>
    <w:rsid w:val="00C66687"/>
    <w:rsid w:val="00C6721C"/>
    <w:rsid w:val="00C67310"/>
    <w:rsid w:val="00C6737C"/>
    <w:rsid w:val="00C7081C"/>
    <w:rsid w:val="00C71516"/>
    <w:rsid w:val="00C7198D"/>
    <w:rsid w:val="00C71CE9"/>
    <w:rsid w:val="00C71F8E"/>
    <w:rsid w:val="00C721BB"/>
    <w:rsid w:val="00C7229C"/>
    <w:rsid w:val="00C73697"/>
    <w:rsid w:val="00C73F4F"/>
    <w:rsid w:val="00C74339"/>
    <w:rsid w:val="00C74558"/>
    <w:rsid w:val="00C74593"/>
    <w:rsid w:val="00C74B53"/>
    <w:rsid w:val="00C74CAD"/>
    <w:rsid w:val="00C752E0"/>
    <w:rsid w:val="00C75905"/>
    <w:rsid w:val="00C767BB"/>
    <w:rsid w:val="00C767BF"/>
    <w:rsid w:val="00C7696D"/>
    <w:rsid w:val="00C76C0C"/>
    <w:rsid w:val="00C76DE8"/>
    <w:rsid w:val="00C77AA0"/>
    <w:rsid w:val="00C77C26"/>
    <w:rsid w:val="00C77E35"/>
    <w:rsid w:val="00C77E99"/>
    <w:rsid w:val="00C8019F"/>
    <w:rsid w:val="00C803B6"/>
    <w:rsid w:val="00C813AE"/>
    <w:rsid w:val="00C815AF"/>
    <w:rsid w:val="00C818D8"/>
    <w:rsid w:val="00C81B95"/>
    <w:rsid w:val="00C821DC"/>
    <w:rsid w:val="00C8222F"/>
    <w:rsid w:val="00C8240B"/>
    <w:rsid w:val="00C824FF"/>
    <w:rsid w:val="00C82A46"/>
    <w:rsid w:val="00C82CA7"/>
    <w:rsid w:val="00C831E1"/>
    <w:rsid w:val="00C8352C"/>
    <w:rsid w:val="00C838E6"/>
    <w:rsid w:val="00C8395D"/>
    <w:rsid w:val="00C83AC9"/>
    <w:rsid w:val="00C83AD1"/>
    <w:rsid w:val="00C83B87"/>
    <w:rsid w:val="00C83B91"/>
    <w:rsid w:val="00C848B5"/>
    <w:rsid w:val="00C84C31"/>
    <w:rsid w:val="00C856FC"/>
    <w:rsid w:val="00C857AE"/>
    <w:rsid w:val="00C85C84"/>
    <w:rsid w:val="00C85F37"/>
    <w:rsid w:val="00C8636A"/>
    <w:rsid w:val="00C86394"/>
    <w:rsid w:val="00C86A28"/>
    <w:rsid w:val="00C86A69"/>
    <w:rsid w:val="00C86E50"/>
    <w:rsid w:val="00C873E3"/>
    <w:rsid w:val="00C8742F"/>
    <w:rsid w:val="00C8770A"/>
    <w:rsid w:val="00C8788D"/>
    <w:rsid w:val="00C87EA0"/>
    <w:rsid w:val="00C90234"/>
    <w:rsid w:val="00C911DB"/>
    <w:rsid w:val="00C913F4"/>
    <w:rsid w:val="00C915B4"/>
    <w:rsid w:val="00C92454"/>
    <w:rsid w:val="00C926C3"/>
    <w:rsid w:val="00C93EBF"/>
    <w:rsid w:val="00C9505A"/>
    <w:rsid w:val="00C95099"/>
    <w:rsid w:val="00C95298"/>
    <w:rsid w:val="00C958D1"/>
    <w:rsid w:val="00C95971"/>
    <w:rsid w:val="00C95B50"/>
    <w:rsid w:val="00C96260"/>
    <w:rsid w:val="00C962B1"/>
    <w:rsid w:val="00C96497"/>
    <w:rsid w:val="00C96918"/>
    <w:rsid w:val="00C972AF"/>
    <w:rsid w:val="00C97B0E"/>
    <w:rsid w:val="00C97EA5"/>
    <w:rsid w:val="00CA00D1"/>
    <w:rsid w:val="00CA0AB8"/>
    <w:rsid w:val="00CA0D43"/>
    <w:rsid w:val="00CA0DCD"/>
    <w:rsid w:val="00CA0E17"/>
    <w:rsid w:val="00CA13A0"/>
    <w:rsid w:val="00CA2149"/>
    <w:rsid w:val="00CA26C0"/>
    <w:rsid w:val="00CA274A"/>
    <w:rsid w:val="00CA2901"/>
    <w:rsid w:val="00CA2B1B"/>
    <w:rsid w:val="00CA2B7B"/>
    <w:rsid w:val="00CA3B0A"/>
    <w:rsid w:val="00CA40A5"/>
    <w:rsid w:val="00CA46B9"/>
    <w:rsid w:val="00CA4A2C"/>
    <w:rsid w:val="00CA510B"/>
    <w:rsid w:val="00CA54B2"/>
    <w:rsid w:val="00CA5A13"/>
    <w:rsid w:val="00CA5AEA"/>
    <w:rsid w:val="00CA7C37"/>
    <w:rsid w:val="00CA7E8D"/>
    <w:rsid w:val="00CB01FB"/>
    <w:rsid w:val="00CB0379"/>
    <w:rsid w:val="00CB0DAC"/>
    <w:rsid w:val="00CB1504"/>
    <w:rsid w:val="00CB15B3"/>
    <w:rsid w:val="00CB1F53"/>
    <w:rsid w:val="00CB201F"/>
    <w:rsid w:val="00CB22A5"/>
    <w:rsid w:val="00CB23E1"/>
    <w:rsid w:val="00CB2821"/>
    <w:rsid w:val="00CB2D5C"/>
    <w:rsid w:val="00CB3383"/>
    <w:rsid w:val="00CB3877"/>
    <w:rsid w:val="00CB3B0D"/>
    <w:rsid w:val="00CB3F97"/>
    <w:rsid w:val="00CB43E5"/>
    <w:rsid w:val="00CB4BFC"/>
    <w:rsid w:val="00CB4C13"/>
    <w:rsid w:val="00CB4C96"/>
    <w:rsid w:val="00CB4DB9"/>
    <w:rsid w:val="00CB53D7"/>
    <w:rsid w:val="00CB549A"/>
    <w:rsid w:val="00CB5DB6"/>
    <w:rsid w:val="00CB665C"/>
    <w:rsid w:val="00CB7177"/>
    <w:rsid w:val="00CB718D"/>
    <w:rsid w:val="00CB7DA7"/>
    <w:rsid w:val="00CB7E64"/>
    <w:rsid w:val="00CB7E84"/>
    <w:rsid w:val="00CC0094"/>
    <w:rsid w:val="00CC0D63"/>
    <w:rsid w:val="00CC0E16"/>
    <w:rsid w:val="00CC15C1"/>
    <w:rsid w:val="00CC196E"/>
    <w:rsid w:val="00CC2262"/>
    <w:rsid w:val="00CC2529"/>
    <w:rsid w:val="00CC27C8"/>
    <w:rsid w:val="00CC2BD9"/>
    <w:rsid w:val="00CC3103"/>
    <w:rsid w:val="00CC3593"/>
    <w:rsid w:val="00CC3775"/>
    <w:rsid w:val="00CC3848"/>
    <w:rsid w:val="00CC3890"/>
    <w:rsid w:val="00CC414D"/>
    <w:rsid w:val="00CC5108"/>
    <w:rsid w:val="00CC52A5"/>
    <w:rsid w:val="00CC53CF"/>
    <w:rsid w:val="00CC5857"/>
    <w:rsid w:val="00CC63DB"/>
    <w:rsid w:val="00CC6626"/>
    <w:rsid w:val="00CC6790"/>
    <w:rsid w:val="00CC6E0E"/>
    <w:rsid w:val="00CC6EEB"/>
    <w:rsid w:val="00CC6EFC"/>
    <w:rsid w:val="00CD16DE"/>
    <w:rsid w:val="00CD21F2"/>
    <w:rsid w:val="00CD2607"/>
    <w:rsid w:val="00CD3EE2"/>
    <w:rsid w:val="00CD3FB4"/>
    <w:rsid w:val="00CD4073"/>
    <w:rsid w:val="00CD40CD"/>
    <w:rsid w:val="00CD48EF"/>
    <w:rsid w:val="00CD49C8"/>
    <w:rsid w:val="00CD49DC"/>
    <w:rsid w:val="00CD5AA0"/>
    <w:rsid w:val="00CD5DE5"/>
    <w:rsid w:val="00CD5FCC"/>
    <w:rsid w:val="00CD684F"/>
    <w:rsid w:val="00CD6D3D"/>
    <w:rsid w:val="00CD7BE4"/>
    <w:rsid w:val="00CE05B8"/>
    <w:rsid w:val="00CE0B0A"/>
    <w:rsid w:val="00CE0B26"/>
    <w:rsid w:val="00CE10F0"/>
    <w:rsid w:val="00CE11B7"/>
    <w:rsid w:val="00CE1387"/>
    <w:rsid w:val="00CE1819"/>
    <w:rsid w:val="00CE184D"/>
    <w:rsid w:val="00CE18B8"/>
    <w:rsid w:val="00CE19B3"/>
    <w:rsid w:val="00CE1A4D"/>
    <w:rsid w:val="00CE2794"/>
    <w:rsid w:val="00CE2868"/>
    <w:rsid w:val="00CE2D71"/>
    <w:rsid w:val="00CE32B1"/>
    <w:rsid w:val="00CE427E"/>
    <w:rsid w:val="00CE4489"/>
    <w:rsid w:val="00CE4A25"/>
    <w:rsid w:val="00CE4B89"/>
    <w:rsid w:val="00CE5CF2"/>
    <w:rsid w:val="00CE5D67"/>
    <w:rsid w:val="00CE5DF9"/>
    <w:rsid w:val="00CE624A"/>
    <w:rsid w:val="00CE6FDC"/>
    <w:rsid w:val="00CE71D1"/>
    <w:rsid w:val="00CE78A3"/>
    <w:rsid w:val="00CE7D8E"/>
    <w:rsid w:val="00CE7DA2"/>
    <w:rsid w:val="00CF0CFC"/>
    <w:rsid w:val="00CF0D5C"/>
    <w:rsid w:val="00CF0F40"/>
    <w:rsid w:val="00CF11F0"/>
    <w:rsid w:val="00CF17B7"/>
    <w:rsid w:val="00CF1F2C"/>
    <w:rsid w:val="00CF21AE"/>
    <w:rsid w:val="00CF23B8"/>
    <w:rsid w:val="00CF2AC1"/>
    <w:rsid w:val="00CF3567"/>
    <w:rsid w:val="00CF3DF2"/>
    <w:rsid w:val="00CF44AD"/>
    <w:rsid w:val="00CF45F8"/>
    <w:rsid w:val="00CF4A2F"/>
    <w:rsid w:val="00CF4EBE"/>
    <w:rsid w:val="00CF5B53"/>
    <w:rsid w:val="00CF607C"/>
    <w:rsid w:val="00CF6666"/>
    <w:rsid w:val="00CF7868"/>
    <w:rsid w:val="00CF78C4"/>
    <w:rsid w:val="00CF7D25"/>
    <w:rsid w:val="00D008D3"/>
    <w:rsid w:val="00D00BE7"/>
    <w:rsid w:val="00D01C50"/>
    <w:rsid w:val="00D01E27"/>
    <w:rsid w:val="00D020D4"/>
    <w:rsid w:val="00D02C9F"/>
    <w:rsid w:val="00D02D7C"/>
    <w:rsid w:val="00D03956"/>
    <w:rsid w:val="00D03E0E"/>
    <w:rsid w:val="00D03E2B"/>
    <w:rsid w:val="00D03ED8"/>
    <w:rsid w:val="00D03F24"/>
    <w:rsid w:val="00D04664"/>
    <w:rsid w:val="00D05F68"/>
    <w:rsid w:val="00D05FBE"/>
    <w:rsid w:val="00D0613B"/>
    <w:rsid w:val="00D066FA"/>
    <w:rsid w:val="00D07455"/>
    <w:rsid w:val="00D07740"/>
    <w:rsid w:val="00D0776E"/>
    <w:rsid w:val="00D101B5"/>
    <w:rsid w:val="00D10DCA"/>
    <w:rsid w:val="00D11532"/>
    <w:rsid w:val="00D116A3"/>
    <w:rsid w:val="00D117B4"/>
    <w:rsid w:val="00D117C6"/>
    <w:rsid w:val="00D120D8"/>
    <w:rsid w:val="00D1221C"/>
    <w:rsid w:val="00D122F0"/>
    <w:rsid w:val="00D125EC"/>
    <w:rsid w:val="00D12A12"/>
    <w:rsid w:val="00D13964"/>
    <w:rsid w:val="00D13A17"/>
    <w:rsid w:val="00D13ACD"/>
    <w:rsid w:val="00D13E7F"/>
    <w:rsid w:val="00D143E7"/>
    <w:rsid w:val="00D14C14"/>
    <w:rsid w:val="00D14F6D"/>
    <w:rsid w:val="00D14FA3"/>
    <w:rsid w:val="00D151E2"/>
    <w:rsid w:val="00D15BBF"/>
    <w:rsid w:val="00D163A2"/>
    <w:rsid w:val="00D169F5"/>
    <w:rsid w:val="00D16A98"/>
    <w:rsid w:val="00D16EF2"/>
    <w:rsid w:val="00D17248"/>
    <w:rsid w:val="00D17356"/>
    <w:rsid w:val="00D17924"/>
    <w:rsid w:val="00D17E21"/>
    <w:rsid w:val="00D20ADC"/>
    <w:rsid w:val="00D211E5"/>
    <w:rsid w:val="00D21432"/>
    <w:rsid w:val="00D21714"/>
    <w:rsid w:val="00D21EE4"/>
    <w:rsid w:val="00D22662"/>
    <w:rsid w:val="00D22739"/>
    <w:rsid w:val="00D22B4D"/>
    <w:rsid w:val="00D23BB5"/>
    <w:rsid w:val="00D245B6"/>
    <w:rsid w:val="00D252C1"/>
    <w:rsid w:val="00D256DC"/>
    <w:rsid w:val="00D2606C"/>
    <w:rsid w:val="00D2610B"/>
    <w:rsid w:val="00D262CF"/>
    <w:rsid w:val="00D267BD"/>
    <w:rsid w:val="00D26905"/>
    <w:rsid w:val="00D26BE2"/>
    <w:rsid w:val="00D26CD3"/>
    <w:rsid w:val="00D26F3B"/>
    <w:rsid w:val="00D27513"/>
    <w:rsid w:val="00D27946"/>
    <w:rsid w:val="00D306D7"/>
    <w:rsid w:val="00D3112F"/>
    <w:rsid w:val="00D3122D"/>
    <w:rsid w:val="00D3123F"/>
    <w:rsid w:val="00D323C2"/>
    <w:rsid w:val="00D327B4"/>
    <w:rsid w:val="00D32AA5"/>
    <w:rsid w:val="00D33889"/>
    <w:rsid w:val="00D344EC"/>
    <w:rsid w:val="00D34C3A"/>
    <w:rsid w:val="00D34CDA"/>
    <w:rsid w:val="00D353EA"/>
    <w:rsid w:val="00D354B1"/>
    <w:rsid w:val="00D368DD"/>
    <w:rsid w:val="00D368DE"/>
    <w:rsid w:val="00D37382"/>
    <w:rsid w:val="00D373FD"/>
    <w:rsid w:val="00D3777C"/>
    <w:rsid w:val="00D378A9"/>
    <w:rsid w:val="00D37B5A"/>
    <w:rsid w:val="00D37DB2"/>
    <w:rsid w:val="00D400DF"/>
    <w:rsid w:val="00D401B3"/>
    <w:rsid w:val="00D403EB"/>
    <w:rsid w:val="00D408E3"/>
    <w:rsid w:val="00D40AB6"/>
    <w:rsid w:val="00D40F36"/>
    <w:rsid w:val="00D40F42"/>
    <w:rsid w:val="00D41063"/>
    <w:rsid w:val="00D41271"/>
    <w:rsid w:val="00D420C0"/>
    <w:rsid w:val="00D4212A"/>
    <w:rsid w:val="00D421DC"/>
    <w:rsid w:val="00D42319"/>
    <w:rsid w:val="00D42DC0"/>
    <w:rsid w:val="00D4304E"/>
    <w:rsid w:val="00D438F3"/>
    <w:rsid w:val="00D439DA"/>
    <w:rsid w:val="00D43D47"/>
    <w:rsid w:val="00D44043"/>
    <w:rsid w:val="00D44BA6"/>
    <w:rsid w:val="00D44FBD"/>
    <w:rsid w:val="00D44FDC"/>
    <w:rsid w:val="00D451C3"/>
    <w:rsid w:val="00D4535D"/>
    <w:rsid w:val="00D454BB"/>
    <w:rsid w:val="00D45F20"/>
    <w:rsid w:val="00D462D6"/>
    <w:rsid w:val="00D46538"/>
    <w:rsid w:val="00D47143"/>
    <w:rsid w:val="00D508DF"/>
    <w:rsid w:val="00D50E0D"/>
    <w:rsid w:val="00D5103A"/>
    <w:rsid w:val="00D5107C"/>
    <w:rsid w:val="00D5185D"/>
    <w:rsid w:val="00D5236D"/>
    <w:rsid w:val="00D5294E"/>
    <w:rsid w:val="00D52E53"/>
    <w:rsid w:val="00D533B5"/>
    <w:rsid w:val="00D53586"/>
    <w:rsid w:val="00D536A7"/>
    <w:rsid w:val="00D53893"/>
    <w:rsid w:val="00D53A86"/>
    <w:rsid w:val="00D53B7D"/>
    <w:rsid w:val="00D53D18"/>
    <w:rsid w:val="00D54016"/>
    <w:rsid w:val="00D5432C"/>
    <w:rsid w:val="00D54454"/>
    <w:rsid w:val="00D54483"/>
    <w:rsid w:val="00D557D9"/>
    <w:rsid w:val="00D55C45"/>
    <w:rsid w:val="00D56612"/>
    <w:rsid w:val="00D56837"/>
    <w:rsid w:val="00D56A26"/>
    <w:rsid w:val="00D56DBE"/>
    <w:rsid w:val="00D56FC1"/>
    <w:rsid w:val="00D5754E"/>
    <w:rsid w:val="00D57CCB"/>
    <w:rsid w:val="00D596A9"/>
    <w:rsid w:val="00D60F79"/>
    <w:rsid w:val="00D6156D"/>
    <w:rsid w:val="00D61596"/>
    <w:rsid w:val="00D61922"/>
    <w:rsid w:val="00D61ABB"/>
    <w:rsid w:val="00D6255D"/>
    <w:rsid w:val="00D62997"/>
    <w:rsid w:val="00D62A0C"/>
    <w:rsid w:val="00D62B8D"/>
    <w:rsid w:val="00D64F39"/>
    <w:rsid w:val="00D65082"/>
    <w:rsid w:val="00D6590E"/>
    <w:rsid w:val="00D65936"/>
    <w:rsid w:val="00D66004"/>
    <w:rsid w:val="00D666FF"/>
    <w:rsid w:val="00D6688F"/>
    <w:rsid w:val="00D66893"/>
    <w:rsid w:val="00D66A35"/>
    <w:rsid w:val="00D678A0"/>
    <w:rsid w:val="00D701F6"/>
    <w:rsid w:val="00D70614"/>
    <w:rsid w:val="00D7066B"/>
    <w:rsid w:val="00D708CE"/>
    <w:rsid w:val="00D70AA3"/>
    <w:rsid w:val="00D70B43"/>
    <w:rsid w:val="00D70BDC"/>
    <w:rsid w:val="00D71727"/>
    <w:rsid w:val="00D72058"/>
    <w:rsid w:val="00D7339B"/>
    <w:rsid w:val="00D73471"/>
    <w:rsid w:val="00D73607"/>
    <w:rsid w:val="00D73827"/>
    <w:rsid w:val="00D73AE9"/>
    <w:rsid w:val="00D75202"/>
    <w:rsid w:val="00D754AC"/>
    <w:rsid w:val="00D756B2"/>
    <w:rsid w:val="00D7595D"/>
    <w:rsid w:val="00D76C56"/>
    <w:rsid w:val="00D777CE"/>
    <w:rsid w:val="00D77F83"/>
    <w:rsid w:val="00D80319"/>
    <w:rsid w:val="00D8099C"/>
    <w:rsid w:val="00D80A20"/>
    <w:rsid w:val="00D80FC6"/>
    <w:rsid w:val="00D81652"/>
    <w:rsid w:val="00D81A15"/>
    <w:rsid w:val="00D81D2C"/>
    <w:rsid w:val="00D8359D"/>
    <w:rsid w:val="00D835C3"/>
    <w:rsid w:val="00D83840"/>
    <w:rsid w:val="00D840E9"/>
    <w:rsid w:val="00D84241"/>
    <w:rsid w:val="00D849B4"/>
    <w:rsid w:val="00D84A20"/>
    <w:rsid w:val="00D85C9C"/>
    <w:rsid w:val="00D8615B"/>
    <w:rsid w:val="00D86471"/>
    <w:rsid w:val="00D8648E"/>
    <w:rsid w:val="00D864ED"/>
    <w:rsid w:val="00D86588"/>
    <w:rsid w:val="00D868A6"/>
    <w:rsid w:val="00D87000"/>
    <w:rsid w:val="00D8736C"/>
    <w:rsid w:val="00D87961"/>
    <w:rsid w:val="00D87AE7"/>
    <w:rsid w:val="00D90975"/>
    <w:rsid w:val="00D91577"/>
    <w:rsid w:val="00D91990"/>
    <w:rsid w:val="00D91F31"/>
    <w:rsid w:val="00D924DA"/>
    <w:rsid w:val="00D927F2"/>
    <w:rsid w:val="00D93806"/>
    <w:rsid w:val="00D93FAA"/>
    <w:rsid w:val="00D9417F"/>
    <w:rsid w:val="00D9432B"/>
    <w:rsid w:val="00D9434D"/>
    <w:rsid w:val="00D94575"/>
    <w:rsid w:val="00D94B58"/>
    <w:rsid w:val="00D95838"/>
    <w:rsid w:val="00D95B8B"/>
    <w:rsid w:val="00D95C33"/>
    <w:rsid w:val="00D9665C"/>
    <w:rsid w:val="00D9692D"/>
    <w:rsid w:val="00D969BC"/>
    <w:rsid w:val="00D9722B"/>
    <w:rsid w:val="00D9795E"/>
    <w:rsid w:val="00D97981"/>
    <w:rsid w:val="00D979ED"/>
    <w:rsid w:val="00D97EA9"/>
    <w:rsid w:val="00DA0554"/>
    <w:rsid w:val="00DA0635"/>
    <w:rsid w:val="00DA0E16"/>
    <w:rsid w:val="00DA12E7"/>
    <w:rsid w:val="00DA19C1"/>
    <w:rsid w:val="00DA1F41"/>
    <w:rsid w:val="00DA2E3A"/>
    <w:rsid w:val="00DA342A"/>
    <w:rsid w:val="00DA3528"/>
    <w:rsid w:val="00DA355D"/>
    <w:rsid w:val="00DA386C"/>
    <w:rsid w:val="00DA3CF5"/>
    <w:rsid w:val="00DA4FE5"/>
    <w:rsid w:val="00DA53EB"/>
    <w:rsid w:val="00DA5A8A"/>
    <w:rsid w:val="00DA5AD1"/>
    <w:rsid w:val="00DA62A7"/>
    <w:rsid w:val="00DB0162"/>
    <w:rsid w:val="00DB03A2"/>
    <w:rsid w:val="00DB03B8"/>
    <w:rsid w:val="00DB0ACB"/>
    <w:rsid w:val="00DB17D1"/>
    <w:rsid w:val="00DB187A"/>
    <w:rsid w:val="00DB257F"/>
    <w:rsid w:val="00DB25E3"/>
    <w:rsid w:val="00DB2AE0"/>
    <w:rsid w:val="00DB2B20"/>
    <w:rsid w:val="00DB2B68"/>
    <w:rsid w:val="00DB303A"/>
    <w:rsid w:val="00DB3860"/>
    <w:rsid w:val="00DB40C2"/>
    <w:rsid w:val="00DB477A"/>
    <w:rsid w:val="00DB48BD"/>
    <w:rsid w:val="00DB4E6A"/>
    <w:rsid w:val="00DB54DF"/>
    <w:rsid w:val="00DB5A3E"/>
    <w:rsid w:val="00DB5B56"/>
    <w:rsid w:val="00DB5DD7"/>
    <w:rsid w:val="00DB5DE0"/>
    <w:rsid w:val="00DB623F"/>
    <w:rsid w:val="00DB71C3"/>
    <w:rsid w:val="00DB769B"/>
    <w:rsid w:val="00DB7AEE"/>
    <w:rsid w:val="00DB7DFC"/>
    <w:rsid w:val="00DB7FB9"/>
    <w:rsid w:val="00DC048E"/>
    <w:rsid w:val="00DC0565"/>
    <w:rsid w:val="00DC0A82"/>
    <w:rsid w:val="00DC0AA6"/>
    <w:rsid w:val="00DC0E2A"/>
    <w:rsid w:val="00DC2AE8"/>
    <w:rsid w:val="00DC3261"/>
    <w:rsid w:val="00DC3578"/>
    <w:rsid w:val="00DC379D"/>
    <w:rsid w:val="00DC4487"/>
    <w:rsid w:val="00DC452B"/>
    <w:rsid w:val="00DC4E42"/>
    <w:rsid w:val="00DC4F94"/>
    <w:rsid w:val="00DC514C"/>
    <w:rsid w:val="00DC5201"/>
    <w:rsid w:val="00DC53B2"/>
    <w:rsid w:val="00DC5DAD"/>
    <w:rsid w:val="00DC755F"/>
    <w:rsid w:val="00DC7C60"/>
    <w:rsid w:val="00DC7F12"/>
    <w:rsid w:val="00DD04C4"/>
    <w:rsid w:val="00DD09FB"/>
    <w:rsid w:val="00DD0FBF"/>
    <w:rsid w:val="00DD1193"/>
    <w:rsid w:val="00DD18B8"/>
    <w:rsid w:val="00DD194F"/>
    <w:rsid w:val="00DD1D23"/>
    <w:rsid w:val="00DD1FB4"/>
    <w:rsid w:val="00DD25DB"/>
    <w:rsid w:val="00DD26B4"/>
    <w:rsid w:val="00DD3B0B"/>
    <w:rsid w:val="00DD3C35"/>
    <w:rsid w:val="00DD3CB3"/>
    <w:rsid w:val="00DD3CD6"/>
    <w:rsid w:val="00DD40AB"/>
    <w:rsid w:val="00DD4249"/>
    <w:rsid w:val="00DD4330"/>
    <w:rsid w:val="00DD4870"/>
    <w:rsid w:val="00DD49C9"/>
    <w:rsid w:val="00DD5244"/>
    <w:rsid w:val="00DD52D0"/>
    <w:rsid w:val="00DD5957"/>
    <w:rsid w:val="00DD5E10"/>
    <w:rsid w:val="00DD65A4"/>
    <w:rsid w:val="00DD66EE"/>
    <w:rsid w:val="00DD70B2"/>
    <w:rsid w:val="00DD71A1"/>
    <w:rsid w:val="00DD7600"/>
    <w:rsid w:val="00DD77F9"/>
    <w:rsid w:val="00DD783C"/>
    <w:rsid w:val="00DE021D"/>
    <w:rsid w:val="00DE05C0"/>
    <w:rsid w:val="00DE0965"/>
    <w:rsid w:val="00DE16BC"/>
    <w:rsid w:val="00DE1ADE"/>
    <w:rsid w:val="00DE1DBE"/>
    <w:rsid w:val="00DE227E"/>
    <w:rsid w:val="00DE22FA"/>
    <w:rsid w:val="00DE28B7"/>
    <w:rsid w:val="00DE2C97"/>
    <w:rsid w:val="00DE337C"/>
    <w:rsid w:val="00DE3CC8"/>
    <w:rsid w:val="00DE3EA4"/>
    <w:rsid w:val="00DE40B7"/>
    <w:rsid w:val="00DE442C"/>
    <w:rsid w:val="00DE567A"/>
    <w:rsid w:val="00DE56E1"/>
    <w:rsid w:val="00DE6918"/>
    <w:rsid w:val="00DE6A7A"/>
    <w:rsid w:val="00DE73BB"/>
    <w:rsid w:val="00DE787C"/>
    <w:rsid w:val="00DE7A99"/>
    <w:rsid w:val="00DF0043"/>
    <w:rsid w:val="00DF0158"/>
    <w:rsid w:val="00DF08EB"/>
    <w:rsid w:val="00DF1142"/>
    <w:rsid w:val="00DF2B87"/>
    <w:rsid w:val="00DF2CDB"/>
    <w:rsid w:val="00DF2F71"/>
    <w:rsid w:val="00DF3031"/>
    <w:rsid w:val="00DF3CD6"/>
    <w:rsid w:val="00DF3EFF"/>
    <w:rsid w:val="00DF41F0"/>
    <w:rsid w:val="00DF4970"/>
    <w:rsid w:val="00DF49D2"/>
    <w:rsid w:val="00DF4A2E"/>
    <w:rsid w:val="00DF5062"/>
    <w:rsid w:val="00DF5384"/>
    <w:rsid w:val="00DF5FC7"/>
    <w:rsid w:val="00DF6069"/>
    <w:rsid w:val="00DF60FE"/>
    <w:rsid w:val="00DF6221"/>
    <w:rsid w:val="00DF66B4"/>
    <w:rsid w:val="00DF67D6"/>
    <w:rsid w:val="00DF68E5"/>
    <w:rsid w:val="00DF69F1"/>
    <w:rsid w:val="00DF6A1B"/>
    <w:rsid w:val="00DF6C78"/>
    <w:rsid w:val="00DF6E2E"/>
    <w:rsid w:val="00DF7A2B"/>
    <w:rsid w:val="00E003D5"/>
    <w:rsid w:val="00E00453"/>
    <w:rsid w:val="00E008ED"/>
    <w:rsid w:val="00E00975"/>
    <w:rsid w:val="00E00BC0"/>
    <w:rsid w:val="00E00CBC"/>
    <w:rsid w:val="00E010F2"/>
    <w:rsid w:val="00E01A6F"/>
    <w:rsid w:val="00E01C71"/>
    <w:rsid w:val="00E01FE5"/>
    <w:rsid w:val="00E02B97"/>
    <w:rsid w:val="00E02E0C"/>
    <w:rsid w:val="00E032A6"/>
    <w:rsid w:val="00E03DAB"/>
    <w:rsid w:val="00E043B7"/>
    <w:rsid w:val="00E04AA3"/>
    <w:rsid w:val="00E04DA7"/>
    <w:rsid w:val="00E04DDB"/>
    <w:rsid w:val="00E0534D"/>
    <w:rsid w:val="00E05981"/>
    <w:rsid w:val="00E059B8"/>
    <w:rsid w:val="00E059C3"/>
    <w:rsid w:val="00E05DE5"/>
    <w:rsid w:val="00E0663B"/>
    <w:rsid w:val="00E0672A"/>
    <w:rsid w:val="00E0694A"/>
    <w:rsid w:val="00E06AE7"/>
    <w:rsid w:val="00E0711F"/>
    <w:rsid w:val="00E071F8"/>
    <w:rsid w:val="00E074A0"/>
    <w:rsid w:val="00E0779E"/>
    <w:rsid w:val="00E07969"/>
    <w:rsid w:val="00E10016"/>
    <w:rsid w:val="00E1056E"/>
    <w:rsid w:val="00E10BA8"/>
    <w:rsid w:val="00E12190"/>
    <w:rsid w:val="00E12365"/>
    <w:rsid w:val="00E12543"/>
    <w:rsid w:val="00E12E48"/>
    <w:rsid w:val="00E1316D"/>
    <w:rsid w:val="00E13473"/>
    <w:rsid w:val="00E1348D"/>
    <w:rsid w:val="00E13C15"/>
    <w:rsid w:val="00E145CF"/>
    <w:rsid w:val="00E1488C"/>
    <w:rsid w:val="00E148C4"/>
    <w:rsid w:val="00E15615"/>
    <w:rsid w:val="00E15C9B"/>
    <w:rsid w:val="00E15E45"/>
    <w:rsid w:val="00E15F99"/>
    <w:rsid w:val="00E164A8"/>
    <w:rsid w:val="00E1756D"/>
    <w:rsid w:val="00E176EF"/>
    <w:rsid w:val="00E17EC3"/>
    <w:rsid w:val="00E17F85"/>
    <w:rsid w:val="00E20217"/>
    <w:rsid w:val="00E2081F"/>
    <w:rsid w:val="00E20E3C"/>
    <w:rsid w:val="00E20FCB"/>
    <w:rsid w:val="00E21486"/>
    <w:rsid w:val="00E2151A"/>
    <w:rsid w:val="00E21565"/>
    <w:rsid w:val="00E216AE"/>
    <w:rsid w:val="00E21FFE"/>
    <w:rsid w:val="00E225AA"/>
    <w:rsid w:val="00E231E1"/>
    <w:rsid w:val="00E232DA"/>
    <w:rsid w:val="00E23548"/>
    <w:rsid w:val="00E240DD"/>
    <w:rsid w:val="00E260D1"/>
    <w:rsid w:val="00E263AF"/>
    <w:rsid w:val="00E26733"/>
    <w:rsid w:val="00E26BA1"/>
    <w:rsid w:val="00E26F4D"/>
    <w:rsid w:val="00E27CA3"/>
    <w:rsid w:val="00E27DAB"/>
    <w:rsid w:val="00E27EA0"/>
    <w:rsid w:val="00E27F2F"/>
    <w:rsid w:val="00E30265"/>
    <w:rsid w:val="00E3046C"/>
    <w:rsid w:val="00E30470"/>
    <w:rsid w:val="00E30A40"/>
    <w:rsid w:val="00E31679"/>
    <w:rsid w:val="00E3210F"/>
    <w:rsid w:val="00E3248C"/>
    <w:rsid w:val="00E325FE"/>
    <w:rsid w:val="00E329F5"/>
    <w:rsid w:val="00E32C07"/>
    <w:rsid w:val="00E32E16"/>
    <w:rsid w:val="00E3339F"/>
    <w:rsid w:val="00E339E5"/>
    <w:rsid w:val="00E33C70"/>
    <w:rsid w:val="00E3437B"/>
    <w:rsid w:val="00E34561"/>
    <w:rsid w:val="00E34635"/>
    <w:rsid w:val="00E3478A"/>
    <w:rsid w:val="00E34D76"/>
    <w:rsid w:val="00E35030"/>
    <w:rsid w:val="00E3609C"/>
    <w:rsid w:val="00E36C0C"/>
    <w:rsid w:val="00E373A5"/>
    <w:rsid w:val="00E373FA"/>
    <w:rsid w:val="00E37E45"/>
    <w:rsid w:val="00E40173"/>
    <w:rsid w:val="00E40305"/>
    <w:rsid w:val="00E40942"/>
    <w:rsid w:val="00E40F05"/>
    <w:rsid w:val="00E41616"/>
    <w:rsid w:val="00E417C1"/>
    <w:rsid w:val="00E42395"/>
    <w:rsid w:val="00E4239B"/>
    <w:rsid w:val="00E42685"/>
    <w:rsid w:val="00E4332D"/>
    <w:rsid w:val="00E4365F"/>
    <w:rsid w:val="00E436B8"/>
    <w:rsid w:val="00E43AE4"/>
    <w:rsid w:val="00E441BB"/>
    <w:rsid w:val="00E443E1"/>
    <w:rsid w:val="00E448C4"/>
    <w:rsid w:val="00E44D23"/>
    <w:rsid w:val="00E44E56"/>
    <w:rsid w:val="00E4513E"/>
    <w:rsid w:val="00E452A6"/>
    <w:rsid w:val="00E45AC3"/>
    <w:rsid w:val="00E46319"/>
    <w:rsid w:val="00E4652A"/>
    <w:rsid w:val="00E46844"/>
    <w:rsid w:val="00E472A7"/>
    <w:rsid w:val="00E47C4E"/>
    <w:rsid w:val="00E50203"/>
    <w:rsid w:val="00E5030D"/>
    <w:rsid w:val="00E50897"/>
    <w:rsid w:val="00E51398"/>
    <w:rsid w:val="00E5145F"/>
    <w:rsid w:val="00E51715"/>
    <w:rsid w:val="00E51923"/>
    <w:rsid w:val="00E5197E"/>
    <w:rsid w:val="00E51AAC"/>
    <w:rsid w:val="00E5212C"/>
    <w:rsid w:val="00E5262E"/>
    <w:rsid w:val="00E52859"/>
    <w:rsid w:val="00E52896"/>
    <w:rsid w:val="00E53D8E"/>
    <w:rsid w:val="00E545FF"/>
    <w:rsid w:val="00E54761"/>
    <w:rsid w:val="00E5482A"/>
    <w:rsid w:val="00E54889"/>
    <w:rsid w:val="00E5495F"/>
    <w:rsid w:val="00E549FB"/>
    <w:rsid w:val="00E54D77"/>
    <w:rsid w:val="00E54DF0"/>
    <w:rsid w:val="00E54FA7"/>
    <w:rsid w:val="00E54FF2"/>
    <w:rsid w:val="00E55C5B"/>
    <w:rsid w:val="00E55FD6"/>
    <w:rsid w:val="00E56240"/>
    <w:rsid w:val="00E564D3"/>
    <w:rsid w:val="00E564D9"/>
    <w:rsid w:val="00E56FFE"/>
    <w:rsid w:val="00E572D1"/>
    <w:rsid w:val="00E5771B"/>
    <w:rsid w:val="00E577E0"/>
    <w:rsid w:val="00E57DAF"/>
    <w:rsid w:val="00E60491"/>
    <w:rsid w:val="00E605E6"/>
    <w:rsid w:val="00E60722"/>
    <w:rsid w:val="00E61D67"/>
    <w:rsid w:val="00E6207A"/>
    <w:rsid w:val="00E62906"/>
    <w:rsid w:val="00E63366"/>
    <w:rsid w:val="00E6356A"/>
    <w:rsid w:val="00E63A1A"/>
    <w:rsid w:val="00E63E5F"/>
    <w:rsid w:val="00E643D6"/>
    <w:rsid w:val="00E647DC"/>
    <w:rsid w:val="00E64ADC"/>
    <w:rsid w:val="00E64C9E"/>
    <w:rsid w:val="00E6507A"/>
    <w:rsid w:val="00E65363"/>
    <w:rsid w:val="00E65558"/>
    <w:rsid w:val="00E6676E"/>
    <w:rsid w:val="00E66A36"/>
    <w:rsid w:val="00E66C15"/>
    <w:rsid w:val="00E671DC"/>
    <w:rsid w:val="00E671E3"/>
    <w:rsid w:val="00E67589"/>
    <w:rsid w:val="00E70C4C"/>
    <w:rsid w:val="00E7116C"/>
    <w:rsid w:val="00E71A07"/>
    <w:rsid w:val="00E72274"/>
    <w:rsid w:val="00E72CBD"/>
    <w:rsid w:val="00E732D5"/>
    <w:rsid w:val="00E738B6"/>
    <w:rsid w:val="00E73B6C"/>
    <w:rsid w:val="00E73BEB"/>
    <w:rsid w:val="00E73C33"/>
    <w:rsid w:val="00E73FBF"/>
    <w:rsid w:val="00E747D7"/>
    <w:rsid w:val="00E74887"/>
    <w:rsid w:val="00E74ED3"/>
    <w:rsid w:val="00E74F10"/>
    <w:rsid w:val="00E7562D"/>
    <w:rsid w:val="00E75EB1"/>
    <w:rsid w:val="00E76CF4"/>
    <w:rsid w:val="00E76F74"/>
    <w:rsid w:val="00E77677"/>
    <w:rsid w:val="00E77D9D"/>
    <w:rsid w:val="00E80583"/>
    <w:rsid w:val="00E80584"/>
    <w:rsid w:val="00E81540"/>
    <w:rsid w:val="00E81910"/>
    <w:rsid w:val="00E81994"/>
    <w:rsid w:val="00E81999"/>
    <w:rsid w:val="00E824D7"/>
    <w:rsid w:val="00E8265B"/>
    <w:rsid w:val="00E831F0"/>
    <w:rsid w:val="00E835CC"/>
    <w:rsid w:val="00E83B71"/>
    <w:rsid w:val="00E847DD"/>
    <w:rsid w:val="00E8482C"/>
    <w:rsid w:val="00E8491E"/>
    <w:rsid w:val="00E849BF"/>
    <w:rsid w:val="00E84F74"/>
    <w:rsid w:val="00E851A1"/>
    <w:rsid w:val="00E85255"/>
    <w:rsid w:val="00E85256"/>
    <w:rsid w:val="00E859E9"/>
    <w:rsid w:val="00E859FA"/>
    <w:rsid w:val="00E85AD5"/>
    <w:rsid w:val="00E86111"/>
    <w:rsid w:val="00E8649F"/>
    <w:rsid w:val="00E8688F"/>
    <w:rsid w:val="00E869BA"/>
    <w:rsid w:val="00E86FCD"/>
    <w:rsid w:val="00E8742D"/>
    <w:rsid w:val="00E87795"/>
    <w:rsid w:val="00E87881"/>
    <w:rsid w:val="00E87ACA"/>
    <w:rsid w:val="00E87F9B"/>
    <w:rsid w:val="00E87FF7"/>
    <w:rsid w:val="00E909C1"/>
    <w:rsid w:val="00E90A94"/>
    <w:rsid w:val="00E90B68"/>
    <w:rsid w:val="00E91424"/>
    <w:rsid w:val="00E91C7E"/>
    <w:rsid w:val="00E9212E"/>
    <w:rsid w:val="00E92593"/>
    <w:rsid w:val="00E9261B"/>
    <w:rsid w:val="00E929D2"/>
    <w:rsid w:val="00E92C65"/>
    <w:rsid w:val="00E92D83"/>
    <w:rsid w:val="00E92D95"/>
    <w:rsid w:val="00E92DB4"/>
    <w:rsid w:val="00E92EEE"/>
    <w:rsid w:val="00E9334D"/>
    <w:rsid w:val="00E93382"/>
    <w:rsid w:val="00E93465"/>
    <w:rsid w:val="00E93699"/>
    <w:rsid w:val="00E9381A"/>
    <w:rsid w:val="00E93B76"/>
    <w:rsid w:val="00E940FD"/>
    <w:rsid w:val="00E9411F"/>
    <w:rsid w:val="00E944F9"/>
    <w:rsid w:val="00E949CE"/>
    <w:rsid w:val="00E959C7"/>
    <w:rsid w:val="00E96651"/>
    <w:rsid w:val="00E968C2"/>
    <w:rsid w:val="00E96E90"/>
    <w:rsid w:val="00E97652"/>
    <w:rsid w:val="00E978C9"/>
    <w:rsid w:val="00E97A63"/>
    <w:rsid w:val="00EA0AEE"/>
    <w:rsid w:val="00EA0F4B"/>
    <w:rsid w:val="00EA1133"/>
    <w:rsid w:val="00EA12ED"/>
    <w:rsid w:val="00EA1A5C"/>
    <w:rsid w:val="00EA1A65"/>
    <w:rsid w:val="00EA1B4D"/>
    <w:rsid w:val="00EA1DE2"/>
    <w:rsid w:val="00EA1F5F"/>
    <w:rsid w:val="00EA260F"/>
    <w:rsid w:val="00EA2705"/>
    <w:rsid w:val="00EA2AB2"/>
    <w:rsid w:val="00EA2BEA"/>
    <w:rsid w:val="00EA2BFA"/>
    <w:rsid w:val="00EA34A8"/>
    <w:rsid w:val="00EA35E1"/>
    <w:rsid w:val="00EA375C"/>
    <w:rsid w:val="00EA3FD6"/>
    <w:rsid w:val="00EA422D"/>
    <w:rsid w:val="00EA4587"/>
    <w:rsid w:val="00EA4DF3"/>
    <w:rsid w:val="00EA53EB"/>
    <w:rsid w:val="00EA54E3"/>
    <w:rsid w:val="00EA5704"/>
    <w:rsid w:val="00EA5739"/>
    <w:rsid w:val="00EA58E6"/>
    <w:rsid w:val="00EA5CE0"/>
    <w:rsid w:val="00EA6ACE"/>
    <w:rsid w:val="00EA6B1A"/>
    <w:rsid w:val="00EA6E7D"/>
    <w:rsid w:val="00EA738D"/>
    <w:rsid w:val="00EA7DB9"/>
    <w:rsid w:val="00EB00E0"/>
    <w:rsid w:val="00EB00F5"/>
    <w:rsid w:val="00EB0B43"/>
    <w:rsid w:val="00EB1054"/>
    <w:rsid w:val="00EB1692"/>
    <w:rsid w:val="00EB349F"/>
    <w:rsid w:val="00EB38D8"/>
    <w:rsid w:val="00EB3F16"/>
    <w:rsid w:val="00EB403C"/>
    <w:rsid w:val="00EB440C"/>
    <w:rsid w:val="00EB4647"/>
    <w:rsid w:val="00EB4F39"/>
    <w:rsid w:val="00EB5012"/>
    <w:rsid w:val="00EB5701"/>
    <w:rsid w:val="00EB63C4"/>
    <w:rsid w:val="00EB641E"/>
    <w:rsid w:val="00EB76F4"/>
    <w:rsid w:val="00EB7A38"/>
    <w:rsid w:val="00EB7E3C"/>
    <w:rsid w:val="00EC0087"/>
    <w:rsid w:val="00EC0813"/>
    <w:rsid w:val="00EC0904"/>
    <w:rsid w:val="00EC0C4B"/>
    <w:rsid w:val="00EC0D92"/>
    <w:rsid w:val="00EC11A1"/>
    <w:rsid w:val="00EC179D"/>
    <w:rsid w:val="00EC1CB8"/>
    <w:rsid w:val="00EC1D80"/>
    <w:rsid w:val="00EC27C2"/>
    <w:rsid w:val="00EC2885"/>
    <w:rsid w:val="00EC2D3E"/>
    <w:rsid w:val="00EC359C"/>
    <w:rsid w:val="00EC443D"/>
    <w:rsid w:val="00EC4677"/>
    <w:rsid w:val="00EC511B"/>
    <w:rsid w:val="00EC5766"/>
    <w:rsid w:val="00EC5811"/>
    <w:rsid w:val="00EC5840"/>
    <w:rsid w:val="00EC5FD0"/>
    <w:rsid w:val="00EC7031"/>
    <w:rsid w:val="00EC7186"/>
    <w:rsid w:val="00EC7265"/>
    <w:rsid w:val="00EC7574"/>
    <w:rsid w:val="00EC75BB"/>
    <w:rsid w:val="00ED041B"/>
    <w:rsid w:val="00ED056D"/>
    <w:rsid w:val="00ED0705"/>
    <w:rsid w:val="00ED10FB"/>
    <w:rsid w:val="00ED13AC"/>
    <w:rsid w:val="00ED13B9"/>
    <w:rsid w:val="00ED17B3"/>
    <w:rsid w:val="00ED1D48"/>
    <w:rsid w:val="00ED1E98"/>
    <w:rsid w:val="00ED23A0"/>
    <w:rsid w:val="00ED428F"/>
    <w:rsid w:val="00ED465C"/>
    <w:rsid w:val="00ED499F"/>
    <w:rsid w:val="00ED4E9A"/>
    <w:rsid w:val="00ED59D2"/>
    <w:rsid w:val="00ED5B17"/>
    <w:rsid w:val="00ED5C2A"/>
    <w:rsid w:val="00ED5F84"/>
    <w:rsid w:val="00ED6328"/>
    <w:rsid w:val="00ED65CA"/>
    <w:rsid w:val="00ED66D7"/>
    <w:rsid w:val="00ED6E99"/>
    <w:rsid w:val="00ED702F"/>
    <w:rsid w:val="00ED72C6"/>
    <w:rsid w:val="00ED790E"/>
    <w:rsid w:val="00ED7FBC"/>
    <w:rsid w:val="00EE02BE"/>
    <w:rsid w:val="00EE09F9"/>
    <w:rsid w:val="00EE0D57"/>
    <w:rsid w:val="00EE1570"/>
    <w:rsid w:val="00EE2323"/>
    <w:rsid w:val="00EE2D1A"/>
    <w:rsid w:val="00EE31C7"/>
    <w:rsid w:val="00EE3532"/>
    <w:rsid w:val="00EE38B6"/>
    <w:rsid w:val="00EE3F0D"/>
    <w:rsid w:val="00EE41D8"/>
    <w:rsid w:val="00EE4303"/>
    <w:rsid w:val="00EE44C8"/>
    <w:rsid w:val="00EE52E0"/>
    <w:rsid w:val="00EE52F8"/>
    <w:rsid w:val="00EE5563"/>
    <w:rsid w:val="00EE5780"/>
    <w:rsid w:val="00EE68C1"/>
    <w:rsid w:val="00EE6BC8"/>
    <w:rsid w:val="00EE6F86"/>
    <w:rsid w:val="00EE711E"/>
    <w:rsid w:val="00EE7659"/>
    <w:rsid w:val="00EE7F94"/>
    <w:rsid w:val="00EF0227"/>
    <w:rsid w:val="00EF0232"/>
    <w:rsid w:val="00EF0BF1"/>
    <w:rsid w:val="00EF0FAF"/>
    <w:rsid w:val="00EF10D6"/>
    <w:rsid w:val="00EF15BC"/>
    <w:rsid w:val="00EF1D1E"/>
    <w:rsid w:val="00EF2F5A"/>
    <w:rsid w:val="00EF2F7B"/>
    <w:rsid w:val="00EF3347"/>
    <w:rsid w:val="00EF33C8"/>
    <w:rsid w:val="00EF3ABA"/>
    <w:rsid w:val="00EF3CF3"/>
    <w:rsid w:val="00EF3F3F"/>
    <w:rsid w:val="00EF40A6"/>
    <w:rsid w:val="00EF48D7"/>
    <w:rsid w:val="00EF491F"/>
    <w:rsid w:val="00EF499A"/>
    <w:rsid w:val="00EF4B62"/>
    <w:rsid w:val="00EF5EA7"/>
    <w:rsid w:val="00EF63F2"/>
    <w:rsid w:val="00EF6E43"/>
    <w:rsid w:val="00F004A5"/>
    <w:rsid w:val="00F004B1"/>
    <w:rsid w:val="00F00596"/>
    <w:rsid w:val="00F00638"/>
    <w:rsid w:val="00F008B0"/>
    <w:rsid w:val="00F012C6"/>
    <w:rsid w:val="00F01BAB"/>
    <w:rsid w:val="00F02295"/>
    <w:rsid w:val="00F028D7"/>
    <w:rsid w:val="00F02BC9"/>
    <w:rsid w:val="00F03073"/>
    <w:rsid w:val="00F036CC"/>
    <w:rsid w:val="00F03A19"/>
    <w:rsid w:val="00F03AC4"/>
    <w:rsid w:val="00F03C48"/>
    <w:rsid w:val="00F03EF7"/>
    <w:rsid w:val="00F03F9A"/>
    <w:rsid w:val="00F044E5"/>
    <w:rsid w:val="00F047C5"/>
    <w:rsid w:val="00F04825"/>
    <w:rsid w:val="00F04D14"/>
    <w:rsid w:val="00F04F84"/>
    <w:rsid w:val="00F05519"/>
    <w:rsid w:val="00F05684"/>
    <w:rsid w:val="00F05BE9"/>
    <w:rsid w:val="00F05EBC"/>
    <w:rsid w:val="00F06739"/>
    <w:rsid w:val="00F06F94"/>
    <w:rsid w:val="00F070CB"/>
    <w:rsid w:val="00F0717F"/>
    <w:rsid w:val="00F07589"/>
    <w:rsid w:val="00F10415"/>
    <w:rsid w:val="00F10686"/>
    <w:rsid w:val="00F10740"/>
    <w:rsid w:val="00F109DA"/>
    <w:rsid w:val="00F1130E"/>
    <w:rsid w:val="00F1234A"/>
    <w:rsid w:val="00F12DD8"/>
    <w:rsid w:val="00F130F2"/>
    <w:rsid w:val="00F135C7"/>
    <w:rsid w:val="00F13918"/>
    <w:rsid w:val="00F13E99"/>
    <w:rsid w:val="00F140E8"/>
    <w:rsid w:val="00F1488A"/>
    <w:rsid w:val="00F149D3"/>
    <w:rsid w:val="00F155AB"/>
    <w:rsid w:val="00F1602F"/>
    <w:rsid w:val="00F1740B"/>
    <w:rsid w:val="00F17E1D"/>
    <w:rsid w:val="00F17E93"/>
    <w:rsid w:val="00F201DE"/>
    <w:rsid w:val="00F20657"/>
    <w:rsid w:val="00F206DA"/>
    <w:rsid w:val="00F21374"/>
    <w:rsid w:val="00F2187C"/>
    <w:rsid w:val="00F21B14"/>
    <w:rsid w:val="00F21B17"/>
    <w:rsid w:val="00F21C47"/>
    <w:rsid w:val="00F22630"/>
    <w:rsid w:val="00F22B26"/>
    <w:rsid w:val="00F22D9B"/>
    <w:rsid w:val="00F23251"/>
    <w:rsid w:val="00F23325"/>
    <w:rsid w:val="00F233E9"/>
    <w:rsid w:val="00F23657"/>
    <w:rsid w:val="00F23A26"/>
    <w:rsid w:val="00F2453A"/>
    <w:rsid w:val="00F2484E"/>
    <w:rsid w:val="00F24D7C"/>
    <w:rsid w:val="00F25995"/>
    <w:rsid w:val="00F2612C"/>
    <w:rsid w:val="00F2620A"/>
    <w:rsid w:val="00F265BD"/>
    <w:rsid w:val="00F271EC"/>
    <w:rsid w:val="00F27559"/>
    <w:rsid w:val="00F27B46"/>
    <w:rsid w:val="00F28358"/>
    <w:rsid w:val="00F30FC4"/>
    <w:rsid w:val="00F31F0E"/>
    <w:rsid w:val="00F32CC1"/>
    <w:rsid w:val="00F331B0"/>
    <w:rsid w:val="00F33836"/>
    <w:rsid w:val="00F33889"/>
    <w:rsid w:val="00F338E5"/>
    <w:rsid w:val="00F3393E"/>
    <w:rsid w:val="00F33CA0"/>
    <w:rsid w:val="00F33F32"/>
    <w:rsid w:val="00F33FDE"/>
    <w:rsid w:val="00F34700"/>
    <w:rsid w:val="00F35754"/>
    <w:rsid w:val="00F35FBF"/>
    <w:rsid w:val="00F366F2"/>
    <w:rsid w:val="00F36AF3"/>
    <w:rsid w:val="00F374B3"/>
    <w:rsid w:val="00F37912"/>
    <w:rsid w:val="00F379B9"/>
    <w:rsid w:val="00F37D3A"/>
    <w:rsid w:val="00F408AE"/>
    <w:rsid w:val="00F40DC2"/>
    <w:rsid w:val="00F410C3"/>
    <w:rsid w:val="00F41524"/>
    <w:rsid w:val="00F4164C"/>
    <w:rsid w:val="00F4209A"/>
    <w:rsid w:val="00F422CF"/>
    <w:rsid w:val="00F42315"/>
    <w:rsid w:val="00F42D07"/>
    <w:rsid w:val="00F43539"/>
    <w:rsid w:val="00F43718"/>
    <w:rsid w:val="00F450D3"/>
    <w:rsid w:val="00F450FF"/>
    <w:rsid w:val="00F45D96"/>
    <w:rsid w:val="00F47314"/>
    <w:rsid w:val="00F4782F"/>
    <w:rsid w:val="00F478A2"/>
    <w:rsid w:val="00F47D3A"/>
    <w:rsid w:val="00F47D88"/>
    <w:rsid w:val="00F50E8D"/>
    <w:rsid w:val="00F5169E"/>
    <w:rsid w:val="00F5170F"/>
    <w:rsid w:val="00F51762"/>
    <w:rsid w:val="00F51B32"/>
    <w:rsid w:val="00F51F19"/>
    <w:rsid w:val="00F51F3E"/>
    <w:rsid w:val="00F52427"/>
    <w:rsid w:val="00F53182"/>
    <w:rsid w:val="00F53250"/>
    <w:rsid w:val="00F536C5"/>
    <w:rsid w:val="00F53D99"/>
    <w:rsid w:val="00F5413B"/>
    <w:rsid w:val="00F54144"/>
    <w:rsid w:val="00F54282"/>
    <w:rsid w:val="00F548E8"/>
    <w:rsid w:val="00F55252"/>
    <w:rsid w:val="00F553D1"/>
    <w:rsid w:val="00F566B8"/>
    <w:rsid w:val="00F56956"/>
    <w:rsid w:val="00F57130"/>
    <w:rsid w:val="00F57E96"/>
    <w:rsid w:val="00F6143F"/>
    <w:rsid w:val="00F61720"/>
    <w:rsid w:val="00F6223A"/>
    <w:rsid w:val="00F622A2"/>
    <w:rsid w:val="00F628B7"/>
    <w:rsid w:val="00F62C04"/>
    <w:rsid w:val="00F62F5E"/>
    <w:rsid w:val="00F631AB"/>
    <w:rsid w:val="00F6496F"/>
    <w:rsid w:val="00F64B19"/>
    <w:rsid w:val="00F64D02"/>
    <w:rsid w:val="00F64FC2"/>
    <w:rsid w:val="00F662ED"/>
    <w:rsid w:val="00F66697"/>
    <w:rsid w:val="00F672B3"/>
    <w:rsid w:val="00F67834"/>
    <w:rsid w:val="00F70B0E"/>
    <w:rsid w:val="00F7115A"/>
    <w:rsid w:val="00F71B31"/>
    <w:rsid w:val="00F71C94"/>
    <w:rsid w:val="00F71EBC"/>
    <w:rsid w:val="00F72091"/>
    <w:rsid w:val="00F72215"/>
    <w:rsid w:val="00F723A4"/>
    <w:rsid w:val="00F72AC4"/>
    <w:rsid w:val="00F72C87"/>
    <w:rsid w:val="00F7318B"/>
    <w:rsid w:val="00F738DD"/>
    <w:rsid w:val="00F73F68"/>
    <w:rsid w:val="00F745A3"/>
    <w:rsid w:val="00F745E1"/>
    <w:rsid w:val="00F74856"/>
    <w:rsid w:val="00F74B93"/>
    <w:rsid w:val="00F750D1"/>
    <w:rsid w:val="00F75F0B"/>
    <w:rsid w:val="00F760B8"/>
    <w:rsid w:val="00F7683C"/>
    <w:rsid w:val="00F76A1F"/>
    <w:rsid w:val="00F76B98"/>
    <w:rsid w:val="00F77899"/>
    <w:rsid w:val="00F77956"/>
    <w:rsid w:val="00F77FE1"/>
    <w:rsid w:val="00F77FFA"/>
    <w:rsid w:val="00F8088B"/>
    <w:rsid w:val="00F80C61"/>
    <w:rsid w:val="00F80DF5"/>
    <w:rsid w:val="00F80FE2"/>
    <w:rsid w:val="00F81117"/>
    <w:rsid w:val="00F814C1"/>
    <w:rsid w:val="00F81748"/>
    <w:rsid w:val="00F817B6"/>
    <w:rsid w:val="00F82489"/>
    <w:rsid w:val="00F82523"/>
    <w:rsid w:val="00F82607"/>
    <w:rsid w:val="00F83568"/>
    <w:rsid w:val="00F83B0E"/>
    <w:rsid w:val="00F83BA8"/>
    <w:rsid w:val="00F841D8"/>
    <w:rsid w:val="00F84D5E"/>
    <w:rsid w:val="00F84EBD"/>
    <w:rsid w:val="00F850EF"/>
    <w:rsid w:val="00F8513E"/>
    <w:rsid w:val="00F8590C"/>
    <w:rsid w:val="00F864FE"/>
    <w:rsid w:val="00F86731"/>
    <w:rsid w:val="00F8681D"/>
    <w:rsid w:val="00F86896"/>
    <w:rsid w:val="00F872D0"/>
    <w:rsid w:val="00F875DD"/>
    <w:rsid w:val="00F876CB"/>
    <w:rsid w:val="00F87A2B"/>
    <w:rsid w:val="00F9028A"/>
    <w:rsid w:val="00F90579"/>
    <w:rsid w:val="00F90748"/>
    <w:rsid w:val="00F908D1"/>
    <w:rsid w:val="00F90F77"/>
    <w:rsid w:val="00F911EC"/>
    <w:rsid w:val="00F91324"/>
    <w:rsid w:val="00F91EDE"/>
    <w:rsid w:val="00F92809"/>
    <w:rsid w:val="00F93AFA"/>
    <w:rsid w:val="00F94BA3"/>
    <w:rsid w:val="00F94F2A"/>
    <w:rsid w:val="00F9516B"/>
    <w:rsid w:val="00F9543D"/>
    <w:rsid w:val="00F95D57"/>
    <w:rsid w:val="00F969C0"/>
    <w:rsid w:val="00F97071"/>
    <w:rsid w:val="00F978EF"/>
    <w:rsid w:val="00F97E88"/>
    <w:rsid w:val="00F97F74"/>
    <w:rsid w:val="00FA0041"/>
    <w:rsid w:val="00FA03F9"/>
    <w:rsid w:val="00FA0910"/>
    <w:rsid w:val="00FA0AA3"/>
    <w:rsid w:val="00FA1931"/>
    <w:rsid w:val="00FA1FE8"/>
    <w:rsid w:val="00FA231E"/>
    <w:rsid w:val="00FA2344"/>
    <w:rsid w:val="00FA25C8"/>
    <w:rsid w:val="00FA27DE"/>
    <w:rsid w:val="00FA3725"/>
    <w:rsid w:val="00FA37AE"/>
    <w:rsid w:val="00FA4628"/>
    <w:rsid w:val="00FA46C0"/>
    <w:rsid w:val="00FA4F68"/>
    <w:rsid w:val="00FA50FE"/>
    <w:rsid w:val="00FA514D"/>
    <w:rsid w:val="00FA549E"/>
    <w:rsid w:val="00FA594B"/>
    <w:rsid w:val="00FA6164"/>
    <w:rsid w:val="00FA7A65"/>
    <w:rsid w:val="00FA7D1A"/>
    <w:rsid w:val="00FA7D35"/>
    <w:rsid w:val="00FA7DB0"/>
    <w:rsid w:val="00FB0779"/>
    <w:rsid w:val="00FB1B02"/>
    <w:rsid w:val="00FB1C7F"/>
    <w:rsid w:val="00FB1D9A"/>
    <w:rsid w:val="00FB1F3B"/>
    <w:rsid w:val="00FB26E3"/>
    <w:rsid w:val="00FB27C9"/>
    <w:rsid w:val="00FB286B"/>
    <w:rsid w:val="00FB2909"/>
    <w:rsid w:val="00FB35FA"/>
    <w:rsid w:val="00FB3813"/>
    <w:rsid w:val="00FB3A11"/>
    <w:rsid w:val="00FB409E"/>
    <w:rsid w:val="00FB424D"/>
    <w:rsid w:val="00FB4B50"/>
    <w:rsid w:val="00FB4F64"/>
    <w:rsid w:val="00FB5037"/>
    <w:rsid w:val="00FB55A9"/>
    <w:rsid w:val="00FB580E"/>
    <w:rsid w:val="00FB5827"/>
    <w:rsid w:val="00FB58BA"/>
    <w:rsid w:val="00FB5F34"/>
    <w:rsid w:val="00FB6090"/>
    <w:rsid w:val="00FB6137"/>
    <w:rsid w:val="00FB6288"/>
    <w:rsid w:val="00FB65EC"/>
    <w:rsid w:val="00FB669E"/>
    <w:rsid w:val="00FB6D5F"/>
    <w:rsid w:val="00FB6E84"/>
    <w:rsid w:val="00FB7D9E"/>
    <w:rsid w:val="00FC0110"/>
    <w:rsid w:val="00FC024B"/>
    <w:rsid w:val="00FC0789"/>
    <w:rsid w:val="00FC078B"/>
    <w:rsid w:val="00FC0ADD"/>
    <w:rsid w:val="00FC0B71"/>
    <w:rsid w:val="00FC0CB8"/>
    <w:rsid w:val="00FC1686"/>
    <w:rsid w:val="00FC1A10"/>
    <w:rsid w:val="00FC1C02"/>
    <w:rsid w:val="00FC1E28"/>
    <w:rsid w:val="00FC1F15"/>
    <w:rsid w:val="00FC2591"/>
    <w:rsid w:val="00FC267E"/>
    <w:rsid w:val="00FC290C"/>
    <w:rsid w:val="00FC2B6F"/>
    <w:rsid w:val="00FC2CBD"/>
    <w:rsid w:val="00FC35C7"/>
    <w:rsid w:val="00FC45CE"/>
    <w:rsid w:val="00FC47A9"/>
    <w:rsid w:val="00FC4810"/>
    <w:rsid w:val="00FC496D"/>
    <w:rsid w:val="00FC538A"/>
    <w:rsid w:val="00FC5B92"/>
    <w:rsid w:val="00FC6396"/>
    <w:rsid w:val="00FC6521"/>
    <w:rsid w:val="00FC6A43"/>
    <w:rsid w:val="00FC6AAB"/>
    <w:rsid w:val="00FC6C85"/>
    <w:rsid w:val="00FC6D67"/>
    <w:rsid w:val="00FC70DC"/>
    <w:rsid w:val="00FC7C8A"/>
    <w:rsid w:val="00FD0115"/>
    <w:rsid w:val="00FD07C7"/>
    <w:rsid w:val="00FD07EE"/>
    <w:rsid w:val="00FD3342"/>
    <w:rsid w:val="00FD3A73"/>
    <w:rsid w:val="00FD3B2C"/>
    <w:rsid w:val="00FD492F"/>
    <w:rsid w:val="00FD59C9"/>
    <w:rsid w:val="00FD59E1"/>
    <w:rsid w:val="00FD5E0B"/>
    <w:rsid w:val="00FD5FBB"/>
    <w:rsid w:val="00FD5FE8"/>
    <w:rsid w:val="00FD6324"/>
    <w:rsid w:val="00FD66B0"/>
    <w:rsid w:val="00FD6D63"/>
    <w:rsid w:val="00FD74C1"/>
    <w:rsid w:val="00FD76AA"/>
    <w:rsid w:val="00FE0D9E"/>
    <w:rsid w:val="00FE1195"/>
    <w:rsid w:val="00FE12AE"/>
    <w:rsid w:val="00FE1686"/>
    <w:rsid w:val="00FE1702"/>
    <w:rsid w:val="00FE1C83"/>
    <w:rsid w:val="00FE1DF0"/>
    <w:rsid w:val="00FE20F5"/>
    <w:rsid w:val="00FE2A19"/>
    <w:rsid w:val="00FE2F87"/>
    <w:rsid w:val="00FE2F94"/>
    <w:rsid w:val="00FE35D4"/>
    <w:rsid w:val="00FE38E7"/>
    <w:rsid w:val="00FE3974"/>
    <w:rsid w:val="00FE3C2D"/>
    <w:rsid w:val="00FE3F68"/>
    <w:rsid w:val="00FE408D"/>
    <w:rsid w:val="00FE441A"/>
    <w:rsid w:val="00FE45FE"/>
    <w:rsid w:val="00FE46FB"/>
    <w:rsid w:val="00FE4E8D"/>
    <w:rsid w:val="00FE7140"/>
    <w:rsid w:val="00FE72AB"/>
    <w:rsid w:val="00FE7839"/>
    <w:rsid w:val="00FF0031"/>
    <w:rsid w:val="00FF0106"/>
    <w:rsid w:val="00FF0152"/>
    <w:rsid w:val="00FF06F1"/>
    <w:rsid w:val="00FF0F3A"/>
    <w:rsid w:val="00FF1507"/>
    <w:rsid w:val="00FF2A72"/>
    <w:rsid w:val="00FF2DA7"/>
    <w:rsid w:val="00FF2F26"/>
    <w:rsid w:val="00FF338C"/>
    <w:rsid w:val="00FF3782"/>
    <w:rsid w:val="00FF3A63"/>
    <w:rsid w:val="00FF3BE7"/>
    <w:rsid w:val="00FF3F9A"/>
    <w:rsid w:val="00FF4200"/>
    <w:rsid w:val="00FF4242"/>
    <w:rsid w:val="00FF425E"/>
    <w:rsid w:val="00FF50C2"/>
    <w:rsid w:val="00FF5663"/>
    <w:rsid w:val="00FF61EB"/>
    <w:rsid w:val="00FF6825"/>
    <w:rsid w:val="00FF7451"/>
    <w:rsid w:val="00FF783E"/>
    <w:rsid w:val="00FF7C39"/>
    <w:rsid w:val="01055FF5"/>
    <w:rsid w:val="01071DC2"/>
    <w:rsid w:val="010F51FF"/>
    <w:rsid w:val="011C1269"/>
    <w:rsid w:val="0127C145"/>
    <w:rsid w:val="012D0BAF"/>
    <w:rsid w:val="01328CDE"/>
    <w:rsid w:val="01401055"/>
    <w:rsid w:val="0150E20F"/>
    <w:rsid w:val="01755A8F"/>
    <w:rsid w:val="01B0090B"/>
    <w:rsid w:val="01B302D7"/>
    <w:rsid w:val="01B910C5"/>
    <w:rsid w:val="01C6FFC7"/>
    <w:rsid w:val="01D6EC95"/>
    <w:rsid w:val="01DF457B"/>
    <w:rsid w:val="01F641E4"/>
    <w:rsid w:val="01FC29A3"/>
    <w:rsid w:val="02030957"/>
    <w:rsid w:val="02218DDE"/>
    <w:rsid w:val="023C7486"/>
    <w:rsid w:val="025FE42A"/>
    <w:rsid w:val="02744350"/>
    <w:rsid w:val="027993B5"/>
    <w:rsid w:val="027B2DC5"/>
    <w:rsid w:val="0288D826"/>
    <w:rsid w:val="0297E409"/>
    <w:rsid w:val="029C347D"/>
    <w:rsid w:val="02C79A0E"/>
    <w:rsid w:val="02CE6677"/>
    <w:rsid w:val="02EF165C"/>
    <w:rsid w:val="02F39730"/>
    <w:rsid w:val="02FB2527"/>
    <w:rsid w:val="03225696"/>
    <w:rsid w:val="0328FCB9"/>
    <w:rsid w:val="032C1DA0"/>
    <w:rsid w:val="032E3912"/>
    <w:rsid w:val="0335D152"/>
    <w:rsid w:val="0348C258"/>
    <w:rsid w:val="03507DF5"/>
    <w:rsid w:val="036C467F"/>
    <w:rsid w:val="036CC108"/>
    <w:rsid w:val="036CD301"/>
    <w:rsid w:val="03822FCF"/>
    <w:rsid w:val="03889E72"/>
    <w:rsid w:val="038C7EC7"/>
    <w:rsid w:val="038F7948"/>
    <w:rsid w:val="038FE343"/>
    <w:rsid w:val="03933160"/>
    <w:rsid w:val="03A84791"/>
    <w:rsid w:val="03B3B1C7"/>
    <w:rsid w:val="03B8381C"/>
    <w:rsid w:val="03E4BAAC"/>
    <w:rsid w:val="03E4E3A0"/>
    <w:rsid w:val="0402EE71"/>
    <w:rsid w:val="04070516"/>
    <w:rsid w:val="040D80B8"/>
    <w:rsid w:val="040EDF3C"/>
    <w:rsid w:val="041067F5"/>
    <w:rsid w:val="04112308"/>
    <w:rsid w:val="042850F4"/>
    <w:rsid w:val="0444793F"/>
    <w:rsid w:val="0458F004"/>
    <w:rsid w:val="04671C8E"/>
    <w:rsid w:val="046EBB39"/>
    <w:rsid w:val="0472BA7F"/>
    <w:rsid w:val="048255A4"/>
    <w:rsid w:val="0488C11F"/>
    <w:rsid w:val="049161BD"/>
    <w:rsid w:val="04951174"/>
    <w:rsid w:val="04964934"/>
    <w:rsid w:val="049B305D"/>
    <w:rsid w:val="049CF1B6"/>
    <w:rsid w:val="04A474DC"/>
    <w:rsid w:val="04AC071C"/>
    <w:rsid w:val="04B35E34"/>
    <w:rsid w:val="04C0FD59"/>
    <w:rsid w:val="04C4782C"/>
    <w:rsid w:val="04C9B402"/>
    <w:rsid w:val="04CC00C0"/>
    <w:rsid w:val="04E6780F"/>
    <w:rsid w:val="0503FFC4"/>
    <w:rsid w:val="05102B88"/>
    <w:rsid w:val="051B0E2D"/>
    <w:rsid w:val="05200914"/>
    <w:rsid w:val="052AFAA7"/>
    <w:rsid w:val="05510C78"/>
    <w:rsid w:val="0558F71F"/>
    <w:rsid w:val="059445CF"/>
    <w:rsid w:val="0597DC1C"/>
    <w:rsid w:val="059B56DE"/>
    <w:rsid w:val="059DD929"/>
    <w:rsid w:val="059FE9DA"/>
    <w:rsid w:val="05B04B41"/>
    <w:rsid w:val="05C4F7B0"/>
    <w:rsid w:val="05C7BCE3"/>
    <w:rsid w:val="05E5A127"/>
    <w:rsid w:val="05FAE2CF"/>
    <w:rsid w:val="05FE09E3"/>
    <w:rsid w:val="060ECE97"/>
    <w:rsid w:val="06167F16"/>
    <w:rsid w:val="061C9560"/>
    <w:rsid w:val="062BF86B"/>
    <w:rsid w:val="063EAE2A"/>
    <w:rsid w:val="06435BB6"/>
    <w:rsid w:val="0659F378"/>
    <w:rsid w:val="0663E2F4"/>
    <w:rsid w:val="067AD5BC"/>
    <w:rsid w:val="0686594E"/>
    <w:rsid w:val="06A05398"/>
    <w:rsid w:val="06A85552"/>
    <w:rsid w:val="06C78936"/>
    <w:rsid w:val="06C93FF0"/>
    <w:rsid w:val="06C97A1B"/>
    <w:rsid w:val="06ECEFD9"/>
    <w:rsid w:val="06FD3783"/>
    <w:rsid w:val="0723D4C0"/>
    <w:rsid w:val="07444693"/>
    <w:rsid w:val="075AB5B2"/>
    <w:rsid w:val="077BE3BB"/>
    <w:rsid w:val="078E3991"/>
    <w:rsid w:val="079A4FB6"/>
    <w:rsid w:val="079C3741"/>
    <w:rsid w:val="07AB0BF1"/>
    <w:rsid w:val="07C38DAD"/>
    <w:rsid w:val="07E57484"/>
    <w:rsid w:val="07E8348E"/>
    <w:rsid w:val="07EDEF01"/>
    <w:rsid w:val="08098A70"/>
    <w:rsid w:val="080CDA31"/>
    <w:rsid w:val="080D12AE"/>
    <w:rsid w:val="081D8159"/>
    <w:rsid w:val="08257637"/>
    <w:rsid w:val="08267C0E"/>
    <w:rsid w:val="083D764C"/>
    <w:rsid w:val="083ED227"/>
    <w:rsid w:val="084A64E0"/>
    <w:rsid w:val="084C8927"/>
    <w:rsid w:val="086F51F1"/>
    <w:rsid w:val="087BD32D"/>
    <w:rsid w:val="0889EE77"/>
    <w:rsid w:val="088A2DF8"/>
    <w:rsid w:val="0899FA5E"/>
    <w:rsid w:val="089A793F"/>
    <w:rsid w:val="089FEEAB"/>
    <w:rsid w:val="08A5559D"/>
    <w:rsid w:val="08A5BB92"/>
    <w:rsid w:val="08AAEE8B"/>
    <w:rsid w:val="08B19C1A"/>
    <w:rsid w:val="08CD01F8"/>
    <w:rsid w:val="08F49A9A"/>
    <w:rsid w:val="08F84F63"/>
    <w:rsid w:val="090BEECF"/>
    <w:rsid w:val="09182E20"/>
    <w:rsid w:val="091F0B6E"/>
    <w:rsid w:val="09287852"/>
    <w:rsid w:val="092E958D"/>
    <w:rsid w:val="093028AF"/>
    <w:rsid w:val="093C790B"/>
    <w:rsid w:val="0961FAE9"/>
    <w:rsid w:val="0985118E"/>
    <w:rsid w:val="098D58AA"/>
    <w:rsid w:val="09947274"/>
    <w:rsid w:val="09B55DFE"/>
    <w:rsid w:val="09ED684E"/>
    <w:rsid w:val="09FF4D1B"/>
    <w:rsid w:val="0A017237"/>
    <w:rsid w:val="0A073038"/>
    <w:rsid w:val="0A094A8F"/>
    <w:rsid w:val="0A12B7EE"/>
    <w:rsid w:val="0A1FA2AB"/>
    <w:rsid w:val="0A23299D"/>
    <w:rsid w:val="0A259FD1"/>
    <w:rsid w:val="0A25B685"/>
    <w:rsid w:val="0A291AF2"/>
    <w:rsid w:val="0A2ECC6F"/>
    <w:rsid w:val="0A624928"/>
    <w:rsid w:val="0A7FE4AF"/>
    <w:rsid w:val="0A8E8C24"/>
    <w:rsid w:val="0A9EFBEC"/>
    <w:rsid w:val="0AA431A9"/>
    <w:rsid w:val="0AA8D659"/>
    <w:rsid w:val="0AADDDE2"/>
    <w:rsid w:val="0AB24D09"/>
    <w:rsid w:val="0AB499DA"/>
    <w:rsid w:val="0ABD8C2B"/>
    <w:rsid w:val="0AE5C5B3"/>
    <w:rsid w:val="0AF76A7D"/>
    <w:rsid w:val="0AFA9D1B"/>
    <w:rsid w:val="0AFFE221"/>
    <w:rsid w:val="0B0C9C17"/>
    <w:rsid w:val="0B0DB2AE"/>
    <w:rsid w:val="0B22F4A1"/>
    <w:rsid w:val="0B3331D7"/>
    <w:rsid w:val="0B39F74E"/>
    <w:rsid w:val="0B3CD72D"/>
    <w:rsid w:val="0B3E7EAF"/>
    <w:rsid w:val="0B600288"/>
    <w:rsid w:val="0B6759AB"/>
    <w:rsid w:val="0B7F3C53"/>
    <w:rsid w:val="0B804C5B"/>
    <w:rsid w:val="0B981CDE"/>
    <w:rsid w:val="0BA0F987"/>
    <w:rsid w:val="0BA299AF"/>
    <w:rsid w:val="0BA8FE54"/>
    <w:rsid w:val="0BB029C8"/>
    <w:rsid w:val="0BBE74B4"/>
    <w:rsid w:val="0BC73F82"/>
    <w:rsid w:val="0BDF1EA3"/>
    <w:rsid w:val="0BE1A802"/>
    <w:rsid w:val="0BE2E8D0"/>
    <w:rsid w:val="0BFD8D02"/>
    <w:rsid w:val="0C08E800"/>
    <w:rsid w:val="0C2BBEE6"/>
    <w:rsid w:val="0C37F2EB"/>
    <w:rsid w:val="0C48DE91"/>
    <w:rsid w:val="0C6E323F"/>
    <w:rsid w:val="0C7B9255"/>
    <w:rsid w:val="0C92EB30"/>
    <w:rsid w:val="0C9890F7"/>
    <w:rsid w:val="0CA58802"/>
    <w:rsid w:val="0CA807BB"/>
    <w:rsid w:val="0CB2EAC7"/>
    <w:rsid w:val="0CDEEC93"/>
    <w:rsid w:val="0CE0813F"/>
    <w:rsid w:val="0CE32421"/>
    <w:rsid w:val="0CE4727E"/>
    <w:rsid w:val="0CE672FB"/>
    <w:rsid w:val="0CE838F1"/>
    <w:rsid w:val="0CF3EF2C"/>
    <w:rsid w:val="0CF6A1CA"/>
    <w:rsid w:val="0CFB3E6A"/>
    <w:rsid w:val="0CFD40E5"/>
    <w:rsid w:val="0D05D158"/>
    <w:rsid w:val="0D08BE34"/>
    <w:rsid w:val="0D0A4289"/>
    <w:rsid w:val="0D2A6576"/>
    <w:rsid w:val="0D3E88EC"/>
    <w:rsid w:val="0D53A4DD"/>
    <w:rsid w:val="0D5C41E1"/>
    <w:rsid w:val="0D76A377"/>
    <w:rsid w:val="0D7775F7"/>
    <w:rsid w:val="0D9236E3"/>
    <w:rsid w:val="0D9C475E"/>
    <w:rsid w:val="0DBAF6A9"/>
    <w:rsid w:val="0DC0F03B"/>
    <w:rsid w:val="0DCA597A"/>
    <w:rsid w:val="0DDD0D5A"/>
    <w:rsid w:val="0DECA56A"/>
    <w:rsid w:val="0DF4C9A9"/>
    <w:rsid w:val="0E09564E"/>
    <w:rsid w:val="0E0FC20B"/>
    <w:rsid w:val="0E18784B"/>
    <w:rsid w:val="0E329422"/>
    <w:rsid w:val="0E4D5D52"/>
    <w:rsid w:val="0E63CBC5"/>
    <w:rsid w:val="0E649ABF"/>
    <w:rsid w:val="0E6B5ECF"/>
    <w:rsid w:val="0E75F283"/>
    <w:rsid w:val="0E9DA74E"/>
    <w:rsid w:val="0EC20FD5"/>
    <w:rsid w:val="0ECE313D"/>
    <w:rsid w:val="0ED90C32"/>
    <w:rsid w:val="0EF224E8"/>
    <w:rsid w:val="0EFB9AE0"/>
    <w:rsid w:val="0F081B5C"/>
    <w:rsid w:val="0F09F245"/>
    <w:rsid w:val="0F0DF730"/>
    <w:rsid w:val="0F0EFF18"/>
    <w:rsid w:val="0F30B6B7"/>
    <w:rsid w:val="0F3FBA81"/>
    <w:rsid w:val="0F60D2BA"/>
    <w:rsid w:val="0F6A3BE8"/>
    <w:rsid w:val="0F6BF4CC"/>
    <w:rsid w:val="0F6CB803"/>
    <w:rsid w:val="0F747AC5"/>
    <w:rsid w:val="0F82BFAE"/>
    <w:rsid w:val="0F84E82F"/>
    <w:rsid w:val="0F90B0C1"/>
    <w:rsid w:val="0F922DF4"/>
    <w:rsid w:val="0F945C63"/>
    <w:rsid w:val="0FA1D45A"/>
    <w:rsid w:val="0FA2F615"/>
    <w:rsid w:val="0FBE8DB6"/>
    <w:rsid w:val="0FD13043"/>
    <w:rsid w:val="0FDC4A83"/>
    <w:rsid w:val="0FE446C8"/>
    <w:rsid w:val="0FE958E3"/>
    <w:rsid w:val="1002F322"/>
    <w:rsid w:val="1006D82C"/>
    <w:rsid w:val="1009384A"/>
    <w:rsid w:val="1020281F"/>
    <w:rsid w:val="1036810E"/>
    <w:rsid w:val="103CF184"/>
    <w:rsid w:val="103E2DFD"/>
    <w:rsid w:val="1056D03A"/>
    <w:rsid w:val="106439C9"/>
    <w:rsid w:val="10671A82"/>
    <w:rsid w:val="1071B861"/>
    <w:rsid w:val="1074E793"/>
    <w:rsid w:val="10810BAA"/>
    <w:rsid w:val="10A1FE6A"/>
    <w:rsid w:val="10A5AABF"/>
    <w:rsid w:val="10CA175F"/>
    <w:rsid w:val="10D4D6E4"/>
    <w:rsid w:val="10F24655"/>
    <w:rsid w:val="1112E21E"/>
    <w:rsid w:val="1119CDD3"/>
    <w:rsid w:val="1129F860"/>
    <w:rsid w:val="1133E60C"/>
    <w:rsid w:val="1138DE0D"/>
    <w:rsid w:val="113B593A"/>
    <w:rsid w:val="11427378"/>
    <w:rsid w:val="11452EE0"/>
    <w:rsid w:val="11468C31"/>
    <w:rsid w:val="117D3094"/>
    <w:rsid w:val="1180D5C9"/>
    <w:rsid w:val="1187C824"/>
    <w:rsid w:val="1194A0DF"/>
    <w:rsid w:val="11952920"/>
    <w:rsid w:val="11987F5B"/>
    <w:rsid w:val="1199BD30"/>
    <w:rsid w:val="119ABAC6"/>
    <w:rsid w:val="119F7AA0"/>
    <w:rsid w:val="11BFBC7D"/>
    <w:rsid w:val="11CD4827"/>
    <w:rsid w:val="11E33A5B"/>
    <w:rsid w:val="11E38A41"/>
    <w:rsid w:val="11EA81CB"/>
    <w:rsid w:val="11EDB2F9"/>
    <w:rsid w:val="11FB8672"/>
    <w:rsid w:val="11FC90F0"/>
    <w:rsid w:val="12096094"/>
    <w:rsid w:val="1240E633"/>
    <w:rsid w:val="1241D2CE"/>
    <w:rsid w:val="1250D3B2"/>
    <w:rsid w:val="125B892D"/>
    <w:rsid w:val="12686229"/>
    <w:rsid w:val="1269EFCE"/>
    <w:rsid w:val="12716CE6"/>
    <w:rsid w:val="12872F70"/>
    <w:rsid w:val="128F04D3"/>
    <w:rsid w:val="129CBEAA"/>
    <w:rsid w:val="12C0B2E8"/>
    <w:rsid w:val="12C39376"/>
    <w:rsid w:val="12C5A43A"/>
    <w:rsid w:val="12D2C53E"/>
    <w:rsid w:val="12F89F43"/>
    <w:rsid w:val="130DF447"/>
    <w:rsid w:val="1322CED0"/>
    <w:rsid w:val="132F685E"/>
    <w:rsid w:val="133CFA03"/>
    <w:rsid w:val="134D73CD"/>
    <w:rsid w:val="13508497"/>
    <w:rsid w:val="13531E27"/>
    <w:rsid w:val="13584B22"/>
    <w:rsid w:val="1395447C"/>
    <w:rsid w:val="139F2A25"/>
    <w:rsid w:val="13D7F029"/>
    <w:rsid w:val="13E24666"/>
    <w:rsid w:val="13FD15A6"/>
    <w:rsid w:val="13FEB197"/>
    <w:rsid w:val="141DD5A0"/>
    <w:rsid w:val="1424EDE6"/>
    <w:rsid w:val="143A5BAF"/>
    <w:rsid w:val="143E206C"/>
    <w:rsid w:val="146CF3D7"/>
    <w:rsid w:val="146FE30D"/>
    <w:rsid w:val="1478DD3D"/>
    <w:rsid w:val="147C8523"/>
    <w:rsid w:val="1486943D"/>
    <w:rsid w:val="149C2F2F"/>
    <w:rsid w:val="14B47D10"/>
    <w:rsid w:val="14E813F9"/>
    <w:rsid w:val="14EA6AD5"/>
    <w:rsid w:val="1534D6CA"/>
    <w:rsid w:val="15386BBA"/>
    <w:rsid w:val="1540BFF2"/>
    <w:rsid w:val="15481CD2"/>
    <w:rsid w:val="1560F362"/>
    <w:rsid w:val="1573CCF5"/>
    <w:rsid w:val="157AB508"/>
    <w:rsid w:val="15A7D8C8"/>
    <w:rsid w:val="15B18A72"/>
    <w:rsid w:val="15B62C38"/>
    <w:rsid w:val="15C72489"/>
    <w:rsid w:val="15D661B4"/>
    <w:rsid w:val="15E846C8"/>
    <w:rsid w:val="15FAA2D6"/>
    <w:rsid w:val="1607C819"/>
    <w:rsid w:val="160EB4AF"/>
    <w:rsid w:val="161A839C"/>
    <w:rsid w:val="16230E51"/>
    <w:rsid w:val="1637C5DB"/>
    <w:rsid w:val="16443B05"/>
    <w:rsid w:val="1652C38E"/>
    <w:rsid w:val="165E305D"/>
    <w:rsid w:val="165E96A7"/>
    <w:rsid w:val="16601203"/>
    <w:rsid w:val="16753D45"/>
    <w:rsid w:val="167596F0"/>
    <w:rsid w:val="168204E6"/>
    <w:rsid w:val="168CCA87"/>
    <w:rsid w:val="16B8BF2C"/>
    <w:rsid w:val="16BEB379"/>
    <w:rsid w:val="16C32D5F"/>
    <w:rsid w:val="16C7715C"/>
    <w:rsid w:val="16CA9748"/>
    <w:rsid w:val="16E515B5"/>
    <w:rsid w:val="16F1C7B6"/>
    <w:rsid w:val="17330686"/>
    <w:rsid w:val="1743FBD8"/>
    <w:rsid w:val="174A0AF6"/>
    <w:rsid w:val="174C054A"/>
    <w:rsid w:val="174CD448"/>
    <w:rsid w:val="176BB655"/>
    <w:rsid w:val="1772845B"/>
    <w:rsid w:val="177C2C41"/>
    <w:rsid w:val="17855D2C"/>
    <w:rsid w:val="179996D7"/>
    <w:rsid w:val="17A6960C"/>
    <w:rsid w:val="17AFB465"/>
    <w:rsid w:val="17B4389E"/>
    <w:rsid w:val="17D71350"/>
    <w:rsid w:val="1820A19F"/>
    <w:rsid w:val="1824196B"/>
    <w:rsid w:val="182E1DD0"/>
    <w:rsid w:val="184719B6"/>
    <w:rsid w:val="185D7448"/>
    <w:rsid w:val="18943066"/>
    <w:rsid w:val="189B5D3A"/>
    <w:rsid w:val="189CA3EF"/>
    <w:rsid w:val="189CF8D0"/>
    <w:rsid w:val="18A2245A"/>
    <w:rsid w:val="18AAF937"/>
    <w:rsid w:val="18B2E896"/>
    <w:rsid w:val="18B532D3"/>
    <w:rsid w:val="18BC7F8F"/>
    <w:rsid w:val="18C458EF"/>
    <w:rsid w:val="18E3C4D5"/>
    <w:rsid w:val="18E76594"/>
    <w:rsid w:val="18EFF026"/>
    <w:rsid w:val="18F7245A"/>
    <w:rsid w:val="19048A81"/>
    <w:rsid w:val="190A9616"/>
    <w:rsid w:val="1932D936"/>
    <w:rsid w:val="193814D7"/>
    <w:rsid w:val="193ED99A"/>
    <w:rsid w:val="194F6343"/>
    <w:rsid w:val="1957A8E3"/>
    <w:rsid w:val="19584B3D"/>
    <w:rsid w:val="195D27BE"/>
    <w:rsid w:val="1963182D"/>
    <w:rsid w:val="19651AFC"/>
    <w:rsid w:val="19767EF2"/>
    <w:rsid w:val="1978E619"/>
    <w:rsid w:val="1983CD7B"/>
    <w:rsid w:val="1984E7FF"/>
    <w:rsid w:val="19963CB1"/>
    <w:rsid w:val="199823CC"/>
    <w:rsid w:val="199D5556"/>
    <w:rsid w:val="19A390F4"/>
    <w:rsid w:val="19AC077B"/>
    <w:rsid w:val="19D34AC2"/>
    <w:rsid w:val="19E8FAE8"/>
    <w:rsid w:val="19EAE42B"/>
    <w:rsid w:val="1A0A4B08"/>
    <w:rsid w:val="1A0BCAA2"/>
    <w:rsid w:val="1A2D135F"/>
    <w:rsid w:val="1A31AAFD"/>
    <w:rsid w:val="1A384A55"/>
    <w:rsid w:val="1A3A5899"/>
    <w:rsid w:val="1A3C4749"/>
    <w:rsid w:val="1A3F3114"/>
    <w:rsid w:val="1A423B96"/>
    <w:rsid w:val="1A43FC28"/>
    <w:rsid w:val="1A61BCE7"/>
    <w:rsid w:val="1A630047"/>
    <w:rsid w:val="1A69DE88"/>
    <w:rsid w:val="1A873285"/>
    <w:rsid w:val="1AA0F973"/>
    <w:rsid w:val="1ACB38F7"/>
    <w:rsid w:val="1AE90D8F"/>
    <w:rsid w:val="1AF31505"/>
    <w:rsid w:val="1AF6E4DF"/>
    <w:rsid w:val="1AFCE4AB"/>
    <w:rsid w:val="1B164D18"/>
    <w:rsid w:val="1B2A04DE"/>
    <w:rsid w:val="1B2B63CA"/>
    <w:rsid w:val="1B2BE705"/>
    <w:rsid w:val="1B3D21C6"/>
    <w:rsid w:val="1B40E770"/>
    <w:rsid w:val="1B74E095"/>
    <w:rsid w:val="1B87932B"/>
    <w:rsid w:val="1B938562"/>
    <w:rsid w:val="1BB27345"/>
    <w:rsid w:val="1BB7A013"/>
    <w:rsid w:val="1C0F89A6"/>
    <w:rsid w:val="1C142BF8"/>
    <w:rsid w:val="1C2058A2"/>
    <w:rsid w:val="1C262267"/>
    <w:rsid w:val="1C52A57D"/>
    <w:rsid w:val="1C639B33"/>
    <w:rsid w:val="1C7D3601"/>
    <w:rsid w:val="1C88AA00"/>
    <w:rsid w:val="1C9EF4B8"/>
    <w:rsid w:val="1CA349D7"/>
    <w:rsid w:val="1CB16178"/>
    <w:rsid w:val="1CF768F2"/>
    <w:rsid w:val="1D0EF479"/>
    <w:rsid w:val="1D2FCA73"/>
    <w:rsid w:val="1D4B4B3F"/>
    <w:rsid w:val="1D674864"/>
    <w:rsid w:val="1D6A379E"/>
    <w:rsid w:val="1D6C85F4"/>
    <w:rsid w:val="1D6D8F48"/>
    <w:rsid w:val="1D73F69B"/>
    <w:rsid w:val="1D8D0FF6"/>
    <w:rsid w:val="1D8D5E5B"/>
    <w:rsid w:val="1D9F24AB"/>
    <w:rsid w:val="1DA40DA0"/>
    <w:rsid w:val="1DB0F26F"/>
    <w:rsid w:val="1DB2D362"/>
    <w:rsid w:val="1DBD3FB0"/>
    <w:rsid w:val="1DC1064D"/>
    <w:rsid w:val="1DCD7C72"/>
    <w:rsid w:val="1DD82376"/>
    <w:rsid w:val="1DE70317"/>
    <w:rsid w:val="1DF45459"/>
    <w:rsid w:val="1E26EBAF"/>
    <w:rsid w:val="1E29B71C"/>
    <w:rsid w:val="1E311BBC"/>
    <w:rsid w:val="1E6280E4"/>
    <w:rsid w:val="1E72C5F8"/>
    <w:rsid w:val="1E78C9AD"/>
    <w:rsid w:val="1E7CAF13"/>
    <w:rsid w:val="1E8987D7"/>
    <w:rsid w:val="1E9EC589"/>
    <w:rsid w:val="1EA3B848"/>
    <w:rsid w:val="1EBB60D7"/>
    <w:rsid w:val="1EC05582"/>
    <w:rsid w:val="1EC92DE6"/>
    <w:rsid w:val="1ECE0796"/>
    <w:rsid w:val="1EEA7B07"/>
    <w:rsid w:val="1EEC3666"/>
    <w:rsid w:val="1EEEAEAD"/>
    <w:rsid w:val="1F040337"/>
    <w:rsid w:val="1F2B73A7"/>
    <w:rsid w:val="1F3F403D"/>
    <w:rsid w:val="1F532EAE"/>
    <w:rsid w:val="1F6B1435"/>
    <w:rsid w:val="1F6F6E8F"/>
    <w:rsid w:val="1F725110"/>
    <w:rsid w:val="1F887C7B"/>
    <w:rsid w:val="1F903320"/>
    <w:rsid w:val="1F9562BE"/>
    <w:rsid w:val="1FAF43AC"/>
    <w:rsid w:val="1FBAEB37"/>
    <w:rsid w:val="1FC0E045"/>
    <w:rsid w:val="1FD076CF"/>
    <w:rsid w:val="200B9ABB"/>
    <w:rsid w:val="203D75D6"/>
    <w:rsid w:val="2045F437"/>
    <w:rsid w:val="2079E81E"/>
    <w:rsid w:val="2084ECC8"/>
    <w:rsid w:val="20C62B61"/>
    <w:rsid w:val="20CB2261"/>
    <w:rsid w:val="20F1F1E6"/>
    <w:rsid w:val="20F2C351"/>
    <w:rsid w:val="20F41950"/>
    <w:rsid w:val="20F5C047"/>
    <w:rsid w:val="20F89FB0"/>
    <w:rsid w:val="20FD8333"/>
    <w:rsid w:val="210A4941"/>
    <w:rsid w:val="21165A01"/>
    <w:rsid w:val="211F2ACE"/>
    <w:rsid w:val="21251D92"/>
    <w:rsid w:val="2130114D"/>
    <w:rsid w:val="21304C35"/>
    <w:rsid w:val="213F6707"/>
    <w:rsid w:val="2159F02A"/>
    <w:rsid w:val="216E8F95"/>
    <w:rsid w:val="216EC16E"/>
    <w:rsid w:val="217B0757"/>
    <w:rsid w:val="218398A4"/>
    <w:rsid w:val="2185450D"/>
    <w:rsid w:val="21877C78"/>
    <w:rsid w:val="2192B692"/>
    <w:rsid w:val="21C1BC85"/>
    <w:rsid w:val="21C5F04E"/>
    <w:rsid w:val="21D12BA5"/>
    <w:rsid w:val="21D506D3"/>
    <w:rsid w:val="21EB65EC"/>
    <w:rsid w:val="21EE811A"/>
    <w:rsid w:val="2206D903"/>
    <w:rsid w:val="220791C1"/>
    <w:rsid w:val="2216F861"/>
    <w:rsid w:val="22205DEA"/>
    <w:rsid w:val="2224E2C6"/>
    <w:rsid w:val="2226FD72"/>
    <w:rsid w:val="22288B88"/>
    <w:rsid w:val="226D92BB"/>
    <w:rsid w:val="2289346F"/>
    <w:rsid w:val="229729AD"/>
    <w:rsid w:val="229934D6"/>
    <w:rsid w:val="229D05EB"/>
    <w:rsid w:val="229D9F47"/>
    <w:rsid w:val="22AAFFC7"/>
    <w:rsid w:val="22D1A613"/>
    <w:rsid w:val="2310C302"/>
    <w:rsid w:val="2311C95F"/>
    <w:rsid w:val="233F9556"/>
    <w:rsid w:val="234A52E1"/>
    <w:rsid w:val="234D5C12"/>
    <w:rsid w:val="235C3285"/>
    <w:rsid w:val="236FA187"/>
    <w:rsid w:val="237595D4"/>
    <w:rsid w:val="23845D96"/>
    <w:rsid w:val="238F22D8"/>
    <w:rsid w:val="23B03DD7"/>
    <w:rsid w:val="23C55028"/>
    <w:rsid w:val="23CF8AE3"/>
    <w:rsid w:val="23D6AE85"/>
    <w:rsid w:val="23DB1C22"/>
    <w:rsid w:val="23DBBFE3"/>
    <w:rsid w:val="23E20816"/>
    <w:rsid w:val="23F8CCA2"/>
    <w:rsid w:val="2406D9E6"/>
    <w:rsid w:val="24330C72"/>
    <w:rsid w:val="2434EE2F"/>
    <w:rsid w:val="246045C2"/>
    <w:rsid w:val="2463D3CF"/>
    <w:rsid w:val="247889AC"/>
    <w:rsid w:val="248D6B0E"/>
    <w:rsid w:val="24978352"/>
    <w:rsid w:val="24A872B2"/>
    <w:rsid w:val="24B5FD1F"/>
    <w:rsid w:val="24C89E03"/>
    <w:rsid w:val="24C9F576"/>
    <w:rsid w:val="24CF1ED1"/>
    <w:rsid w:val="24D2BE2B"/>
    <w:rsid w:val="24D8F632"/>
    <w:rsid w:val="24DCEA1A"/>
    <w:rsid w:val="24FB350B"/>
    <w:rsid w:val="250518DE"/>
    <w:rsid w:val="25101B1D"/>
    <w:rsid w:val="254A9391"/>
    <w:rsid w:val="2555FB4D"/>
    <w:rsid w:val="256518A3"/>
    <w:rsid w:val="25744FE7"/>
    <w:rsid w:val="257FD218"/>
    <w:rsid w:val="258569C2"/>
    <w:rsid w:val="2588337E"/>
    <w:rsid w:val="2591326B"/>
    <w:rsid w:val="259997F3"/>
    <w:rsid w:val="25A7E965"/>
    <w:rsid w:val="25A8776D"/>
    <w:rsid w:val="25B42909"/>
    <w:rsid w:val="25BF7ABD"/>
    <w:rsid w:val="25C1B439"/>
    <w:rsid w:val="25CF24AB"/>
    <w:rsid w:val="25D48165"/>
    <w:rsid w:val="25D6BD75"/>
    <w:rsid w:val="25E9AC98"/>
    <w:rsid w:val="25F024E8"/>
    <w:rsid w:val="25F5DD0E"/>
    <w:rsid w:val="25FF1445"/>
    <w:rsid w:val="260058E8"/>
    <w:rsid w:val="26207C7E"/>
    <w:rsid w:val="26223FC4"/>
    <w:rsid w:val="2624B7E6"/>
    <w:rsid w:val="2625D969"/>
    <w:rsid w:val="263B0DE8"/>
    <w:rsid w:val="2652D6EB"/>
    <w:rsid w:val="265E7447"/>
    <w:rsid w:val="26771B58"/>
    <w:rsid w:val="267A4E80"/>
    <w:rsid w:val="26859B87"/>
    <w:rsid w:val="2694A3E2"/>
    <w:rsid w:val="26988A13"/>
    <w:rsid w:val="26A380FF"/>
    <w:rsid w:val="26B7775C"/>
    <w:rsid w:val="26BDDD38"/>
    <w:rsid w:val="26D3E689"/>
    <w:rsid w:val="26DE94CE"/>
    <w:rsid w:val="26E17DB6"/>
    <w:rsid w:val="26F91DF1"/>
    <w:rsid w:val="26FA48B2"/>
    <w:rsid w:val="27028AC9"/>
    <w:rsid w:val="27073B3F"/>
    <w:rsid w:val="2719FF14"/>
    <w:rsid w:val="272F29C7"/>
    <w:rsid w:val="2738B7F5"/>
    <w:rsid w:val="27397ADE"/>
    <w:rsid w:val="275D3B2F"/>
    <w:rsid w:val="27651E15"/>
    <w:rsid w:val="276C96D5"/>
    <w:rsid w:val="2774DAD0"/>
    <w:rsid w:val="277FA6C9"/>
    <w:rsid w:val="27815164"/>
    <w:rsid w:val="278A93B3"/>
    <w:rsid w:val="278B0558"/>
    <w:rsid w:val="27AA331A"/>
    <w:rsid w:val="27B4502D"/>
    <w:rsid w:val="27E51154"/>
    <w:rsid w:val="27F72B39"/>
    <w:rsid w:val="27FBEF3D"/>
    <w:rsid w:val="281015F9"/>
    <w:rsid w:val="28154FB6"/>
    <w:rsid w:val="282D5F8E"/>
    <w:rsid w:val="286228AD"/>
    <w:rsid w:val="28723A1C"/>
    <w:rsid w:val="288108B1"/>
    <w:rsid w:val="2881B7A9"/>
    <w:rsid w:val="28849C10"/>
    <w:rsid w:val="28A19755"/>
    <w:rsid w:val="28AB3973"/>
    <w:rsid w:val="28AD19C7"/>
    <w:rsid w:val="28B57556"/>
    <w:rsid w:val="28C1C764"/>
    <w:rsid w:val="28C26E14"/>
    <w:rsid w:val="28DC21F0"/>
    <w:rsid w:val="28F9A13D"/>
    <w:rsid w:val="28F9DD74"/>
    <w:rsid w:val="28FD5102"/>
    <w:rsid w:val="28FD62A1"/>
    <w:rsid w:val="290E1639"/>
    <w:rsid w:val="291C4E0C"/>
    <w:rsid w:val="291F287D"/>
    <w:rsid w:val="294C809E"/>
    <w:rsid w:val="294D79E8"/>
    <w:rsid w:val="2953F763"/>
    <w:rsid w:val="295A41D7"/>
    <w:rsid w:val="295B41B1"/>
    <w:rsid w:val="295BE694"/>
    <w:rsid w:val="29668D3A"/>
    <w:rsid w:val="2973478E"/>
    <w:rsid w:val="29768380"/>
    <w:rsid w:val="297D397F"/>
    <w:rsid w:val="298CCD05"/>
    <w:rsid w:val="299499A1"/>
    <w:rsid w:val="29A53C1B"/>
    <w:rsid w:val="29AD157E"/>
    <w:rsid w:val="29AE9F10"/>
    <w:rsid w:val="29AEC420"/>
    <w:rsid w:val="29B0E96A"/>
    <w:rsid w:val="29B17A9A"/>
    <w:rsid w:val="29BD1EB6"/>
    <w:rsid w:val="29C5559A"/>
    <w:rsid w:val="29DF59ED"/>
    <w:rsid w:val="29F9FB53"/>
    <w:rsid w:val="2A022D9A"/>
    <w:rsid w:val="2A116D3E"/>
    <w:rsid w:val="2A15F90C"/>
    <w:rsid w:val="2A1B55F7"/>
    <w:rsid w:val="2A244344"/>
    <w:rsid w:val="2A297E20"/>
    <w:rsid w:val="2A2F2B1C"/>
    <w:rsid w:val="2A70BFA5"/>
    <w:rsid w:val="2A9A2267"/>
    <w:rsid w:val="2AAC4098"/>
    <w:rsid w:val="2AACCBB9"/>
    <w:rsid w:val="2AB378B8"/>
    <w:rsid w:val="2AC924E1"/>
    <w:rsid w:val="2ACBCA39"/>
    <w:rsid w:val="2AD89A4B"/>
    <w:rsid w:val="2AE57F36"/>
    <w:rsid w:val="2B119063"/>
    <w:rsid w:val="2B1E9ED4"/>
    <w:rsid w:val="2B2DE343"/>
    <w:rsid w:val="2B2EB183"/>
    <w:rsid w:val="2B33F46D"/>
    <w:rsid w:val="2B550DFD"/>
    <w:rsid w:val="2B5F796B"/>
    <w:rsid w:val="2B676F84"/>
    <w:rsid w:val="2B73BD48"/>
    <w:rsid w:val="2B75E24F"/>
    <w:rsid w:val="2B807CE9"/>
    <w:rsid w:val="2BC50730"/>
    <w:rsid w:val="2BEC20EC"/>
    <w:rsid w:val="2BF6AEBA"/>
    <w:rsid w:val="2BFE1585"/>
    <w:rsid w:val="2BFE60A1"/>
    <w:rsid w:val="2C03B221"/>
    <w:rsid w:val="2C0E2213"/>
    <w:rsid w:val="2C0FE7BE"/>
    <w:rsid w:val="2C118603"/>
    <w:rsid w:val="2C20FB6D"/>
    <w:rsid w:val="2C22B2A5"/>
    <w:rsid w:val="2C292DF4"/>
    <w:rsid w:val="2C2C17DF"/>
    <w:rsid w:val="2C2D0852"/>
    <w:rsid w:val="2C3AB26A"/>
    <w:rsid w:val="2C47A89D"/>
    <w:rsid w:val="2C490751"/>
    <w:rsid w:val="2C5C60C5"/>
    <w:rsid w:val="2C644096"/>
    <w:rsid w:val="2C75154F"/>
    <w:rsid w:val="2C885EAE"/>
    <w:rsid w:val="2C8D418D"/>
    <w:rsid w:val="2CA4E998"/>
    <w:rsid w:val="2CC27D16"/>
    <w:rsid w:val="2CCE1582"/>
    <w:rsid w:val="2CD6A2B0"/>
    <w:rsid w:val="2CDB9F8F"/>
    <w:rsid w:val="2CE24FA9"/>
    <w:rsid w:val="2CEB3EFC"/>
    <w:rsid w:val="2CFF9EC2"/>
    <w:rsid w:val="2D0D6852"/>
    <w:rsid w:val="2D142F7D"/>
    <w:rsid w:val="2D1D3783"/>
    <w:rsid w:val="2D347187"/>
    <w:rsid w:val="2D3481BD"/>
    <w:rsid w:val="2D362409"/>
    <w:rsid w:val="2D483C9D"/>
    <w:rsid w:val="2D4BE007"/>
    <w:rsid w:val="2D516322"/>
    <w:rsid w:val="2D5646BA"/>
    <w:rsid w:val="2D649369"/>
    <w:rsid w:val="2D8A856E"/>
    <w:rsid w:val="2D8DC23B"/>
    <w:rsid w:val="2DB08A71"/>
    <w:rsid w:val="2DBC2819"/>
    <w:rsid w:val="2DD5A533"/>
    <w:rsid w:val="2DFBB412"/>
    <w:rsid w:val="2DFD48DC"/>
    <w:rsid w:val="2E06499F"/>
    <w:rsid w:val="2E0AC92D"/>
    <w:rsid w:val="2E27F083"/>
    <w:rsid w:val="2E2AC76F"/>
    <w:rsid w:val="2E402227"/>
    <w:rsid w:val="2E78A452"/>
    <w:rsid w:val="2E936EDD"/>
    <w:rsid w:val="2EA18DA8"/>
    <w:rsid w:val="2EBD6358"/>
    <w:rsid w:val="2EC53074"/>
    <w:rsid w:val="2ED175C2"/>
    <w:rsid w:val="2EDB98D6"/>
    <w:rsid w:val="2EFAA2B1"/>
    <w:rsid w:val="2EFE6E11"/>
    <w:rsid w:val="2EFE8095"/>
    <w:rsid w:val="2F0FDB90"/>
    <w:rsid w:val="2F170028"/>
    <w:rsid w:val="2F17C6B7"/>
    <w:rsid w:val="2F25C3EC"/>
    <w:rsid w:val="2F48D9DB"/>
    <w:rsid w:val="2F4E16FF"/>
    <w:rsid w:val="2F5052F5"/>
    <w:rsid w:val="2F553CA8"/>
    <w:rsid w:val="2F574BDC"/>
    <w:rsid w:val="2F58AF5A"/>
    <w:rsid w:val="2F5DE14C"/>
    <w:rsid w:val="2F6E0E90"/>
    <w:rsid w:val="2F80E692"/>
    <w:rsid w:val="2F818F75"/>
    <w:rsid w:val="2F84A8D1"/>
    <w:rsid w:val="2F930391"/>
    <w:rsid w:val="2FA38E6F"/>
    <w:rsid w:val="2FAA461E"/>
    <w:rsid w:val="2FBA4C79"/>
    <w:rsid w:val="2FC81DE2"/>
    <w:rsid w:val="2FD60951"/>
    <w:rsid w:val="2FE3C1DA"/>
    <w:rsid w:val="2FE9C1B5"/>
    <w:rsid w:val="2FF8B428"/>
    <w:rsid w:val="300537B7"/>
    <w:rsid w:val="30078920"/>
    <w:rsid w:val="302683E2"/>
    <w:rsid w:val="302A226E"/>
    <w:rsid w:val="302C6527"/>
    <w:rsid w:val="30443EC0"/>
    <w:rsid w:val="304BA804"/>
    <w:rsid w:val="3050EAC8"/>
    <w:rsid w:val="30555946"/>
    <w:rsid w:val="30589554"/>
    <w:rsid w:val="308BD348"/>
    <w:rsid w:val="308DE1C1"/>
    <w:rsid w:val="309309CE"/>
    <w:rsid w:val="30950006"/>
    <w:rsid w:val="309E6785"/>
    <w:rsid w:val="30BBCF24"/>
    <w:rsid w:val="30F8C23C"/>
    <w:rsid w:val="31073284"/>
    <w:rsid w:val="310F8535"/>
    <w:rsid w:val="312221E5"/>
    <w:rsid w:val="31496F66"/>
    <w:rsid w:val="316596B8"/>
    <w:rsid w:val="316C8D1D"/>
    <w:rsid w:val="3176FDCC"/>
    <w:rsid w:val="317E6FD4"/>
    <w:rsid w:val="3187D179"/>
    <w:rsid w:val="318EFDB7"/>
    <w:rsid w:val="31A480E6"/>
    <w:rsid w:val="31A7A265"/>
    <w:rsid w:val="31AAFE5F"/>
    <w:rsid w:val="31C8E116"/>
    <w:rsid w:val="31D3F4A6"/>
    <w:rsid w:val="31E06A90"/>
    <w:rsid w:val="31ED26B6"/>
    <w:rsid w:val="31EE3503"/>
    <w:rsid w:val="321E4880"/>
    <w:rsid w:val="3225D064"/>
    <w:rsid w:val="3230EE45"/>
    <w:rsid w:val="3255260B"/>
    <w:rsid w:val="3257A13B"/>
    <w:rsid w:val="3281B677"/>
    <w:rsid w:val="3286B15F"/>
    <w:rsid w:val="3288F303"/>
    <w:rsid w:val="32947272"/>
    <w:rsid w:val="329E13BA"/>
    <w:rsid w:val="32A8A43A"/>
    <w:rsid w:val="32BBB38C"/>
    <w:rsid w:val="32BECE0A"/>
    <w:rsid w:val="32C2B203"/>
    <w:rsid w:val="32C852A2"/>
    <w:rsid w:val="32CDA138"/>
    <w:rsid w:val="32D348F2"/>
    <w:rsid w:val="32DF156A"/>
    <w:rsid w:val="32E4CFCD"/>
    <w:rsid w:val="32F39D89"/>
    <w:rsid w:val="32F6B282"/>
    <w:rsid w:val="33013E03"/>
    <w:rsid w:val="332C37AE"/>
    <w:rsid w:val="333AAF1B"/>
    <w:rsid w:val="33473742"/>
    <w:rsid w:val="3348E053"/>
    <w:rsid w:val="334AAACC"/>
    <w:rsid w:val="335FCE5C"/>
    <w:rsid w:val="336483BC"/>
    <w:rsid w:val="336484A9"/>
    <w:rsid w:val="3364EF10"/>
    <w:rsid w:val="33699AA2"/>
    <w:rsid w:val="3373ADBA"/>
    <w:rsid w:val="338A8AAE"/>
    <w:rsid w:val="33A2F36F"/>
    <w:rsid w:val="33B0004C"/>
    <w:rsid w:val="33B3A19C"/>
    <w:rsid w:val="33C4FE06"/>
    <w:rsid w:val="33EBBC48"/>
    <w:rsid w:val="340C40D6"/>
    <w:rsid w:val="34164700"/>
    <w:rsid w:val="341AAC5A"/>
    <w:rsid w:val="34218DA3"/>
    <w:rsid w:val="343B81C1"/>
    <w:rsid w:val="3452E4C1"/>
    <w:rsid w:val="345783ED"/>
    <w:rsid w:val="346C3ECE"/>
    <w:rsid w:val="347AAA91"/>
    <w:rsid w:val="347EF96F"/>
    <w:rsid w:val="34866CFD"/>
    <w:rsid w:val="3490E1E6"/>
    <w:rsid w:val="34BEEA74"/>
    <w:rsid w:val="34D5F4B4"/>
    <w:rsid w:val="34E01588"/>
    <w:rsid w:val="34E4849B"/>
    <w:rsid w:val="34E4E11D"/>
    <w:rsid w:val="34ED9A59"/>
    <w:rsid w:val="34FC85A0"/>
    <w:rsid w:val="34FEEF08"/>
    <w:rsid w:val="3509E73C"/>
    <w:rsid w:val="350BB1BC"/>
    <w:rsid w:val="350EA34D"/>
    <w:rsid w:val="3522C9B5"/>
    <w:rsid w:val="352EE00D"/>
    <w:rsid w:val="354A05BB"/>
    <w:rsid w:val="35521F92"/>
    <w:rsid w:val="356DA205"/>
    <w:rsid w:val="357B44CF"/>
    <w:rsid w:val="357B8CC0"/>
    <w:rsid w:val="35A0D47E"/>
    <w:rsid w:val="35A37EAB"/>
    <w:rsid w:val="35B05127"/>
    <w:rsid w:val="35B1A99A"/>
    <w:rsid w:val="35BF6A08"/>
    <w:rsid w:val="35D9EE10"/>
    <w:rsid w:val="35F7D833"/>
    <w:rsid w:val="36129A28"/>
    <w:rsid w:val="361D77B7"/>
    <w:rsid w:val="362ECCCF"/>
    <w:rsid w:val="365AE6F6"/>
    <w:rsid w:val="3660EA70"/>
    <w:rsid w:val="3665D51C"/>
    <w:rsid w:val="366A10A0"/>
    <w:rsid w:val="366DAD03"/>
    <w:rsid w:val="36741906"/>
    <w:rsid w:val="3686A5EB"/>
    <w:rsid w:val="368E966A"/>
    <w:rsid w:val="369393DC"/>
    <w:rsid w:val="369D2053"/>
    <w:rsid w:val="36BF0442"/>
    <w:rsid w:val="36D1B80B"/>
    <w:rsid w:val="36EBC556"/>
    <w:rsid w:val="3717B293"/>
    <w:rsid w:val="3718C2D8"/>
    <w:rsid w:val="372F0FED"/>
    <w:rsid w:val="373BCE26"/>
    <w:rsid w:val="37418C21"/>
    <w:rsid w:val="3744B6D0"/>
    <w:rsid w:val="374BFE8C"/>
    <w:rsid w:val="374CFE91"/>
    <w:rsid w:val="37576C03"/>
    <w:rsid w:val="3763AE14"/>
    <w:rsid w:val="376EF9C1"/>
    <w:rsid w:val="379B63DA"/>
    <w:rsid w:val="37A8A503"/>
    <w:rsid w:val="37BD3706"/>
    <w:rsid w:val="37BD3F02"/>
    <w:rsid w:val="37BF09DE"/>
    <w:rsid w:val="37C2DB05"/>
    <w:rsid w:val="37CA5798"/>
    <w:rsid w:val="37E96CFC"/>
    <w:rsid w:val="37F2B351"/>
    <w:rsid w:val="37F523D6"/>
    <w:rsid w:val="38159328"/>
    <w:rsid w:val="381BF034"/>
    <w:rsid w:val="3820F268"/>
    <w:rsid w:val="3822336E"/>
    <w:rsid w:val="382C583A"/>
    <w:rsid w:val="382FBFDE"/>
    <w:rsid w:val="3830FE4F"/>
    <w:rsid w:val="383FFAFA"/>
    <w:rsid w:val="385149FF"/>
    <w:rsid w:val="385EB8A3"/>
    <w:rsid w:val="385F6F59"/>
    <w:rsid w:val="386AB6F3"/>
    <w:rsid w:val="389A5E5A"/>
    <w:rsid w:val="389D7B5D"/>
    <w:rsid w:val="38B037AC"/>
    <w:rsid w:val="38C18D94"/>
    <w:rsid w:val="38C6948C"/>
    <w:rsid w:val="38C7864D"/>
    <w:rsid w:val="38D314A9"/>
    <w:rsid w:val="38DB51E2"/>
    <w:rsid w:val="38EE3460"/>
    <w:rsid w:val="38F85AA9"/>
    <w:rsid w:val="390D5F4D"/>
    <w:rsid w:val="392825C3"/>
    <w:rsid w:val="3939A34B"/>
    <w:rsid w:val="394AE863"/>
    <w:rsid w:val="3958B7FB"/>
    <w:rsid w:val="3959DE20"/>
    <w:rsid w:val="3975311A"/>
    <w:rsid w:val="398076F1"/>
    <w:rsid w:val="398C7740"/>
    <w:rsid w:val="3990D141"/>
    <w:rsid w:val="39A00156"/>
    <w:rsid w:val="39A519C6"/>
    <w:rsid w:val="39A84109"/>
    <w:rsid w:val="39EB9459"/>
    <w:rsid w:val="39F4CAFE"/>
    <w:rsid w:val="39FBA3A2"/>
    <w:rsid w:val="3A0C4902"/>
    <w:rsid w:val="3A0E428A"/>
    <w:rsid w:val="3A10C980"/>
    <w:rsid w:val="3A188983"/>
    <w:rsid w:val="3A2542CD"/>
    <w:rsid w:val="3A3AEA05"/>
    <w:rsid w:val="3A46F9E4"/>
    <w:rsid w:val="3A514B01"/>
    <w:rsid w:val="3A53C144"/>
    <w:rsid w:val="3A60FFCF"/>
    <w:rsid w:val="3A77760B"/>
    <w:rsid w:val="3A90E63D"/>
    <w:rsid w:val="3AADFA50"/>
    <w:rsid w:val="3AF4498B"/>
    <w:rsid w:val="3AF7F7F3"/>
    <w:rsid w:val="3AFAC185"/>
    <w:rsid w:val="3AFEF9AC"/>
    <w:rsid w:val="3B050C43"/>
    <w:rsid w:val="3B0E5C1C"/>
    <w:rsid w:val="3B0ED6C8"/>
    <w:rsid w:val="3B19B680"/>
    <w:rsid w:val="3B19D44D"/>
    <w:rsid w:val="3B2638D3"/>
    <w:rsid w:val="3B3515A0"/>
    <w:rsid w:val="3B4CE11A"/>
    <w:rsid w:val="3B533655"/>
    <w:rsid w:val="3B72B7A6"/>
    <w:rsid w:val="3B7CD800"/>
    <w:rsid w:val="3B7CDB18"/>
    <w:rsid w:val="3B8033D7"/>
    <w:rsid w:val="3B8274FF"/>
    <w:rsid w:val="3B83A9A7"/>
    <w:rsid w:val="3B841402"/>
    <w:rsid w:val="3B88B54F"/>
    <w:rsid w:val="3B971889"/>
    <w:rsid w:val="3B9BDE07"/>
    <w:rsid w:val="3BB186D7"/>
    <w:rsid w:val="3BB41B1F"/>
    <w:rsid w:val="3BBA6B38"/>
    <w:rsid w:val="3BC87B77"/>
    <w:rsid w:val="3BCA6A45"/>
    <w:rsid w:val="3BCA853E"/>
    <w:rsid w:val="3BDCBC7E"/>
    <w:rsid w:val="3BE666E4"/>
    <w:rsid w:val="3BE6E6D1"/>
    <w:rsid w:val="3BF482C4"/>
    <w:rsid w:val="3BF988D5"/>
    <w:rsid w:val="3BF9A7AD"/>
    <w:rsid w:val="3BFF8A00"/>
    <w:rsid w:val="3C22CA47"/>
    <w:rsid w:val="3C2C369B"/>
    <w:rsid w:val="3C36C10F"/>
    <w:rsid w:val="3C394450"/>
    <w:rsid w:val="3C39C422"/>
    <w:rsid w:val="3C436C78"/>
    <w:rsid w:val="3C46413A"/>
    <w:rsid w:val="3C4659D1"/>
    <w:rsid w:val="3C5912C3"/>
    <w:rsid w:val="3C76D167"/>
    <w:rsid w:val="3C8DD11B"/>
    <w:rsid w:val="3C994534"/>
    <w:rsid w:val="3CAB683A"/>
    <w:rsid w:val="3CBC357B"/>
    <w:rsid w:val="3CC17FD6"/>
    <w:rsid w:val="3CC53482"/>
    <w:rsid w:val="3CC894F9"/>
    <w:rsid w:val="3CC9CCC6"/>
    <w:rsid w:val="3CD2AFA4"/>
    <w:rsid w:val="3CD90036"/>
    <w:rsid w:val="3CE852B8"/>
    <w:rsid w:val="3D00B383"/>
    <w:rsid w:val="3D02DBDB"/>
    <w:rsid w:val="3D0F2A51"/>
    <w:rsid w:val="3D198132"/>
    <w:rsid w:val="3D1ED314"/>
    <w:rsid w:val="3D2791F7"/>
    <w:rsid w:val="3D5117DF"/>
    <w:rsid w:val="3D61C583"/>
    <w:rsid w:val="3D724C01"/>
    <w:rsid w:val="3D73D3A4"/>
    <w:rsid w:val="3D7BC3B1"/>
    <w:rsid w:val="3D994312"/>
    <w:rsid w:val="3DB3A01D"/>
    <w:rsid w:val="3DB59F8B"/>
    <w:rsid w:val="3DE0D070"/>
    <w:rsid w:val="3DE22944"/>
    <w:rsid w:val="3DEAD0E4"/>
    <w:rsid w:val="3E33DB34"/>
    <w:rsid w:val="3E4548B0"/>
    <w:rsid w:val="3E7C62EF"/>
    <w:rsid w:val="3E7CB91D"/>
    <w:rsid w:val="3EA34679"/>
    <w:rsid w:val="3EA9CE1F"/>
    <w:rsid w:val="3EB93FBA"/>
    <w:rsid w:val="3EBC7057"/>
    <w:rsid w:val="3ED09999"/>
    <w:rsid w:val="3F131486"/>
    <w:rsid w:val="3F20EF08"/>
    <w:rsid w:val="3F2335DC"/>
    <w:rsid w:val="3F252AA9"/>
    <w:rsid w:val="3F357ED3"/>
    <w:rsid w:val="3F374D45"/>
    <w:rsid w:val="3F7CE9C1"/>
    <w:rsid w:val="3F90C14B"/>
    <w:rsid w:val="3FA125FA"/>
    <w:rsid w:val="3FAD777E"/>
    <w:rsid w:val="3FC2A805"/>
    <w:rsid w:val="3FC512B3"/>
    <w:rsid w:val="3FC960A8"/>
    <w:rsid w:val="3FED876E"/>
    <w:rsid w:val="402513E1"/>
    <w:rsid w:val="405E03B8"/>
    <w:rsid w:val="40719C63"/>
    <w:rsid w:val="409D6146"/>
    <w:rsid w:val="40B48397"/>
    <w:rsid w:val="40C3EDF5"/>
    <w:rsid w:val="40DBC59D"/>
    <w:rsid w:val="40DF7B76"/>
    <w:rsid w:val="40E314E6"/>
    <w:rsid w:val="40F0B100"/>
    <w:rsid w:val="40F623A7"/>
    <w:rsid w:val="40FC23A9"/>
    <w:rsid w:val="410F91AD"/>
    <w:rsid w:val="4111856A"/>
    <w:rsid w:val="411996E6"/>
    <w:rsid w:val="4122B5A8"/>
    <w:rsid w:val="41255ADD"/>
    <w:rsid w:val="414E9BE2"/>
    <w:rsid w:val="4158D66F"/>
    <w:rsid w:val="416741E0"/>
    <w:rsid w:val="4167841C"/>
    <w:rsid w:val="41A51E2B"/>
    <w:rsid w:val="41A5EBEC"/>
    <w:rsid w:val="41A78C3E"/>
    <w:rsid w:val="41CCFADC"/>
    <w:rsid w:val="41CEC51A"/>
    <w:rsid w:val="41D088D0"/>
    <w:rsid w:val="41D34825"/>
    <w:rsid w:val="41DF9EF1"/>
    <w:rsid w:val="41E03E94"/>
    <w:rsid w:val="41E73569"/>
    <w:rsid w:val="41F5CE4F"/>
    <w:rsid w:val="420E5F1E"/>
    <w:rsid w:val="421B43ED"/>
    <w:rsid w:val="422608D1"/>
    <w:rsid w:val="42266FF7"/>
    <w:rsid w:val="4228ED80"/>
    <w:rsid w:val="422B8929"/>
    <w:rsid w:val="422F43C4"/>
    <w:rsid w:val="42308F30"/>
    <w:rsid w:val="4232E258"/>
    <w:rsid w:val="4235F931"/>
    <w:rsid w:val="423ACC8E"/>
    <w:rsid w:val="4267C2C0"/>
    <w:rsid w:val="427F968D"/>
    <w:rsid w:val="42BE93C6"/>
    <w:rsid w:val="42DCEA0C"/>
    <w:rsid w:val="42E92C9B"/>
    <w:rsid w:val="4322A9F0"/>
    <w:rsid w:val="432A38F5"/>
    <w:rsid w:val="432BA3E4"/>
    <w:rsid w:val="4332122E"/>
    <w:rsid w:val="433EF3CE"/>
    <w:rsid w:val="4363FA35"/>
    <w:rsid w:val="4373AABA"/>
    <w:rsid w:val="43793E1A"/>
    <w:rsid w:val="438F73A1"/>
    <w:rsid w:val="43A58F94"/>
    <w:rsid w:val="43F2C048"/>
    <w:rsid w:val="43F42395"/>
    <w:rsid w:val="43FE2743"/>
    <w:rsid w:val="441A292B"/>
    <w:rsid w:val="4420BD0A"/>
    <w:rsid w:val="444199A4"/>
    <w:rsid w:val="44540A9A"/>
    <w:rsid w:val="44550EC5"/>
    <w:rsid w:val="44576CB3"/>
    <w:rsid w:val="445D6178"/>
    <w:rsid w:val="44687008"/>
    <w:rsid w:val="4468AB99"/>
    <w:rsid w:val="446CC758"/>
    <w:rsid w:val="44735C83"/>
    <w:rsid w:val="447CD2F2"/>
    <w:rsid w:val="44917D0E"/>
    <w:rsid w:val="44B0AB67"/>
    <w:rsid w:val="44C5E9F3"/>
    <w:rsid w:val="44D34545"/>
    <w:rsid w:val="44DA6479"/>
    <w:rsid w:val="44E0F7C6"/>
    <w:rsid w:val="44E3B0C0"/>
    <w:rsid w:val="44E70729"/>
    <w:rsid w:val="45009592"/>
    <w:rsid w:val="4504D245"/>
    <w:rsid w:val="4509FD42"/>
    <w:rsid w:val="450E2B66"/>
    <w:rsid w:val="452BD16B"/>
    <w:rsid w:val="4530A4C7"/>
    <w:rsid w:val="454E6C2A"/>
    <w:rsid w:val="4559D51B"/>
    <w:rsid w:val="455C5F4A"/>
    <w:rsid w:val="4576D73E"/>
    <w:rsid w:val="45847033"/>
    <w:rsid w:val="459B0C9B"/>
    <w:rsid w:val="45A0E107"/>
    <w:rsid w:val="45AB2F49"/>
    <w:rsid w:val="45AEE8DE"/>
    <w:rsid w:val="45B67B41"/>
    <w:rsid w:val="45B9DF7E"/>
    <w:rsid w:val="45BB92A2"/>
    <w:rsid w:val="45C3C31C"/>
    <w:rsid w:val="45C59C73"/>
    <w:rsid w:val="45D422B6"/>
    <w:rsid w:val="45D9FFB9"/>
    <w:rsid w:val="45DDCEAC"/>
    <w:rsid w:val="45DF12BE"/>
    <w:rsid w:val="45E35E15"/>
    <w:rsid w:val="45E3B7AD"/>
    <w:rsid w:val="463C6B6B"/>
    <w:rsid w:val="46471671"/>
    <w:rsid w:val="464A24AE"/>
    <w:rsid w:val="4662AE5E"/>
    <w:rsid w:val="4679ADBB"/>
    <w:rsid w:val="46B10062"/>
    <w:rsid w:val="46D739AA"/>
    <w:rsid w:val="46DBB4A4"/>
    <w:rsid w:val="46FEA287"/>
    <w:rsid w:val="46FF146B"/>
    <w:rsid w:val="46FFBDB4"/>
    <w:rsid w:val="4709435C"/>
    <w:rsid w:val="470D051C"/>
    <w:rsid w:val="4713634E"/>
    <w:rsid w:val="47204459"/>
    <w:rsid w:val="47204F64"/>
    <w:rsid w:val="4721BCCE"/>
    <w:rsid w:val="472A9ADD"/>
    <w:rsid w:val="472E0E01"/>
    <w:rsid w:val="4736C842"/>
    <w:rsid w:val="473F22B6"/>
    <w:rsid w:val="476F1F72"/>
    <w:rsid w:val="477B3064"/>
    <w:rsid w:val="4783739F"/>
    <w:rsid w:val="47A29B97"/>
    <w:rsid w:val="47ACD23F"/>
    <w:rsid w:val="47B9A9F3"/>
    <w:rsid w:val="47CA883B"/>
    <w:rsid w:val="47EC1E86"/>
    <w:rsid w:val="47EE1AE1"/>
    <w:rsid w:val="480DD18B"/>
    <w:rsid w:val="4818706A"/>
    <w:rsid w:val="4821E96D"/>
    <w:rsid w:val="4822260F"/>
    <w:rsid w:val="4845C62A"/>
    <w:rsid w:val="4849B53C"/>
    <w:rsid w:val="485D60FB"/>
    <w:rsid w:val="489B8E72"/>
    <w:rsid w:val="48B90CC4"/>
    <w:rsid w:val="48C44C20"/>
    <w:rsid w:val="48CF0756"/>
    <w:rsid w:val="48DC570A"/>
    <w:rsid w:val="48ECD122"/>
    <w:rsid w:val="4900706C"/>
    <w:rsid w:val="490417D3"/>
    <w:rsid w:val="49061D9B"/>
    <w:rsid w:val="490E646B"/>
    <w:rsid w:val="490E66FF"/>
    <w:rsid w:val="49174963"/>
    <w:rsid w:val="4926C6BE"/>
    <w:rsid w:val="4941D578"/>
    <w:rsid w:val="49427614"/>
    <w:rsid w:val="49567040"/>
    <w:rsid w:val="49683D76"/>
    <w:rsid w:val="496C7090"/>
    <w:rsid w:val="49C4A665"/>
    <w:rsid w:val="49D4B47A"/>
    <w:rsid w:val="4A169605"/>
    <w:rsid w:val="4A26058D"/>
    <w:rsid w:val="4A398970"/>
    <w:rsid w:val="4A44B5DE"/>
    <w:rsid w:val="4A47B9D3"/>
    <w:rsid w:val="4A53E696"/>
    <w:rsid w:val="4A6B375A"/>
    <w:rsid w:val="4A93C078"/>
    <w:rsid w:val="4A95B51E"/>
    <w:rsid w:val="4A98BE1D"/>
    <w:rsid w:val="4ABB2A2C"/>
    <w:rsid w:val="4AD8F6CF"/>
    <w:rsid w:val="4AD99AFC"/>
    <w:rsid w:val="4AE8C605"/>
    <w:rsid w:val="4B093A12"/>
    <w:rsid w:val="4B1F43C4"/>
    <w:rsid w:val="4B2BE036"/>
    <w:rsid w:val="4B336410"/>
    <w:rsid w:val="4B343A89"/>
    <w:rsid w:val="4B494140"/>
    <w:rsid w:val="4B4995B2"/>
    <w:rsid w:val="4B6A7AD9"/>
    <w:rsid w:val="4B76433F"/>
    <w:rsid w:val="4B78C3C4"/>
    <w:rsid w:val="4B7D94E6"/>
    <w:rsid w:val="4B972C14"/>
    <w:rsid w:val="4BAD221E"/>
    <w:rsid w:val="4BC35E55"/>
    <w:rsid w:val="4BC6DBD9"/>
    <w:rsid w:val="4BF92AFE"/>
    <w:rsid w:val="4C19D125"/>
    <w:rsid w:val="4C1F168F"/>
    <w:rsid w:val="4C2097CE"/>
    <w:rsid w:val="4C490BDB"/>
    <w:rsid w:val="4C4A8920"/>
    <w:rsid w:val="4C4DC9FE"/>
    <w:rsid w:val="4C50D96E"/>
    <w:rsid w:val="4C6FE32D"/>
    <w:rsid w:val="4C7DD6F0"/>
    <w:rsid w:val="4C8E358E"/>
    <w:rsid w:val="4C8E75DB"/>
    <w:rsid w:val="4CA99BCF"/>
    <w:rsid w:val="4CAC25B7"/>
    <w:rsid w:val="4CB348F4"/>
    <w:rsid w:val="4CC2F25F"/>
    <w:rsid w:val="4CC3165F"/>
    <w:rsid w:val="4CDC0967"/>
    <w:rsid w:val="4CEAD319"/>
    <w:rsid w:val="4CEFCB61"/>
    <w:rsid w:val="4D01F2D6"/>
    <w:rsid w:val="4D066316"/>
    <w:rsid w:val="4D125D98"/>
    <w:rsid w:val="4D197D0E"/>
    <w:rsid w:val="4D1B2A16"/>
    <w:rsid w:val="4D20D97D"/>
    <w:rsid w:val="4D2C3238"/>
    <w:rsid w:val="4D3B962C"/>
    <w:rsid w:val="4D6831D6"/>
    <w:rsid w:val="4D6C482A"/>
    <w:rsid w:val="4D6D6BFE"/>
    <w:rsid w:val="4D7FB5D9"/>
    <w:rsid w:val="4DAF343A"/>
    <w:rsid w:val="4DB62F3C"/>
    <w:rsid w:val="4DC99111"/>
    <w:rsid w:val="4DCDBCA0"/>
    <w:rsid w:val="4DD7EBB6"/>
    <w:rsid w:val="4DF98C10"/>
    <w:rsid w:val="4DFED64D"/>
    <w:rsid w:val="4E1CB15C"/>
    <w:rsid w:val="4E1D4A33"/>
    <w:rsid w:val="4E2990F1"/>
    <w:rsid w:val="4E36653E"/>
    <w:rsid w:val="4E40F450"/>
    <w:rsid w:val="4E538A30"/>
    <w:rsid w:val="4E63B798"/>
    <w:rsid w:val="4E6C604A"/>
    <w:rsid w:val="4E951A66"/>
    <w:rsid w:val="4EA52ED4"/>
    <w:rsid w:val="4EC255D3"/>
    <w:rsid w:val="4EFB84D1"/>
    <w:rsid w:val="4EFD8BA9"/>
    <w:rsid w:val="4F0A9D0F"/>
    <w:rsid w:val="4F10ACB4"/>
    <w:rsid w:val="4F171D37"/>
    <w:rsid w:val="4F3815AC"/>
    <w:rsid w:val="4F388780"/>
    <w:rsid w:val="4F420CD1"/>
    <w:rsid w:val="4F502B8C"/>
    <w:rsid w:val="4F54607F"/>
    <w:rsid w:val="4F639C0A"/>
    <w:rsid w:val="4F82A4A1"/>
    <w:rsid w:val="4F9F816C"/>
    <w:rsid w:val="4FA651A9"/>
    <w:rsid w:val="4FA65B4F"/>
    <w:rsid w:val="4FA7EC00"/>
    <w:rsid w:val="4FB8336D"/>
    <w:rsid w:val="4FBEA82E"/>
    <w:rsid w:val="4FCA9D08"/>
    <w:rsid w:val="4FF156B9"/>
    <w:rsid w:val="4FF3EFF5"/>
    <w:rsid w:val="5022A89B"/>
    <w:rsid w:val="5036F36A"/>
    <w:rsid w:val="503F0026"/>
    <w:rsid w:val="5067DAC2"/>
    <w:rsid w:val="50686703"/>
    <w:rsid w:val="50700C16"/>
    <w:rsid w:val="507B2C10"/>
    <w:rsid w:val="507C9F26"/>
    <w:rsid w:val="5080D734"/>
    <w:rsid w:val="50853850"/>
    <w:rsid w:val="508769B6"/>
    <w:rsid w:val="508A5A87"/>
    <w:rsid w:val="508C800E"/>
    <w:rsid w:val="5095E388"/>
    <w:rsid w:val="509EB493"/>
    <w:rsid w:val="50A64E44"/>
    <w:rsid w:val="50AD42E1"/>
    <w:rsid w:val="50BD4B33"/>
    <w:rsid w:val="50CF0A0C"/>
    <w:rsid w:val="50CF8190"/>
    <w:rsid w:val="50F0B1C9"/>
    <w:rsid w:val="50F48C76"/>
    <w:rsid w:val="50F85964"/>
    <w:rsid w:val="50FC6F3F"/>
    <w:rsid w:val="51506576"/>
    <w:rsid w:val="51540D57"/>
    <w:rsid w:val="515F3DF8"/>
    <w:rsid w:val="51610217"/>
    <w:rsid w:val="516224AA"/>
    <w:rsid w:val="517D763C"/>
    <w:rsid w:val="5185FD3F"/>
    <w:rsid w:val="51AD0519"/>
    <w:rsid w:val="51AE2E60"/>
    <w:rsid w:val="51B0C825"/>
    <w:rsid w:val="51BA111E"/>
    <w:rsid w:val="51BC43EC"/>
    <w:rsid w:val="51C56A44"/>
    <w:rsid w:val="51CB7061"/>
    <w:rsid w:val="51DC9F42"/>
    <w:rsid w:val="51E2AE54"/>
    <w:rsid w:val="51E5C3D1"/>
    <w:rsid w:val="51F87BD0"/>
    <w:rsid w:val="5212B528"/>
    <w:rsid w:val="52232BC8"/>
    <w:rsid w:val="52331774"/>
    <w:rsid w:val="523CA340"/>
    <w:rsid w:val="5243DBA4"/>
    <w:rsid w:val="5243FDAC"/>
    <w:rsid w:val="524CC311"/>
    <w:rsid w:val="526913FE"/>
    <w:rsid w:val="52766D30"/>
    <w:rsid w:val="52792622"/>
    <w:rsid w:val="52827F0A"/>
    <w:rsid w:val="5285D410"/>
    <w:rsid w:val="528FC036"/>
    <w:rsid w:val="5298D602"/>
    <w:rsid w:val="52A56787"/>
    <w:rsid w:val="52B7EE33"/>
    <w:rsid w:val="52D45D9F"/>
    <w:rsid w:val="52E05C4C"/>
    <w:rsid w:val="52E4C216"/>
    <w:rsid w:val="52EF19E4"/>
    <w:rsid w:val="52F210A2"/>
    <w:rsid w:val="52F3A67F"/>
    <w:rsid w:val="52FD3000"/>
    <w:rsid w:val="530B5431"/>
    <w:rsid w:val="5314293B"/>
    <w:rsid w:val="531CF176"/>
    <w:rsid w:val="5333A2FA"/>
    <w:rsid w:val="53391239"/>
    <w:rsid w:val="53471DDB"/>
    <w:rsid w:val="53498A42"/>
    <w:rsid w:val="534AC7F6"/>
    <w:rsid w:val="534C7DF8"/>
    <w:rsid w:val="534CF24F"/>
    <w:rsid w:val="5374D568"/>
    <w:rsid w:val="537534E2"/>
    <w:rsid w:val="5378CE0A"/>
    <w:rsid w:val="5381D84B"/>
    <w:rsid w:val="53858847"/>
    <w:rsid w:val="538893D8"/>
    <w:rsid w:val="538F4F89"/>
    <w:rsid w:val="5390482B"/>
    <w:rsid w:val="53981B3A"/>
    <w:rsid w:val="53AAEBB9"/>
    <w:rsid w:val="53C2E51E"/>
    <w:rsid w:val="53CB77D4"/>
    <w:rsid w:val="53D4E10B"/>
    <w:rsid w:val="53DC53EC"/>
    <w:rsid w:val="53E16231"/>
    <w:rsid w:val="53F24598"/>
    <w:rsid w:val="543A71C4"/>
    <w:rsid w:val="5455CDC7"/>
    <w:rsid w:val="545BCB75"/>
    <w:rsid w:val="5462738C"/>
    <w:rsid w:val="5498190B"/>
    <w:rsid w:val="5498F5B7"/>
    <w:rsid w:val="54A1DD6E"/>
    <w:rsid w:val="54BF05AB"/>
    <w:rsid w:val="54C761AA"/>
    <w:rsid w:val="54D4C621"/>
    <w:rsid w:val="54EF5953"/>
    <w:rsid w:val="55005A01"/>
    <w:rsid w:val="55063C13"/>
    <w:rsid w:val="550C16A6"/>
    <w:rsid w:val="55102DC2"/>
    <w:rsid w:val="551D7E14"/>
    <w:rsid w:val="5529C953"/>
    <w:rsid w:val="552B6798"/>
    <w:rsid w:val="552C0010"/>
    <w:rsid w:val="552CA6C7"/>
    <w:rsid w:val="553C2514"/>
    <w:rsid w:val="5542FE05"/>
    <w:rsid w:val="5544A9C8"/>
    <w:rsid w:val="5548A723"/>
    <w:rsid w:val="55532CF3"/>
    <w:rsid w:val="556FFFE9"/>
    <w:rsid w:val="557DE0F6"/>
    <w:rsid w:val="557EB981"/>
    <w:rsid w:val="55961D7B"/>
    <w:rsid w:val="55A4AE51"/>
    <w:rsid w:val="55A9557A"/>
    <w:rsid w:val="55AD0C09"/>
    <w:rsid w:val="55AF7402"/>
    <w:rsid w:val="55B4F6D8"/>
    <w:rsid w:val="55C16FE6"/>
    <w:rsid w:val="55C7282F"/>
    <w:rsid w:val="55DC1D78"/>
    <w:rsid w:val="55E64964"/>
    <w:rsid w:val="55E9DADC"/>
    <w:rsid w:val="55F415A8"/>
    <w:rsid w:val="55FD8984"/>
    <w:rsid w:val="561AC087"/>
    <w:rsid w:val="561E26EE"/>
    <w:rsid w:val="56250D75"/>
    <w:rsid w:val="563774B9"/>
    <w:rsid w:val="56416E48"/>
    <w:rsid w:val="56481279"/>
    <w:rsid w:val="564B3448"/>
    <w:rsid w:val="564C9229"/>
    <w:rsid w:val="564DD9AB"/>
    <w:rsid w:val="565DC3DB"/>
    <w:rsid w:val="568388E9"/>
    <w:rsid w:val="568795F2"/>
    <w:rsid w:val="56925530"/>
    <w:rsid w:val="56A036D2"/>
    <w:rsid w:val="56AAA09A"/>
    <w:rsid w:val="56D2033A"/>
    <w:rsid w:val="5705E41B"/>
    <w:rsid w:val="57183539"/>
    <w:rsid w:val="5738D903"/>
    <w:rsid w:val="573DF6F0"/>
    <w:rsid w:val="574904A9"/>
    <w:rsid w:val="5781C57C"/>
    <w:rsid w:val="578D97C8"/>
    <w:rsid w:val="5797269C"/>
    <w:rsid w:val="579C69B1"/>
    <w:rsid w:val="579EB2A5"/>
    <w:rsid w:val="57A6112D"/>
    <w:rsid w:val="57A89EAD"/>
    <w:rsid w:val="57AD2F36"/>
    <w:rsid w:val="57B71079"/>
    <w:rsid w:val="57BE54D5"/>
    <w:rsid w:val="57C7C127"/>
    <w:rsid w:val="57CAE97D"/>
    <w:rsid w:val="57CFFF01"/>
    <w:rsid w:val="57D278B4"/>
    <w:rsid w:val="57D37709"/>
    <w:rsid w:val="57D76E9D"/>
    <w:rsid w:val="57DF3578"/>
    <w:rsid w:val="57F59780"/>
    <w:rsid w:val="5809CB53"/>
    <w:rsid w:val="581DE373"/>
    <w:rsid w:val="58220CB4"/>
    <w:rsid w:val="582501D7"/>
    <w:rsid w:val="58254928"/>
    <w:rsid w:val="58485DD6"/>
    <w:rsid w:val="5858F5E9"/>
    <w:rsid w:val="585FB816"/>
    <w:rsid w:val="5869194B"/>
    <w:rsid w:val="5871353B"/>
    <w:rsid w:val="5871D51A"/>
    <w:rsid w:val="58758400"/>
    <w:rsid w:val="5889CFE9"/>
    <w:rsid w:val="588D9221"/>
    <w:rsid w:val="589715BB"/>
    <w:rsid w:val="589B7D89"/>
    <w:rsid w:val="589C1BC2"/>
    <w:rsid w:val="58AA10CB"/>
    <w:rsid w:val="58D3F1D6"/>
    <w:rsid w:val="58D6904C"/>
    <w:rsid w:val="58F4396F"/>
    <w:rsid w:val="590045A2"/>
    <w:rsid w:val="590AEFFF"/>
    <w:rsid w:val="5935C890"/>
    <w:rsid w:val="59444DA0"/>
    <w:rsid w:val="5958E902"/>
    <w:rsid w:val="59613CB0"/>
    <w:rsid w:val="59873B8B"/>
    <w:rsid w:val="598BF69C"/>
    <w:rsid w:val="59A30E51"/>
    <w:rsid w:val="59A4E22B"/>
    <w:rsid w:val="59B08095"/>
    <w:rsid w:val="59DF576A"/>
    <w:rsid w:val="59DFA6F3"/>
    <w:rsid w:val="59E69CFC"/>
    <w:rsid w:val="59E851AF"/>
    <w:rsid w:val="59F6F239"/>
    <w:rsid w:val="5A07CD88"/>
    <w:rsid w:val="5A14F267"/>
    <w:rsid w:val="5A15778E"/>
    <w:rsid w:val="5A33D211"/>
    <w:rsid w:val="5A55A7FC"/>
    <w:rsid w:val="5A5F25DB"/>
    <w:rsid w:val="5A6B5C71"/>
    <w:rsid w:val="5A708C01"/>
    <w:rsid w:val="5A7672CB"/>
    <w:rsid w:val="5A774F2F"/>
    <w:rsid w:val="5A7CB4A1"/>
    <w:rsid w:val="5A863F03"/>
    <w:rsid w:val="5A89C0E0"/>
    <w:rsid w:val="5AA45DAA"/>
    <w:rsid w:val="5AC01C3A"/>
    <w:rsid w:val="5AD5F267"/>
    <w:rsid w:val="5B200C72"/>
    <w:rsid w:val="5B45323F"/>
    <w:rsid w:val="5B4739DD"/>
    <w:rsid w:val="5B5669CF"/>
    <w:rsid w:val="5B701A46"/>
    <w:rsid w:val="5B73086F"/>
    <w:rsid w:val="5B79381F"/>
    <w:rsid w:val="5B9EA52B"/>
    <w:rsid w:val="5BC67E83"/>
    <w:rsid w:val="5BCD5899"/>
    <w:rsid w:val="5BCFA4BB"/>
    <w:rsid w:val="5BF016A0"/>
    <w:rsid w:val="5C03BEFF"/>
    <w:rsid w:val="5C09F149"/>
    <w:rsid w:val="5C112304"/>
    <w:rsid w:val="5C12F12B"/>
    <w:rsid w:val="5C1A48BA"/>
    <w:rsid w:val="5C22982E"/>
    <w:rsid w:val="5C3D9A84"/>
    <w:rsid w:val="5C4C04D6"/>
    <w:rsid w:val="5C4FD946"/>
    <w:rsid w:val="5C7BE392"/>
    <w:rsid w:val="5C99D49B"/>
    <w:rsid w:val="5C9F0F58"/>
    <w:rsid w:val="5CA48B8C"/>
    <w:rsid w:val="5CABF427"/>
    <w:rsid w:val="5CC40514"/>
    <w:rsid w:val="5CCABEA0"/>
    <w:rsid w:val="5CD89E0E"/>
    <w:rsid w:val="5CE2EC67"/>
    <w:rsid w:val="5CE40647"/>
    <w:rsid w:val="5CEBDBA7"/>
    <w:rsid w:val="5D004932"/>
    <w:rsid w:val="5D471F21"/>
    <w:rsid w:val="5D4AAF3B"/>
    <w:rsid w:val="5D5CEB3A"/>
    <w:rsid w:val="5D61C4EA"/>
    <w:rsid w:val="5D6EF05A"/>
    <w:rsid w:val="5D70E9C7"/>
    <w:rsid w:val="5D72F7F6"/>
    <w:rsid w:val="5D730EBE"/>
    <w:rsid w:val="5D79CFB8"/>
    <w:rsid w:val="5D7E3281"/>
    <w:rsid w:val="5D83D9E1"/>
    <w:rsid w:val="5D86FC55"/>
    <w:rsid w:val="5D8E1755"/>
    <w:rsid w:val="5DA6205C"/>
    <w:rsid w:val="5DA8BDDF"/>
    <w:rsid w:val="5DACD2F1"/>
    <w:rsid w:val="5DB2F06D"/>
    <w:rsid w:val="5DBA97E2"/>
    <w:rsid w:val="5DBACAFD"/>
    <w:rsid w:val="5DC99FE8"/>
    <w:rsid w:val="5DCDD62B"/>
    <w:rsid w:val="5DCEDFAB"/>
    <w:rsid w:val="5DCF9237"/>
    <w:rsid w:val="5DFBDFF2"/>
    <w:rsid w:val="5E041569"/>
    <w:rsid w:val="5E07B0EC"/>
    <w:rsid w:val="5E1B9158"/>
    <w:rsid w:val="5E1F2EC0"/>
    <w:rsid w:val="5E231075"/>
    <w:rsid w:val="5E7D2972"/>
    <w:rsid w:val="5E937FBC"/>
    <w:rsid w:val="5E983016"/>
    <w:rsid w:val="5EA11E05"/>
    <w:rsid w:val="5EA618EA"/>
    <w:rsid w:val="5EADEDE0"/>
    <w:rsid w:val="5EAFEE6C"/>
    <w:rsid w:val="5EC53767"/>
    <w:rsid w:val="5ED41B0F"/>
    <w:rsid w:val="5EDE988A"/>
    <w:rsid w:val="5EEA9BB2"/>
    <w:rsid w:val="5EEFA5D3"/>
    <w:rsid w:val="5F0562D9"/>
    <w:rsid w:val="5F0C8602"/>
    <w:rsid w:val="5F171651"/>
    <w:rsid w:val="5F27EE53"/>
    <w:rsid w:val="5F304256"/>
    <w:rsid w:val="5F587080"/>
    <w:rsid w:val="5F5E7FD9"/>
    <w:rsid w:val="5F68E8FD"/>
    <w:rsid w:val="5F79C6D8"/>
    <w:rsid w:val="5FA314D5"/>
    <w:rsid w:val="5FA7AA7E"/>
    <w:rsid w:val="5FB2CA60"/>
    <w:rsid w:val="5FB5D30E"/>
    <w:rsid w:val="5FCF3E5E"/>
    <w:rsid w:val="5FEAFB12"/>
    <w:rsid w:val="5FF96D12"/>
    <w:rsid w:val="60126B0E"/>
    <w:rsid w:val="60193367"/>
    <w:rsid w:val="6023BD00"/>
    <w:rsid w:val="602E9E66"/>
    <w:rsid w:val="603A68BF"/>
    <w:rsid w:val="603E7B0F"/>
    <w:rsid w:val="60503389"/>
    <w:rsid w:val="6056CA51"/>
    <w:rsid w:val="605C4FF3"/>
    <w:rsid w:val="6083E89D"/>
    <w:rsid w:val="608D66F8"/>
    <w:rsid w:val="6093B76C"/>
    <w:rsid w:val="60949FF7"/>
    <w:rsid w:val="609943CD"/>
    <w:rsid w:val="609A7879"/>
    <w:rsid w:val="60AE6A23"/>
    <w:rsid w:val="60C0F206"/>
    <w:rsid w:val="60D0307D"/>
    <w:rsid w:val="60E58DDA"/>
    <w:rsid w:val="60EBF8A2"/>
    <w:rsid w:val="60F8D897"/>
    <w:rsid w:val="611147F2"/>
    <w:rsid w:val="611CA02B"/>
    <w:rsid w:val="613545D0"/>
    <w:rsid w:val="613F9D25"/>
    <w:rsid w:val="615E2F2F"/>
    <w:rsid w:val="61654385"/>
    <w:rsid w:val="61685DC9"/>
    <w:rsid w:val="617E6770"/>
    <w:rsid w:val="618BE89C"/>
    <w:rsid w:val="61AEB1C8"/>
    <w:rsid w:val="61B45052"/>
    <w:rsid w:val="61D3FD3A"/>
    <w:rsid w:val="61FBD6F7"/>
    <w:rsid w:val="621584F7"/>
    <w:rsid w:val="62166D4E"/>
    <w:rsid w:val="622EDB2F"/>
    <w:rsid w:val="62369171"/>
    <w:rsid w:val="6245C614"/>
    <w:rsid w:val="625F1774"/>
    <w:rsid w:val="6277FC57"/>
    <w:rsid w:val="627BCED1"/>
    <w:rsid w:val="629739D3"/>
    <w:rsid w:val="629E0F3D"/>
    <w:rsid w:val="62A795E6"/>
    <w:rsid w:val="62AA3005"/>
    <w:rsid w:val="62AFD01E"/>
    <w:rsid w:val="62B2EBDA"/>
    <w:rsid w:val="62C2090A"/>
    <w:rsid w:val="62CF1B7F"/>
    <w:rsid w:val="62D01C6A"/>
    <w:rsid w:val="62D1BE0C"/>
    <w:rsid w:val="62FE8390"/>
    <w:rsid w:val="6307244F"/>
    <w:rsid w:val="6308B8F9"/>
    <w:rsid w:val="630ADB27"/>
    <w:rsid w:val="630CD79A"/>
    <w:rsid w:val="63155584"/>
    <w:rsid w:val="6328610C"/>
    <w:rsid w:val="6328852F"/>
    <w:rsid w:val="632B0349"/>
    <w:rsid w:val="6341517A"/>
    <w:rsid w:val="6341A590"/>
    <w:rsid w:val="63455DAD"/>
    <w:rsid w:val="634FD169"/>
    <w:rsid w:val="6357A839"/>
    <w:rsid w:val="637C2D92"/>
    <w:rsid w:val="63825D2E"/>
    <w:rsid w:val="638AF45F"/>
    <w:rsid w:val="638C8323"/>
    <w:rsid w:val="638FB356"/>
    <w:rsid w:val="639E1ABB"/>
    <w:rsid w:val="63AAC5C1"/>
    <w:rsid w:val="63B30461"/>
    <w:rsid w:val="63C55E19"/>
    <w:rsid w:val="63D3A4F0"/>
    <w:rsid w:val="63E70A6C"/>
    <w:rsid w:val="64087C02"/>
    <w:rsid w:val="6426C849"/>
    <w:rsid w:val="64280065"/>
    <w:rsid w:val="642BAC5A"/>
    <w:rsid w:val="64332936"/>
    <w:rsid w:val="6440E479"/>
    <w:rsid w:val="644258B9"/>
    <w:rsid w:val="647099F2"/>
    <w:rsid w:val="647177A5"/>
    <w:rsid w:val="64846185"/>
    <w:rsid w:val="648A0874"/>
    <w:rsid w:val="6492E050"/>
    <w:rsid w:val="64A1F3C3"/>
    <w:rsid w:val="64AF6675"/>
    <w:rsid w:val="64B01BBD"/>
    <w:rsid w:val="64D6C52D"/>
    <w:rsid w:val="64DF12BC"/>
    <w:rsid w:val="64F8CEB6"/>
    <w:rsid w:val="65127205"/>
    <w:rsid w:val="651681B4"/>
    <w:rsid w:val="651754AE"/>
    <w:rsid w:val="65177FB7"/>
    <w:rsid w:val="651ED70D"/>
    <w:rsid w:val="653C9DF6"/>
    <w:rsid w:val="6547E456"/>
    <w:rsid w:val="654DD8A3"/>
    <w:rsid w:val="65607525"/>
    <w:rsid w:val="65627C34"/>
    <w:rsid w:val="656C2FEB"/>
    <w:rsid w:val="6581EB2B"/>
    <w:rsid w:val="65966B9D"/>
    <w:rsid w:val="65ADA14D"/>
    <w:rsid w:val="65B1D388"/>
    <w:rsid w:val="65B4FFF5"/>
    <w:rsid w:val="65B52226"/>
    <w:rsid w:val="65B9B43D"/>
    <w:rsid w:val="65B9D8C7"/>
    <w:rsid w:val="65DC4622"/>
    <w:rsid w:val="65DCC094"/>
    <w:rsid w:val="65EBBA69"/>
    <w:rsid w:val="65EC1BE9"/>
    <w:rsid w:val="65FECFB6"/>
    <w:rsid w:val="65FFBD07"/>
    <w:rsid w:val="660D9FD9"/>
    <w:rsid w:val="661EE869"/>
    <w:rsid w:val="663A3197"/>
    <w:rsid w:val="663B42A2"/>
    <w:rsid w:val="66478B2A"/>
    <w:rsid w:val="6651B067"/>
    <w:rsid w:val="665441F1"/>
    <w:rsid w:val="66613AC2"/>
    <w:rsid w:val="66719559"/>
    <w:rsid w:val="6694DF6F"/>
    <w:rsid w:val="6698D336"/>
    <w:rsid w:val="669979F4"/>
    <w:rsid w:val="66AD3713"/>
    <w:rsid w:val="66B689A9"/>
    <w:rsid w:val="66BE362E"/>
    <w:rsid w:val="66BE5059"/>
    <w:rsid w:val="66C2A6FA"/>
    <w:rsid w:val="66DDEB91"/>
    <w:rsid w:val="66E24680"/>
    <w:rsid w:val="66EEE7E8"/>
    <w:rsid w:val="66F238E4"/>
    <w:rsid w:val="66FD6EA8"/>
    <w:rsid w:val="66FE86FF"/>
    <w:rsid w:val="6701F045"/>
    <w:rsid w:val="67037270"/>
    <w:rsid w:val="67087794"/>
    <w:rsid w:val="6712B432"/>
    <w:rsid w:val="6719B309"/>
    <w:rsid w:val="6727AF87"/>
    <w:rsid w:val="67488E4F"/>
    <w:rsid w:val="6758F200"/>
    <w:rsid w:val="675D4D41"/>
    <w:rsid w:val="67C0040F"/>
    <w:rsid w:val="67D47843"/>
    <w:rsid w:val="67DCF6ED"/>
    <w:rsid w:val="67E197DD"/>
    <w:rsid w:val="68147710"/>
    <w:rsid w:val="6821050E"/>
    <w:rsid w:val="68255B4C"/>
    <w:rsid w:val="682CD6D4"/>
    <w:rsid w:val="68349229"/>
    <w:rsid w:val="68410CE3"/>
    <w:rsid w:val="6868AFB9"/>
    <w:rsid w:val="6874E1B8"/>
    <w:rsid w:val="68802394"/>
    <w:rsid w:val="68856179"/>
    <w:rsid w:val="6899B95C"/>
    <w:rsid w:val="68BF4A74"/>
    <w:rsid w:val="68D3A95A"/>
    <w:rsid w:val="68EAEB4F"/>
    <w:rsid w:val="68EF637A"/>
    <w:rsid w:val="68F00820"/>
    <w:rsid w:val="68F03E3D"/>
    <w:rsid w:val="68FBCE8C"/>
    <w:rsid w:val="68FF8FF7"/>
    <w:rsid w:val="69054AB6"/>
    <w:rsid w:val="690DC3F8"/>
    <w:rsid w:val="691EEC9B"/>
    <w:rsid w:val="693E7F1B"/>
    <w:rsid w:val="69541EF4"/>
    <w:rsid w:val="695920F7"/>
    <w:rsid w:val="695B441B"/>
    <w:rsid w:val="698A59C8"/>
    <w:rsid w:val="69945CF3"/>
    <w:rsid w:val="69A1D924"/>
    <w:rsid w:val="69A984B2"/>
    <w:rsid w:val="69AAD409"/>
    <w:rsid w:val="69AE55A8"/>
    <w:rsid w:val="69CF6E08"/>
    <w:rsid w:val="69E4FDCF"/>
    <w:rsid w:val="69E5EF7C"/>
    <w:rsid w:val="69E62596"/>
    <w:rsid w:val="6A06597F"/>
    <w:rsid w:val="6A1266BE"/>
    <w:rsid w:val="6A13CD95"/>
    <w:rsid w:val="6A1E5133"/>
    <w:rsid w:val="6A30D475"/>
    <w:rsid w:val="6A387208"/>
    <w:rsid w:val="6A409C0F"/>
    <w:rsid w:val="6A41F220"/>
    <w:rsid w:val="6A4E0F2B"/>
    <w:rsid w:val="6A667370"/>
    <w:rsid w:val="6A678E2C"/>
    <w:rsid w:val="6A6AE80D"/>
    <w:rsid w:val="6A6CC0E3"/>
    <w:rsid w:val="6A73E2D2"/>
    <w:rsid w:val="6A893BFE"/>
    <w:rsid w:val="6AA2B3A1"/>
    <w:rsid w:val="6AA5FD17"/>
    <w:rsid w:val="6AAC9BF0"/>
    <w:rsid w:val="6AD8C462"/>
    <w:rsid w:val="6AF7C4C5"/>
    <w:rsid w:val="6B321662"/>
    <w:rsid w:val="6B4EE81D"/>
    <w:rsid w:val="6B506AF0"/>
    <w:rsid w:val="6BA62EBA"/>
    <w:rsid w:val="6BC448DB"/>
    <w:rsid w:val="6BD3A8AE"/>
    <w:rsid w:val="6BD705DA"/>
    <w:rsid w:val="6BEDA479"/>
    <w:rsid w:val="6C00668B"/>
    <w:rsid w:val="6C0CFFEF"/>
    <w:rsid w:val="6C279059"/>
    <w:rsid w:val="6C28B01F"/>
    <w:rsid w:val="6C3699A9"/>
    <w:rsid w:val="6C44923E"/>
    <w:rsid w:val="6C4BEA8D"/>
    <w:rsid w:val="6C746B03"/>
    <w:rsid w:val="6C81AC39"/>
    <w:rsid w:val="6C962E4B"/>
    <w:rsid w:val="6CA39C81"/>
    <w:rsid w:val="6CA5583A"/>
    <w:rsid w:val="6CAB2980"/>
    <w:rsid w:val="6CAB82B4"/>
    <w:rsid w:val="6CB0DD1A"/>
    <w:rsid w:val="6CB2D99E"/>
    <w:rsid w:val="6CB48305"/>
    <w:rsid w:val="6CC458AE"/>
    <w:rsid w:val="6CCA0577"/>
    <w:rsid w:val="6CD98189"/>
    <w:rsid w:val="6D02576B"/>
    <w:rsid w:val="6D05DFF0"/>
    <w:rsid w:val="6D2FB4D6"/>
    <w:rsid w:val="6D321BF8"/>
    <w:rsid w:val="6D385728"/>
    <w:rsid w:val="6D45A6F2"/>
    <w:rsid w:val="6D63031D"/>
    <w:rsid w:val="6D66E5DE"/>
    <w:rsid w:val="6D727005"/>
    <w:rsid w:val="6D774A94"/>
    <w:rsid w:val="6D871C23"/>
    <w:rsid w:val="6D8890C9"/>
    <w:rsid w:val="6DA3CB63"/>
    <w:rsid w:val="6DAF3074"/>
    <w:rsid w:val="6DBC1ABA"/>
    <w:rsid w:val="6DCAE36F"/>
    <w:rsid w:val="6DFC35D9"/>
    <w:rsid w:val="6E031651"/>
    <w:rsid w:val="6E04C078"/>
    <w:rsid w:val="6E094A23"/>
    <w:rsid w:val="6E0B791C"/>
    <w:rsid w:val="6E575A28"/>
    <w:rsid w:val="6E76EC61"/>
    <w:rsid w:val="6E96A468"/>
    <w:rsid w:val="6EB19A8E"/>
    <w:rsid w:val="6EC0EEC2"/>
    <w:rsid w:val="6EDF7AB4"/>
    <w:rsid w:val="6EF1CAAA"/>
    <w:rsid w:val="6F02901B"/>
    <w:rsid w:val="6F04F2CE"/>
    <w:rsid w:val="6F49FFCA"/>
    <w:rsid w:val="6F57A607"/>
    <w:rsid w:val="6F5B954C"/>
    <w:rsid w:val="6F666FDF"/>
    <w:rsid w:val="6F6CD8B2"/>
    <w:rsid w:val="6F6E9CE0"/>
    <w:rsid w:val="6F839924"/>
    <w:rsid w:val="6F9A40A2"/>
    <w:rsid w:val="6F9C7197"/>
    <w:rsid w:val="6F9F8622"/>
    <w:rsid w:val="6FD608CB"/>
    <w:rsid w:val="6FDAAE44"/>
    <w:rsid w:val="6FDC693D"/>
    <w:rsid w:val="6FE91554"/>
    <w:rsid w:val="6FFCF3E1"/>
    <w:rsid w:val="700012A2"/>
    <w:rsid w:val="70027E42"/>
    <w:rsid w:val="7015A5AA"/>
    <w:rsid w:val="7041E168"/>
    <w:rsid w:val="7046CA20"/>
    <w:rsid w:val="705AF2EA"/>
    <w:rsid w:val="7062D157"/>
    <w:rsid w:val="706D725E"/>
    <w:rsid w:val="707496C9"/>
    <w:rsid w:val="7075493A"/>
    <w:rsid w:val="70820158"/>
    <w:rsid w:val="709ACAEE"/>
    <w:rsid w:val="709B4DFC"/>
    <w:rsid w:val="70B94D10"/>
    <w:rsid w:val="70BBCB88"/>
    <w:rsid w:val="70C9281D"/>
    <w:rsid w:val="70CB1C41"/>
    <w:rsid w:val="70E1A9BF"/>
    <w:rsid w:val="70E68B3A"/>
    <w:rsid w:val="70F37998"/>
    <w:rsid w:val="70F39EE2"/>
    <w:rsid w:val="711C96B4"/>
    <w:rsid w:val="713144F7"/>
    <w:rsid w:val="713DE427"/>
    <w:rsid w:val="7142011C"/>
    <w:rsid w:val="7143FF28"/>
    <w:rsid w:val="7150F7C7"/>
    <w:rsid w:val="71523FF3"/>
    <w:rsid w:val="715D6FB0"/>
    <w:rsid w:val="71625189"/>
    <w:rsid w:val="71795B9C"/>
    <w:rsid w:val="717C39CF"/>
    <w:rsid w:val="717D6776"/>
    <w:rsid w:val="717EA173"/>
    <w:rsid w:val="71A9C3DB"/>
    <w:rsid w:val="71E4FE72"/>
    <w:rsid w:val="71E93BAE"/>
    <w:rsid w:val="71EA60A2"/>
    <w:rsid w:val="71FAF6F8"/>
    <w:rsid w:val="72074E4E"/>
    <w:rsid w:val="720AAAC1"/>
    <w:rsid w:val="721CEFFC"/>
    <w:rsid w:val="722ABE05"/>
    <w:rsid w:val="722F734A"/>
    <w:rsid w:val="722FCAF0"/>
    <w:rsid w:val="7238D64E"/>
    <w:rsid w:val="724E755C"/>
    <w:rsid w:val="724FA1B0"/>
    <w:rsid w:val="7255B353"/>
    <w:rsid w:val="725CED01"/>
    <w:rsid w:val="725EF6AE"/>
    <w:rsid w:val="7263D653"/>
    <w:rsid w:val="7264E1AF"/>
    <w:rsid w:val="72767274"/>
    <w:rsid w:val="7278E790"/>
    <w:rsid w:val="72903C73"/>
    <w:rsid w:val="729630C0"/>
    <w:rsid w:val="72BE0823"/>
    <w:rsid w:val="72BF61B2"/>
    <w:rsid w:val="72BFE630"/>
    <w:rsid w:val="72D98E23"/>
    <w:rsid w:val="72F77B0F"/>
    <w:rsid w:val="72F97FAE"/>
    <w:rsid w:val="7341AE7E"/>
    <w:rsid w:val="73534166"/>
    <w:rsid w:val="7366A924"/>
    <w:rsid w:val="737493F3"/>
    <w:rsid w:val="738C8017"/>
    <w:rsid w:val="73A25D4B"/>
    <w:rsid w:val="73A5A03E"/>
    <w:rsid w:val="73BA7D0A"/>
    <w:rsid w:val="73BD8ADE"/>
    <w:rsid w:val="73C07F2F"/>
    <w:rsid w:val="73D981B1"/>
    <w:rsid w:val="73E23885"/>
    <w:rsid w:val="73E93A93"/>
    <w:rsid w:val="73FB2D1B"/>
    <w:rsid w:val="74051C73"/>
    <w:rsid w:val="741B753D"/>
    <w:rsid w:val="74304822"/>
    <w:rsid w:val="7446D2D7"/>
    <w:rsid w:val="744B7371"/>
    <w:rsid w:val="745130F6"/>
    <w:rsid w:val="74525C8A"/>
    <w:rsid w:val="745B435C"/>
    <w:rsid w:val="746C2F6B"/>
    <w:rsid w:val="747007A4"/>
    <w:rsid w:val="74880111"/>
    <w:rsid w:val="74943A14"/>
    <w:rsid w:val="7497857A"/>
    <w:rsid w:val="74AADBEF"/>
    <w:rsid w:val="74AF0A46"/>
    <w:rsid w:val="74B7C81E"/>
    <w:rsid w:val="74CE8B97"/>
    <w:rsid w:val="74DC07C8"/>
    <w:rsid w:val="74EDA7BD"/>
    <w:rsid w:val="750C4AB6"/>
    <w:rsid w:val="7531C41F"/>
    <w:rsid w:val="7544F4B9"/>
    <w:rsid w:val="7566952A"/>
    <w:rsid w:val="757CCDF3"/>
    <w:rsid w:val="758083DC"/>
    <w:rsid w:val="758B6B44"/>
    <w:rsid w:val="758E19FC"/>
    <w:rsid w:val="7597600E"/>
    <w:rsid w:val="759B50E0"/>
    <w:rsid w:val="75B1FB11"/>
    <w:rsid w:val="75B8E3FE"/>
    <w:rsid w:val="75BA4540"/>
    <w:rsid w:val="75C745BD"/>
    <w:rsid w:val="75CC1579"/>
    <w:rsid w:val="75D7EA17"/>
    <w:rsid w:val="75EACB74"/>
    <w:rsid w:val="760FF97A"/>
    <w:rsid w:val="7613DF79"/>
    <w:rsid w:val="7614FA84"/>
    <w:rsid w:val="762468EA"/>
    <w:rsid w:val="76323A41"/>
    <w:rsid w:val="764426A9"/>
    <w:rsid w:val="7652ACBC"/>
    <w:rsid w:val="7660ED16"/>
    <w:rsid w:val="76741548"/>
    <w:rsid w:val="7685B901"/>
    <w:rsid w:val="76B53BBF"/>
    <w:rsid w:val="76B570B7"/>
    <w:rsid w:val="76CB9181"/>
    <w:rsid w:val="76D79E4E"/>
    <w:rsid w:val="76E12DE6"/>
    <w:rsid w:val="76EA197D"/>
    <w:rsid w:val="76ECBBD1"/>
    <w:rsid w:val="76EFE91D"/>
    <w:rsid w:val="76F4FC4F"/>
    <w:rsid w:val="76FCAE22"/>
    <w:rsid w:val="7708013C"/>
    <w:rsid w:val="77351C7D"/>
    <w:rsid w:val="7739191C"/>
    <w:rsid w:val="773CA461"/>
    <w:rsid w:val="7741B0F7"/>
    <w:rsid w:val="774A41DE"/>
    <w:rsid w:val="77537C89"/>
    <w:rsid w:val="77554F1D"/>
    <w:rsid w:val="7757164A"/>
    <w:rsid w:val="775D5BA6"/>
    <w:rsid w:val="7796B1B1"/>
    <w:rsid w:val="779A8B6E"/>
    <w:rsid w:val="77A1C71B"/>
    <w:rsid w:val="77C88DEA"/>
    <w:rsid w:val="77DA2B5D"/>
    <w:rsid w:val="77E26A83"/>
    <w:rsid w:val="77E3766F"/>
    <w:rsid w:val="77EB4DCA"/>
    <w:rsid w:val="77ED9B74"/>
    <w:rsid w:val="77F03E1E"/>
    <w:rsid w:val="77F1B27E"/>
    <w:rsid w:val="77F53A97"/>
    <w:rsid w:val="77FC2076"/>
    <w:rsid w:val="7809305D"/>
    <w:rsid w:val="78106E2A"/>
    <w:rsid w:val="782228EA"/>
    <w:rsid w:val="782773A0"/>
    <w:rsid w:val="782DFBCD"/>
    <w:rsid w:val="78337DC1"/>
    <w:rsid w:val="78416F5A"/>
    <w:rsid w:val="784A2C52"/>
    <w:rsid w:val="785EB17B"/>
    <w:rsid w:val="786C39A5"/>
    <w:rsid w:val="7885B4B0"/>
    <w:rsid w:val="788C646C"/>
    <w:rsid w:val="788F3590"/>
    <w:rsid w:val="7892DF95"/>
    <w:rsid w:val="7893A1A8"/>
    <w:rsid w:val="78A4162D"/>
    <w:rsid w:val="78A55BA6"/>
    <w:rsid w:val="78AB4B3F"/>
    <w:rsid w:val="78ADC38B"/>
    <w:rsid w:val="78B2490F"/>
    <w:rsid w:val="78B91523"/>
    <w:rsid w:val="78BEFEAE"/>
    <w:rsid w:val="78C79335"/>
    <w:rsid w:val="78CC8417"/>
    <w:rsid w:val="78F0962E"/>
    <w:rsid w:val="790E4E51"/>
    <w:rsid w:val="790EB10F"/>
    <w:rsid w:val="7911F139"/>
    <w:rsid w:val="79167B45"/>
    <w:rsid w:val="791CF0AE"/>
    <w:rsid w:val="794653CB"/>
    <w:rsid w:val="795A986A"/>
    <w:rsid w:val="796851E3"/>
    <w:rsid w:val="796BB0E9"/>
    <w:rsid w:val="797A8F6E"/>
    <w:rsid w:val="79941508"/>
    <w:rsid w:val="799EAEEF"/>
    <w:rsid w:val="79A81F54"/>
    <w:rsid w:val="79BA5AFB"/>
    <w:rsid w:val="79D1126B"/>
    <w:rsid w:val="79D57EEC"/>
    <w:rsid w:val="7A125D94"/>
    <w:rsid w:val="7A12E22D"/>
    <w:rsid w:val="7A249F22"/>
    <w:rsid w:val="7A2502EC"/>
    <w:rsid w:val="7A2ADA35"/>
    <w:rsid w:val="7A336534"/>
    <w:rsid w:val="7A40C674"/>
    <w:rsid w:val="7A40D8CC"/>
    <w:rsid w:val="7A41DF5F"/>
    <w:rsid w:val="7A542C5A"/>
    <w:rsid w:val="7A557A35"/>
    <w:rsid w:val="7A8A01CC"/>
    <w:rsid w:val="7A926F8D"/>
    <w:rsid w:val="7ABA1D1D"/>
    <w:rsid w:val="7AE62275"/>
    <w:rsid w:val="7AEB488A"/>
    <w:rsid w:val="7AF3579D"/>
    <w:rsid w:val="7B12FFAA"/>
    <w:rsid w:val="7B2A990B"/>
    <w:rsid w:val="7B2F3DA9"/>
    <w:rsid w:val="7B463BC0"/>
    <w:rsid w:val="7B4A1884"/>
    <w:rsid w:val="7B5239A2"/>
    <w:rsid w:val="7B56FAC5"/>
    <w:rsid w:val="7B630484"/>
    <w:rsid w:val="7B6F376A"/>
    <w:rsid w:val="7B6F7F97"/>
    <w:rsid w:val="7B7AFD92"/>
    <w:rsid w:val="7B7C3739"/>
    <w:rsid w:val="7B8618D8"/>
    <w:rsid w:val="7B8F882D"/>
    <w:rsid w:val="7B93FF1D"/>
    <w:rsid w:val="7BAA7397"/>
    <w:rsid w:val="7BC5E646"/>
    <w:rsid w:val="7BD5FA87"/>
    <w:rsid w:val="7BE9910B"/>
    <w:rsid w:val="7BF76610"/>
    <w:rsid w:val="7BF77D8B"/>
    <w:rsid w:val="7BFD411F"/>
    <w:rsid w:val="7C151B8D"/>
    <w:rsid w:val="7C32F49B"/>
    <w:rsid w:val="7C39B47D"/>
    <w:rsid w:val="7C440B71"/>
    <w:rsid w:val="7C529CB6"/>
    <w:rsid w:val="7C55B5ED"/>
    <w:rsid w:val="7C790713"/>
    <w:rsid w:val="7C8517A0"/>
    <w:rsid w:val="7C9433D6"/>
    <w:rsid w:val="7C9E9B97"/>
    <w:rsid w:val="7CC05BE5"/>
    <w:rsid w:val="7CC0DA4E"/>
    <w:rsid w:val="7CFA721D"/>
    <w:rsid w:val="7D184514"/>
    <w:rsid w:val="7D1B6F37"/>
    <w:rsid w:val="7D20221E"/>
    <w:rsid w:val="7D240FFE"/>
    <w:rsid w:val="7D274ACD"/>
    <w:rsid w:val="7D2B7924"/>
    <w:rsid w:val="7D461611"/>
    <w:rsid w:val="7D54F52A"/>
    <w:rsid w:val="7D557F38"/>
    <w:rsid w:val="7D7185A8"/>
    <w:rsid w:val="7D78CF4E"/>
    <w:rsid w:val="7D8DCA8C"/>
    <w:rsid w:val="7DA40C85"/>
    <w:rsid w:val="7DAB60F8"/>
    <w:rsid w:val="7DCDA5DC"/>
    <w:rsid w:val="7DD705B7"/>
    <w:rsid w:val="7DDEE514"/>
    <w:rsid w:val="7DE63A72"/>
    <w:rsid w:val="7DEC3054"/>
    <w:rsid w:val="7DEEB1C5"/>
    <w:rsid w:val="7DFC1B79"/>
    <w:rsid w:val="7E0240E2"/>
    <w:rsid w:val="7E23A19B"/>
    <w:rsid w:val="7E2E38A9"/>
    <w:rsid w:val="7E2ECB54"/>
    <w:rsid w:val="7E35267F"/>
    <w:rsid w:val="7E3563C7"/>
    <w:rsid w:val="7E3AA6A4"/>
    <w:rsid w:val="7E440D42"/>
    <w:rsid w:val="7E60A636"/>
    <w:rsid w:val="7E7D5F0B"/>
    <w:rsid w:val="7E80C8A4"/>
    <w:rsid w:val="7E87A55C"/>
    <w:rsid w:val="7E8BFCB3"/>
    <w:rsid w:val="7E994FE4"/>
    <w:rsid w:val="7E9AFBDA"/>
    <w:rsid w:val="7EB2061B"/>
    <w:rsid w:val="7ECC9C4B"/>
    <w:rsid w:val="7ED4D265"/>
    <w:rsid w:val="7EEF6FC3"/>
    <w:rsid w:val="7EF0BB32"/>
    <w:rsid w:val="7EF11A54"/>
    <w:rsid w:val="7F04E77F"/>
    <w:rsid w:val="7F090BB3"/>
    <w:rsid w:val="7F0A999E"/>
    <w:rsid w:val="7F2D80C8"/>
    <w:rsid w:val="7F3FBB6F"/>
    <w:rsid w:val="7F48B0DC"/>
    <w:rsid w:val="7F5BF636"/>
    <w:rsid w:val="7F8D0039"/>
    <w:rsid w:val="7F990EF7"/>
    <w:rsid w:val="7F9D121B"/>
    <w:rsid w:val="7FB5309B"/>
    <w:rsid w:val="7FC84C28"/>
    <w:rsid w:val="7FCE74AB"/>
    <w:rsid w:val="7FCF471E"/>
    <w:rsid w:val="7FE4D7C2"/>
    <w:rsid w:val="7FF1CBFE"/>
    <w:rsid w:val="7FFEC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410161"/>
  <w15:chartTrackingRefBased/>
  <w15:docId w15:val="{0709C55F-7A6C-4257-882C-16D389AAF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EB3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2D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D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574D"/>
    <w:pPr>
      <w:keepNext/>
      <w:keepLines/>
      <w:spacing w:before="40"/>
      <w:outlineLvl w:val="2"/>
    </w:pPr>
    <w:rPr>
      <w:rFonts w:ascii="Calibri" w:eastAsiaTheme="majorEastAsia" w:hAnsi="Calibr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09E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D1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D18F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22D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22D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C5ADD"/>
    <w:rPr>
      <w:color w:val="0000FF"/>
      <w:u w:val="single"/>
    </w:rPr>
  </w:style>
  <w:style w:type="paragraph" w:customStyle="1" w:styleId="Default">
    <w:name w:val="Default"/>
    <w:rsid w:val="003C5A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3C5AD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F424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242"/>
  </w:style>
  <w:style w:type="paragraph" w:styleId="Footer">
    <w:name w:val="footer"/>
    <w:basedOn w:val="Normal"/>
    <w:link w:val="FooterChar"/>
    <w:uiPriority w:val="99"/>
    <w:unhideWhenUsed/>
    <w:rsid w:val="00FF424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242"/>
  </w:style>
  <w:style w:type="paragraph" w:styleId="Title">
    <w:name w:val="Title"/>
    <w:basedOn w:val="Normal"/>
    <w:next w:val="Normal"/>
    <w:link w:val="TitleChar"/>
    <w:uiPriority w:val="10"/>
    <w:qFormat/>
    <w:rsid w:val="0064241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24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BD3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D3340"/>
  </w:style>
  <w:style w:type="character" w:customStyle="1" w:styleId="eop">
    <w:name w:val="eop"/>
    <w:basedOn w:val="DefaultParagraphFont"/>
    <w:rsid w:val="00BD3340"/>
  </w:style>
  <w:style w:type="character" w:styleId="FollowedHyperlink">
    <w:name w:val="FollowedHyperlink"/>
    <w:basedOn w:val="DefaultParagraphFont"/>
    <w:uiPriority w:val="99"/>
    <w:semiHidden/>
    <w:unhideWhenUsed/>
    <w:rsid w:val="009F56F3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E00DE"/>
    <w:pPr>
      <w:widowControl w:val="0"/>
      <w:autoSpaceDE w:val="0"/>
      <w:autoSpaceDN w:val="0"/>
      <w:spacing w:line="240" w:lineRule="auto"/>
      <w:ind w:left="840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E00DE"/>
    <w:rPr>
      <w:rFonts w:ascii="Calibri" w:eastAsia="Calibri" w:hAnsi="Calibri" w:cs="Calibri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3D574D"/>
    <w:rPr>
      <w:rFonts w:ascii="Calibri" w:eastAsiaTheme="majorEastAsia" w:hAnsi="Calibri" w:cstheme="majorBidi"/>
      <w:b/>
      <w:sz w:val="24"/>
      <w:szCs w:val="24"/>
    </w:rPr>
  </w:style>
  <w:style w:type="paragraph" w:customStyle="1" w:styleId="lead">
    <w:name w:val="lead"/>
    <w:basedOn w:val="Normal"/>
    <w:rsid w:val="00027C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95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95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825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31A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A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A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A0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557D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768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911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4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3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2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vid19.ncdhhs.gov/vaccine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vid19.ncdhhs.gov/dashboar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dcdee.communications@dhhs.nc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vid19.ncdhhs.gov/media/3091/ope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ovid19.ncdhhs.gov/media/3091/open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c.gov/coronavirus/2019-ncov/prevent-getting-sick/about-face-coverings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SharedWithUsers xmlns="63cb1d93-65cc-4a33-9ac9-2f4a2890ad5b">
      <UserInfo>
        <DisplayName>Cooper, Karla J.</DisplayName>
        <AccountId>15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15" ma:contentTypeDescription="Create a new document." ma:contentTypeScope="" ma:versionID="86ce50b83e17f2874a171ace41b99a61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a65eff7362d1df2022745dab885c43e6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CE61D3-213A-464F-AF3A-9AED0FE2CF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2E3523-460B-4E20-904F-0B8700D59467}">
  <ds:schemaRefs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63cb1d93-65cc-4a33-9ac9-2f4a2890ad5b"/>
    <ds:schemaRef ds:uri="http://schemas.microsoft.com/office/infopath/2007/PartnerControls"/>
    <ds:schemaRef ds:uri="http://schemas.openxmlformats.org/package/2006/metadata/core-properties"/>
    <ds:schemaRef ds:uri="0cd67d35-1393-4039-b4dd-fa7bd87c8915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FBB86A-0C00-4BEC-AAEE-9F8E6F5BE1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AB65F4-5F27-43BC-A1FC-0DAD625372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6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2</CharactersWithSpaces>
  <SharedDoc>false</SharedDoc>
  <HLinks>
    <vt:vector size="36" baseType="variant">
      <vt:variant>
        <vt:i4>458787</vt:i4>
      </vt:variant>
      <vt:variant>
        <vt:i4>15</vt:i4>
      </vt:variant>
      <vt:variant>
        <vt:i4>0</vt:i4>
      </vt:variant>
      <vt:variant>
        <vt:i4>5</vt:i4>
      </vt:variant>
      <vt:variant>
        <vt:lpwstr>mailto:dcdee.communications@dhhs.nc.gov</vt:lpwstr>
      </vt:variant>
      <vt:variant>
        <vt:lpwstr/>
      </vt:variant>
      <vt:variant>
        <vt:i4>3276844</vt:i4>
      </vt:variant>
      <vt:variant>
        <vt:i4>12</vt:i4>
      </vt:variant>
      <vt:variant>
        <vt:i4>0</vt:i4>
      </vt:variant>
      <vt:variant>
        <vt:i4>5</vt:i4>
      </vt:variant>
      <vt:variant>
        <vt:lpwstr>https://covid19.ncdhhs.gov/media/3091/open</vt:lpwstr>
      </vt:variant>
      <vt:variant>
        <vt:lpwstr/>
      </vt:variant>
      <vt:variant>
        <vt:i4>4194309</vt:i4>
      </vt:variant>
      <vt:variant>
        <vt:i4>9</vt:i4>
      </vt:variant>
      <vt:variant>
        <vt:i4>0</vt:i4>
      </vt:variant>
      <vt:variant>
        <vt:i4>5</vt:i4>
      </vt:variant>
      <vt:variant>
        <vt:lpwstr>https://www.cdc.gov/coronavirus/2019-ncov/prevent-getting-sick/about-face-coverings.html</vt:lpwstr>
      </vt:variant>
      <vt:variant>
        <vt:lpwstr/>
      </vt:variant>
      <vt:variant>
        <vt:i4>7864424</vt:i4>
      </vt:variant>
      <vt:variant>
        <vt:i4>6</vt:i4>
      </vt:variant>
      <vt:variant>
        <vt:i4>0</vt:i4>
      </vt:variant>
      <vt:variant>
        <vt:i4>5</vt:i4>
      </vt:variant>
      <vt:variant>
        <vt:lpwstr>https://covid19.ncdhhs.gov/vaccines</vt:lpwstr>
      </vt:variant>
      <vt:variant>
        <vt:lpwstr/>
      </vt:variant>
      <vt:variant>
        <vt:i4>1114128</vt:i4>
      </vt:variant>
      <vt:variant>
        <vt:i4>3</vt:i4>
      </vt:variant>
      <vt:variant>
        <vt:i4>0</vt:i4>
      </vt:variant>
      <vt:variant>
        <vt:i4>5</vt:i4>
      </vt:variant>
      <vt:variant>
        <vt:lpwstr>https://covid19.ncdhhs.gov/dashboard</vt:lpwstr>
      </vt:variant>
      <vt:variant>
        <vt:lpwstr/>
      </vt:variant>
      <vt:variant>
        <vt:i4>3276844</vt:i4>
      </vt:variant>
      <vt:variant>
        <vt:i4>0</vt:i4>
      </vt:variant>
      <vt:variant>
        <vt:i4>0</vt:i4>
      </vt:variant>
      <vt:variant>
        <vt:i4>5</vt:i4>
      </vt:variant>
      <vt:variant>
        <vt:lpwstr>https://covid19.ncdhhs.gov/media/3091/op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ons, Jacquie D</dc:creator>
  <cp:keywords/>
  <dc:description/>
  <cp:lastModifiedBy>Stenersen, Theresa Vinson</cp:lastModifiedBy>
  <cp:revision>2</cp:revision>
  <cp:lastPrinted>2021-08-06T02:00:00Z</cp:lastPrinted>
  <dcterms:created xsi:type="dcterms:W3CDTF">2022-03-04T19:05:00Z</dcterms:created>
  <dcterms:modified xsi:type="dcterms:W3CDTF">2022-03-0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grammarly_documentId">
    <vt:lpwstr>documentId_5199</vt:lpwstr>
  </property>
</Properties>
</file>